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157"/>
        <w:tblW w:w="10440" w:type="dxa"/>
        <w:tblLayout w:type="fixed"/>
        <w:tblLook w:val="04A0" w:firstRow="1" w:lastRow="0" w:firstColumn="1" w:lastColumn="0" w:noHBand="0" w:noVBand="1"/>
        <w:tblCaption w:val="Head of Department Authorisation"/>
        <w:tblDescription w:val="Authorisation check by the Head of Department with explanation for the decision."/>
      </w:tblPr>
      <w:tblGrid>
        <w:gridCol w:w="90"/>
        <w:gridCol w:w="5405"/>
        <w:gridCol w:w="4945"/>
      </w:tblGrid>
      <w:tr w:rsidR="00016524" w14:paraId="7E916E82" w14:textId="3AE11618" w:rsidTr="60D90426">
        <w:trPr>
          <w:trHeight w:val="10212"/>
        </w:trPr>
        <w:tc>
          <w:tcPr>
            <w:tcW w:w="10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26E53C" w14:textId="33DEF219" w:rsidR="00170BAC" w:rsidRPr="003B78C6" w:rsidRDefault="00170BAC" w:rsidP="00245557">
            <w:pPr>
              <w:jc w:val="center"/>
              <w:rPr>
                <w:rFonts w:ascii="Arial" w:hAnsi="Arial" w:cs="Arial"/>
                <w:b/>
                <w:i/>
                <w:color w:val="C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color w:val="C00000"/>
                <w:sz w:val="18"/>
                <w:szCs w:val="18"/>
              </w:rPr>
              <w:t>D</w:t>
            </w:r>
            <w:r w:rsidRPr="003B78C6">
              <w:rPr>
                <w:rFonts w:ascii="Arial" w:hAnsi="Arial" w:cs="Arial"/>
                <w:b/>
                <w:i/>
                <w:color w:val="C00000"/>
                <w:sz w:val="18"/>
                <w:szCs w:val="18"/>
              </w:rPr>
              <w:t xml:space="preserve">etailed guidance </w:t>
            </w:r>
            <w:r>
              <w:rPr>
                <w:rFonts w:ascii="Arial" w:hAnsi="Arial" w:cs="Arial"/>
                <w:b/>
                <w:i/>
                <w:color w:val="C00000"/>
                <w:sz w:val="18"/>
                <w:szCs w:val="18"/>
              </w:rPr>
              <w:t xml:space="preserve">for each section is available </w:t>
            </w:r>
            <w:r w:rsidRPr="003B78C6">
              <w:rPr>
                <w:rFonts w:ascii="Arial" w:hAnsi="Arial" w:cs="Arial"/>
                <w:b/>
                <w:i/>
                <w:color w:val="C00000"/>
                <w:sz w:val="18"/>
                <w:szCs w:val="18"/>
              </w:rPr>
              <w:t>on Pages 3-8</w:t>
            </w:r>
          </w:p>
          <w:p w14:paraId="40D162BB" w14:textId="77777777" w:rsidR="00170BAC" w:rsidRPr="00DA0B70" w:rsidRDefault="00170BAC" w:rsidP="00245557">
            <w:pPr>
              <w:jc w:val="center"/>
              <w:rPr>
                <w:rFonts w:ascii="Arial" w:hAnsi="Arial" w:cs="Arial"/>
                <w:b/>
                <w:i/>
                <w:color w:val="C00000"/>
                <w:sz w:val="12"/>
                <w:szCs w:val="12"/>
              </w:rPr>
            </w:pPr>
          </w:p>
          <w:p w14:paraId="0929E606" w14:textId="77777777" w:rsidR="00016524" w:rsidRPr="00993CB3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 w:rsidRPr="00993CB3">
              <w:rPr>
                <w:rFonts w:ascii="Arial" w:hAnsi="Arial" w:cs="Arial"/>
                <w:b/>
              </w:rPr>
              <w:t>Project Overview:</w:t>
            </w:r>
          </w:p>
          <w:tbl>
            <w:tblPr>
              <w:tblStyle w:val="TableGrid1"/>
              <w:tblW w:w="10203" w:type="dxa"/>
              <w:tblLayout w:type="fixed"/>
              <w:tblLook w:val="04A0" w:firstRow="1" w:lastRow="0" w:firstColumn="1" w:lastColumn="0" w:noHBand="0" w:noVBand="1"/>
              <w:tblCaption w:val="Project Overview Questions"/>
              <w:tblDescription w:val="A series of questions about the project and the proposed partner"/>
            </w:tblPr>
            <w:tblGrid>
              <w:gridCol w:w="4533"/>
              <w:gridCol w:w="5670"/>
            </w:tblGrid>
            <w:tr w:rsidR="00016524" w:rsidRPr="003F2D2A" w14:paraId="293FE400" w14:textId="77777777" w:rsidTr="006D5CDF">
              <w:trPr>
                <w:trHeight w:val="423"/>
              </w:trPr>
              <w:tc>
                <w:tcPr>
                  <w:tcW w:w="4533" w:type="dxa"/>
                </w:tcPr>
                <w:p w14:paraId="276A2782" w14:textId="2BEC3D65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) </w:t>
                  </w:r>
                  <w:r w:rsidR="00966A50" w:rsidRPr="000E677B">
                    <w:rPr>
                      <w:rFonts w:cs="Arial"/>
                      <w:color w:val="auto"/>
                      <w:szCs w:val="20"/>
                    </w:rPr>
                    <w:t xml:space="preserve">Third Party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Name:</w:t>
                  </w:r>
                </w:p>
              </w:tc>
              <w:tc>
                <w:tcPr>
                  <w:tcW w:w="5670" w:type="dxa"/>
                </w:tcPr>
                <w:p w14:paraId="2E7A69F7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5B2585B9" w14:textId="77777777" w:rsidTr="006D5CDF">
              <w:trPr>
                <w:trHeight w:val="415"/>
              </w:trPr>
              <w:tc>
                <w:tcPr>
                  <w:tcW w:w="4533" w:type="dxa"/>
                </w:tcPr>
                <w:p w14:paraId="131AA17B" w14:textId="12960279" w:rsidR="00016524" w:rsidRPr="002D1950" w:rsidRDefault="00170BAC" w:rsidP="00EC56BD">
                  <w:pPr>
                    <w:framePr w:hSpace="180" w:wrap="around" w:vAnchor="text" w:hAnchor="margin" w:y="157"/>
                    <w:rPr>
                      <w:rFonts w:cs="Arial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i) </w:t>
                  </w:r>
                  <w:r>
                    <w:rPr>
                      <w:rFonts w:cs="Arial"/>
                      <w:szCs w:val="20"/>
                    </w:rPr>
                    <w:t xml:space="preserve"> Legal Address, Registration Number and name of the Registration Body</w:t>
                  </w:r>
                  <w:r w:rsidR="002D1950">
                    <w:rPr>
                      <w:rFonts w:cs="Arial"/>
                      <w:szCs w:val="20"/>
                    </w:rPr>
                    <w:t xml:space="preserve"> </w:t>
                  </w:r>
                  <w:r w:rsidR="00596BEB" w:rsidRPr="00596BEB">
                    <w:rPr>
                      <w:rFonts w:cs="Arial"/>
                      <w:i/>
                      <w:iCs/>
                      <w:sz w:val="18"/>
                      <w:szCs w:val="18"/>
                    </w:rPr>
                    <w:t>(e.g. government, tax, corporation, charity)</w:t>
                  </w:r>
                </w:p>
              </w:tc>
              <w:tc>
                <w:tcPr>
                  <w:tcW w:w="5670" w:type="dxa"/>
                </w:tcPr>
                <w:p w14:paraId="7FB1981D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39F1A97C" w14:textId="77777777" w:rsidTr="006D5CDF">
              <w:trPr>
                <w:trHeight w:val="421"/>
              </w:trPr>
              <w:tc>
                <w:tcPr>
                  <w:tcW w:w="4533" w:type="dxa"/>
                </w:tcPr>
                <w:p w14:paraId="4987E758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i) Website:</w:t>
                  </w:r>
                </w:p>
              </w:tc>
              <w:tc>
                <w:tcPr>
                  <w:tcW w:w="5670" w:type="dxa"/>
                </w:tcPr>
                <w:p w14:paraId="7DC2EC56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7A4CDE4" w14:textId="77777777" w:rsidTr="006D5CDF">
              <w:trPr>
                <w:trHeight w:val="413"/>
              </w:trPr>
              <w:tc>
                <w:tcPr>
                  <w:tcW w:w="4533" w:type="dxa"/>
                </w:tcPr>
                <w:p w14:paraId="06FFD8D6" w14:textId="4C6478A5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v)</w:t>
                  </w:r>
                  <w:r w:rsidRPr="000E677B">
                    <w:rPr>
                      <w:color w:val="auto"/>
                    </w:rPr>
                    <w:t xml:space="preserve"> </w:t>
                  </w:r>
                  <w:r w:rsidR="00966A50" w:rsidRPr="000E677B">
                    <w:rPr>
                      <w:rFonts w:cs="Arial"/>
                      <w:color w:val="auto"/>
                      <w:szCs w:val="20"/>
                    </w:rPr>
                    <w:t xml:space="preserve">Third Party </w:t>
                  </w:r>
                  <w:r w:rsidR="000E179E">
                    <w:rPr>
                      <w:rFonts w:cs="Arial"/>
                      <w:color w:val="auto"/>
                      <w:szCs w:val="20"/>
                    </w:rPr>
                    <w:t xml:space="preserve">Academic </w:t>
                  </w:r>
                  <w:r w:rsidR="00A42009">
                    <w:rPr>
                      <w:rFonts w:cs="Arial"/>
                      <w:color w:val="auto"/>
                      <w:szCs w:val="20"/>
                    </w:rPr>
                    <w:t>Lead: Name, email address and personal b</w:t>
                  </w:r>
                  <w:r w:rsidR="00C0266C">
                    <w:rPr>
                      <w:rFonts w:cs="Arial"/>
                      <w:color w:val="auto"/>
                      <w:szCs w:val="20"/>
                    </w:rPr>
                    <w:t>io</w:t>
                  </w:r>
                  <w:r w:rsidR="00A42009">
                    <w:rPr>
                      <w:rFonts w:cs="Arial"/>
                      <w:color w:val="auto"/>
                      <w:szCs w:val="20"/>
                    </w:rPr>
                    <w:t>/website</w:t>
                  </w:r>
                </w:p>
              </w:tc>
              <w:tc>
                <w:tcPr>
                  <w:tcW w:w="5670" w:type="dxa"/>
                </w:tcPr>
                <w:p w14:paraId="202E349A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1E11D1F" w14:textId="77777777" w:rsidTr="006D5CDF">
              <w:trPr>
                <w:trHeight w:val="410"/>
              </w:trPr>
              <w:tc>
                <w:tcPr>
                  <w:tcW w:w="4533" w:type="dxa"/>
                </w:tcPr>
                <w:p w14:paraId="6B42937A" w14:textId="29BF4FB8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v) Research Partner or </w:t>
                  </w:r>
                  <w:r w:rsidR="00FF4AAE" w:rsidRPr="000E677B">
                    <w:rPr>
                      <w:rFonts w:cs="Arial"/>
                      <w:color w:val="auto"/>
                      <w:szCs w:val="20"/>
                    </w:rPr>
                    <w:t>Professional Fees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?</w:t>
                  </w:r>
                </w:p>
              </w:tc>
              <w:tc>
                <w:tcPr>
                  <w:tcW w:w="5670" w:type="dxa"/>
                </w:tcPr>
                <w:p w14:paraId="74209AD7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58D0D59" w14:textId="77777777" w:rsidTr="006D5CDF">
              <w:trPr>
                <w:trHeight w:val="410"/>
              </w:trPr>
              <w:tc>
                <w:tcPr>
                  <w:tcW w:w="4533" w:type="dxa"/>
                </w:tcPr>
                <w:p w14:paraId="54270135" w14:textId="2B621EC9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vi) </w:t>
                  </w:r>
                  <w:r w:rsidR="00AC504B" w:rsidRPr="000E677B">
                    <w:rPr>
                      <w:rFonts w:cs="Arial"/>
                      <w:color w:val="auto"/>
                      <w:szCs w:val="20"/>
                    </w:rPr>
                    <w:t xml:space="preserve">Funder /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mperial Project Title / </w:t>
                  </w:r>
                  <w:r w:rsidR="00903112" w:rsidRPr="000E677B">
                    <w:rPr>
                      <w:rFonts w:cs="Arial"/>
                      <w:color w:val="auto"/>
                      <w:szCs w:val="20"/>
                    </w:rPr>
                    <w:t>P Number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:</w:t>
                  </w:r>
                </w:p>
              </w:tc>
              <w:tc>
                <w:tcPr>
                  <w:tcW w:w="5670" w:type="dxa"/>
                </w:tcPr>
                <w:p w14:paraId="77662B03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74A3EB92" w14:textId="77777777" w:rsidTr="006D5CDF">
              <w:trPr>
                <w:trHeight w:val="416"/>
              </w:trPr>
              <w:tc>
                <w:tcPr>
                  <w:tcW w:w="4533" w:type="dxa"/>
                </w:tcPr>
                <w:p w14:paraId="2F45E188" w14:textId="6E43DB4C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vii) Principal Investigator:</w:t>
                  </w:r>
                </w:p>
              </w:tc>
              <w:tc>
                <w:tcPr>
                  <w:tcW w:w="5670" w:type="dxa"/>
                </w:tcPr>
                <w:p w14:paraId="26E9DBD9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47803A06" w14:textId="77777777" w:rsidTr="006D5CDF">
              <w:trPr>
                <w:trHeight w:val="422"/>
              </w:trPr>
              <w:tc>
                <w:tcPr>
                  <w:tcW w:w="4533" w:type="dxa"/>
                </w:tcPr>
                <w:p w14:paraId="4F9134C7" w14:textId="1EEF177B" w:rsidR="00016524" w:rsidRPr="000E677B" w:rsidRDefault="000E179E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vii</w:t>
                  </w:r>
                  <w:r>
                    <w:rPr>
                      <w:rFonts w:cs="Arial"/>
                      <w:color w:val="auto"/>
                      <w:szCs w:val="20"/>
                    </w:rPr>
                    <w:t>i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>) Head of Department:</w:t>
                  </w:r>
                </w:p>
              </w:tc>
              <w:tc>
                <w:tcPr>
                  <w:tcW w:w="5670" w:type="dxa"/>
                </w:tcPr>
                <w:p w14:paraId="10A29023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6249A874" w14:textId="77777777" w:rsidTr="006D5CDF">
              <w:trPr>
                <w:trHeight w:val="414"/>
              </w:trPr>
              <w:tc>
                <w:tcPr>
                  <w:tcW w:w="4533" w:type="dxa"/>
                </w:tcPr>
                <w:p w14:paraId="1D3ED192" w14:textId="55649A61" w:rsidR="00016524" w:rsidRPr="000E677B" w:rsidRDefault="000E179E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>
                    <w:rPr>
                      <w:rFonts w:cs="Arial"/>
                      <w:color w:val="auto"/>
                      <w:szCs w:val="20"/>
                    </w:rPr>
                    <w:t>i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>x) Department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>al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 xml:space="preserve"> Key Contact:</w:t>
                  </w:r>
                </w:p>
              </w:tc>
              <w:tc>
                <w:tcPr>
                  <w:tcW w:w="5670" w:type="dxa"/>
                </w:tcPr>
                <w:p w14:paraId="0DFA9C45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64C07E31" w14:textId="77777777" w:rsidTr="006B0D76">
              <w:trPr>
                <w:trHeight w:val="70"/>
              </w:trPr>
              <w:tc>
                <w:tcPr>
                  <w:tcW w:w="4533" w:type="dxa"/>
                </w:tcPr>
                <w:p w14:paraId="3ED05C7B" w14:textId="1DF8E47B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x) Value of Proposed Third Party Budget and Payment Currency:</w:t>
                  </w:r>
                </w:p>
              </w:tc>
              <w:tc>
                <w:tcPr>
                  <w:tcW w:w="5670" w:type="dxa"/>
                </w:tcPr>
                <w:p w14:paraId="5A78BB91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</w:tbl>
          <w:p w14:paraId="47B619CF" w14:textId="77777777" w:rsidR="00016524" w:rsidRDefault="00016524" w:rsidP="0024555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08E547" w14:textId="64FC8A32" w:rsidR="00016524" w:rsidRPr="00924A4F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 w:rsidRPr="00993CB3">
              <w:rPr>
                <w:rFonts w:ascii="Arial" w:hAnsi="Arial" w:cs="Arial"/>
                <w:b/>
              </w:rPr>
              <w:t>Financial Probity</w:t>
            </w:r>
            <w:r w:rsidR="00924A4F">
              <w:rPr>
                <w:rFonts w:ascii="Arial" w:hAnsi="Arial" w:cs="Arial"/>
                <w:b/>
              </w:rPr>
              <w:t xml:space="preserve"> </w:t>
            </w:r>
            <w:r w:rsidR="00D90C80" w:rsidRPr="00F82F0D">
              <w:rPr>
                <w:rFonts w:ascii="Arial" w:hAnsi="Arial" w:cs="Arial"/>
                <w:b/>
                <w:i/>
                <w:iCs/>
                <w:color w:val="C00000"/>
              </w:rPr>
              <w:t>(NB: Provide copies or weblinks to financial accounts and policies):</w:t>
            </w:r>
          </w:p>
          <w:tbl>
            <w:tblPr>
              <w:tblStyle w:val="TableGrid1"/>
              <w:tblW w:w="10206" w:type="dxa"/>
              <w:tblLayout w:type="fixed"/>
              <w:tblLook w:val="04A0" w:firstRow="1" w:lastRow="0" w:firstColumn="1" w:lastColumn="0" w:noHBand="0" w:noVBand="1"/>
              <w:tblCaption w:val="Financial Probity Questions"/>
              <w:tblDescription w:val="A series of questions about the proposed partners financial probity"/>
            </w:tblPr>
            <w:tblGrid>
              <w:gridCol w:w="4536"/>
              <w:gridCol w:w="5670"/>
            </w:tblGrid>
            <w:tr w:rsidR="00016524" w:rsidRPr="003F2D2A" w14:paraId="1AF7BDB2" w14:textId="77777777" w:rsidTr="006D5CDF">
              <w:trPr>
                <w:trHeight w:val="320"/>
              </w:trPr>
              <w:tc>
                <w:tcPr>
                  <w:tcW w:w="4536" w:type="dxa"/>
                </w:tcPr>
                <w:p w14:paraId="6050AEC8" w14:textId="309EFDF4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) Is the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>arty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able to provide three years of financial accounts in English? If no, justify why you wish to proceed with the relationship.</w:t>
                  </w:r>
                </w:p>
                <w:p w14:paraId="124E0E45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578617D9" w14:textId="77777777" w:rsidR="00016524" w:rsidRPr="000E677B" w:rsidRDefault="00016524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8353748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20348001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4B73F785" w14:textId="59882C51" w:rsidR="001A3618" w:rsidRPr="001A3618" w:rsidRDefault="001A3618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Arial"/>
                      <w:color w:val="auto"/>
                      <w:sz w:val="16"/>
                      <w:szCs w:val="16"/>
                    </w:rPr>
                  </w:pPr>
                  <w:r w:rsidRPr="001A3618">
                    <w:rPr>
                      <w:rFonts w:cs="Arial"/>
                      <w:sz w:val="16"/>
                      <w:szCs w:val="16"/>
                    </w:rPr>
                    <w:t>If ‘yes’ please attach the last 3 years of accounts or add weblink:</w:t>
                  </w:r>
                </w:p>
                <w:p w14:paraId="4E4DD52B" w14:textId="44FA2541" w:rsidR="00016524" w:rsidRPr="000E677B" w:rsidRDefault="00016524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Arial"/>
                      <w:color w:val="auto"/>
                      <w:szCs w:val="20"/>
                    </w:rPr>
                  </w:pPr>
                  <w:r w:rsidRPr="001A3618">
                    <w:rPr>
                      <w:rFonts w:cs="Arial"/>
                      <w:color w:val="auto"/>
                      <w:sz w:val="16"/>
                      <w:szCs w:val="16"/>
                    </w:rPr>
                    <w:t>If ‘no’, provide justification:</w:t>
                  </w:r>
                </w:p>
              </w:tc>
            </w:tr>
            <w:tr w:rsidR="00016524" w:rsidRPr="003F2D2A" w14:paraId="192D13E8" w14:textId="77777777" w:rsidTr="006D5CDF">
              <w:trPr>
                <w:trHeight w:val="216"/>
              </w:trPr>
              <w:tc>
                <w:tcPr>
                  <w:tcW w:w="4536" w:type="dxa"/>
                </w:tcPr>
                <w:p w14:paraId="2D351ECC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) What financial accounting system is used and how are individual transactions checked?</w:t>
                  </w:r>
                </w:p>
                <w:p w14:paraId="69EB365F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7F91D88A" w14:textId="77777777" w:rsidR="00016524" w:rsidRPr="000E677B" w:rsidRDefault="00016524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031A9058" w14:textId="77777777" w:rsidTr="006D5CDF">
              <w:trPr>
                <w:trHeight w:val="216"/>
              </w:trPr>
              <w:tc>
                <w:tcPr>
                  <w:tcW w:w="4536" w:type="dxa"/>
                </w:tcPr>
                <w:p w14:paraId="716162CD" w14:textId="43DF8D43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i) How does the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 xml:space="preserve">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DD0A86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manage expenditure and what receipts or </w:t>
                  </w:r>
                  <w:r w:rsidR="000418CB" w:rsidRPr="000E677B">
                    <w:rPr>
                      <w:rFonts w:cs="Arial"/>
                      <w:color w:val="auto"/>
                      <w:szCs w:val="20"/>
                    </w:rPr>
                    <w:t xml:space="preserve">other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evidence do they retain?</w:t>
                  </w:r>
                </w:p>
                <w:p w14:paraId="4018432A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7DD58349" w14:textId="77777777" w:rsidR="00016524" w:rsidRPr="000E677B" w:rsidRDefault="00016524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058463E0" w14:textId="77777777" w:rsidTr="006D5CDF">
              <w:trPr>
                <w:trHeight w:val="644"/>
              </w:trPr>
              <w:tc>
                <w:tcPr>
                  <w:tcW w:w="4536" w:type="dxa"/>
                </w:tcPr>
                <w:p w14:paraId="2D202728" w14:textId="7BD4564E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v) If the</w:t>
                  </w:r>
                  <w:r w:rsidR="003E0EBD" w:rsidRPr="000E677B">
                    <w:rPr>
                      <w:rFonts w:cs="Arial"/>
                      <w:color w:val="auto"/>
                      <w:szCs w:val="20"/>
                    </w:rPr>
                    <w:t xml:space="preserve">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3E0EBD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924A4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3E0EBD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has none of the above, explain how you will manage the financial risks associated with the project?</w:t>
                  </w:r>
                </w:p>
                <w:p w14:paraId="458B034C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010A5C52" w14:textId="77777777" w:rsidR="00016524" w:rsidRPr="000E677B" w:rsidRDefault="00016524" w:rsidP="00EC56BD">
                  <w:pPr>
                    <w:framePr w:hSpace="180" w:wrap="around" w:vAnchor="text" w:hAnchor="margin" w:y="157"/>
                    <w:spacing w:line="360" w:lineRule="auto"/>
                    <w:rPr>
                      <w:rFonts w:cs="Calibri"/>
                      <w:color w:val="auto"/>
                    </w:rPr>
                  </w:pPr>
                </w:p>
              </w:tc>
            </w:tr>
          </w:tbl>
          <w:p w14:paraId="42F830B0" w14:textId="77777777" w:rsidR="00016524" w:rsidRDefault="00016524" w:rsidP="00245557">
            <w:pPr>
              <w:rPr>
                <w:rFonts w:ascii="Arial" w:hAnsi="Arial" w:cs="Arial"/>
                <w:b/>
              </w:rPr>
            </w:pPr>
          </w:p>
          <w:p w14:paraId="4670AAA2" w14:textId="1ECF97DC" w:rsidR="00016524" w:rsidRPr="00456835" w:rsidRDefault="00624478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hird Party </w:t>
            </w:r>
            <w:r w:rsidR="00016524" w:rsidRPr="00456835">
              <w:rPr>
                <w:rFonts w:ascii="Arial" w:hAnsi="Arial" w:cs="Arial"/>
                <w:b/>
              </w:rPr>
              <w:t>Relationship</w:t>
            </w:r>
            <w:r w:rsidR="00016524">
              <w:rPr>
                <w:rFonts w:ascii="Arial" w:hAnsi="Arial" w:cs="Arial"/>
                <w:b/>
              </w:rPr>
              <w:t xml:space="preserve"> and Ability to Deliver</w:t>
            </w:r>
            <w:r w:rsidR="00016524" w:rsidRPr="00456835">
              <w:rPr>
                <w:rFonts w:ascii="Arial" w:hAnsi="Arial" w:cs="Arial"/>
                <w:b/>
              </w:rPr>
              <w:t>:</w:t>
            </w:r>
          </w:p>
          <w:tbl>
            <w:tblPr>
              <w:tblStyle w:val="TableGrid1"/>
              <w:tblW w:w="10201" w:type="dxa"/>
              <w:tblLayout w:type="fixed"/>
              <w:tblLook w:val="04A0" w:firstRow="1" w:lastRow="0" w:firstColumn="1" w:lastColumn="0" w:noHBand="0" w:noVBand="1"/>
              <w:tblCaption w:val="Ability to Deliver Questions"/>
              <w:tblDescription w:val="A series of questions about the proposed partners ability to undetake the work and the length of the relationship"/>
            </w:tblPr>
            <w:tblGrid>
              <w:gridCol w:w="4426"/>
              <w:gridCol w:w="5775"/>
            </w:tblGrid>
            <w:tr w:rsidR="00016524" w:rsidRPr="003F2D2A" w14:paraId="5FD85361" w14:textId="77777777" w:rsidTr="60D90426">
              <w:trPr>
                <w:trHeight w:val="320"/>
              </w:trPr>
              <w:tc>
                <w:tcPr>
                  <w:tcW w:w="4426" w:type="dxa"/>
                </w:tcPr>
                <w:p w14:paraId="6B4EE982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) How was the relationship established?</w:t>
                  </w:r>
                </w:p>
                <w:p w14:paraId="4D610634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1E37DAF9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7D61FD6" w14:textId="77777777" w:rsidTr="60D90426">
              <w:trPr>
                <w:trHeight w:val="216"/>
              </w:trPr>
              <w:tc>
                <w:tcPr>
                  <w:tcW w:w="4426" w:type="dxa"/>
                </w:tcPr>
                <w:p w14:paraId="090390AD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) How long has the relationship existed?</w:t>
                  </w:r>
                </w:p>
                <w:p w14:paraId="68D1E78E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57AD20F4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3A3A1E48" w14:textId="77777777" w:rsidTr="60D90426">
              <w:trPr>
                <w:trHeight w:val="265"/>
              </w:trPr>
              <w:tc>
                <w:tcPr>
                  <w:tcW w:w="4426" w:type="dxa"/>
                </w:tcPr>
                <w:p w14:paraId="5C901D7F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i) Are there any conflicts of interest with Imperial staff?</w:t>
                  </w:r>
                </w:p>
                <w:p w14:paraId="1FC8794A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68E1D1CA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3DADF83C" w14:textId="77777777" w:rsidTr="60D90426">
              <w:trPr>
                <w:trHeight w:val="265"/>
              </w:trPr>
              <w:tc>
                <w:tcPr>
                  <w:tcW w:w="4426" w:type="dxa"/>
                </w:tcPr>
                <w:p w14:paraId="62A87936" w14:textId="1717DA7B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v) Has the</w:t>
                  </w:r>
                  <w:r w:rsidR="00306170" w:rsidRPr="000E677B">
                    <w:rPr>
                      <w:rFonts w:cs="Arial"/>
                      <w:color w:val="auto"/>
                      <w:szCs w:val="20"/>
                    </w:rPr>
                    <w:t xml:space="preserve"> </w:t>
                  </w:r>
                  <w:r w:rsidR="00EB45BE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306170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EB45BE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306170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previously worked with </w:t>
                  </w:r>
                  <w:r w:rsidR="00306170" w:rsidRPr="000E677B">
                    <w:rPr>
                      <w:rFonts w:cs="Arial"/>
                      <w:color w:val="auto"/>
                      <w:szCs w:val="20"/>
                    </w:rPr>
                    <w:t>Imperial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or other UK research institutions? If so</w:t>
                  </w:r>
                  <w:r w:rsidR="00FE5B68" w:rsidRPr="000E677B">
                    <w:rPr>
                      <w:rFonts w:cs="Arial"/>
                      <w:color w:val="auto"/>
                      <w:szCs w:val="20"/>
                    </w:rPr>
                    <w:t>,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which one(s)?</w:t>
                  </w:r>
                </w:p>
                <w:p w14:paraId="743EEA46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2CAE8195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3C2B8EB" w14:textId="77777777" w:rsidTr="60D90426">
              <w:trPr>
                <w:trHeight w:val="453"/>
              </w:trPr>
              <w:tc>
                <w:tcPr>
                  <w:tcW w:w="4426" w:type="dxa"/>
                </w:tcPr>
                <w:p w14:paraId="78ED138C" w14:textId="1E08335D" w:rsidR="00016524" w:rsidRPr="000E677B" w:rsidRDefault="53225361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</w:rPr>
                  </w:pPr>
                  <w:r w:rsidRPr="60D90426">
                    <w:rPr>
                      <w:rFonts w:cs="Arial"/>
                      <w:color w:val="auto"/>
                    </w:rPr>
                    <w:t xml:space="preserve">v) Explain why the </w:t>
                  </w:r>
                  <w:r w:rsidR="1A73FD3E" w:rsidRPr="60D90426">
                    <w:rPr>
                      <w:rFonts w:cs="Arial"/>
                      <w:color w:val="auto"/>
                    </w:rPr>
                    <w:t>T</w:t>
                  </w:r>
                  <w:r w:rsidRPr="60D90426">
                    <w:rPr>
                      <w:rFonts w:cs="Arial"/>
                      <w:color w:val="auto"/>
                    </w:rPr>
                    <w:t xml:space="preserve">hird </w:t>
                  </w:r>
                  <w:r w:rsidR="2FE2D840" w:rsidRPr="60D90426">
                    <w:rPr>
                      <w:rFonts w:cs="Arial"/>
                      <w:color w:val="auto"/>
                    </w:rPr>
                    <w:t>P</w:t>
                  </w:r>
                  <w:r w:rsidRPr="60D90426">
                    <w:rPr>
                      <w:rFonts w:cs="Arial"/>
                      <w:color w:val="auto"/>
                    </w:rPr>
                    <w:t>arty is the most suitable for this project and their ability to deliver the objectives of the project.</w:t>
                  </w:r>
                </w:p>
                <w:p w14:paraId="17D8D8EE" w14:textId="38142C1D" w:rsidR="001C060A" w:rsidRPr="000E677B" w:rsidRDefault="001C060A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7506DFC0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228CDF87" w14:textId="77777777" w:rsidTr="60D90426">
              <w:trPr>
                <w:trHeight w:val="724"/>
              </w:trPr>
              <w:tc>
                <w:tcPr>
                  <w:tcW w:w="4426" w:type="dxa"/>
                </w:tcPr>
                <w:p w14:paraId="003CE611" w14:textId="2B91E9BA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vi) How do you plan to build and manage the relationship</w:t>
                  </w:r>
                  <w:r w:rsidR="00FA6CDB" w:rsidRPr="000E677B">
                    <w:rPr>
                      <w:rFonts w:cs="Arial"/>
                      <w:color w:val="auto"/>
                      <w:szCs w:val="20"/>
                    </w:rPr>
                    <w:t xml:space="preserve">,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e.g. regular meetings, Advisory Board?</w:t>
                  </w:r>
                </w:p>
                <w:p w14:paraId="3B52D3B9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775" w:type="dxa"/>
                </w:tcPr>
                <w:p w14:paraId="739126DD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</w:tbl>
          <w:p w14:paraId="4E6317A1" w14:textId="77777777" w:rsidR="003D5D2E" w:rsidRDefault="003D5D2E" w:rsidP="00A42009">
            <w:pPr>
              <w:tabs>
                <w:tab w:val="left" w:pos="8633"/>
              </w:tabs>
              <w:rPr>
                <w:rFonts w:ascii="Arial" w:hAnsi="Arial" w:cs="Arial"/>
                <w:b/>
              </w:rPr>
            </w:pPr>
          </w:p>
          <w:p w14:paraId="5423E9E4" w14:textId="77777777" w:rsidR="003D5D2E" w:rsidRDefault="003D5D2E" w:rsidP="00A42009">
            <w:pPr>
              <w:tabs>
                <w:tab w:val="left" w:pos="8633"/>
              </w:tabs>
              <w:rPr>
                <w:rFonts w:ascii="Arial" w:hAnsi="Arial" w:cs="Arial"/>
                <w:b/>
              </w:rPr>
            </w:pPr>
          </w:p>
          <w:p w14:paraId="5DC5B4AC" w14:textId="4A8E6776" w:rsidR="00016524" w:rsidRDefault="00A42009" w:rsidP="00A42009">
            <w:pPr>
              <w:tabs>
                <w:tab w:val="left" w:pos="8633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ab/>
            </w:r>
          </w:p>
          <w:p w14:paraId="719B28A6" w14:textId="7AD643B7" w:rsidR="00016524" w:rsidRPr="00456835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 w:rsidRPr="00456835">
              <w:rPr>
                <w:rFonts w:ascii="Arial" w:hAnsi="Arial" w:cs="Arial"/>
                <w:b/>
              </w:rPr>
              <w:lastRenderedPageBreak/>
              <w:t>Ethics and Integrity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08476B">
              <w:rPr>
                <w:rFonts w:ascii="Arial" w:hAnsi="Arial" w:cs="Arial"/>
                <w:b/>
                <w:i/>
                <w:iCs/>
                <w:color w:val="C00000"/>
              </w:rPr>
              <w:t>(</w:t>
            </w:r>
            <w:r w:rsidR="00170BAC" w:rsidRPr="0008476B">
              <w:rPr>
                <w:rFonts w:ascii="Arial" w:hAnsi="Arial" w:cs="Arial"/>
                <w:b/>
                <w:i/>
                <w:iCs/>
                <w:color w:val="C00000"/>
              </w:rPr>
              <w:t>NB: Provide copies</w:t>
            </w:r>
            <w:r w:rsidR="006F4F12">
              <w:rPr>
                <w:rFonts w:ascii="Arial" w:hAnsi="Arial" w:cs="Arial"/>
                <w:b/>
                <w:i/>
                <w:iCs/>
                <w:color w:val="C00000"/>
              </w:rPr>
              <w:t xml:space="preserve"> </w:t>
            </w:r>
            <w:r w:rsidR="00170BAC" w:rsidRPr="0008476B">
              <w:rPr>
                <w:rFonts w:ascii="Arial" w:hAnsi="Arial" w:cs="Arial"/>
                <w:b/>
                <w:i/>
                <w:iCs/>
                <w:color w:val="C00000"/>
              </w:rPr>
              <w:t>or weblinks</w:t>
            </w:r>
            <w:r w:rsidRPr="0008476B">
              <w:rPr>
                <w:rFonts w:ascii="Arial" w:hAnsi="Arial" w:cs="Arial"/>
                <w:b/>
                <w:i/>
                <w:iCs/>
                <w:color w:val="C00000"/>
              </w:rPr>
              <w:t xml:space="preserve"> to all policies</w:t>
            </w:r>
            <w:r w:rsidR="00971C02">
              <w:rPr>
                <w:rFonts w:ascii="Arial" w:hAnsi="Arial" w:cs="Arial"/>
                <w:b/>
                <w:i/>
                <w:iCs/>
                <w:color w:val="C00000"/>
              </w:rPr>
              <w:t xml:space="preserve"> in English</w:t>
            </w:r>
            <w:r w:rsidRPr="0008476B">
              <w:rPr>
                <w:rFonts w:ascii="Arial" w:hAnsi="Arial" w:cs="Arial"/>
                <w:b/>
                <w:i/>
                <w:iCs/>
                <w:color w:val="C00000"/>
              </w:rPr>
              <w:t>):</w:t>
            </w:r>
          </w:p>
          <w:tbl>
            <w:tblPr>
              <w:tblStyle w:val="TableGrid1"/>
              <w:tblW w:w="10096" w:type="dxa"/>
              <w:tblLayout w:type="fixed"/>
              <w:tblLook w:val="04A0" w:firstRow="1" w:lastRow="0" w:firstColumn="1" w:lastColumn="0" w:noHBand="0" w:noVBand="1"/>
              <w:tblCaption w:val="Ethics and Inegrity Questions"/>
              <w:tblDescription w:val="A series of questions about the ethical policies the proposed partner institution has in place."/>
            </w:tblPr>
            <w:tblGrid>
              <w:gridCol w:w="4426"/>
              <w:gridCol w:w="5670"/>
            </w:tblGrid>
            <w:tr w:rsidR="00016524" w:rsidRPr="003F2D2A" w14:paraId="575BDD27" w14:textId="77777777" w:rsidTr="008C1F9B">
              <w:trPr>
                <w:trHeight w:val="216"/>
              </w:trPr>
              <w:tc>
                <w:tcPr>
                  <w:tcW w:w="4426" w:type="dxa"/>
                </w:tcPr>
                <w:p w14:paraId="6B528808" w14:textId="33B2DEE0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) </w:t>
                  </w:r>
                  <w:r w:rsidR="00E7614E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 </w:t>
                  </w:r>
                  <w:r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Does the </w:t>
                  </w:r>
                  <w:r w:rsidR="003A5E46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3A5E46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have policies on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fraud</w:t>
                  </w:r>
                  <w:r w:rsidR="00E7614E" w:rsidRPr="000E677B">
                    <w:rPr>
                      <w:rFonts w:cs="Arial"/>
                      <w:color w:val="auto"/>
                      <w:szCs w:val="20"/>
                    </w:rPr>
                    <w:t>, bribery a</w:t>
                  </w:r>
                  <w:r w:rsidR="00E7614E" w:rsidRPr="000E677B">
                    <w:rPr>
                      <w:color w:val="auto"/>
                    </w:rPr>
                    <w:t>nd</w:t>
                  </w:r>
                  <w:r w:rsidR="00E7614E" w:rsidRPr="000E677B">
                    <w:rPr>
                      <w:rFonts w:cs="Arial"/>
                      <w:color w:val="auto"/>
                      <w:szCs w:val="20"/>
                    </w:rPr>
                    <w:t xml:space="preserve"> corruption</w:t>
                  </w:r>
                  <w:r w:rsidR="00E7614E" w:rsidRPr="000E677B">
                    <w:rPr>
                      <w:rFonts w:eastAsia="Calibri" w:cs="Arial"/>
                      <w:color w:val="auto"/>
                      <w:szCs w:val="20"/>
                    </w:rPr>
                    <w:t>?</w:t>
                  </w:r>
                  <w:r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 If no, justify why you wish to proceed with the </w:t>
                  </w:r>
                  <w:r w:rsidR="00E97CA5" w:rsidRPr="000E677B">
                    <w:rPr>
                      <w:rFonts w:eastAsia="Calibri" w:cs="Arial"/>
                      <w:color w:val="auto"/>
                      <w:szCs w:val="20"/>
                    </w:rPr>
                    <w:t>relationship.</w:t>
                  </w:r>
                </w:p>
              </w:tc>
              <w:tc>
                <w:tcPr>
                  <w:tcW w:w="5670" w:type="dxa"/>
                </w:tcPr>
                <w:p w14:paraId="583982D5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620995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13655903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315CFCD2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f ‘no’ provide justification:</w:t>
                  </w:r>
                </w:p>
              </w:tc>
            </w:tr>
            <w:tr w:rsidR="00016524" w:rsidRPr="003F2D2A" w14:paraId="62C56FC5" w14:textId="77777777" w:rsidTr="00373160">
              <w:trPr>
                <w:trHeight w:val="1081"/>
              </w:trPr>
              <w:tc>
                <w:tcPr>
                  <w:tcW w:w="4426" w:type="dxa"/>
                </w:tcPr>
                <w:p w14:paraId="05FFF136" w14:textId="1DC61C00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eastAsia="Calibri" w:cs="Arial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</w:rPr>
                    <w:t xml:space="preserve">ii) </w:t>
                  </w:r>
                  <w:r w:rsidRPr="000E677B">
                    <w:rPr>
                      <w:rFonts w:eastAsia="Calibri" w:cs="Arial"/>
                      <w:color w:val="auto"/>
                    </w:rPr>
                    <w:t>Does the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 </w:t>
                  </w:r>
                  <w:r w:rsidR="003A5E46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3A5E46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Pr="000E677B">
                    <w:rPr>
                      <w:rFonts w:eastAsia="Calibri" w:cs="Arial"/>
                      <w:color w:val="auto"/>
                    </w:rPr>
                    <w:t xml:space="preserve">have policies </w:t>
                  </w:r>
                  <w:r w:rsidR="10FABA71" w:rsidRPr="000E677B">
                    <w:rPr>
                      <w:rFonts w:eastAsia="Calibri" w:cs="Arial"/>
                      <w:color w:val="auto"/>
                    </w:rPr>
                    <w:t xml:space="preserve">related to </w:t>
                  </w:r>
                  <w:r w:rsidRPr="000E677B">
                    <w:rPr>
                      <w:rFonts w:eastAsia="Calibri" w:cs="Arial"/>
                      <w:color w:val="auto"/>
                    </w:rPr>
                    <w:t xml:space="preserve">human rights, </w:t>
                  </w:r>
                  <w:r w:rsidR="10FABA71" w:rsidRPr="000E677B">
                    <w:rPr>
                      <w:rFonts w:eastAsia="Calibri" w:cs="Arial"/>
                      <w:color w:val="auto"/>
                    </w:rPr>
                    <w:t>such as</w:t>
                  </w:r>
                  <w:r w:rsidRPr="000E677B">
                    <w:rPr>
                      <w:rFonts w:eastAsia="Calibri" w:cs="Arial"/>
                      <w:color w:val="auto"/>
                    </w:rPr>
                    <w:t xml:space="preserve"> equality</w:t>
                  </w:r>
                  <w:r w:rsidR="00AD1A3C" w:rsidRPr="000E677B">
                    <w:rPr>
                      <w:rFonts w:eastAsia="Calibri" w:cs="Arial"/>
                      <w:color w:val="auto"/>
                    </w:rPr>
                    <w:t>,</w:t>
                  </w:r>
                  <w:r w:rsidRPr="000E677B">
                    <w:rPr>
                      <w:rFonts w:eastAsia="Calibri" w:cs="Arial"/>
                      <w:color w:val="auto"/>
                    </w:rPr>
                    <w:t xml:space="preserve"> diversity</w:t>
                  </w:r>
                  <w:r w:rsidR="004B20D7" w:rsidRPr="000E677B">
                    <w:rPr>
                      <w:color w:val="auto"/>
                    </w:rPr>
                    <w:t xml:space="preserve"> </w:t>
                  </w:r>
                  <w:r w:rsidR="004B20D7" w:rsidRPr="000E677B">
                    <w:rPr>
                      <w:rFonts w:eastAsia="Calibri" w:cs="Arial"/>
                      <w:color w:val="auto"/>
                    </w:rPr>
                    <w:t xml:space="preserve">and </w:t>
                  </w:r>
                  <w:r w:rsidR="10FABA71" w:rsidRPr="000E677B">
                    <w:rPr>
                      <w:rFonts w:eastAsia="Calibri" w:cs="Arial"/>
                      <w:color w:val="auto"/>
                    </w:rPr>
                    <w:t>inclusion</w:t>
                  </w:r>
                  <w:r w:rsidR="10FABA71" w:rsidRPr="000E677B">
                    <w:rPr>
                      <w:color w:val="auto"/>
                    </w:rPr>
                    <w:t>,</w:t>
                  </w:r>
                  <w:r w:rsidR="10FABA71" w:rsidRPr="000E677B">
                    <w:rPr>
                      <w:rFonts w:eastAsia="Calibri" w:cs="Arial"/>
                      <w:color w:val="auto"/>
                    </w:rPr>
                    <w:t xml:space="preserve"> modern slavery and </w:t>
                  </w:r>
                  <w:r w:rsidR="004B20D7" w:rsidRPr="000E677B">
                    <w:rPr>
                      <w:rFonts w:eastAsia="Calibri" w:cs="Arial"/>
                      <w:color w:val="auto"/>
                    </w:rPr>
                    <w:t>safeguarding</w:t>
                  </w:r>
                  <w:r w:rsidRPr="000E677B">
                    <w:rPr>
                      <w:rFonts w:eastAsia="Calibri" w:cs="Arial"/>
                      <w:color w:val="auto"/>
                    </w:rPr>
                    <w:t xml:space="preserve">? If no, justify why you wish to proceed with the </w:t>
                  </w:r>
                  <w:r w:rsidR="00E97CA5" w:rsidRPr="000E677B">
                    <w:rPr>
                      <w:rFonts w:eastAsia="Calibri" w:cs="Arial"/>
                      <w:color w:val="auto"/>
                      <w:szCs w:val="20"/>
                    </w:rPr>
                    <w:t>relationship.</w:t>
                  </w:r>
                </w:p>
              </w:tc>
              <w:tc>
                <w:tcPr>
                  <w:tcW w:w="5670" w:type="dxa"/>
                </w:tcPr>
                <w:p w14:paraId="46D5479C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557099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1424495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7F28FED7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f ‘no’ provide justification:</w:t>
                  </w:r>
                </w:p>
              </w:tc>
            </w:tr>
            <w:tr w:rsidR="00016524" w:rsidRPr="003F2D2A" w14:paraId="68C80BA9" w14:textId="77777777" w:rsidTr="008C1F9B">
              <w:trPr>
                <w:trHeight w:val="216"/>
              </w:trPr>
              <w:tc>
                <w:tcPr>
                  <w:tcW w:w="4426" w:type="dxa"/>
                </w:tcPr>
                <w:p w14:paraId="67BCACFB" w14:textId="15936A2F" w:rsidR="00016524" w:rsidRPr="000E677B" w:rsidRDefault="003C4B5B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i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 xml:space="preserve">) </w:t>
                  </w:r>
                  <w:r w:rsidR="00F601BD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 </w:t>
                  </w:r>
                  <w:r w:rsidR="00016524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Does the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C147C0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="00016524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have policies </w:t>
                  </w:r>
                  <w:r w:rsidR="006F02CD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on </w:t>
                  </w:r>
                  <w:r w:rsidR="00016524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research </w:t>
                  </w:r>
                  <w:r w:rsidR="00F601BD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misconduct </w:t>
                  </w:r>
                  <w:r w:rsidR="00016524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and </w:t>
                  </w:r>
                  <w:r w:rsidR="002655B6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research </w:t>
                  </w:r>
                  <w:r w:rsidR="00016524" w:rsidRPr="000E677B">
                    <w:rPr>
                      <w:rFonts w:eastAsia="Calibri" w:cs="Arial"/>
                      <w:color w:val="auto"/>
                      <w:szCs w:val="20"/>
                    </w:rPr>
                    <w:t xml:space="preserve">data management? If no, justify why you wish to proceed with the </w:t>
                  </w:r>
                  <w:r w:rsidR="00E97CA5" w:rsidRPr="000E677B">
                    <w:rPr>
                      <w:rFonts w:eastAsia="Calibri" w:cs="Arial"/>
                      <w:color w:val="auto"/>
                      <w:szCs w:val="20"/>
                    </w:rPr>
                    <w:t>relationship.</w:t>
                  </w:r>
                </w:p>
              </w:tc>
              <w:tc>
                <w:tcPr>
                  <w:tcW w:w="5670" w:type="dxa"/>
                </w:tcPr>
                <w:p w14:paraId="4C450DB2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242846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223807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102B50D1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f ‘no’ provide justification:</w:t>
                  </w:r>
                </w:p>
              </w:tc>
            </w:tr>
            <w:tr w:rsidR="00016524" w:rsidRPr="003F2D2A" w14:paraId="3D636F99" w14:textId="77777777" w:rsidTr="008C1F9B">
              <w:trPr>
                <w:trHeight w:val="216"/>
              </w:trPr>
              <w:tc>
                <w:tcPr>
                  <w:tcW w:w="4426" w:type="dxa"/>
                </w:tcPr>
                <w:p w14:paraId="5D7432E7" w14:textId="699352E8" w:rsidR="00016524" w:rsidRPr="000E677B" w:rsidRDefault="003C4B5B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 xml:space="preserve">v) Does the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="00073F59"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="00073F59" w:rsidRPr="000E677B">
                    <w:rPr>
                      <w:rFonts w:cs="Arial"/>
                      <w:color w:val="auto"/>
                      <w:szCs w:val="20"/>
                    </w:rPr>
                    <w:t xml:space="preserve">arty </w:t>
                  </w:r>
                  <w:r w:rsidR="00016524" w:rsidRPr="000E677B">
                    <w:rPr>
                      <w:rFonts w:cs="Arial"/>
                      <w:color w:val="auto"/>
                      <w:szCs w:val="20"/>
                    </w:rPr>
                    <w:t xml:space="preserve">have policies on research ethics and integrity? If no, justify why you wish to proceed with the </w:t>
                  </w:r>
                  <w:r w:rsidR="00E97CA5" w:rsidRPr="000E677B">
                    <w:rPr>
                      <w:rFonts w:eastAsia="Calibri" w:cs="Arial"/>
                      <w:color w:val="auto"/>
                      <w:szCs w:val="20"/>
                    </w:rPr>
                    <w:t>relationship.</w:t>
                  </w:r>
                </w:p>
                <w:p w14:paraId="4DD19FF5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7DF26440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1959520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727500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56FCDAD1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f ‘no’ provide justification:</w:t>
                  </w:r>
                </w:p>
              </w:tc>
            </w:tr>
          </w:tbl>
          <w:p w14:paraId="33C551BE" w14:textId="407083B7" w:rsidR="00016524" w:rsidRPr="00456835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 w:rsidRPr="00456835">
              <w:rPr>
                <w:rFonts w:ascii="Arial" w:hAnsi="Arial" w:cs="Arial"/>
                <w:b/>
              </w:rPr>
              <w:t xml:space="preserve">Political, Economic and Geographical </w:t>
            </w:r>
            <w:r w:rsidR="00170BAC" w:rsidRPr="00456835">
              <w:rPr>
                <w:rFonts w:ascii="Arial" w:hAnsi="Arial" w:cs="Arial"/>
                <w:b/>
              </w:rPr>
              <w:t>Risk</w:t>
            </w:r>
            <w:r w:rsidR="009B470B">
              <w:rPr>
                <w:rFonts w:ascii="Arial" w:hAnsi="Arial" w:cs="Arial"/>
                <w:b/>
              </w:rPr>
              <w:t>s</w:t>
            </w:r>
            <w:r w:rsidRPr="00456835">
              <w:rPr>
                <w:rFonts w:ascii="Arial" w:hAnsi="Arial" w:cs="Arial"/>
                <w:b/>
              </w:rPr>
              <w:t>:</w:t>
            </w:r>
          </w:p>
          <w:tbl>
            <w:tblPr>
              <w:tblStyle w:val="TableGrid1"/>
              <w:tblW w:w="10096" w:type="dxa"/>
              <w:tblLayout w:type="fixed"/>
              <w:tblLook w:val="04A0" w:firstRow="1" w:lastRow="0" w:firstColumn="1" w:lastColumn="0" w:noHBand="0" w:noVBand="1"/>
              <w:tblCaption w:val="Political, Economic and Geographical Risk Questions"/>
              <w:tblDescription w:val="A series of questions about the location of the project and any political or geographical restrictions that may increase the risk of proceeding with the project."/>
            </w:tblPr>
            <w:tblGrid>
              <w:gridCol w:w="4426"/>
              <w:gridCol w:w="5670"/>
            </w:tblGrid>
            <w:tr w:rsidR="00016524" w:rsidRPr="003F2D2A" w14:paraId="797FE730" w14:textId="77777777" w:rsidTr="00885BC2">
              <w:trPr>
                <w:trHeight w:val="70"/>
              </w:trPr>
              <w:tc>
                <w:tcPr>
                  <w:tcW w:w="4426" w:type="dxa"/>
                </w:tcPr>
                <w:p w14:paraId="33DDC0B0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) Where will the research take place?</w:t>
                  </w:r>
                </w:p>
              </w:tc>
              <w:tc>
                <w:tcPr>
                  <w:tcW w:w="5670" w:type="dxa"/>
                </w:tcPr>
                <w:p w14:paraId="5D35F188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560610B4" w14:textId="77777777" w:rsidTr="008C1F9B">
              <w:trPr>
                <w:trHeight w:val="216"/>
              </w:trPr>
              <w:tc>
                <w:tcPr>
                  <w:tcW w:w="4426" w:type="dxa"/>
                </w:tcPr>
                <w:p w14:paraId="2FD69D8F" w14:textId="56F78047" w:rsidR="00016524" w:rsidRPr="000E677B" w:rsidRDefault="0023283A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i) Is the host country, region,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T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hird </w:t>
                  </w:r>
                  <w:r w:rsidR="0069472F">
                    <w:rPr>
                      <w:rFonts w:cs="Arial"/>
                      <w:color w:val="auto"/>
                      <w:szCs w:val="20"/>
                    </w:rPr>
                    <w:t>P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arty organisation subject to Sanctions and Embargoes?</w:t>
                  </w:r>
                  <w:r w:rsidR="00170BAC" w:rsidRPr="000E677B">
                    <w:rPr>
                      <w:rFonts w:cs="Arial"/>
                      <w:color w:val="auto"/>
                      <w:szCs w:val="20"/>
                    </w:rPr>
                    <w:t xml:space="preserve">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If yes, justify why you wish to proceed with the partnership.</w:t>
                  </w:r>
                </w:p>
              </w:tc>
              <w:tc>
                <w:tcPr>
                  <w:tcW w:w="5670" w:type="dxa"/>
                </w:tcPr>
                <w:p w14:paraId="576747B9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Yes 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7863929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     No  </w:t>
                  </w:r>
                  <w:sdt>
                    <w:sdtPr>
                      <w:rPr>
                        <w:rFonts w:cs="Arial"/>
                        <w:szCs w:val="20"/>
                      </w:rPr>
                      <w:id w:val="-5888581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E677B">
                        <w:rPr>
                          <w:rFonts w:ascii="Segoe UI Symbol" w:eastAsia="MS Gothic" w:hAnsi="Segoe UI Symbol" w:cs="Segoe UI Symbol"/>
                          <w:color w:val="auto"/>
                          <w:szCs w:val="20"/>
                        </w:rPr>
                        <w:t>☐</w:t>
                      </w:r>
                    </w:sdtContent>
                  </w:sdt>
                </w:p>
                <w:p w14:paraId="303756B4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f ‘yes’ provide justification:</w:t>
                  </w:r>
                </w:p>
              </w:tc>
            </w:tr>
            <w:tr w:rsidR="00016524" w:rsidRPr="003F2D2A" w14:paraId="6AB13948" w14:textId="77777777" w:rsidTr="00885BC2">
              <w:trPr>
                <w:trHeight w:val="70"/>
              </w:trPr>
              <w:tc>
                <w:tcPr>
                  <w:tcW w:w="4426" w:type="dxa"/>
                </w:tcPr>
                <w:p w14:paraId="5968BDF6" w14:textId="7F558AA4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>iii) Describe the political and economic stability of the host country?</w:t>
                  </w:r>
                </w:p>
              </w:tc>
              <w:tc>
                <w:tcPr>
                  <w:tcW w:w="5670" w:type="dxa"/>
                </w:tcPr>
                <w:p w14:paraId="224C7856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  <w:tr w:rsidR="00016524" w:rsidRPr="003F2D2A" w14:paraId="1E5E19F3" w14:textId="77777777" w:rsidTr="008C1F9B">
              <w:trPr>
                <w:trHeight w:val="216"/>
              </w:trPr>
              <w:tc>
                <w:tcPr>
                  <w:tcW w:w="4426" w:type="dxa"/>
                </w:tcPr>
                <w:p w14:paraId="2BEF6848" w14:textId="6A61F52A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Cs w:val="20"/>
                    </w:rPr>
                  </w:pP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iv) Describe any health and safety </w:t>
                  </w:r>
                  <w:r w:rsidR="00F9006E" w:rsidRPr="000E677B">
                    <w:rPr>
                      <w:rFonts w:cs="Arial"/>
                      <w:color w:val="auto"/>
                      <w:szCs w:val="20"/>
                    </w:rPr>
                    <w:t xml:space="preserve">risks or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concerns </w:t>
                  </w:r>
                  <w:r w:rsidR="00F30C30" w:rsidRPr="000E677B">
                    <w:rPr>
                      <w:rFonts w:cs="Arial"/>
                      <w:color w:val="auto"/>
                      <w:szCs w:val="20"/>
                    </w:rPr>
                    <w:t>related to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 xml:space="preserve"> the geographical environment where the research will take place and </w:t>
                  </w:r>
                  <w:r w:rsidR="00EF6F4E" w:rsidRPr="000E677B">
                    <w:rPr>
                      <w:rFonts w:cs="Arial"/>
                      <w:color w:val="auto"/>
                      <w:szCs w:val="20"/>
                    </w:rPr>
                    <w:t xml:space="preserve">explain </w:t>
                  </w:r>
                  <w:r w:rsidRPr="000E677B">
                    <w:rPr>
                      <w:rFonts w:cs="Arial"/>
                      <w:color w:val="auto"/>
                      <w:szCs w:val="20"/>
                    </w:rPr>
                    <w:t>how they will be mitigated.</w:t>
                  </w:r>
                </w:p>
                <w:p w14:paraId="1A8065EE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Arial"/>
                      <w:color w:val="auto"/>
                      <w:sz w:val="12"/>
                      <w:szCs w:val="12"/>
                    </w:rPr>
                  </w:pPr>
                </w:p>
              </w:tc>
              <w:tc>
                <w:tcPr>
                  <w:tcW w:w="5670" w:type="dxa"/>
                </w:tcPr>
                <w:p w14:paraId="4AD311C9" w14:textId="77777777" w:rsidR="00016524" w:rsidRPr="000E677B" w:rsidRDefault="00016524" w:rsidP="00EC56BD">
                  <w:pPr>
                    <w:framePr w:hSpace="180" w:wrap="around" w:vAnchor="text" w:hAnchor="margin" w:y="157"/>
                    <w:rPr>
                      <w:rFonts w:cs="Calibri"/>
                      <w:color w:val="auto"/>
                    </w:rPr>
                  </w:pPr>
                </w:p>
              </w:tc>
            </w:tr>
          </w:tbl>
          <w:p w14:paraId="3D1BEDFE" w14:textId="77777777" w:rsidR="00016524" w:rsidRPr="009A4EC6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</w:rPr>
            </w:pPr>
            <w:r w:rsidRPr="009A4EC6">
              <w:rPr>
                <w:rFonts w:ascii="Arial" w:hAnsi="Arial" w:cs="Arial"/>
                <w:b/>
              </w:rPr>
              <w:t>Additional Information:</w:t>
            </w:r>
          </w:p>
          <w:tbl>
            <w:tblPr>
              <w:tblStyle w:val="TableGrid"/>
              <w:tblW w:w="10096" w:type="dxa"/>
              <w:tblLayout w:type="fixed"/>
              <w:tblLook w:val="04A0" w:firstRow="1" w:lastRow="0" w:firstColumn="1" w:lastColumn="0" w:noHBand="0" w:noVBand="1"/>
              <w:tblCaption w:val="Additional Information Questions"/>
              <w:tblDescription w:val="A further opportunity to declare additional information about the project or the proposed partner."/>
            </w:tblPr>
            <w:tblGrid>
              <w:gridCol w:w="5181"/>
              <w:gridCol w:w="4915"/>
            </w:tblGrid>
            <w:tr w:rsidR="00016524" w:rsidRPr="009A4EC6" w14:paraId="3E57038E" w14:textId="77777777" w:rsidTr="60D90426">
              <w:trPr>
                <w:trHeight w:val="810"/>
              </w:trPr>
              <w:tc>
                <w:tcPr>
                  <w:tcW w:w="5181" w:type="dxa"/>
                  <w:shd w:val="clear" w:color="auto" w:fill="auto"/>
                </w:tcPr>
                <w:p w14:paraId="738608A8" w14:textId="46AA22AC" w:rsidR="00016524" w:rsidRPr="009A4EC6" w:rsidRDefault="00016524" w:rsidP="00EC56BD">
                  <w:pPr>
                    <w:framePr w:hSpace="180" w:wrap="around" w:vAnchor="text" w:hAnchor="margin" w:y="15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 xml:space="preserve">i) </w:t>
                  </w:r>
                  <w:r w:rsidRPr="009A4EC6">
                    <w:rPr>
                      <w:sz w:val="20"/>
                      <w:szCs w:val="20"/>
                    </w:rPr>
                    <w:t xml:space="preserve"> 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>Are there any other organisational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issues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o</w:t>
                  </w:r>
                  <w:r w:rsidR="00F30C30">
                    <w:rPr>
                      <w:rFonts w:ascii="Arial" w:hAnsi="Arial" w:cs="Arial"/>
                      <w:sz w:val="20"/>
                      <w:szCs w:val="20"/>
                    </w:rPr>
                    <w:t>r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concern</w:t>
                  </w:r>
                  <w:r w:rsidR="00F30C30">
                    <w:rPr>
                      <w:rFonts w:ascii="Arial" w:hAnsi="Arial" w:cs="Arial"/>
                      <w:sz w:val="20"/>
                      <w:szCs w:val="20"/>
                    </w:rPr>
                    <w:t>s</w:t>
                  </w:r>
                  <w:r w:rsidR="00FB7732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 xml:space="preserve">e.g. do </w:t>
                  </w:r>
                  <w:r w:rsidR="00DC2EEC">
                    <w:rPr>
                      <w:rFonts w:ascii="Arial" w:hAnsi="Arial" w:cs="Arial"/>
                      <w:sz w:val="20"/>
                      <w:szCs w:val="20"/>
                    </w:rPr>
                    <w:t xml:space="preserve">any 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 xml:space="preserve">directors </w:t>
                  </w:r>
                  <w:r w:rsidR="00F30C30">
                    <w:rPr>
                      <w:rFonts w:ascii="Arial" w:hAnsi="Arial" w:cs="Arial"/>
                      <w:sz w:val="20"/>
                      <w:szCs w:val="20"/>
                    </w:rPr>
                    <w:t xml:space="preserve">of the </w:t>
                  </w:r>
                  <w:r w:rsidR="00264470">
                    <w:rPr>
                      <w:rFonts w:ascii="Arial" w:hAnsi="Arial" w:cs="Arial"/>
                      <w:sz w:val="20"/>
                      <w:szCs w:val="20"/>
                    </w:rPr>
                    <w:t>T</w:t>
                  </w:r>
                  <w:r w:rsidR="00F30C30">
                    <w:rPr>
                      <w:rFonts w:ascii="Arial" w:hAnsi="Arial" w:cs="Arial"/>
                      <w:sz w:val="20"/>
                      <w:szCs w:val="20"/>
                    </w:rPr>
                    <w:t xml:space="preserve">hird </w:t>
                  </w:r>
                  <w:r w:rsidR="00264470">
                    <w:rPr>
                      <w:rFonts w:ascii="Arial" w:hAnsi="Arial" w:cs="Arial"/>
                      <w:sz w:val="20"/>
                      <w:szCs w:val="20"/>
                    </w:rPr>
                    <w:t>P</w:t>
                  </w:r>
                  <w:r w:rsidR="00F30C30">
                    <w:rPr>
                      <w:rFonts w:ascii="Arial" w:hAnsi="Arial" w:cs="Arial"/>
                      <w:sz w:val="20"/>
                      <w:szCs w:val="20"/>
                    </w:rPr>
                    <w:t xml:space="preserve">arty organisation 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>have links to other companies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or is their environmental policy unethical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>?</w:t>
                  </w:r>
                </w:p>
              </w:tc>
              <w:tc>
                <w:tcPr>
                  <w:tcW w:w="4915" w:type="dxa"/>
                  <w:shd w:val="clear" w:color="auto" w:fill="auto"/>
                </w:tcPr>
                <w:p w14:paraId="7806F7A2" w14:textId="77777777" w:rsidR="00016524" w:rsidRPr="009A4EC6" w:rsidRDefault="00016524" w:rsidP="00EC56BD">
                  <w:pPr>
                    <w:framePr w:hSpace="180" w:wrap="around" w:vAnchor="text" w:hAnchor="margin" w:y="157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7E183F" w:rsidRPr="009A4EC6" w14:paraId="28623B52" w14:textId="77777777" w:rsidTr="60D90426">
              <w:trPr>
                <w:trHeight w:val="608"/>
              </w:trPr>
              <w:tc>
                <w:tcPr>
                  <w:tcW w:w="5181" w:type="dxa"/>
                  <w:shd w:val="clear" w:color="auto" w:fill="auto"/>
                </w:tcPr>
                <w:p w14:paraId="51B24A25" w14:textId="1F7404DE" w:rsidR="007E183F" w:rsidRPr="000E677B" w:rsidRDefault="007E183F" w:rsidP="00EC56BD">
                  <w:pPr>
                    <w:framePr w:hSpace="180" w:wrap="around" w:vAnchor="text" w:hAnchor="margin" w:y="157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i) Will any part of the research be further subcontracted </w:t>
                  </w:r>
                  <w:r w:rsidR="0007532D"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to another entity </w:t>
                  </w:r>
                  <w:r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by the </w:t>
                  </w:r>
                  <w:r w:rsidR="5895EEF9"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>T</w:t>
                  </w:r>
                  <w:r w:rsidR="0083220D"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hird </w:t>
                  </w:r>
                  <w:r w:rsidR="7882D082"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>P</w:t>
                  </w:r>
                  <w:r w:rsidR="0083220D"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arty </w:t>
                  </w:r>
                  <w:r w:rsidRPr="60D90426">
                    <w:rPr>
                      <w:rFonts w:ascii="Arial" w:eastAsia="Times New Roman" w:hAnsi="Arial" w:cs="Arial"/>
                      <w:sz w:val="20"/>
                      <w:szCs w:val="20"/>
                    </w:rPr>
                    <w:t>organisation?</w:t>
                  </w:r>
                </w:p>
              </w:tc>
              <w:tc>
                <w:tcPr>
                  <w:tcW w:w="4915" w:type="dxa"/>
                  <w:shd w:val="clear" w:color="auto" w:fill="auto"/>
                </w:tcPr>
                <w:p w14:paraId="3FD34DF3" w14:textId="77777777" w:rsidR="007E183F" w:rsidRPr="009A4EC6" w:rsidRDefault="007E183F" w:rsidP="00EC56BD">
                  <w:pPr>
                    <w:framePr w:hSpace="180" w:wrap="around" w:vAnchor="text" w:hAnchor="margin" w:y="157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016524" w:rsidRPr="009A4EC6" w14:paraId="1141E3D3" w14:textId="77777777" w:rsidTr="60D90426">
              <w:trPr>
                <w:trHeight w:val="810"/>
              </w:trPr>
              <w:tc>
                <w:tcPr>
                  <w:tcW w:w="5181" w:type="dxa"/>
                  <w:shd w:val="clear" w:color="auto" w:fill="auto"/>
                </w:tcPr>
                <w:p w14:paraId="2B30223F" w14:textId="445B1E26" w:rsidR="00016524" w:rsidRPr="009A4EC6" w:rsidRDefault="00016524" w:rsidP="00EC56BD">
                  <w:pPr>
                    <w:framePr w:hSpace="180" w:wrap="around" w:vAnchor="text" w:hAnchor="margin" w:y="15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>i</w:t>
                  </w:r>
                  <w:r w:rsidR="007E183F">
                    <w:rPr>
                      <w:rFonts w:ascii="Arial" w:hAnsi="Arial" w:cs="Arial"/>
                      <w:sz w:val="20"/>
                      <w:szCs w:val="20"/>
                    </w:rPr>
                    <w:t>i</w:t>
                  </w:r>
                  <w:r w:rsidRPr="009A4EC6">
                    <w:rPr>
                      <w:rFonts w:ascii="Arial" w:hAnsi="Arial" w:cs="Arial"/>
                      <w:sz w:val="20"/>
                      <w:szCs w:val="20"/>
                    </w:rPr>
                    <w:t xml:space="preserve">i)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Are there any aspects of the project</w:t>
                  </w:r>
                  <w:r w:rsidR="000B0876">
                    <w:rPr>
                      <w:rFonts w:ascii="Arial" w:hAnsi="Arial" w:cs="Arial"/>
                      <w:sz w:val="20"/>
                      <w:szCs w:val="20"/>
                    </w:rPr>
                    <w:t>’s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aims that mitigate the risks outlined in this </w:t>
                  </w:r>
                  <w:r w:rsidR="007B462E">
                    <w:rPr>
                      <w:rFonts w:ascii="Arial" w:hAnsi="Arial" w:cs="Arial"/>
                      <w:sz w:val="20"/>
                      <w:szCs w:val="20"/>
                    </w:rPr>
                    <w:t>questionnaire</w:t>
                  </w:r>
                  <w:r w:rsidR="00047FF8">
                    <w:rPr>
                      <w:rFonts w:ascii="Arial" w:hAnsi="Arial" w:cs="Arial"/>
                      <w:sz w:val="20"/>
                      <w:szCs w:val="20"/>
                    </w:rPr>
                    <w:t>,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e.g. is the project specifically designed to aid high-risk countries or develop policies </w:t>
                  </w:r>
                  <w:r w:rsidR="006176D5">
                    <w:rPr>
                      <w:rFonts w:ascii="Arial" w:hAnsi="Arial" w:cs="Arial"/>
                      <w:sz w:val="20"/>
                      <w:szCs w:val="20"/>
                    </w:rPr>
                    <w:t xml:space="preserve">referred to in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Section 4</w:t>
                  </w:r>
                  <w:r w:rsidR="007B462E">
                    <w:rPr>
                      <w:rFonts w:ascii="Arial" w:hAnsi="Arial" w:cs="Arial"/>
                      <w:sz w:val="20"/>
                      <w:szCs w:val="20"/>
                    </w:rPr>
                    <w:t xml:space="preserve"> abov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?</w:t>
                  </w:r>
                </w:p>
              </w:tc>
              <w:tc>
                <w:tcPr>
                  <w:tcW w:w="4915" w:type="dxa"/>
                  <w:shd w:val="clear" w:color="auto" w:fill="auto"/>
                </w:tcPr>
                <w:p w14:paraId="709EA58C" w14:textId="77777777" w:rsidR="00016524" w:rsidRPr="009A4EC6" w:rsidRDefault="00016524" w:rsidP="00EC56BD">
                  <w:pPr>
                    <w:framePr w:hSpace="180" w:wrap="around" w:vAnchor="text" w:hAnchor="margin" w:y="157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7CDC1C9" w14:textId="77777777" w:rsidR="00016524" w:rsidRPr="009A4EC6" w:rsidRDefault="00016524" w:rsidP="0024555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196278" w14:textId="15B4EAB3" w:rsidR="00016524" w:rsidRPr="00C45C89" w:rsidRDefault="00016524" w:rsidP="0024555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5D8">
              <w:rPr>
                <w:rFonts w:ascii="Arial" w:hAnsi="Arial" w:cs="Arial"/>
                <w:b/>
              </w:rPr>
              <w:t>Head of Department Decision:</w:t>
            </w:r>
            <w:r w:rsidR="00170BAC" w:rsidRPr="006565D8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>HoD</w:t>
            </w:r>
            <w:proofErr w:type="spellEnd"/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should sign off the questionnaire </w:t>
            </w:r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before</w:t>
            </w:r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 w:rsidR="00B63A40" w:rsidRPr="006565D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it is </w:t>
            </w:r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>submitt</w:t>
            </w:r>
            <w:r w:rsidR="00B63A40" w:rsidRPr="006565D8">
              <w:rPr>
                <w:rFonts w:ascii="Arial" w:hAnsi="Arial" w:cs="Arial"/>
                <w:b/>
                <w:i/>
                <w:sz w:val="20"/>
                <w:szCs w:val="20"/>
              </w:rPr>
              <w:t>ed</w:t>
            </w:r>
            <w:r w:rsidR="00183CA2" w:rsidRPr="006565D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to the Research </w:t>
            </w:r>
            <w:r w:rsidR="00CE2536" w:rsidRPr="006565D8">
              <w:rPr>
                <w:rFonts w:ascii="Arial" w:hAnsi="Arial" w:cs="Arial"/>
                <w:b/>
                <w:i/>
                <w:sz w:val="20"/>
                <w:szCs w:val="20"/>
              </w:rPr>
              <w:t>O</w:t>
            </w:r>
            <w:r w:rsidR="00170BAC" w:rsidRPr="006565D8">
              <w:rPr>
                <w:rFonts w:ascii="Arial" w:hAnsi="Arial" w:cs="Arial"/>
                <w:b/>
                <w:i/>
                <w:sz w:val="20"/>
                <w:szCs w:val="20"/>
              </w:rPr>
              <w:t>ffice for assessment</w:t>
            </w:r>
          </w:p>
        </w:tc>
      </w:tr>
      <w:tr w:rsidR="009F73CF" w14:paraId="7B3ED99D" w14:textId="77777777" w:rsidTr="60D90426">
        <w:trPr>
          <w:gridBefore w:val="1"/>
          <w:wBefore w:w="90" w:type="dxa"/>
        </w:trPr>
        <w:tc>
          <w:tcPr>
            <w:tcW w:w="5405" w:type="dxa"/>
            <w:shd w:val="clear" w:color="auto" w:fill="F2F2F2" w:themeFill="background1" w:themeFillShade="F2"/>
          </w:tcPr>
          <w:p w14:paraId="2C49763A" w14:textId="0EA6072A" w:rsidR="009F73CF" w:rsidRPr="000E1CA3" w:rsidRDefault="009F73CF" w:rsidP="00245557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1CA3">
              <w:rPr>
                <w:rFonts w:ascii="Arial" w:hAnsi="Arial" w:cs="Arial"/>
                <w:sz w:val="20"/>
                <w:szCs w:val="20"/>
              </w:rPr>
              <w:lastRenderedPageBreak/>
              <w:t>Is the</w:t>
            </w:r>
            <w:r w:rsidR="00D11F5B" w:rsidRPr="00D11F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4915">
              <w:rPr>
                <w:rFonts w:ascii="Arial" w:hAnsi="Arial" w:cs="Arial"/>
                <w:sz w:val="20"/>
                <w:szCs w:val="20"/>
              </w:rPr>
              <w:t>T</w:t>
            </w:r>
            <w:r w:rsidR="00D11F5B" w:rsidRPr="00D11F5B">
              <w:rPr>
                <w:rFonts w:ascii="Arial" w:hAnsi="Arial" w:cs="Arial"/>
                <w:sz w:val="20"/>
                <w:szCs w:val="20"/>
              </w:rPr>
              <w:t xml:space="preserve">hird </w:t>
            </w:r>
            <w:r w:rsidR="00EF4915">
              <w:rPr>
                <w:rFonts w:ascii="Arial" w:hAnsi="Arial" w:cs="Arial"/>
                <w:sz w:val="20"/>
                <w:szCs w:val="20"/>
              </w:rPr>
              <w:t>P</w:t>
            </w:r>
            <w:r w:rsidR="00D11F5B" w:rsidRPr="00D11F5B">
              <w:rPr>
                <w:rFonts w:ascii="Arial" w:hAnsi="Arial" w:cs="Arial"/>
                <w:sz w:val="20"/>
                <w:szCs w:val="20"/>
              </w:rPr>
              <w:t>arty</w:t>
            </w:r>
            <w:r w:rsidR="00D11F5B" w:rsidRPr="00456835">
              <w:rPr>
                <w:rFonts w:cs="Arial"/>
                <w:szCs w:val="20"/>
              </w:rPr>
              <w:t xml:space="preserve"> </w:t>
            </w:r>
            <w:r w:rsidRPr="000E1CA3">
              <w:rPr>
                <w:rFonts w:ascii="Arial" w:hAnsi="Arial" w:cs="Arial"/>
                <w:sz w:val="20"/>
                <w:szCs w:val="20"/>
              </w:rPr>
              <w:t>relationship approved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  <w:r w:rsidRPr="000E1CA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45" w:type="dxa"/>
            <w:shd w:val="clear" w:color="auto" w:fill="auto"/>
          </w:tcPr>
          <w:p w14:paraId="51FD08CD" w14:textId="4B1F4266" w:rsidR="00CC1987" w:rsidRDefault="00170BAC" w:rsidP="00245557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CE2536">
              <w:rPr>
                <w:rFonts w:ascii="Arial" w:hAnsi="Arial" w:cs="Arial"/>
                <w:sz w:val="20"/>
                <w:szCs w:val="20"/>
              </w:rPr>
              <w:t xml:space="preserve">Approved </w:t>
            </w:r>
            <w:r w:rsidRPr="00CE2536">
              <w:rPr>
                <w:rFonts w:cs="Calibri"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sz w:val="20"/>
                  <w:szCs w:val="20"/>
                </w:rPr>
                <w:id w:val="116095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B68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Pr="00CE2536">
              <w:rPr>
                <w:rFonts w:cs="Calibri"/>
                <w:sz w:val="20"/>
                <w:szCs w:val="20"/>
              </w:rPr>
              <w:t xml:space="preserve">   </w:t>
            </w:r>
            <w:r w:rsidRPr="00CE25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4C32B59" w14:textId="59DB6D4D" w:rsidR="00170BAC" w:rsidRPr="00CE2536" w:rsidRDefault="00170BAC" w:rsidP="00245557">
            <w:pPr>
              <w:spacing w:after="120"/>
              <w:rPr>
                <w:rFonts w:cs="Calibri"/>
                <w:sz w:val="20"/>
                <w:szCs w:val="20"/>
              </w:rPr>
            </w:pPr>
            <w:r w:rsidRPr="00CE2536">
              <w:rPr>
                <w:rFonts w:ascii="Arial" w:hAnsi="Arial" w:cs="Arial"/>
                <w:sz w:val="20"/>
                <w:szCs w:val="20"/>
              </w:rPr>
              <w:t xml:space="preserve">Provisionally approved pending RO assessment </w:t>
            </w:r>
            <w:r w:rsidRPr="00CE2536">
              <w:rPr>
                <w:rFonts w:cs="Calibri"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sz w:val="20"/>
                  <w:szCs w:val="20"/>
                </w:rPr>
                <w:id w:val="179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2536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Pr="00CE2536">
              <w:rPr>
                <w:rFonts w:cs="Calibri"/>
                <w:sz w:val="20"/>
                <w:szCs w:val="20"/>
              </w:rPr>
              <w:t xml:space="preserve">    </w:t>
            </w:r>
          </w:p>
          <w:p w14:paraId="2CEC2B1E" w14:textId="56C7A9DE" w:rsidR="009F73CF" w:rsidRPr="00CE2536" w:rsidRDefault="00170BAC" w:rsidP="00245557">
            <w:pPr>
              <w:spacing w:after="120"/>
              <w:rPr>
                <w:rFonts w:cs="Calibri"/>
                <w:sz w:val="20"/>
                <w:szCs w:val="20"/>
              </w:rPr>
            </w:pPr>
            <w:r w:rsidRPr="00CE2536">
              <w:rPr>
                <w:rFonts w:ascii="Arial" w:hAnsi="Arial" w:cs="Arial"/>
                <w:sz w:val="20"/>
                <w:szCs w:val="20"/>
              </w:rPr>
              <w:t xml:space="preserve">Not approved </w:t>
            </w:r>
            <w:r w:rsidRPr="00CE2536">
              <w:rPr>
                <w:rFonts w:cs="Calibri"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sz w:val="20"/>
                  <w:szCs w:val="20"/>
                </w:rPr>
                <w:id w:val="178105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E2536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F7EA7" w14:paraId="39F768D0" w14:textId="77777777" w:rsidTr="60D90426">
        <w:trPr>
          <w:gridBefore w:val="1"/>
          <w:wBefore w:w="90" w:type="dxa"/>
          <w:trHeight w:val="907"/>
        </w:trPr>
        <w:tc>
          <w:tcPr>
            <w:tcW w:w="5405" w:type="dxa"/>
            <w:shd w:val="clear" w:color="auto" w:fill="F2F2F2" w:themeFill="background1" w:themeFillShade="F2"/>
          </w:tcPr>
          <w:p w14:paraId="10553230" w14:textId="26730A6E" w:rsidR="000B6CF8" w:rsidRDefault="007F7EA7" w:rsidP="00245557">
            <w:pPr>
              <w:spacing w:after="12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0E1CA3">
              <w:rPr>
                <w:rFonts w:ascii="Arial" w:hAnsi="Arial" w:cs="Arial"/>
                <w:sz w:val="20"/>
                <w:szCs w:val="20"/>
              </w:rPr>
              <w:t xml:space="preserve">Explain why </w:t>
            </w:r>
            <w:r w:rsidR="000B6CF8">
              <w:rPr>
                <w:rFonts w:ascii="Arial" w:hAnsi="Arial" w:cs="Arial"/>
                <w:sz w:val="20"/>
                <w:szCs w:val="20"/>
              </w:rPr>
              <w:t>the relationship</w:t>
            </w:r>
            <w:r w:rsidRPr="000E1CA3">
              <w:rPr>
                <w:rFonts w:ascii="Arial" w:hAnsi="Arial" w:cs="Arial"/>
                <w:sz w:val="20"/>
                <w:szCs w:val="20"/>
              </w:rPr>
              <w:t xml:space="preserve"> is approved </w:t>
            </w:r>
            <w:r w:rsidR="00D96C46">
              <w:rPr>
                <w:rFonts w:ascii="Arial" w:hAnsi="Arial" w:cs="Arial"/>
                <w:sz w:val="20"/>
                <w:szCs w:val="20"/>
              </w:rPr>
              <w:t>or</w:t>
            </w:r>
            <w:r w:rsidRPr="000E1CA3">
              <w:rPr>
                <w:rFonts w:ascii="Arial" w:hAnsi="Arial" w:cs="Arial"/>
                <w:sz w:val="20"/>
                <w:szCs w:val="20"/>
              </w:rPr>
              <w:t xml:space="preserve"> rejected</w:t>
            </w:r>
          </w:p>
          <w:p w14:paraId="352F5352" w14:textId="42A81E22" w:rsidR="007F7EA7" w:rsidRPr="00297901" w:rsidRDefault="000B6CF8" w:rsidP="00245557">
            <w:pPr>
              <w:spacing w:after="120"/>
              <w:rPr>
                <w:rFonts w:ascii="Arial" w:hAnsi="Arial" w:cs="Arial"/>
                <w:i/>
                <w:sz w:val="18"/>
                <w:szCs w:val="18"/>
              </w:rPr>
            </w:pPr>
            <w:r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I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ndicate whether the relationship is accepted or rejected</w:t>
            </w:r>
            <w:r w:rsidR="003E4460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. </w:t>
            </w:r>
            <w:r w:rsidR="00DE0901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The decision should be 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based on </w:t>
            </w:r>
            <w:r w:rsidR="00C37012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a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 risk assessment </w:t>
            </w:r>
            <w:r w:rsidR="00A96E91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of the 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information </w:t>
            </w:r>
            <w:r w:rsidR="00A96E91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provided 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in the questionnaire</w:t>
            </w:r>
            <w:r w:rsidR="00A96E91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. </w:t>
            </w:r>
            <w:r w:rsidR="00A24D09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Consider</w:t>
            </w:r>
            <w:r w:rsidR="006B4808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ations include (but are not limited to) </w:t>
            </w:r>
            <w:r w:rsidR="00427318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th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e </w:t>
            </w:r>
            <w:r w:rsidR="00297901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value of the </w:t>
            </w:r>
            <w:r w:rsidR="00EF4915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T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hird </w:t>
            </w:r>
            <w:r w:rsidR="00EF4915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P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arty’s budget</w:t>
            </w:r>
            <w:r w:rsidR="001B7F0F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; </w:t>
            </w:r>
            <w:r w:rsidR="002771C4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any </w:t>
            </w:r>
            <w:r w:rsidR="00A24D09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s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>pecific risks raised</w:t>
            </w:r>
            <w:r w:rsidR="001B7F0F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; 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and whether any proposed mitigating actions are </w:t>
            </w:r>
            <w:r w:rsidR="008577A6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deemed </w:t>
            </w:r>
            <w:r w:rsidR="00170BAC" w:rsidRPr="00297901">
              <w:rPr>
                <w:rFonts w:ascii="Arial" w:eastAsia="Calibri" w:hAnsi="Arial" w:cs="Arial"/>
                <w:i/>
                <w:iCs/>
                <w:sz w:val="18"/>
                <w:szCs w:val="18"/>
              </w:rPr>
              <w:t xml:space="preserve">sufficient. </w:t>
            </w:r>
          </w:p>
        </w:tc>
        <w:tc>
          <w:tcPr>
            <w:tcW w:w="4945" w:type="dxa"/>
          </w:tcPr>
          <w:p w14:paraId="739C5138" w14:textId="77777777" w:rsidR="007F7EA7" w:rsidRDefault="007F7EA7" w:rsidP="00245557">
            <w:pPr>
              <w:spacing w:after="120"/>
              <w:rPr>
                <w:rFonts w:cs="Calibri"/>
              </w:rPr>
            </w:pPr>
          </w:p>
          <w:p w14:paraId="4EE4C8C7" w14:textId="77777777" w:rsidR="007F7EA7" w:rsidRDefault="007F7EA7" w:rsidP="00245557">
            <w:pPr>
              <w:spacing w:after="120"/>
              <w:rPr>
                <w:rFonts w:cs="Calibri"/>
              </w:rPr>
            </w:pPr>
          </w:p>
        </w:tc>
      </w:tr>
    </w:tbl>
    <w:p w14:paraId="6FAA8688" w14:textId="77777777" w:rsidR="000E1CA3" w:rsidRDefault="000E1CA3" w:rsidP="0082299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7CCA54" w14:textId="5D931C1E" w:rsidR="000E1CA3" w:rsidRDefault="000E1CA3" w:rsidP="00A5216E">
      <w:pPr>
        <w:framePr w:h="240" w:hRule="exact" w:wrap="auto" w:hAnchor="text" w:y="-2340"/>
        <w:spacing w:after="0" w:line="240" w:lineRule="auto"/>
        <w:rPr>
          <w:rFonts w:ascii="Arial" w:hAnsi="Arial" w:cs="Arial"/>
          <w:sz w:val="20"/>
          <w:szCs w:val="20"/>
        </w:rPr>
        <w:sectPr w:rsidR="000E1CA3" w:rsidSect="004A5BD3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28" w:right="720" w:bottom="567" w:left="720" w:header="102" w:footer="709" w:gutter="0"/>
          <w:cols w:space="708"/>
          <w:docGrid w:linePitch="360"/>
        </w:sectPr>
      </w:pPr>
    </w:p>
    <w:p w14:paraId="456ADF64" w14:textId="77777777" w:rsidR="00954FC5" w:rsidRPr="00DE6A83" w:rsidRDefault="004C1A79" w:rsidP="00595335">
      <w:pPr>
        <w:spacing w:after="0" w:line="240" w:lineRule="auto"/>
        <w:rPr>
          <w:rFonts w:ascii="Arial" w:hAnsi="Arial" w:cs="Arial"/>
          <w:b/>
        </w:rPr>
      </w:pPr>
      <w:r w:rsidRPr="00DE6A83">
        <w:rPr>
          <w:rFonts w:ascii="Arial" w:hAnsi="Arial" w:cs="Arial"/>
          <w:b/>
        </w:rPr>
        <w:t>Head of Department Signature</w:t>
      </w:r>
      <w:r w:rsidR="000E1CA3" w:rsidRPr="00DE6A83">
        <w:rPr>
          <w:rFonts w:ascii="Arial" w:hAnsi="Arial" w:cs="Arial"/>
          <w:b/>
        </w:rPr>
        <w:t>:</w:t>
      </w:r>
    </w:p>
    <w:p w14:paraId="3008E83B" w14:textId="6930201D" w:rsidR="00E87786" w:rsidRPr="00DE6A83" w:rsidRDefault="00E87786" w:rsidP="003F4FBC">
      <w:pPr>
        <w:spacing w:line="240" w:lineRule="auto"/>
        <w:rPr>
          <w:rFonts w:ascii="Arial" w:hAnsi="Arial" w:cs="Arial"/>
          <w:b/>
        </w:rPr>
        <w:sectPr w:rsidR="00E87786" w:rsidRPr="00DE6A83" w:rsidSect="00674C0F">
          <w:headerReference w:type="default" r:id="rId15"/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DE6A83">
        <w:rPr>
          <w:rFonts w:ascii="Arial" w:hAnsi="Arial" w:cs="Arial"/>
          <w:b/>
        </w:rPr>
        <w:t>Date</w:t>
      </w:r>
      <w:r w:rsidR="00DF785A" w:rsidRPr="00DE6A83">
        <w:rPr>
          <w:rFonts w:ascii="Arial" w:hAnsi="Arial" w:cs="Arial"/>
          <w:b/>
        </w:rPr>
        <w:t>:</w:t>
      </w:r>
    </w:p>
    <w:p w14:paraId="152B4CDD" w14:textId="3E8E5035" w:rsidR="003E76AE" w:rsidRPr="003E76AE" w:rsidRDefault="00495029" w:rsidP="003E76AE">
      <w:pPr>
        <w:spacing w:after="0" w:line="240" w:lineRule="auto"/>
        <w:rPr>
          <w:rFonts w:ascii="Arial" w:hAnsi="Arial" w:cs="Arial"/>
          <w:color w:val="161515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br w:type="page"/>
      </w:r>
      <w:r w:rsidR="002453CE" w:rsidRPr="60D90426">
        <w:rPr>
          <w:rFonts w:ascii="Arial" w:hAnsi="Arial" w:cs="Arial"/>
          <w:color w:val="161515"/>
          <w:sz w:val="20"/>
          <w:szCs w:val="20"/>
        </w:rPr>
        <w:lastRenderedPageBreak/>
        <w:t xml:space="preserve">When working with </w:t>
      </w:r>
      <w:r w:rsidR="69EA0520" w:rsidRPr="60D90426">
        <w:rPr>
          <w:rFonts w:ascii="Arial" w:hAnsi="Arial" w:cs="Arial"/>
          <w:color w:val="161515"/>
          <w:sz w:val="20"/>
          <w:szCs w:val="20"/>
        </w:rPr>
        <w:t>T</w:t>
      </w:r>
      <w:r w:rsidR="00BD3699" w:rsidRPr="60D90426">
        <w:rPr>
          <w:rFonts w:ascii="Arial" w:hAnsi="Arial" w:cs="Arial"/>
          <w:color w:val="161515"/>
          <w:sz w:val="20"/>
          <w:szCs w:val="20"/>
        </w:rPr>
        <w:t xml:space="preserve">hird </w:t>
      </w:r>
      <w:r w:rsidR="4D0C3576" w:rsidRPr="60D90426">
        <w:rPr>
          <w:rFonts w:ascii="Arial" w:hAnsi="Arial" w:cs="Arial"/>
          <w:color w:val="161515"/>
          <w:sz w:val="20"/>
          <w:szCs w:val="20"/>
        </w:rPr>
        <w:t>P</w:t>
      </w:r>
      <w:r w:rsidR="00BD3699" w:rsidRPr="60D90426">
        <w:rPr>
          <w:rFonts w:ascii="Arial" w:hAnsi="Arial" w:cs="Arial"/>
          <w:color w:val="161515"/>
          <w:sz w:val="20"/>
          <w:szCs w:val="20"/>
        </w:rPr>
        <w:t>arties</w:t>
      </w:r>
      <w:r w:rsidR="008F5D16" w:rsidRPr="60D90426">
        <w:rPr>
          <w:rFonts w:ascii="Arial" w:hAnsi="Arial" w:cs="Arial"/>
          <w:color w:val="161515"/>
          <w:sz w:val="20"/>
          <w:szCs w:val="20"/>
        </w:rPr>
        <w:t xml:space="preserve"> </w:t>
      </w:r>
      <w:r w:rsidR="00EB44FF" w:rsidRPr="60D90426">
        <w:rPr>
          <w:rFonts w:ascii="Arial" w:hAnsi="Arial" w:cs="Arial"/>
          <w:color w:val="161515"/>
          <w:sz w:val="20"/>
          <w:szCs w:val="20"/>
        </w:rPr>
        <w:t>(</w:t>
      </w:r>
      <w:r w:rsidR="008F5D16" w:rsidRPr="60D90426">
        <w:rPr>
          <w:rFonts w:ascii="Arial" w:hAnsi="Arial" w:cs="Arial"/>
          <w:color w:val="161515"/>
          <w:sz w:val="20"/>
          <w:szCs w:val="20"/>
        </w:rPr>
        <w:t xml:space="preserve">UK </w:t>
      </w:r>
      <w:r w:rsidR="00DD62D3" w:rsidRPr="60D90426">
        <w:rPr>
          <w:rFonts w:ascii="Arial" w:hAnsi="Arial" w:cs="Arial"/>
          <w:color w:val="161515"/>
          <w:sz w:val="20"/>
          <w:szCs w:val="20"/>
        </w:rPr>
        <w:t>and</w:t>
      </w:r>
      <w:r w:rsidR="008F5D16" w:rsidRPr="60D90426">
        <w:rPr>
          <w:rFonts w:ascii="Arial" w:hAnsi="Arial" w:cs="Arial"/>
          <w:color w:val="161515"/>
          <w:sz w:val="20"/>
          <w:szCs w:val="20"/>
        </w:rPr>
        <w:t xml:space="preserve"> overseas</w:t>
      </w:r>
      <w:r w:rsidR="00EB44FF" w:rsidRPr="60D90426">
        <w:rPr>
          <w:rFonts w:ascii="Arial" w:hAnsi="Arial" w:cs="Arial"/>
          <w:color w:val="161515"/>
          <w:sz w:val="20"/>
          <w:szCs w:val="20"/>
        </w:rPr>
        <w:t>)</w:t>
      </w:r>
      <w:r w:rsidR="00BD3699" w:rsidRPr="60D90426">
        <w:rPr>
          <w:rFonts w:ascii="Arial" w:hAnsi="Arial" w:cs="Arial"/>
          <w:color w:val="161515"/>
          <w:sz w:val="20"/>
          <w:szCs w:val="20"/>
        </w:rPr>
        <w:t>,</w:t>
      </w:r>
      <w:r w:rsidR="002453CE" w:rsidRPr="60D90426">
        <w:rPr>
          <w:rFonts w:ascii="Arial" w:hAnsi="Arial" w:cs="Arial"/>
          <w:color w:val="161515"/>
          <w:sz w:val="20"/>
          <w:szCs w:val="20"/>
        </w:rPr>
        <w:t xml:space="preserve"> it is important that a rigorous risk assessment is undertaken. Many of the </w:t>
      </w:r>
      <w:r w:rsidR="007D20B8" w:rsidRPr="60D90426">
        <w:rPr>
          <w:rFonts w:ascii="Arial" w:hAnsi="Arial" w:cs="Arial"/>
          <w:color w:val="161515"/>
          <w:sz w:val="20"/>
          <w:szCs w:val="20"/>
        </w:rPr>
        <w:t>Imperial</w:t>
      </w:r>
      <w:r w:rsidR="002453CE" w:rsidRPr="60D90426">
        <w:rPr>
          <w:rFonts w:ascii="Arial" w:hAnsi="Arial" w:cs="Arial"/>
          <w:color w:val="161515"/>
          <w:sz w:val="20"/>
          <w:szCs w:val="20"/>
        </w:rPr>
        <w:t xml:space="preserve">’s main funders require lead institutions to carry out appropriate due diligence checks on </w:t>
      </w:r>
      <w:r w:rsidR="4A65B5C4" w:rsidRPr="60D90426">
        <w:rPr>
          <w:rFonts w:ascii="Arial" w:hAnsi="Arial" w:cs="Arial"/>
          <w:color w:val="161515"/>
          <w:sz w:val="20"/>
          <w:szCs w:val="20"/>
        </w:rPr>
        <w:t>T</w:t>
      </w:r>
      <w:r w:rsidR="002453CE" w:rsidRPr="60D90426">
        <w:rPr>
          <w:rFonts w:ascii="Arial" w:hAnsi="Arial" w:cs="Arial"/>
          <w:color w:val="161515"/>
          <w:sz w:val="20"/>
          <w:szCs w:val="20"/>
        </w:rPr>
        <w:t xml:space="preserve">hird </w:t>
      </w:r>
      <w:r w:rsidR="36D1382A" w:rsidRPr="60D90426">
        <w:rPr>
          <w:rFonts w:ascii="Arial" w:hAnsi="Arial" w:cs="Arial"/>
          <w:color w:val="161515"/>
          <w:sz w:val="20"/>
          <w:szCs w:val="20"/>
        </w:rPr>
        <w:t>P</w:t>
      </w:r>
      <w:r w:rsidR="002453CE" w:rsidRPr="60D90426">
        <w:rPr>
          <w:rFonts w:ascii="Arial" w:hAnsi="Arial" w:cs="Arial"/>
          <w:color w:val="161515"/>
          <w:sz w:val="20"/>
          <w:szCs w:val="20"/>
        </w:rPr>
        <w:t xml:space="preserve">arties who undertake activities funded by a </w:t>
      </w:r>
      <w:r w:rsidR="00C31FAF" w:rsidRPr="60D90426">
        <w:rPr>
          <w:rFonts w:ascii="Arial" w:hAnsi="Arial" w:cs="Arial"/>
          <w:color w:val="161515"/>
          <w:sz w:val="20"/>
          <w:szCs w:val="20"/>
        </w:rPr>
        <w:t xml:space="preserve">research </w:t>
      </w:r>
      <w:r w:rsidR="002453CE" w:rsidRPr="60D90426">
        <w:rPr>
          <w:rFonts w:ascii="Arial" w:hAnsi="Arial" w:cs="Arial"/>
          <w:color w:val="161515"/>
          <w:sz w:val="20"/>
          <w:szCs w:val="20"/>
        </w:rPr>
        <w:t>grant</w:t>
      </w:r>
      <w:r w:rsidR="00C31FAF" w:rsidRPr="60D90426">
        <w:rPr>
          <w:rFonts w:ascii="Arial" w:hAnsi="Arial" w:cs="Arial"/>
          <w:color w:val="161515"/>
          <w:sz w:val="20"/>
          <w:szCs w:val="20"/>
        </w:rPr>
        <w:t xml:space="preserve"> or contract.</w:t>
      </w:r>
      <w:r w:rsidR="00701CCE" w:rsidRPr="60D90426">
        <w:rPr>
          <w:rFonts w:ascii="Arial" w:hAnsi="Arial" w:cs="Arial"/>
          <w:color w:val="161515"/>
          <w:sz w:val="20"/>
          <w:szCs w:val="20"/>
        </w:rPr>
        <w:t xml:space="preserve"> To support th</w:t>
      </w:r>
      <w:r w:rsidR="00192853" w:rsidRPr="60D90426">
        <w:rPr>
          <w:rFonts w:ascii="Arial" w:hAnsi="Arial" w:cs="Arial"/>
          <w:color w:val="161515"/>
          <w:sz w:val="20"/>
          <w:szCs w:val="20"/>
        </w:rPr>
        <w:t xml:space="preserve">is, </w:t>
      </w:r>
      <w:r w:rsidR="00701CCE" w:rsidRPr="60D90426">
        <w:rPr>
          <w:rFonts w:ascii="Arial" w:hAnsi="Arial" w:cs="Arial"/>
          <w:color w:val="161515"/>
          <w:sz w:val="20"/>
          <w:szCs w:val="20"/>
        </w:rPr>
        <w:t>t</w:t>
      </w:r>
      <w:r w:rsidR="00912827" w:rsidRPr="60D90426">
        <w:rPr>
          <w:rFonts w:ascii="Arial" w:hAnsi="Arial" w:cs="Arial"/>
          <w:color w:val="161515"/>
          <w:sz w:val="20"/>
          <w:szCs w:val="20"/>
        </w:rPr>
        <w:t>he Research Office has developed the </w:t>
      </w:r>
      <w:hyperlink r:id="rId16">
        <w:r w:rsidR="00912827" w:rsidRPr="60D90426">
          <w:rPr>
            <w:rStyle w:val="Hyperlink"/>
            <w:rFonts w:ascii="Arial" w:hAnsi="Arial" w:cs="Arial"/>
            <w:sz w:val="20"/>
            <w:szCs w:val="20"/>
          </w:rPr>
          <w:t>Research Third Parties Framework for Managing Due Diligence</w:t>
        </w:r>
      </w:hyperlink>
      <w:r w:rsidR="00912827" w:rsidRPr="60D90426">
        <w:rPr>
          <w:rFonts w:ascii="Arial" w:hAnsi="Arial" w:cs="Arial"/>
          <w:color w:val="161515"/>
          <w:sz w:val="20"/>
          <w:szCs w:val="20"/>
        </w:rPr>
        <w:t xml:space="preserve">. </w:t>
      </w:r>
      <w:r w:rsidR="004E5685" w:rsidRPr="60D90426">
        <w:rPr>
          <w:rFonts w:ascii="Arial" w:hAnsi="Arial" w:cs="Arial"/>
          <w:color w:val="161515"/>
          <w:sz w:val="20"/>
          <w:szCs w:val="20"/>
        </w:rPr>
        <w:t>Th</w:t>
      </w:r>
      <w:r w:rsidR="008A3D64" w:rsidRPr="60D90426">
        <w:rPr>
          <w:rFonts w:ascii="Arial" w:hAnsi="Arial" w:cs="Arial"/>
          <w:color w:val="161515"/>
          <w:sz w:val="20"/>
          <w:szCs w:val="20"/>
        </w:rPr>
        <w:t>e</w:t>
      </w:r>
      <w:r w:rsidR="00912827" w:rsidRPr="60D90426">
        <w:rPr>
          <w:rFonts w:ascii="Arial" w:hAnsi="Arial" w:cs="Arial"/>
          <w:color w:val="161515"/>
          <w:sz w:val="20"/>
          <w:szCs w:val="20"/>
        </w:rPr>
        <w:t xml:space="preserve"> Framework </w:t>
      </w:r>
      <w:r w:rsidR="003E76AE" w:rsidRPr="60D90426">
        <w:rPr>
          <w:rFonts w:ascii="Arial" w:hAnsi="Arial" w:cs="Arial"/>
          <w:color w:val="161515"/>
          <w:sz w:val="20"/>
          <w:szCs w:val="20"/>
        </w:rPr>
        <w:t>applies to all externally funded research activities</w:t>
      </w:r>
      <w:r w:rsidR="008D0D79" w:rsidRPr="60D90426">
        <w:rPr>
          <w:rFonts w:ascii="Arial" w:hAnsi="Arial" w:cs="Arial"/>
          <w:color w:val="161515"/>
          <w:sz w:val="20"/>
          <w:szCs w:val="20"/>
        </w:rPr>
        <w:t xml:space="preserve"> and d</w:t>
      </w:r>
      <w:r w:rsidR="003E76AE" w:rsidRPr="60D90426">
        <w:rPr>
          <w:rFonts w:ascii="Arial" w:hAnsi="Arial" w:cs="Arial"/>
          <w:color w:val="161515"/>
          <w:sz w:val="20"/>
          <w:szCs w:val="20"/>
        </w:rPr>
        <w:t xml:space="preserve">escribes the minimum due diligence checks required for </w:t>
      </w:r>
      <w:r w:rsidR="45934750" w:rsidRPr="60D90426">
        <w:rPr>
          <w:rFonts w:ascii="Arial" w:hAnsi="Arial" w:cs="Arial"/>
          <w:color w:val="161515"/>
          <w:sz w:val="20"/>
          <w:szCs w:val="20"/>
        </w:rPr>
        <w:t>T</w:t>
      </w:r>
      <w:r w:rsidR="003E76AE" w:rsidRPr="60D90426">
        <w:rPr>
          <w:rFonts w:ascii="Arial" w:hAnsi="Arial" w:cs="Arial"/>
          <w:color w:val="161515"/>
          <w:sz w:val="20"/>
          <w:szCs w:val="20"/>
        </w:rPr>
        <w:t xml:space="preserve">hird </w:t>
      </w:r>
    </w:p>
    <w:p w14:paraId="0292EDD5" w14:textId="379A2525" w:rsidR="00912827" w:rsidRDefault="008A3D64" w:rsidP="003E76AE">
      <w:pPr>
        <w:spacing w:after="0" w:line="240" w:lineRule="auto"/>
        <w:rPr>
          <w:rFonts w:ascii="Arial" w:hAnsi="Arial" w:cs="Arial"/>
          <w:color w:val="161515"/>
          <w:sz w:val="20"/>
          <w:szCs w:val="20"/>
        </w:rPr>
      </w:pPr>
      <w:r w:rsidRPr="003E76AE">
        <w:rPr>
          <w:rFonts w:ascii="Arial" w:hAnsi="Arial" w:cs="Arial"/>
          <w:color w:val="161515"/>
          <w:sz w:val="20"/>
          <w:szCs w:val="20"/>
        </w:rPr>
        <w:t>P</w:t>
      </w:r>
      <w:r w:rsidR="003E76AE" w:rsidRPr="003E76AE">
        <w:rPr>
          <w:rFonts w:ascii="Arial" w:hAnsi="Arial" w:cs="Arial"/>
          <w:color w:val="161515"/>
          <w:sz w:val="20"/>
          <w:szCs w:val="20"/>
        </w:rPr>
        <w:t>arties</w:t>
      </w:r>
      <w:r>
        <w:rPr>
          <w:rFonts w:ascii="Arial" w:hAnsi="Arial" w:cs="Arial"/>
          <w:color w:val="161515"/>
          <w:sz w:val="20"/>
          <w:szCs w:val="20"/>
        </w:rPr>
        <w:t xml:space="preserve">, setting out the </w:t>
      </w:r>
      <w:r w:rsidR="003E76AE" w:rsidRPr="003E76AE">
        <w:rPr>
          <w:rFonts w:ascii="Arial" w:hAnsi="Arial" w:cs="Arial"/>
          <w:color w:val="161515"/>
          <w:sz w:val="20"/>
          <w:szCs w:val="20"/>
        </w:rPr>
        <w:t xml:space="preserve">responsibilities for verifying the suitability of Third Party relationships. </w:t>
      </w:r>
    </w:p>
    <w:p w14:paraId="6BFF44D9" w14:textId="77777777" w:rsidR="0074592F" w:rsidRDefault="0074592F" w:rsidP="0074592F">
      <w:pPr>
        <w:spacing w:after="0" w:line="240" w:lineRule="auto"/>
        <w:rPr>
          <w:color w:val="161515"/>
          <w:sz w:val="15"/>
          <w:szCs w:val="15"/>
        </w:rPr>
      </w:pPr>
    </w:p>
    <w:p w14:paraId="2ED1BB83" w14:textId="58ED9E2B" w:rsidR="00762C9D" w:rsidRDefault="00762C9D" w:rsidP="007459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  <w:r w:rsidRPr="00224856">
        <w:rPr>
          <w:rFonts w:ascii="Arial" w:hAnsi="Arial" w:cs="Arial"/>
          <w:color w:val="161515"/>
          <w:sz w:val="20"/>
          <w:szCs w:val="20"/>
        </w:rPr>
        <w:t xml:space="preserve">In the first instance, </w:t>
      </w:r>
      <w:r w:rsidR="00633AB8">
        <w:rPr>
          <w:rFonts w:ascii="Arial" w:hAnsi="Arial" w:cs="Arial"/>
          <w:color w:val="161515"/>
          <w:sz w:val="20"/>
          <w:szCs w:val="20"/>
        </w:rPr>
        <w:t xml:space="preserve">the </w:t>
      </w:r>
      <w:r w:rsidR="00192853">
        <w:rPr>
          <w:rFonts w:ascii="Arial" w:hAnsi="Arial" w:cs="Arial"/>
          <w:color w:val="161515"/>
          <w:sz w:val="20"/>
          <w:szCs w:val="20"/>
        </w:rPr>
        <w:t xml:space="preserve">Principal Investigator (supported by their Department) </w:t>
      </w:r>
      <w:r w:rsidRPr="00224856">
        <w:rPr>
          <w:rFonts w:ascii="Arial" w:hAnsi="Arial" w:cs="Arial"/>
          <w:color w:val="161515"/>
          <w:sz w:val="20"/>
          <w:szCs w:val="20"/>
        </w:rPr>
        <w:t xml:space="preserve">should complete </w:t>
      </w:r>
      <w:r w:rsidR="00EB0AD5">
        <w:rPr>
          <w:rFonts w:ascii="Arial" w:hAnsi="Arial" w:cs="Arial"/>
          <w:color w:val="161515"/>
          <w:sz w:val="20"/>
          <w:szCs w:val="20"/>
        </w:rPr>
        <w:t>a</w:t>
      </w:r>
      <w:r w:rsidR="00AF0B99">
        <w:rPr>
          <w:rFonts w:ascii="Arial" w:hAnsi="Arial" w:cs="Arial"/>
          <w:color w:val="161515"/>
          <w:sz w:val="20"/>
          <w:szCs w:val="20"/>
        </w:rPr>
        <w:t xml:space="preserve"> separate</w:t>
      </w:r>
      <w:r w:rsidRPr="00224856">
        <w:rPr>
          <w:rFonts w:ascii="Arial" w:hAnsi="Arial" w:cs="Arial"/>
          <w:color w:val="161515"/>
          <w:sz w:val="20"/>
          <w:szCs w:val="20"/>
        </w:rPr>
        <w:t xml:space="preserve"> </w:t>
      </w:r>
      <w:r w:rsidRPr="00EB0AD5">
        <w:rPr>
          <w:rFonts w:ascii="Arial" w:hAnsi="Arial" w:cs="Arial"/>
          <w:b/>
          <w:bCs/>
          <w:color w:val="161515"/>
          <w:sz w:val="20"/>
          <w:szCs w:val="20"/>
        </w:rPr>
        <w:t>‌Research Third Parties: Relationship Review Questionnaire</w:t>
      </w:r>
      <w:r w:rsidRPr="001772F0">
        <w:rPr>
          <w:rFonts w:ascii="Arial" w:hAnsi="Arial" w:cs="Arial"/>
          <w:color w:val="161515"/>
          <w:sz w:val="20"/>
          <w:szCs w:val="20"/>
        </w:rPr>
        <w:t xml:space="preserve"> </w:t>
      </w:r>
      <w:r w:rsidR="006F5317">
        <w:rPr>
          <w:rFonts w:ascii="Arial" w:hAnsi="Arial" w:cs="Arial"/>
          <w:color w:val="161515"/>
          <w:sz w:val="20"/>
          <w:szCs w:val="20"/>
        </w:rPr>
        <w:t xml:space="preserve">for each </w:t>
      </w:r>
      <w:r w:rsidR="00F41EFB">
        <w:rPr>
          <w:rFonts w:ascii="Arial" w:hAnsi="Arial" w:cs="Arial"/>
          <w:color w:val="161515"/>
          <w:sz w:val="20"/>
          <w:szCs w:val="20"/>
        </w:rPr>
        <w:t>T</w:t>
      </w:r>
      <w:r w:rsidR="006F5317">
        <w:rPr>
          <w:rFonts w:ascii="Arial" w:hAnsi="Arial" w:cs="Arial"/>
          <w:color w:val="161515"/>
          <w:sz w:val="20"/>
          <w:szCs w:val="20"/>
        </w:rPr>
        <w:t xml:space="preserve">hird </w:t>
      </w:r>
      <w:r w:rsidR="00F41EFB">
        <w:rPr>
          <w:rFonts w:ascii="Arial" w:hAnsi="Arial" w:cs="Arial"/>
          <w:color w:val="161515"/>
          <w:sz w:val="20"/>
          <w:szCs w:val="20"/>
        </w:rPr>
        <w:t>P</w:t>
      </w:r>
      <w:r w:rsidR="006F5317">
        <w:rPr>
          <w:rFonts w:ascii="Arial" w:hAnsi="Arial" w:cs="Arial"/>
          <w:color w:val="161515"/>
          <w:sz w:val="20"/>
          <w:szCs w:val="20"/>
        </w:rPr>
        <w:t>arty associated with the project</w:t>
      </w:r>
      <w:r w:rsidR="0002612D">
        <w:rPr>
          <w:rFonts w:ascii="Arial" w:hAnsi="Arial" w:cs="Arial"/>
          <w:color w:val="161515"/>
          <w:sz w:val="20"/>
          <w:szCs w:val="20"/>
        </w:rPr>
        <w:t xml:space="preserve">. The questionnaire </w:t>
      </w:r>
      <w:r w:rsidRPr="00224856">
        <w:rPr>
          <w:rFonts w:ascii="Arial" w:hAnsi="Arial" w:cs="Arial"/>
          <w:color w:val="161515"/>
          <w:sz w:val="20"/>
          <w:szCs w:val="20"/>
        </w:rPr>
        <w:t xml:space="preserve">considers a broad spectrum of financial, reputational, ethical and geo-political risks involved in </w:t>
      </w:r>
      <w:r w:rsidR="0054677D">
        <w:rPr>
          <w:rFonts w:ascii="Arial" w:hAnsi="Arial" w:cs="Arial"/>
          <w:color w:val="161515"/>
          <w:sz w:val="20"/>
          <w:szCs w:val="20"/>
        </w:rPr>
        <w:t>research</w:t>
      </w:r>
      <w:r w:rsidRPr="00224856">
        <w:rPr>
          <w:rFonts w:ascii="Arial" w:hAnsi="Arial" w:cs="Arial"/>
          <w:color w:val="161515"/>
          <w:sz w:val="20"/>
          <w:szCs w:val="20"/>
        </w:rPr>
        <w:t xml:space="preserve"> relationships</w:t>
      </w:r>
      <w:r w:rsidR="008559A0">
        <w:rPr>
          <w:rFonts w:ascii="Arial" w:hAnsi="Arial" w:cs="Arial"/>
          <w:color w:val="161515"/>
          <w:sz w:val="20"/>
          <w:szCs w:val="20"/>
        </w:rPr>
        <w:t xml:space="preserve"> and supports</w:t>
      </w:r>
      <w:r w:rsidR="008559A0" w:rsidRPr="00912827">
        <w:rPr>
          <w:rFonts w:ascii="Arial" w:hAnsi="Arial" w:cs="Arial"/>
          <w:color w:val="161515"/>
          <w:sz w:val="20"/>
          <w:szCs w:val="20"/>
        </w:rPr>
        <w:t xml:space="preserve"> the early identification of any risks that may impact </w:t>
      </w:r>
      <w:r w:rsidR="008559A0">
        <w:rPr>
          <w:rFonts w:ascii="Arial" w:hAnsi="Arial" w:cs="Arial"/>
          <w:color w:val="161515"/>
          <w:sz w:val="20"/>
          <w:szCs w:val="20"/>
        </w:rPr>
        <w:t>Imperial</w:t>
      </w:r>
      <w:r w:rsidR="008559A0" w:rsidRPr="00912827">
        <w:rPr>
          <w:rFonts w:ascii="Arial" w:hAnsi="Arial" w:cs="Arial"/>
          <w:color w:val="161515"/>
          <w:sz w:val="20"/>
          <w:szCs w:val="20"/>
        </w:rPr>
        <w:t>'s reputation, financial position, academic standards and research integrity</w:t>
      </w:r>
      <w:r w:rsidR="00C237D4">
        <w:rPr>
          <w:rFonts w:ascii="Arial" w:hAnsi="Arial" w:cs="Arial"/>
          <w:color w:val="161515"/>
          <w:sz w:val="20"/>
          <w:szCs w:val="20"/>
        </w:rPr>
        <w:t>.</w:t>
      </w:r>
    </w:p>
    <w:p w14:paraId="4F2F51CA" w14:textId="77777777" w:rsidR="0074592F" w:rsidRPr="00224856" w:rsidRDefault="0074592F" w:rsidP="007459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</w:p>
    <w:p w14:paraId="18D22346" w14:textId="568BDF39" w:rsidR="00762C9D" w:rsidRDefault="00762C9D" w:rsidP="5B2B500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  <w:r w:rsidRPr="5B2B5008">
        <w:rPr>
          <w:rFonts w:ascii="Arial" w:hAnsi="Arial" w:cs="Arial"/>
          <w:color w:val="161515"/>
          <w:sz w:val="20"/>
          <w:szCs w:val="20"/>
        </w:rPr>
        <w:t xml:space="preserve">The </w:t>
      </w:r>
      <w:r w:rsidR="00B210D9" w:rsidRPr="5B2B5008">
        <w:rPr>
          <w:rFonts w:ascii="Arial" w:hAnsi="Arial" w:cs="Arial"/>
          <w:color w:val="161515"/>
          <w:sz w:val="20"/>
          <w:szCs w:val="20"/>
        </w:rPr>
        <w:t>q</w:t>
      </w:r>
      <w:r w:rsidRPr="5B2B5008">
        <w:rPr>
          <w:rFonts w:ascii="Arial" w:hAnsi="Arial" w:cs="Arial"/>
          <w:color w:val="161515"/>
          <w:sz w:val="20"/>
          <w:szCs w:val="20"/>
        </w:rPr>
        <w:t>uestionnaire should be completed as soon as the relationship is established and </w:t>
      </w:r>
      <w:r w:rsidRPr="00C237D4">
        <w:rPr>
          <w:rFonts w:ascii="Arial" w:hAnsi="Arial" w:cs="Arial"/>
          <w:color w:val="161515"/>
          <w:sz w:val="20"/>
          <w:szCs w:val="20"/>
          <w:u w:val="single"/>
        </w:rPr>
        <w:t>before</w:t>
      </w:r>
      <w:r w:rsidRPr="5B2B5008">
        <w:rPr>
          <w:rFonts w:ascii="Arial" w:hAnsi="Arial" w:cs="Arial"/>
          <w:color w:val="161515"/>
          <w:sz w:val="20"/>
          <w:szCs w:val="20"/>
        </w:rPr>
        <w:t xml:space="preserve"> a project is awarded so any mitigating actions can be taken, such as making appropriate changes to the research sub-agreement and the </w:t>
      </w:r>
      <w:r w:rsidR="00183254" w:rsidRPr="5B2B5008">
        <w:rPr>
          <w:rFonts w:ascii="Arial" w:hAnsi="Arial" w:cs="Arial"/>
          <w:color w:val="161515"/>
          <w:sz w:val="20"/>
          <w:szCs w:val="20"/>
        </w:rPr>
        <w:t>D</w:t>
      </w:r>
      <w:r w:rsidRPr="5B2B5008">
        <w:rPr>
          <w:rFonts w:ascii="Arial" w:hAnsi="Arial" w:cs="Arial"/>
          <w:color w:val="161515"/>
          <w:sz w:val="20"/>
          <w:szCs w:val="20"/>
        </w:rPr>
        <w:t>epartment’s project management plan. </w:t>
      </w:r>
      <w:r w:rsidR="00E11A07" w:rsidRPr="5B2B5008">
        <w:rPr>
          <w:rFonts w:ascii="Arial" w:hAnsi="Arial" w:cs="Arial"/>
          <w:color w:val="161515"/>
          <w:sz w:val="20"/>
          <w:szCs w:val="20"/>
        </w:rPr>
        <w:t>The c</w:t>
      </w:r>
      <w:r w:rsidRPr="5B2B5008">
        <w:rPr>
          <w:rFonts w:ascii="Arial" w:hAnsi="Arial" w:cs="Arial"/>
          <w:color w:val="161515"/>
          <w:sz w:val="20"/>
          <w:szCs w:val="20"/>
        </w:rPr>
        <w:t>ompleted questionnaire should be s</w:t>
      </w:r>
      <w:r w:rsidR="00147547" w:rsidRPr="5B2B5008">
        <w:rPr>
          <w:rFonts w:ascii="Arial" w:hAnsi="Arial" w:cs="Arial"/>
          <w:color w:val="161515"/>
          <w:sz w:val="20"/>
          <w:szCs w:val="20"/>
        </w:rPr>
        <w:t>ent</w:t>
      </w:r>
      <w:r w:rsidR="00117D89">
        <w:rPr>
          <w:rFonts w:ascii="Arial" w:hAnsi="Arial" w:cs="Arial"/>
          <w:color w:val="161515"/>
          <w:sz w:val="20"/>
          <w:szCs w:val="20"/>
        </w:rPr>
        <w:t xml:space="preserve"> </w:t>
      </w:r>
      <w:r w:rsidR="00C237D4">
        <w:rPr>
          <w:rFonts w:ascii="Arial" w:hAnsi="Arial" w:cs="Arial"/>
          <w:color w:val="161515"/>
          <w:sz w:val="20"/>
          <w:szCs w:val="20"/>
        </w:rPr>
        <w:t xml:space="preserve">to </w:t>
      </w:r>
      <w:hyperlink r:id="rId17">
        <w:r w:rsidR="005B1559" w:rsidRPr="5B2B5008">
          <w:rPr>
            <w:rStyle w:val="Hyperlink"/>
            <w:rFonts w:ascii="Arial" w:hAnsi="Arial" w:cs="Arial"/>
            <w:sz w:val="20"/>
            <w:szCs w:val="20"/>
          </w:rPr>
          <w:t>rs.compliance@imperial.ac.uk</w:t>
        </w:r>
      </w:hyperlink>
      <w:r w:rsidRPr="5B2B5008">
        <w:rPr>
          <w:rFonts w:ascii="Arial" w:hAnsi="Arial" w:cs="Arial"/>
          <w:color w:val="161515"/>
          <w:sz w:val="20"/>
          <w:szCs w:val="20"/>
        </w:rPr>
        <w:t xml:space="preserve"> </w:t>
      </w:r>
      <w:r w:rsidR="005B1559" w:rsidRPr="5B2B5008">
        <w:rPr>
          <w:rFonts w:ascii="Arial" w:hAnsi="Arial" w:cs="Arial"/>
          <w:color w:val="161515"/>
          <w:sz w:val="20"/>
          <w:szCs w:val="20"/>
        </w:rPr>
        <w:t xml:space="preserve">for independent assessment by </w:t>
      </w:r>
      <w:r w:rsidRPr="5B2B5008">
        <w:rPr>
          <w:rFonts w:ascii="Arial" w:hAnsi="Arial" w:cs="Arial"/>
          <w:color w:val="161515"/>
          <w:sz w:val="20"/>
          <w:szCs w:val="20"/>
        </w:rPr>
        <w:t xml:space="preserve">the Research Office. A summary of the risks identified and </w:t>
      </w:r>
      <w:r w:rsidR="00E37044" w:rsidRPr="5B2B5008">
        <w:rPr>
          <w:rFonts w:ascii="Arial" w:hAnsi="Arial" w:cs="Arial"/>
          <w:color w:val="161515"/>
          <w:sz w:val="20"/>
          <w:szCs w:val="20"/>
        </w:rPr>
        <w:t>any</w:t>
      </w:r>
      <w:r w:rsidRPr="5B2B5008">
        <w:rPr>
          <w:rFonts w:ascii="Arial" w:hAnsi="Arial" w:cs="Arial"/>
          <w:color w:val="161515"/>
          <w:sz w:val="20"/>
          <w:szCs w:val="20"/>
        </w:rPr>
        <w:t xml:space="preserve"> recommended actions </w:t>
      </w:r>
      <w:r w:rsidR="00BB6E32" w:rsidRPr="00912827">
        <w:rPr>
          <w:rFonts w:ascii="Arial" w:hAnsi="Arial" w:cs="Arial"/>
          <w:color w:val="161515"/>
          <w:sz w:val="20"/>
          <w:szCs w:val="20"/>
        </w:rPr>
        <w:t>to mitigate these during the lifetime of the research project</w:t>
      </w:r>
      <w:r w:rsidR="00BB6E32" w:rsidRPr="5B2B5008">
        <w:rPr>
          <w:rFonts w:ascii="Arial" w:hAnsi="Arial" w:cs="Arial"/>
          <w:color w:val="161515"/>
          <w:sz w:val="20"/>
          <w:szCs w:val="20"/>
        </w:rPr>
        <w:t xml:space="preserve"> </w:t>
      </w:r>
      <w:r w:rsidRPr="5B2B5008">
        <w:rPr>
          <w:rFonts w:ascii="Arial" w:hAnsi="Arial" w:cs="Arial"/>
          <w:color w:val="161515"/>
          <w:sz w:val="20"/>
          <w:szCs w:val="20"/>
        </w:rPr>
        <w:t xml:space="preserve">will be provided to the PI, </w:t>
      </w:r>
      <w:r w:rsidR="008500E5" w:rsidRPr="5B2B5008">
        <w:rPr>
          <w:rFonts w:ascii="Arial" w:hAnsi="Arial" w:cs="Arial"/>
          <w:color w:val="161515"/>
          <w:sz w:val="20"/>
          <w:szCs w:val="20"/>
        </w:rPr>
        <w:t>D</w:t>
      </w:r>
      <w:r w:rsidRPr="5B2B5008">
        <w:rPr>
          <w:rFonts w:ascii="Arial" w:hAnsi="Arial" w:cs="Arial"/>
          <w:color w:val="161515"/>
          <w:sz w:val="20"/>
          <w:szCs w:val="20"/>
        </w:rPr>
        <w:t>epartment</w:t>
      </w:r>
      <w:r w:rsidR="008D209C" w:rsidRPr="5B2B5008">
        <w:rPr>
          <w:rFonts w:ascii="Arial" w:hAnsi="Arial" w:cs="Arial"/>
          <w:color w:val="161515"/>
          <w:sz w:val="20"/>
          <w:szCs w:val="20"/>
        </w:rPr>
        <w:t xml:space="preserve">, Faculty Research Services and </w:t>
      </w:r>
      <w:r w:rsidRPr="5B2B5008">
        <w:rPr>
          <w:rFonts w:ascii="Arial" w:hAnsi="Arial" w:cs="Arial"/>
          <w:color w:val="161515"/>
          <w:sz w:val="20"/>
          <w:szCs w:val="20"/>
        </w:rPr>
        <w:t>Faculty Contracts. </w:t>
      </w:r>
    </w:p>
    <w:p w14:paraId="20051E80" w14:textId="3D4A1327" w:rsidR="00762C9D" w:rsidRDefault="00762C9D" w:rsidP="5B2B500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</w:p>
    <w:p w14:paraId="63351A2E" w14:textId="45E8D70B" w:rsidR="00762C9D" w:rsidRDefault="00762C9D" w:rsidP="5B2B500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  <w:r w:rsidRPr="001756B7">
        <w:rPr>
          <w:rFonts w:ascii="Arial" w:hAnsi="Arial" w:cs="Arial"/>
          <w:color w:val="161515"/>
          <w:sz w:val="20"/>
          <w:szCs w:val="20"/>
        </w:rPr>
        <w:t xml:space="preserve">A comprehensive </w:t>
      </w:r>
      <w:hyperlink r:id="rId18" w:history="1">
        <w:r w:rsidRPr="000E4268">
          <w:rPr>
            <w:rStyle w:val="Hyperlink"/>
            <w:rFonts w:ascii="Arial" w:hAnsi="Arial" w:cs="Arial"/>
            <w:sz w:val="20"/>
            <w:szCs w:val="20"/>
          </w:rPr>
          <w:t>Overseas Research Too</w:t>
        </w:r>
        <w:r w:rsidR="00D87BAE" w:rsidRPr="000E4268">
          <w:rPr>
            <w:rStyle w:val="Hyperlink"/>
            <w:rFonts w:ascii="Arial" w:hAnsi="Arial" w:cs="Arial"/>
            <w:sz w:val="20"/>
            <w:szCs w:val="20"/>
          </w:rPr>
          <w:t>lkit</w:t>
        </w:r>
        <w:r w:rsidRPr="000E4268">
          <w:rPr>
            <w:rStyle w:val="Hyperlink"/>
            <w:rFonts w:ascii="Arial" w:hAnsi="Arial" w:cs="Arial"/>
            <w:sz w:val="20"/>
            <w:szCs w:val="20"/>
            <w:u w:val="none"/>
          </w:rPr>
          <w:t> </w:t>
        </w:r>
      </w:hyperlink>
      <w:r w:rsidRPr="00224856">
        <w:rPr>
          <w:rFonts w:ascii="Arial" w:hAnsi="Arial" w:cs="Arial"/>
          <w:color w:val="161515"/>
          <w:sz w:val="20"/>
          <w:szCs w:val="20"/>
        </w:rPr>
        <w:t xml:space="preserve">is also available to guide PIs and Departments working with overseas partners at </w:t>
      </w:r>
      <w:r w:rsidR="00373BAD">
        <w:rPr>
          <w:rFonts w:ascii="Arial" w:hAnsi="Arial" w:cs="Arial"/>
          <w:color w:val="161515"/>
          <w:sz w:val="20"/>
          <w:szCs w:val="20"/>
        </w:rPr>
        <w:t xml:space="preserve">both </w:t>
      </w:r>
      <w:r w:rsidRPr="00224856">
        <w:rPr>
          <w:rFonts w:ascii="Arial" w:hAnsi="Arial" w:cs="Arial"/>
          <w:color w:val="161515"/>
          <w:sz w:val="20"/>
          <w:szCs w:val="20"/>
        </w:rPr>
        <w:t>Pre-</w:t>
      </w:r>
      <w:r w:rsidR="00A46F5D">
        <w:rPr>
          <w:rFonts w:ascii="Arial" w:hAnsi="Arial" w:cs="Arial"/>
          <w:color w:val="161515"/>
          <w:sz w:val="20"/>
          <w:szCs w:val="20"/>
        </w:rPr>
        <w:t>Award</w:t>
      </w:r>
      <w:r w:rsidRPr="00224856">
        <w:rPr>
          <w:rFonts w:ascii="Arial" w:hAnsi="Arial" w:cs="Arial"/>
          <w:color w:val="161515"/>
          <w:sz w:val="20"/>
          <w:szCs w:val="20"/>
        </w:rPr>
        <w:t xml:space="preserve"> and Post-Award</w:t>
      </w:r>
      <w:r w:rsidR="00A46F5D">
        <w:rPr>
          <w:rFonts w:ascii="Arial" w:hAnsi="Arial" w:cs="Arial"/>
          <w:color w:val="161515"/>
          <w:sz w:val="20"/>
          <w:szCs w:val="20"/>
        </w:rPr>
        <w:t xml:space="preserve"> stages</w:t>
      </w:r>
      <w:r w:rsidRPr="00224856">
        <w:rPr>
          <w:rFonts w:ascii="Arial" w:hAnsi="Arial" w:cs="Arial"/>
          <w:color w:val="161515"/>
          <w:sz w:val="20"/>
          <w:szCs w:val="20"/>
        </w:rPr>
        <w:t>, providing best practice advice, guidance and further recommendations for developing and managing international relationships.</w:t>
      </w:r>
      <w:r w:rsidR="00856BEF">
        <w:rPr>
          <w:rFonts w:ascii="Arial" w:hAnsi="Arial" w:cs="Arial"/>
          <w:color w:val="161515"/>
          <w:sz w:val="20"/>
          <w:szCs w:val="20"/>
        </w:rPr>
        <w:t xml:space="preserve"> </w:t>
      </w:r>
      <w:r w:rsidR="00916041">
        <w:rPr>
          <w:rFonts w:ascii="Arial" w:hAnsi="Arial" w:cs="Arial"/>
          <w:color w:val="161515"/>
          <w:sz w:val="20"/>
          <w:szCs w:val="20"/>
        </w:rPr>
        <w:t xml:space="preserve"> International research collaboration </w:t>
      </w:r>
      <w:r w:rsidR="00576C93" w:rsidRPr="00576C93">
        <w:rPr>
          <w:rFonts w:ascii="Arial" w:hAnsi="Arial" w:cs="Arial"/>
          <w:color w:val="161515"/>
          <w:sz w:val="20"/>
          <w:szCs w:val="20"/>
        </w:rPr>
        <w:t>has huge benefits but there are also some potential risks.</w:t>
      </w:r>
      <w:r w:rsidR="00E301C5">
        <w:rPr>
          <w:rFonts w:ascii="Arial" w:hAnsi="Arial" w:cs="Arial"/>
          <w:color w:val="161515"/>
          <w:sz w:val="20"/>
          <w:szCs w:val="20"/>
        </w:rPr>
        <w:t xml:space="preserve"> </w:t>
      </w:r>
      <w:hyperlink r:id="rId19" w:history="1">
        <w:r w:rsidR="00E301C5" w:rsidRPr="00A05ED9">
          <w:rPr>
            <w:rStyle w:val="Hyperlink"/>
            <w:rFonts w:ascii="Arial" w:hAnsi="Arial" w:cs="Arial"/>
            <w:sz w:val="20"/>
            <w:szCs w:val="20"/>
          </w:rPr>
          <w:t>T</w:t>
        </w:r>
        <w:r w:rsidR="006A0364" w:rsidRPr="00A05ED9">
          <w:rPr>
            <w:rStyle w:val="Hyperlink"/>
            <w:rFonts w:ascii="Arial" w:hAnsi="Arial" w:cs="Arial"/>
            <w:sz w:val="20"/>
            <w:szCs w:val="20"/>
          </w:rPr>
          <w:t>rusted Research</w:t>
        </w:r>
      </w:hyperlink>
      <w:r w:rsidR="006A0364">
        <w:rPr>
          <w:rFonts w:ascii="Arial" w:hAnsi="Arial" w:cs="Arial"/>
          <w:color w:val="161515"/>
          <w:sz w:val="20"/>
          <w:szCs w:val="20"/>
        </w:rPr>
        <w:t xml:space="preserve"> guidance </w:t>
      </w:r>
      <w:r w:rsidR="002B4D6A">
        <w:rPr>
          <w:rFonts w:ascii="Arial" w:hAnsi="Arial" w:cs="Arial"/>
          <w:color w:val="161515"/>
          <w:sz w:val="20"/>
          <w:szCs w:val="20"/>
        </w:rPr>
        <w:t xml:space="preserve">and advice will </w:t>
      </w:r>
      <w:r w:rsidR="006A0364">
        <w:rPr>
          <w:rFonts w:ascii="Arial" w:hAnsi="Arial" w:cs="Arial"/>
          <w:color w:val="161515"/>
          <w:sz w:val="20"/>
          <w:szCs w:val="20"/>
        </w:rPr>
        <w:t xml:space="preserve">help </w:t>
      </w:r>
      <w:r w:rsidR="00F64526">
        <w:rPr>
          <w:rFonts w:ascii="Arial" w:hAnsi="Arial" w:cs="Arial"/>
          <w:color w:val="161515"/>
          <w:sz w:val="20"/>
          <w:szCs w:val="20"/>
        </w:rPr>
        <w:t>researchers make informed decisions.</w:t>
      </w:r>
      <w:r w:rsidR="00E301C5">
        <w:rPr>
          <w:rFonts w:ascii="Arial" w:hAnsi="Arial" w:cs="Arial"/>
          <w:color w:val="161515"/>
          <w:sz w:val="20"/>
          <w:szCs w:val="20"/>
        </w:rPr>
        <w:t xml:space="preserve"> </w:t>
      </w:r>
      <w:r w:rsidR="00916041">
        <w:rPr>
          <w:rFonts w:ascii="Arial" w:hAnsi="Arial" w:cs="Arial"/>
          <w:color w:val="161515"/>
          <w:sz w:val="20"/>
          <w:szCs w:val="20"/>
        </w:rPr>
        <w:t xml:space="preserve"> </w:t>
      </w:r>
    </w:p>
    <w:p w14:paraId="379FCF55" w14:textId="77777777" w:rsidR="0074592F" w:rsidRPr="00224856" w:rsidRDefault="0074592F" w:rsidP="007459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61515"/>
          <w:sz w:val="20"/>
          <w:szCs w:val="20"/>
        </w:rPr>
      </w:pPr>
    </w:p>
    <w:p w14:paraId="7C3D4357" w14:textId="446D14D0" w:rsidR="000F3C77" w:rsidRDefault="000F3C77" w:rsidP="0074592F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  <w:r w:rsidRPr="5B2B5008">
        <w:rPr>
          <w:rFonts w:ascii="Arial" w:eastAsia="Calibri" w:hAnsi="Arial" w:cs="Arial"/>
          <w:sz w:val="20"/>
          <w:szCs w:val="20"/>
        </w:rPr>
        <w:t xml:space="preserve">Further information is available on the </w:t>
      </w:r>
      <w:hyperlink r:id="rId20">
        <w:r w:rsidRPr="5B2B5008">
          <w:rPr>
            <w:rStyle w:val="Hyperlink"/>
            <w:rFonts w:ascii="Arial" w:eastAsia="Calibri" w:hAnsi="Arial" w:cs="Arial"/>
            <w:sz w:val="20"/>
            <w:szCs w:val="20"/>
          </w:rPr>
          <w:t>due diligence</w:t>
        </w:r>
      </w:hyperlink>
      <w:r w:rsidRPr="5B2B5008">
        <w:rPr>
          <w:rFonts w:ascii="Arial" w:eastAsia="Calibri" w:hAnsi="Arial" w:cs="Arial"/>
          <w:sz w:val="20"/>
          <w:szCs w:val="20"/>
        </w:rPr>
        <w:t xml:space="preserve"> webpage.</w:t>
      </w:r>
    </w:p>
    <w:p w14:paraId="26CCBB8C" w14:textId="393BB6EA" w:rsidR="5B2B5008" w:rsidRDefault="5B2B5008" w:rsidP="5B2B5008">
      <w:pPr>
        <w:spacing w:after="0" w:line="240" w:lineRule="auto"/>
        <w:ind w:right="-11"/>
        <w:rPr>
          <w:rFonts w:ascii="Arial" w:eastAsia="Calibri" w:hAnsi="Arial" w:cs="Arial"/>
          <w:b/>
          <w:bCs/>
          <w:u w:val="single"/>
        </w:rPr>
      </w:pPr>
    </w:p>
    <w:p w14:paraId="2FEBF8BA" w14:textId="2C3DB62D" w:rsidR="00E87786" w:rsidRDefault="00E87786" w:rsidP="5B2B5008">
      <w:pPr>
        <w:spacing w:after="0" w:line="240" w:lineRule="auto"/>
        <w:ind w:right="-11"/>
        <w:rPr>
          <w:rFonts w:ascii="Arial" w:eastAsia="Calibri" w:hAnsi="Arial" w:cs="Arial"/>
          <w:b/>
          <w:bCs/>
          <w:u w:val="single"/>
        </w:rPr>
      </w:pPr>
      <w:r w:rsidRPr="5B2B5008">
        <w:rPr>
          <w:rFonts w:ascii="Arial" w:eastAsia="Calibri" w:hAnsi="Arial" w:cs="Arial"/>
          <w:b/>
          <w:bCs/>
          <w:u w:val="single"/>
        </w:rPr>
        <w:t>Completing the Questionnaire</w:t>
      </w:r>
    </w:p>
    <w:p w14:paraId="5682B9B5" w14:textId="77777777" w:rsidR="0026191D" w:rsidRPr="00E87786" w:rsidRDefault="0026191D" w:rsidP="5B2B5008">
      <w:pPr>
        <w:spacing w:after="0" w:line="240" w:lineRule="auto"/>
        <w:ind w:right="-11"/>
        <w:rPr>
          <w:rFonts w:ascii="Arial" w:eastAsia="Calibri" w:hAnsi="Arial" w:cs="Arial"/>
          <w:b/>
          <w:bCs/>
          <w:u w:val="single"/>
        </w:rPr>
      </w:pPr>
    </w:p>
    <w:p w14:paraId="0AB1D010" w14:textId="29648D97" w:rsidR="00E87786" w:rsidRPr="00E87786" w:rsidRDefault="00C80200" w:rsidP="00116CBC">
      <w:pPr>
        <w:spacing w:after="0" w:line="240" w:lineRule="auto"/>
        <w:ind w:right="-24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Guidance for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</w:t>
      </w:r>
      <w:r w:rsidR="0058257C">
        <w:rPr>
          <w:rFonts w:ascii="Arial" w:eastAsia="Calibri" w:hAnsi="Arial" w:cs="Arial"/>
          <w:sz w:val="20"/>
          <w:szCs w:val="20"/>
        </w:rPr>
        <w:t>each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section of the two-page questionnaire</w:t>
      </w:r>
      <w:r w:rsidRPr="00C80200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 xml:space="preserve">is detailed 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below. </w:t>
      </w:r>
      <w:r>
        <w:rPr>
          <w:rFonts w:ascii="Arial" w:eastAsia="Calibri" w:hAnsi="Arial" w:cs="Arial"/>
          <w:sz w:val="20"/>
          <w:szCs w:val="20"/>
        </w:rPr>
        <w:t>Complete e</w:t>
      </w:r>
      <w:r w:rsidR="00E87786" w:rsidRPr="00E87786">
        <w:rPr>
          <w:rFonts w:ascii="Arial" w:eastAsia="Calibri" w:hAnsi="Arial" w:cs="Arial"/>
          <w:sz w:val="20"/>
          <w:szCs w:val="20"/>
        </w:rPr>
        <w:t>ach section full</w:t>
      </w:r>
      <w:r w:rsidR="00E63F26">
        <w:rPr>
          <w:rFonts w:ascii="Arial" w:eastAsia="Calibri" w:hAnsi="Arial" w:cs="Arial"/>
          <w:sz w:val="20"/>
          <w:szCs w:val="20"/>
        </w:rPr>
        <w:t xml:space="preserve">y. This will 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allow the Head of Department to make an informed decision about </w:t>
      </w:r>
      <w:r w:rsidR="004945A7">
        <w:rPr>
          <w:rFonts w:ascii="Arial" w:eastAsia="Calibri" w:hAnsi="Arial" w:cs="Arial"/>
          <w:sz w:val="20"/>
          <w:szCs w:val="20"/>
        </w:rPr>
        <w:t xml:space="preserve">any potential </w:t>
      </w:r>
      <w:r w:rsidR="00E87786" w:rsidRPr="00E87786">
        <w:rPr>
          <w:rFonts w:ascii="Arial" w:eastAsia="Calibri" w:hAnsi="Arial" w:cs="Arial"/>
          <w:sz w:val="20"/>
          <w:szCs w:val="20"/>
        </w:rPr>
        <w:t>risk</w:t>
      </w:r>
      <w:r w:rsidR="004945A7">
        <w:rPr>
          <w:rFonts w:ascii="Arial" w:eastAsia="Calibri" w:hAnsi="Arial" w:cs="Arial"/>
          <w:sz w:val="20"/>
          <w:szCs w:val="20"/>
        </w:rPr>
        <w:t>(s)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prior to approving or rejecting the proposed relationship. </w:t>
      </w:r>
    </w:p>
    <w:p w14:paraId="6287BD24" w14:textId="77777777" w:rsidR="00E87786" w:rsidRPr="00E87786" w:rsidRDefault="00E87786" w:rsidP="00116CBC">
      <w:pPr>
        <w:spacing w:after="0" w:line="240" w:lineRule="auto"/>
        <w:ind w:right="-24"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0C700B49" w14:textId="77777777" w:rsidR="00E87786" w:rsidRDefault="00E87786" w:rsidP="00116CBC">
      <w:pPr>
        <w:numPr>
          <w:ilvl w:val="0"/>
          <w:numId w:val="15"/>
        </w:numPr>
        <w:spacing w:line="240" w:lineRule="auto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E87786">
        <w:rPr>
          <w:rFonts w:ascii="Arial" w:eastAsia="Calibri" w:hAnsi="Arial" w:cs="Arial"/>
          <w:b/>
          <w:sz w:val="20"/>
          <w:szCs w:val="20"/>
          <w:u w:val="single"/>
        </w:rPr>
        <w:t>Project Overview</w:t>
      </w:r>
    </w:p>
    <w:p w14:paraId="2C3AE992" w14:textId="77777777" w:rsidR="00744BF7" w:rsidRPr="00E87786" w:rsidRDefault="00744BF7" w:rsidP="00744BF7">
      <w:pPr>
        <w:spacing w:line="240" w:lineRule="auto"/>
        <w:ind w:left="720"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416DB700" w14:textId="3C7DB5D6" w:rsidR="00E87786" w:rsidRPr="00E87786" w:rsidRDefault="00E87786" w:rsidP="00116CBC">
      <w:pPr>
        <w:spacing w:after="0" w:line="240" w:lineRule="auto"/>
        <w:ind w:right="-24"/>
        <w:rPr>
          <w:rFonts w:ascii="Arial" w:eastAsia="Calibri" w:hAnsi="Arial" w:cs="Arial"/>
          <w:sz w:val="20"/>
          <w:szCs w:val="20"/>
        </w:rPr>
      </w:pPr>
      <w:r w:rsidRPr="00E87786">
        <w:rPr>
          <w:rFonts w:ascii="Arial" w:eastAsia="Calibri" w:hAnsi="Arial" w:cs="Arial"/>
          <w:sz w:val="20"/>
          <w:szCs w:val="20"/>
        </w:rPr>
        <w:t xml:space="preserve">This section asks about the </w:t>
      </w:r>
      <w:r w:rsidR="00395A4C">
        <w:rPr>
          <w:rFonts w:ascii="Arial" w:eastAsia="Calibri" w:hAnsi="Arial" w:cs="Arial"/>
          <w:sz w:val="20"/>
          <w:szCs w:val="20"/>
        </w:rPr>
        <w:t xml:space="preserve">Third Party </w:t>
      </w:r>
      <w:r w:rsidRPr="00E87786">
        <w:rPr>
          <w:rFonts w:ascii="Arial" w:eastAsia="Calibri" w:hAnsi="Arial" w:cs="Arial"/>
          <w:sz w:val="20"/>
          <w:szCs w:val="20"/>
        </w:rPr>
        <w:t xml:space="preserve">organisation you plan to work with and the </w:t>
      </w:r>
      <w:r w:rsidR="00D12FE8">
        <w:rPr>
          <w:rFonts w:ascii="Arial" w:eastAsia="Calibri" w:hAnsi="Arial" w:cs="Arial"/>
          <w:sz w:val="20"/>
          <w:szCs w:val="20"/>
        </w:rPr>
        <w:t xml:space="preserve">research </w:t>
      </w:r>
      <w:r w:rsidRPr="00E87786">
        <w:rPr>
          <w:rFonts w:ascii="Arial" w:eastAsia="Calibri" w:hAnsi="Arial" w:cs="Arial"/>
          <w:sz w:val="20"/>
          <w:szCs w:val="20"/>
        </w:rPr>
        <w:t xml:space="preserve">project itself. It is important to complete all </w:t>
      </w:r>
      <w:r w:rsidR="00C7688C">
        <w:rPr>
          <w:rFonts w:ascii="Arial" w:eastAsia="Calibri" w:hAnsi="Arial" w:cs="Arial"/>
          <w:sz w:val="20"/>
          <w:szCs w:val="20"/>
        </w:rPr>
        <w:t xml:space="preserve">the </w:t>
      </w:r>
      <w:r w:rsidRPr="00E87786">
        <w:rPr>
          <w:rFonts w:ascii="Arial" w:eastAsia="Calibri" w:hAnsi="Arial" w:cs="Arial"/>
          <w:sz w:val="20"/>
          <w:szCs w:val="20"/>
        </w:rPr>
        <w:t xml:space="preserve">sections </w:t>
      </w:r>
      <w:r w:rsidR="007E77AB">
        <w:rPr>
          <w:rFonts w:ascii="Arial" w:eastAsia="Calibri" w:hAnsi="Arial" w:cs="Arial"/>
          <w:sz w:val="20"/>
          <w:szCs w:val="20"/>
        </w:rPr>
        <w:t>so</w:t>
      </w:r>
      <w:r w:rsidRPr="00E87786">
        <w:rPr>
          <w:rFonts w:ascii="Arial" w:eastAsia="Calibri" w:hAnsi="Arial" w:cs="Arial"/>
          <w:sz w:val="20"/>
          <w:szCs w:val="20"/>
        </w:rPr>
        <w:t xml:space="preserve"> the </w:t>
      </w:r>
      <w:r w:rsidR="00230E7B">
        <w:rPr>
          <w:rFonts w:ascii="Arial" w:eastAsia="Calibri" w:hAnsi="Arial" w:cs="Arial"/>
          <w:sz w:val="20"/>
          <w:szCs w:val="20"/>
        </w:rPr>
        <w:t xml:space="preserve">necessary </w:t>
      </w:r>
      <w:r w:rsidRPr="00E87786">
        <w:rPr>
          <w:rFonts w:ascii="Arial" w:eastAsia="Calibri" w:hAnsi="Arial" w:cs="Arial"/>
          <w:sz w:val="20"/>
          <w:szCs w:val="20"/>
        </w:rPr>
        <w:t xml:space="preserve">due diligence checks </w:t>
      </w:r>
      <w:r w:rsidR="007E77AB">
        <w:rPr>
          <w:rFonts w:ascii="Arial" w:eastAsia="Calibri" w:hAnsi="Arial" w:cs="Arial"/>
          <w:sz w:val="20"/>
          <w:szCs w:val="20"/>
        </w:rPr>
        <w:t xml:space="preserve">can </w:t>
      </w:r>
      <w:r w:rsidR="00FC6D98">
        <w:rPr>
          <w:rFonts w:ascii="Arial" w:eastAsia="Calibri" w:hAnsi="Arial" w:cs="Arial"/>
          <w:sz w:val="20"/>
          <w:szCs w:val="20"/>
        </w:rPr>
        <w:t xml:space="preserve">be </w:t>
      </w:r>
      <w:r w:rsidRPr="00E87786">
        <w:rPr>
          <w:rFonts w:ascii="Arial" w:eastAsia="Calibri" w:hAnsi="Arial" w:cs="Arial"/>
          <w:sz w:val="20"/>
          <w:szCs w:val="20"/>
        </w:rPr>
        <w:t xml:space="preserve">undertaken. </w:t>
      </w:r>
    </w:p>
    <w:p w14:paraId="29125FC8" w14:textId="77777777" w:rsidR="00E87786" w:rsidRPr="00E87786" w:rsidRDefault="00E87786" w:rsidP="00116CBC">
      <w:pPr>
        <w:spacing w:after="0" w:line="240" w:lineRule="auto"/>
        <w:ind w:right="-24"/>
        <w:rPr>
          <w:rFonts w:ascii="Arial" w:eastAsia="Calibri" w:hAnsi="Arial" w:cs="Arial"/>
          <w:sz w:val="20"/>
          <w:szCs w:val="20"/>
        </w:rPr>
      </w:pPr>
    </w:p>
    <w:tbl>
      <w:tblPr>
        <w:tblStyle w:val="TableGrid1"/>
        <w:tblW w:w="10343" w:type="dxa"/>
        <w:tblLook w:val="04A0" w:firstRow="1" w:lastRow="0" w:firstColumn="1" w:lastColumn="0" w:noHBand="0" w:noVBand="1"/>
      </w:tblPr>
      <w:tblGrid>
        <w:gridCol w:w="3256"/>
        <w:gridCol w:w="7087"/>
      </w:tblGrid>
      <w:tr w:rsidR="00E87786" w:rsidRPr="00E87786" w14:paraId="588B9967" w14:textId="77777777" w:rsidTr="5855F705">
        <w:tc>
          <w:tcPr>
            <w:tcW w:w="3256" w:type="dxa"/>
          </w:tcPr>
          <w:p w14:paraId="40F13AE5" w14:textId="308928F9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i) </w:t>
            </w:r>
            <w:r w:rsidR="00BB39D9">
              <w:rPr>
                <w:rFonts w:eastAsia="Calibri" w:cs="Arial"/>
                <w:szCs w:val="20"/>
              </w:rPr>
              <w:t>T</w:t>
            </w:r>
            <w:r w:rsidR="00BB39D9">
              <w:rPr>
                <w:rFonts w:cs="Arial"/>
                <w:szCs w:val="20"/>
              </w:rPr>
              <w:t xml:space="preserve">hird Party </w:t>
            </w:r>
            <w:r w:rsidRPr="00E87786">
              <w:rPr>
                <w:rFonts w:eastAsia="Calibri" w:cs="Arial"/>
                <w:szCs w:val="20"/>
              </w:rPr>
              <w:t>Name</w:t>
            </w:r>
          </w:p>
        </w:tc>
        <w:tc>
          <w:tcPr>
            <w:tcW w:w="7087" w:type="dxa"/>
          </w:tcPr>
          <w:p w14:paraId="016D48B9" w14:textId="53F9D5F2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Full legal name of the proposed </w:t>
            </w:r>
            <w:r w:rsidR="00630B11">
              <w:rPr>
                <w:rFonts w:eastAsia="Calibri" w:cs="Arial"/>
                <w:szCs w:val="20"/>
              </w:rPr>
              <w:t>T</w:t>
            </w:r>
            <w:r w:rsidR="00962BF8">
              <w:rPr>
                <w:rFonts w:eastAsia="Calibri" w:cs="Arial"/>
                <w:szCs w:val="20"/>
              </w:rPr>
              <w:t xml:space="preserve">hird </w:t>
            </w:r>
            <w:r w:rsidR="00630B11">
              <w:rPr>
                <w:rFonts w:eastAsia="Calibri" w:cs="Arial"/>
                <w:szCs w:val="20"/>
              </w:rPr>
              <w:t>P</w:t>
            </w:r>
            <w:r w:rsidR="00962BF8">
              <w:rPr>
                <w:rFonts w:eastAsia="Calibri" w:cs="Arial"/>
                <w:szCs w:val="20"/>
              </w:rPr>
              <w:t>arty</w:t>
            </w:r>
            <w:r w:rsidR="006C1751">
              <w:rPr>
                <w:rFonts w:eastAsia="Calibri" w:cs="Arial"/>
                <w:szCs w:val="20"/>
              </w:rPr>
              <w:t xml:space="preserve"> organisation</w:t>
            </w:r>
          </w:p>
        </w:tc>
      </w:tr>
      <w:tr w:rsidR="00E87786" w:rsidRPr="00E87786" w14:paraId="2ECC6415" w14:textId="77777777" w:rsidTr="5855F705">
        <w:tc>
          <w:tcPr>
            <w:tcW w:w="3256" w:type="dxa"/>
          </w:tcPr>
          <w:p w14:paraId="33476007" w14:textId="77777777" w:rsidR="00821350" w:rsidRDefault="00E87786" w:rsidP="00116CBC">
            <w:pPr>
              <w:ind w:right="-24"/>
              <w:rPr>
                <w:rFonts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ii) </w:t>
            </w:r>
            <w:r w:rsidR="00273586">
              <w:rPr>
                <w:rFonts w:cs="Arial"/>
                <w:szCs w:val="20"/>
              </w:rPr>
              <w:t>Legal Address, Registration Number and name of the Registration Body</w:t>
            </w:r>
          </w:p>
          <w:p w14:paraId="7E88E719" w14:textId="543BC4CF" w:rsidR="00E87786" w:rsidRPr="00E87786" w:rsidRDefault="00DF4935" w:rsidP="00116CBC">
            <w:pPr>
              <w:ind w:right="-24"/>
              <w:rPr>
                <w:rFonts w:eastAsia="Calibri" w:cs="Arial"/>
                <w:szCs w:val="20"/>
              </w:rPr>
            </w:pPr>
            <w:r w:rsidRPr="00596BEB">
              <w:rPr>
                <w:i/>
                <w:iCs/>
                <w:sz w:val="18"/>
                <w:szCs w:val="18"/>
              </w:rPr>
              <w:t xml:space="preserve">(e.g. </w:t>
            </w:r>
            <w:r w:rsidRPr="00596BEB">
              <w:rPr>
                <w:rFonts w:eastAsia="Calibri" w:cs="Arial"/>
                <w:i/>
                <w:iCs/>
                <w:sz w:val="18"/>
                <w:szCs w:val="18"/>
              </w:rPr>
              <w:t>government, tax, corporation, charity)</w:t>
            </w:r>
          </w:p>
        </w:tc>
        <w:tc>
          <w:tcPr>
            <w:tcW w:w="7087" w:type="dxa"/>
          </w:tcPr>
          <w:p w14:paraId="651697DA" w14:textId="409749EB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Full legal address of the proposed </w:t>
            </w:r>
            <w:r w:rsidR="00630B11">
              <w:rPr>
                <w:rFonts w:eastAsia="Calibri" w:cs="Arial"/>
                <w:szCs w:val="20"/>
              </w:rPr>
              <w:t>Third Party</w:t>
            </w:r>
            <w:r w:rsidRPr="00E87786">
              <w:rPr>
                <w:rFonts w:eastAsia="Calibri" w:cs="Arial"/>
                <w:szCs w:val="20"/>
              </w:rPr>
              <w:t xml:space="preserve">. </w:t>
            </w:r>
            <w:r w:rsidR="00962BF8">
              <w:rPr>
                <w:rFonts w:eastAsia="Calibri" w:cs="Arial"/>
                <w:szCs w:val="20"/>
              </w:rPr>
              <w:t xml:space="preserve">If a </w:t>
            </w:r>
            <w:r w:rsidR="00630B11">
              <w:rPr>
                <w:rFonts w:eastAsia="Calibri" w:cs="Arial"/>
                <w:szCs w:val="20"/>
              </w:rPr>
              <w:t xml:space="preserve">Third Party </w:t>
            </w:r>
            <w:r w:rsidR="00962BF8">
              <w:rPr>
                <w:rFonts w:eastAsia="Calibri" w:cs="Arial"/>
                <w:szCs w:val="20"/>
              </w:rPr>
              <w:t>has</w:t>
            </w:r>
            <w:r w:rsidRPr="00E87786">
              <w:rPr>
                <w:rFonts w:eastAsia="Calibri" w:cs="Arial"/>
                <w:szCs w:val="20"/>
              </w:rPr>
              <w:t xml:space="preserve"> multiple addresses</w:t>
            </w:r>
            <w:r w:rsidR="001106E0">
              <w:rPr>
                <w:rFonts w:eastAsia="Calibri" w:cs="Arial"/>
                <w:szCs w:val="20"/>
              </w:rPr>
              <w:t>,</w:t>
            </w:r>
            <w:r w:rsidRPr="00E87786">
              <w:rPr>
                <w:rFonts w:eastAsia="Calibri" w:cs="Arial"/>
                <w:szCs w:val="20"/>
              </w:rPr>
              <w:t xml:space="preserve"> select the </w:t>
            </w:r>
            <w:r w:rsidR="002930A8">
              <w:rPr>
                <w:rFonts w:eastAsia="Calibri" w:cs="Arial"/>
                <w:szCs w:val="20"/>
              </w:rPr>
              <w:t xml:space="preserve">legal </w:t>
            </w:r>
            <w:r w:rsidRPr="00E87786">
              <w:rPr>
                <w:rFonts w:eastAsia="Calibri" w:cs="Arial"/>
                <w:szCs w:val="20"/>
              </w:rPr>
              <w:t>address that will appear on the sub-agreement.</w:t>
            </w:r>
            <w:r w:rsidR="002B0EB2">
              <w:rPr>
                <w:rFonts w:eastAsia="Calibri" w:cs="Arial"/>
                <w:szCs w:val="20"/>
              </w:rPr>
              <w:t xml:space="preserve"> You must also include the </w:t>
            </w:r>
            <w:r w:rsidR="007E3BD6" w:rsidRPr="007E3BD6">
              <w:rPr>
                <w:rFonts w:eastAsia="Calibri" w:cs="Arial"/>
                <w:szCs w:val="20"/>
              </w:rPr>
              <w:t xml:space="preserve">Registration number and name of </w:t>
            </w:r>
            <w:r w:rsidR="006E4D64">
              <w:rPr>
                <w:rFonts w:eastAsia="Calibri" w:cs="Arial"/>
                <w:szCs w:val="20"/>
              </w:rPr>
              <w:t xml:space="preserve">the </w:t>
            </w:r>
            <w:r w:rsidR="007E3BD6" w:rsidRPr="007E3BD6">
              <w:rPr>
                <w:rFonts w:eastAsia="Calibri" w:cs="Arial"/>
                <w:szCs w:val="20"/>
              </w:rPr>
              <w:t>registration body (e</w:t>
            </w:r>
            <w:r w:rsidR="00570076">
              <w:rPr>
                <w:rFonts w:eastAsia="Calibri" w:cs="Arial"/>
                <w:szCs w:val="20"/>
              </w:rPr>
              <w:t xml:space="preserve">.g. </w:t>
            </w:r>
            <w:r w:rsidR="007E3BD6" w:rsidRPr="007E3BD6">
              <w:rPr>
                <w:rFonts w:eastAsia="Calibri" w:cs="Arial"/>
                <w:szCs w:val="20"/>
              </w:rPr>
              <w:t>government, tax, corporation, charity, educational authority</w:t>
            </w:r>
            <w:r w:rsidR="00570076">
              <w:rPr>
                <w:rFonts w:eastAsia="Calibri" w:cs="Arial"/>
                <w:szCs w:val="20"/>
              </w:rPr>
              <w:t xml:space="preserve"> etc</w:t>
            </w:r>
            <w:r w:rsidR="007E3BD6" w:rsidRPr="007E3BD6">
              <w:rPr>
                <w:rFonts w:eastAsia="Calibri" w:cs="Arial"/>
                <w:szCs w:val="20"/>
              </w:rPr>
              <w:t>)</w:t>
            </w:r>
          </w:p>
        </w:tc>
      </w:tr>
      <w:tr w:rsidR="00E87786" w:rsidRPr="00E87786" w14:paraId="30B60ECD" w14:textId="77777777" w:rsidTr="5855F705">
        <w:tc>
          <w:tcPr>
            <w:tcW w:w="3256" w:type="dxa"/>
          </w:tcPr>
          <w:p w14:paraId="722843F4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iii) Website</w:t>
            </w:r>
          </w:p>
        </w:tc>
        <w:tc>
          <w:tcPr>
            <w:tcW w:w="7087" w:type="dxa"/>
          </w:tcPr>
          <w:p w14:paraId="0DC3EF0A" w14:textId="2AB0F9F0" w:rsidR="00E87786" w:rsidRPr="00E87786" w:rsidRDefault="00253FF3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T</w:t>
            </w:r>
            <w:r w:rsidRPr="00253FF3">
              <w:rPr>
                <w:rFonts w:eastAsia="Calibri" w:cs="Arial"/>
                <w:szCs w:val="20"/>
              </w:rPr>
              <w:t>hird party</w:t>
            </w:r>
            <w:r w:rsidR="00E87786" w:rsidRPr="00E87786">
              <w:rPr>
                <w:rFonts w:eastAsia="Calibri" w:cs="Arial"/>
                <w:szCs w:val="20"/>
              </w:rPr>
              <w:t>’s web address.</w:t>
            </w:r>
          </w:p>
        </w:tc>
      </w:tr>
      <w:tr w:rsidR="00E87786" w:rsidRPr="00E87786" w14:paraId="13C6265D" w14:textId="77777777" w:rsidTr="5855F705">
        <w:tc>
          <w:tcPr>
            <w:tcW w:w="3256" w:type="dxa"/>
          </w:tcPr>
          <w:p w14:paraId="0A0E002E" w14:textId="5FFE574F" w:rsidR="00E87786" w:rsidRPr="00E87786" w:rsidRDefault="003D5D2E" w:rsidP="00CC7B06">
            <w:pPr>
              <w:ind w:right="-24"/>
              <w:rPr>
                <w:rFonts w:eastAsia="Calibri" w:cs="Arial"/>
                <w:szCs w:val="20"/>
              </w:rPr>
            </w:pPr>
            <w:r w:rsidRPr="000E677B">
              <w:rPr>
                <w:rFonts w:cs="Arial"/>
                <w:color w:val="auto"/>
                <w:szCs w:val="20"/>
              </w:rPr>
              <w:t>iv)</w:t>
            </w:r>
            <w:r w:rsidRPr="000E677B">
              <w:rPr>
                <w:color w:val="auto"/>
              </w:rPr>
              <w:t xml:space="preserve"> </w:t>
            </w:r>
            <w:r w:rsidRPr="000E677B">
              <w:rPr>
                <w:rFonts w:cs="Arial"/>
                <w:color w:val="auto"/>
                <w:szCs w:val="20"/>
              </w:rPr>
              <w:t xml:space="preserve">Third Party </w:t>
            </w:r>
            <w:r>
              <w:rPr>
                <w:rFonts w:cs="Arial"/>
                <w:color w:val="auto"/>
                <w:szCs w:val="20"/>
              </w:rPr>
              <w:t>Academic Lead: Name, email address and personal bio/website</w:t>
            </w:r>
          </w:p>
        </w:tc>
        <w:tc>
          <w:tcPr>
            <w:tcW w:w="7087" w:type="dxa"/>
          </w:tcPr>
          <w:p w14:paraId="4455DAA5" w14:textId="28C6786C" w:rsidR="003D5D2E" w:rsidRPr="00E87786" w:rsidRDefault="00E87786" w:rsidP="003D5D2E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Name, email and </w:t>
            </w:r>
            <w:r w:rsidR="003D5D2E">
              <w:rPr>
                <w:rFonts w:eastAsia="Calibri" w:cs="Arial"/>
                <w:szCs w:val="20"/>
              </w:rPr>
              <w:t>personal website</w:t>
            </w:r>
            <w:r w:rsidRPr="00E87786">
              <w:rPr>
                <w:rFonts w:eastAsia="Calibri" w:cs="Arial"/>
                <w:szCs w:val="20"/>
              </w:rPr>
              <w:t xml:space="preserve"> of </w:t>
            </w:r>
            <w:r w:rsidR="003D5D2E">
              <w:rPr>
                <w:rFonts w:eastAsia="Calibri" w:cs="Arial"/>
                <w:szCs w:val="20"/>
              </w:rPr>
              <w:t xml:space="preserve">Academic Lead (co-I) </w:t>
            </w:r>
            <w:r w:rsidR="00EC56BD">
              <w:rPr>
                <w:rFonts w:eastAsia="Calibri" w:cs="Arial"/>
                <w:szCs w:val="20"/>
              </w:rPr>
              <w:t xml:space="preserve">based </w:t>
            </w:r>
            <w:r w:rsidR="003D5D2E">
              <w:rPr>
                <w:rFonts w:eastAsia="Calibri" w:cs="Arial"/>
                <w:szCs w:val="20"/>
              </w:rPr>
              <w:t xml:space="preserve">in the </w:t>
            </w:r>
            <w:r w:rsidR="00630B11">
              <w:rPr>
                <w:rFonts w:eastAsia="Calibri" w:cs="Arial"/>
                <w:szCs w:val="20"/>
              </w:rPr>
              <w:t xml:space="preserve">Third Party </w:t>
            </w:r>
            <w:r w:rsidR="007A06EB">
              <w:rPr>
                <w:rFonts w:eastAsia="Calibri" w:cs="Arial"/>
                <w:szCs w:val="20"/>
              </w:rPr>
              <w:t>organisation</w:t>
            </w:r>
            <w:r w:rsidR="003D5D2E">
              <w:rPr>
                <w:rFonts w:eastAsia="Calibri" w:cs="Arial"/>
                <w:szCs w:val="20"/>
              </w:rPr>
              <w:t>.</w:t>
            </w:r>
          </w:p>
          <w:p w14:paraId="562991AB" w14:textId="03B323A6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</w:tc>
      </w:tr>
      <w:tr w:rsidR="00E87786" w:rsidRPr="00E87786" w14:paraId="11DBACC9" w14:textId="77777777" w:rsidTr="5855F705">
        <w:tc>
          <w:tcPr>
            <w:tcW w:w="3256" w:type="dxa"/>
          </w:tcPr>
          <w:p w14:paraId="33BA7E13" w14:textId="6E1E643D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v) Research Partner or </w:t>
            </w:r>
            <w:r w:rsidR="00FF4AAE">
              <w:rPr>
                <w:rFonts w:eastAsia="Calibri" w:cs="Arial"/>
                <w:szCs w:val="20"/>
              </w:rPr>
              <w:t>Professional Fees</w:t>
            </w:r>
            <w:r w:rsidRPr="00E87786">
              <w:rPr>
                <w:rFonts w:eastAsia="Calibri" w:cs="Arial"/>
                <w:szCs w:val="20"/>
              </w:rPr>
              <w:t>?</w:t>
            </w:r>
          </w:p>
        </w:tc>
        <w:tc>
          <w:tcPr>
            <w:tcW w:w="7087" w:type="dxa"/>
          </w:tcPr>
          <w:p w14:paraId="148372E6" w14:textId="518B73DA" w:rsidR="00E87786" w:rsidRPr="00E87786" w:rsidRDefault="00AE5065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Specify</w:t>
            </w:r>
            <w:r w:rsidR="00E87786" w:rsidRPr="00E87786">
              <w:rPr>
                <w:rFonts w:eastAsia="Calibri" w:cs="Arial"/>
                <w:szCs w:val="20"/>
              </w:rPr>
              <w:t xml:space="preserve"> whether the </w:t>
            </w:r>
            <w:r w:rsidR="00630B11">
              <w:rPr>
                <w:rFonts w:eastAsia="Calibri" w:cs="Arial"/>
                <w:szCs w:val="20"/>
              </w:rPr>
              <w:t xml:space="preserve">Third Party </w:t>
            </w:r>
            <w:r w:rsidR="00E87786" w:rsidRPr="00E87786">
              <w:rPr>
                <w:rFonts w:eastAsia="Calibri" w:cs="Arial"/>
                <w:szCs w:val="20"/>
              </w:rPr>
              <w:t>organisation is a rese</w:t>
            </w:r>
            <w:r w:rsidR="00D02D4D">
              <w:rPr>
                <w:rFonts w:eastAsia="Calibri" w:cs="Arial"/>
                <w:szCs w:val="20"/>
              </w:rPr>
              <w:t xml:space="preserve">arch partner or </w:t>
            </w:r>
            <w:r w:rsidR="0014361D">
              <w:rPr>
                <w:rFonts w:eastAsia="Calibri" w:cs="Arial"/>
                <w:szCs w:val="20"/>
              </w:rPr>
              <w:t xml:space="preserve">they are </w:t>
            </w:r>
            <w:r w:rsidR="00ED1F5C">
              <w:rPr>
                <w:rFonts w:eastAsia="Calibri" w:cs="Arial"/>
                <w:szCs w:val="20"/>
              </w:rPr>
              <w:t>undertaking activities f</w:t>
            </w:r>
            <w:r w:rsidR="007D0F3E">
              <w:rPr>
                <w:rFonts w:eastAsia="Calibri" w:cs="Arial"/>
                <w:szCs w:val="20"/>
              </w:rPr>
              <w:t xml:space="preserve">or which </w:t>
            </w:r>
            <w:r w:rsidR="009008D4">
              <w:rPr>
                <w:rFonts w:eastAsia="Calibri" w:cs="Arial"/>
                <w:szCs w:val="20"/>
              </w:rPr>
              <w:t>p</w:t>
            </w:r>
            <w:r w:rsidR="00FA7166">
              <w:rPr>
                <w:rFonts w:eastAsia="Calibri" w:cs="Arial"/>
                <w:szCs w:val="20"/>
              </w:rPr>
              <w:t xml:space="preserve">rofessional </w:t>
            </w:r>
            <w:r w:rsidR="009008D4">
              <w:rPr>
                <w:rFonts w:eastAsia="Calibri" w:cs="Arial"/>
                <w:szCs w:val="20"/>
              </w:rPr>
              <w:t>f</w:t>
            </w:r>
            <w:r w:rsidR="00FA7166">
              <w:rPr>
                <w:rFonts w:eastAsia="Calibri" w:cs="Arial"/>
                <w:szCs w:val="20"/>
              </w:rPr>
              <w:t xml:space="preserve">ees </w:t>
            </w:r>
            <w:r w:rsidR="008A061E">
              <w:rPr>
                <w:rFonts w:eastAsia="Calibri" w:cs="Arial"/>
                <w:szCs w:val="20"/>
              </w:rPr>
              <w:t>are</w:t>
            </w:r>
            <w:r w:rsidR="007D0F3E">
              <w:rPr>
                <w:rFonts w:eastAsia="Calibri" w:cs="Arial"/>
                <w:szCs w:val="20"/>
              </w:rPr>
              <w:t xml:space="preserve"> payable. </w:t>
            </w:r>
            <w:r w:rsidR="00F516C0">
              <w:rPr>
                <w:rFonts w:eastAsia="Calibri" w:cs="Arial"/>
                <w:szCs w:val="20"/>
              </w:rPr>
              <w:t xml:space="preserve">Refer to </w:t>
            </w:r>
            <w:r w:rsidR="00D02D4D">
              <w:rPr>
                <w:rFonts w:eastAsia="Calibri" w:cs="Arial"/>
                <w:szCs w:val="20"/>
              </w:rPr>
              <w:t xml:space="preserve">the </w:t>
            </w:r>
            <w:r w:rsidR="00D02D4D" w:rsidRPr="000D1FB3">
              <w:rPr>
                <w:rFonts w:eastAsia="Calibri" w:cs="Arial"/>
                <w:szCs w:val="20"/>
              </w:rPr>
              <w:t>Research Partner and Professional Fees Guidance</w:t>
            </w:r>
            <w:r w:rsidR="000D1FB3" w:rsidRPr="000D1FB3">
              <w:rPr>
                <w:rStyle w:val="Hyperlink"/>
                <w:rFonts w:eastAsia="Calibri" w:cs="Arial"/>
                <w:color w:val="000000"/>
                <w:szCs w:val="20"/>
                <w:u w:val="none"/>
              </w:rPr>
              <w:t xml:space="preserve"> </w:t>
            </w:r>
            <w:r w:rsidR="000D1FB3" w:rsidRPr="000D1FB3">
              <w:rPr>
                <w:rStyle w:val="Hyperlink"/>
                <w:color w:val="000000"/>
                <w:u w:val="none"/>
              </w:rPr>
              <w:t xml:space="preserve">on the </w:t>
            </w:r>
            <w:hyperlink r:id="rId21" w:history="1">
              <w:r w:rsidR="000D1FB3" w:rsidRPr="000D1FB3">
                <w:rPr>
                  <w:rStyle w:val="Hyperlink"/>
                </w:rPr>
                <w:t>Research Office Website.</w:t>
              </w:r>
            </w:hyperlink>
          </w:p>
        </w:tc>
      </w:tr>
      <w:tr w:rsidR="00E87786" w:rsidRPr="00E87786" w14:paraId="06FCB50A" w14:textId="77777777" w:rsidTr="5855F705">
        <w:tc>
          <w:tcPr>
            <w:tcW w:w="3256" w:type="dxa"/>
          </w:tcPr>
          <w:p w14:paraId="33805C95" w14:textId="1EF86C3A" w:rsidR="00E87786" w:rsidRPr="00E87786" w:rsidRDefault="00E87786" w:rsidP="5855F705">
            <w:pPr>
              <w:ind w:right="-24"/>
              <w:rPr>
                <w:rFonts w:eastAsia="Calibri" w:cs="Arial"/>
              </w:rPr>
            </w:pPr>
            <w:r w:rsidRPr="5855F705">
              <w:rPr>
                <w:rFonts w:eastAsia="Calibri" w:cs="Arial"/>
              </w:rPr>
              <w:t xml:space="preserve">v) </w:t>
            </w:r>
            <w:r w:rsidR="47DA1A48" w:rsidRPr="5855F705">
              <w:rPr>
                <w:rFonts w:eastAsia="Calibri" w:cs="Arial"/>
              </w:rPr>
              <w:t xml:space="preserve">Funder / </w:t>
            </w:r>
            <w:r w:rsidRPr="5855F705">
              <w:rPr>
                <w:rFonts w:eastAsia="Calibri" w:cs="Arial"/>
              </w:rPr>
              <w:t xml:space="preserve">Imperial Project Title / </w:t>
            </w:r>
            <w:r w:rsidR="39069281" w:rsidRPr="5855F705">
              <w:rPr>
                <w:rFonts w:eastAsia="Calibri" w:cs="Arial"/>
              </w:rPr>
              <w:t>P Number</w:t>
            </w:r>
          </w:p>
        </w:tc>
        <w:tc>
          <w:tcPr>
            <w:tcW w:w="7087" w:type="dxa"/>
          </w:tcPr>
          <w:p w14:paraId="5E6C977E" w14:textId="54443D1A" w:rsidR="00E87786" w:rsidRPr="00E87786" w:rsidRDefault="001546EF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N</w:t>
            </w:r>
            <w:r w:rsidR="002A5E64">
              <w:rPr>
                <w:rFonts w:eastAsia="Calibri" w:cs="Arial"/>
                <w:szCs w:val="20"/>
              </w:rPr>
              <w:t xml:space="preserve">ame of the </w:t>
            </w:r>
            <w:r w:rsidR="00ED58E8">
              <w:rPr>
                <w:rFonts w:eastAsia="Calibri" w:cs="Arial"/>
                <w:szCs w:val="20"/>
              </w:rPr>
              <w:t>funder,</w:t>
            </w:r>
            <w:r w:rsidR="00E87786" w:rsidRPr="00E87786">
              <w:rPr>
                <w:rFonts w:eastAsia="Calibri" w:cs="Arial"/>
                <w:szCs w:val="20"/>
              </w:rPr>
              <w:t xml:space="preserve"> proposed title </w:t>
            </w:r>
            <w:r w:rsidR="009E5B81">
              <w:rPr>
                <w:rFonts w:eastAsia="Calibri" w:cs="Arial"/>
                <w:szCs w:val="20"/>
              </w:rPr>
              <w:t>for</w:t>
            </w:r>
            <w:r w:rsidR="00E87786" w:rsidRPr="00E87786">
              <w:rPr>
                <w:rFonts w:eastAsia="Calibri" w:cs="Arial"/>
                <w:szCs w:val="20"/>
              </w:rPr>
              <w:t xml:space="preserve"> the overall research </w:t>
            </w:r>
            <w:r w:rsidR="009E5B81" w:rsidRPr="00E87786">
              <w:rPr>
                <w:rFonts w:eastAsia="Calibri" w:cs="Arial"/>
                <w:szCs w:val="20"/>
              </w:rPr>
              <w:t xml:space="preserve">project </w:t>
            </w:r>
            <w:r w:rsidR="00E87786" w:rsidRPr="00E87786">
              <w:rPr>
                <w:rFonts w:eastAsia="Calibri" w:cs="Arial"/>
                <w:szCs w:val="20"/>
              </w:rPr>
              <w:t xml:space="preserve">and </w:t>
            </w:r>
            <w:r w:rsidR="00A46E4F" w:rsidRPr="00A46E4F">
              <w:rPr>
                <w:rFonts w:eastAsia="Calibri" w:cs="Arial"/>
                <w:szCs w:val="20"/>
              </w:rPr>
              <w:t>Imperial</w:t>
            </w:r>
            <w:r w:rsidR="003606AB">
              <w:rPr>
                <w:rFonts w:eastAsia="Calibri" w:cs="Arial"/>
                <w:szCs w:val="20"/>
              </w:rPr>
              <w:t>’s</w:t>
            </w:r>
            <w:r w:rsidR="00A46E4F" w:rsidRPr="00A46E4F">
              <w:rPr>
                <w:rFonts w:eastAsia="Calibri" w:cs="Arial"/>
                <w:szCs w:val="20"/>
              </w:rPr>
              <w:t xml:space="preserve"> </w:t>
            </w:r>
            <w:r w:rsidR="00A46E4F">
              <w:rPr>
                <w:rFonts w:eastAsia="Calibri" w:cs="Arial"/>
                <w:szCs w:val="20"/>
              </w:rPr>
              <w:t xml:space="preserve">internal </w:t>
            </w:r>
            <w:r w:rsidR="00E87786" w:rsidRPr="00E87786">
              <w:rPr>
                <w:rFonts w:eastAsia="Calibri" w:cs="Arial"/>
                <w:szCs w:val="20"/>
              </w:rPr>
              <w:t>reference</w:t>
            </w:r>
            <w:r w:rsidR="008F0982">
              <w:rPr>
                <w:rFonts w:eastAsia="Calibri" w:cs="Arial"/>
                <w:szCs w:val="20"/>
              </w:rPr>
              <w:t xml:space="preserve"> number, i.e. </w:t>
            </w:r>
            <w:r w:rsidR="00E87786" w:rsidRPr="00E87786">
              <w:rPr>
                <w:rFonts w:eastAsia="Calibri" w:cs="Arial"/>
                <w:szCs w:val="20"/>
              </w:rPr>
              <w:t>P</w:t>
            </w:r>
            <w:r w:rsidR="00783B39">
              <w:rPr>
                <w:rFonts w:eastAsia="Calibri" w:cs="Arial"/>
                <w:szCs w:val="20"/>
              </w:rPr>
              <w:t xml:space="preserve"> </w:t>
            </w:r>
            <w:r w:rsidR="0014361D">
              <w:rPr>
                <w:rFonts w:eastAsia="Calibri" w:cs="Arial"/>
                <w:szCs w:val="20"/>
              </w:rPr>
              <w:t>number</w:t>
            </w:r>
          </w:p>
        </w:tc>
      </w:tr>
      <w:tr w:rsidR="00E87786" w:rsidRPr="00E87786" w14:paraId="093506FE" w14:textId="77777777" w:rsidTr="5855F705">
        <w:tc>
          <w:tcPr>
            <w:tcW w:w="3256" w:type="dxa"/>
          </w:tcPr>
          <w:p w14:paraId="27B9E234" w14:textId="3B5CAE7C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vi) Principal Investigator</w:t>
            </w:r>
          </w:p>
        </w:tc>
        <w:tc>
          <w:tcPr>
            <w:tcW w:w="7087" w:type="dxa"/>
          </w:tcPr>
          <w:p w14:paraId="2127A6C1" w14:textId="0B5CB19B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Name of the </w:t>
            </w:r>
            <w:r w:rsidR="00A46E4F" w:rsidRPr="00A46E4F">
              <w:rPr>
                <w:rFonts w:eastAsia="Calibri" w:cs="Arial"/>
                <w:szCs w:val="20"/>
              </w:rPr>
              <w:t xml:space="preserve">Imperial </w:t>
            </w:r>
            <w:r w:rsidRPr="00E87786">
              <w:rPr>
                <w:rFonts w:eastAsia="Calibri" w:cs="Arial"/>
                <w:szCs w:val="20"/>
              </w:rPr>
              <w:t>academic leading the project.</w:t>
            </w:r>
          </w:p>
        </w:tc>
      </w:tr>
      <w:tr w:rsidR="00E87786" w:rsidRPr="00E87786" w14:paraId="23570C4A" w14:textId="77777777" w:rsidTr="5855F705">
        <w:tc>
          <w:tcPr>
            <w:tcW w:w="3256" w:type="dxa"/>
          </w:tcPr>
          <w:p w14:paraId="5259FFAF" w14:textId="1365582A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vii) Head of Department</w:t>
            </w:r>
          </w:p>
        </w:tc>
        <w:tc>
          <w:tcPr>
            <w:tcW w:w="7087" w:type="dxa"/>
          </w:tcPr>
          <w:p w14:paraId="61B2CC5E" w14:textId="2B07E1DF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Name of the </w:t>
            </w:r>
            <w:r w:rsidR="00A46E4F" w:rsidRPr="00E87786">
              <w:rPr>
                <w:rFonts w:eastAsia="Calibri" w:cs="Arial"/>
                <w:szCs w:val="20"/>
              </w:rPr>
              <w:t xml:space="preserve">Imperial </w:t>
            </w:r>
            <w:r w:rsidRPr="00E87786">
              <w:rPr>
                <w:rFonts w:eastAsia="Calibri" w:cs="Arial"/>
                <w:szCs w:val="20"/>
              </w:rPr>
              <w:t>Head of Department</w:t>
            </w:r>
          </w:p>
        </w:tc>
      </w:tr>
      <w:tr w:rsidR="00E87786" w:rsidRPr="00E87786" w14:paraId="52F6605A" w14:textId="77777777" w:rsidTr="5855F705">
        <w:tc>
          <w:tcPr>
            <w:tcW w:w="3256" w:type="dxa"/>
          </w:tcPr>
          <w:p w14:paraId="5D7F3A10" w14:textId="23EB0F93" w:rsidR="00E87786" w:rsidRPr="00E87786" w:rsidRDefault="0043661B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viii</w:t>
            </w:r>
            <w:r w:rsidR="00E87786" w:rsidRPr="00E87786">
              <w:rPr>
                <w:rFonts w:eastAsia="Calibri" w:cs="Arial"/>
                <w:szCs w:val="20"/>
              </w:rPr>
              <w:t>) Departmental Key Contact</w:t>
            </w:r>
          </w:p>
        </w:tc>
        <w:tc>
          <w:tcPr>
            <w:tcW w:w="7087" w:type="dxa"/>
          </w:tcPr>
          <w:p w14:paraId="74E36714" w14:textId="03D81743" w:rsidR="00E87786" w:rsidRPr="00E87786" w:rsidRDefault="005274E6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 xml:space="preserve">Name of the </w:t>
            </w:r>
            <w:r w:rsidR="00530F72">
              <w:rPr>
                <w:rFonts w:eastAsia="Calibri" w:cs="Arial"/>
                <w:szCs w:val="20"/>
              </w:rPr>
              <w:t xml:space="preserve">Imperial </w:t>
            </w:r>
            <w:r w:rsidRPr="00E87786">
              <w:rPr>
                <w:rFonts w:eastAsia="Calibri" w:cs="Arial"/>
                <w:szCs w:val="20"/>
              </w:rPr>
              <w:t xml:space="preserve">administrative </w:t>
            </w:r>
            <w:r>
              <w:rPr>
                <w:rFonts w:eastAsia="Calibri" w:cs="Arial"/>
                <w:szCs w:val="20"/>
              </w:rPr>
              <w:t xml:space="preserve">contact </w:t>
            </w:r>
            <w:r w:rsidR="00D02B91">
              <w:rPr>
                <w:rFonts w:eastAsia="Calibri" w:cs="Arial"/>
                <w:szCs w:val="20"/>
              </w:rPr>
              <w:t>who is responsible for</w:t>
            </w:r>
            <w:r w:rsidR="00530F72">
              <w:rPr>
                <w:rFonts w:eastAsia="Calibri" w:cs="Arial"/>
                <w:szCs w:val="20"/>
              </w:rPr>
              <w:t xml:space="preserve"> </w:t>
            </w:r>
            <w:r w:rsidR="00D02B91">
              <w:rPr>
                <w:rFonts w:eastAsia="Calibri" w:cs="Arial"/>
                <w:szCs w:val="20"/>
              </w:rPr>
              <w:t xml:space="preserve">coordinating </w:t>
            </w:r>
            <w:r w:rsidRPr="00E87786">
              <w:rPr>
                <w:rFonts w:eastAsia="Calibri" w:cs="Arial"/>
                <w:szCs w:val="20"/>
              </w:rPr>
              <w:t xml:space="preserve">all aspects of the </w:t>
            </w:r>
            <w:r>
              <w:rPr>
                <w:rFonts w:eastAsia="Calibri" w:cs="Arial"/>
                <w:szCs w:val="20"/>
              </w:rPr>
              <w:t>proposal</w:t>
            </w:r>
            <w:r w:rsidRPr="00E87786">
              <w:rPr>
                <w:rFonts w:eastAsia="Calibri" w:cs="Arial"/>
                <w:szCs w:val="20"/>
              </w:rPr>
              <w:t xml:space="preserve"> before submission</w:t>
            </w:r>
            <w:r w:rsidR="00D02B91">
              <w:rPr>
                <w:rFonts w:eastAsia="Calibri" w:cs="Arial"/>
                <w:szCs w:val="20"/>
              </w:rPr>
              <w:t xml:space="preserve"> to the funder</w:t>
            </w:r>
          </w:p>
        </w:tc>
      </w:tr>
    </w:tbl>
    <w:p w14:paraId="5690709E" w14:textId="54579CD6" w:rsidR="00DE770B" w:rsidRDefault="00DE770B"/>
    <w:tbl>
      <w:tblPr>
        <w:tblStyle w:val="TableGrid1"/>
        <w:tblW w:w="10343" w:type="dxa"/>
        <w:tblLook w:val="04A0" w:firstRow="1" w:lastRow="0" w:firstColumn="1" w:lastColumn="0" w:noHBand="0" w:noVBand="1"/>
      </w:tblPr>
      <w:tblGrid>
        <w:gridCol w:w="3256"/>
        <w:gridCol w:w="7087"/>
      </w:tblGrid>
      <w:tr w:rsidR="00E87786" w:rsidRPr="00E87786" w14:paraId="04CB991E" w14:textId="77777777" w:rsidTr="5855F705">
        <w:tc>
          <w:tcPr>
            <w:tcW w:w="3256" w:type="dxa"/>
          </w:tcPr>
          <w:p w14:paraId="50DB40B9" w14:textId="31F3ED25" w:rsidR="00E87786" w:rsidRPr="00E87786" w:rsidRDefault="0043661B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i</w:t>
            </w:r>
            <w:r w:rsidR="00E87786" w:rsidRPr="00E87786">
              <w:rPr>
                <w:rFonts w:eastAsia="Calibri" w:cs="Arial"/>
                <w:szCs w:val="20"/>
              </w:rPr>
              <w:t>x) Value of Proposed Third Party Budget and Payment Currency:</w:t>
            </w:r>
          </w:p>
        </w:tc>
        <w:tc>
          <w:tcPr>
            <w:tcW w:w="7087" w:type="dxa"/>
          </w:tcPr>
          <w:p w14:paraId="064EE5DB" w14:textId="3DA66493" w:rsidR="00E87786" w:rsidRPr="00E87786" w:rsidRDefault="00821350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 xml:space="preserve">Provide </w:t>
            </w:r>
            <w:r w:rsidRPr="00E87786">
              <w:rPr>
                <w:rFonts w:eastAsia="Calibri" w:cs="Arial"/>
                <w:szCs w:val="20"/>
              </w:rPr>
              <w:t xml:space="preserve">the total amount </w:t>
            </w:r>
            <w:r>
              <w:rPr>
                <w:rFonts w:eastAsia="Calibri" w:cs="Arial"/>
                <w:szCs w:val="20"/>
              </w:rPr>
              <w:t>that</w:t>
            </w:r>
            <w:r w:rsidR="00E87786" w:rsidRPr="00E87786">
              <w:rPr>
                <w:rFonts w:eastAsia="Calibri" w:cs="Arial"/>
                <w:szCs w:val="20"/>
              </w:rPr>
              <w:t xml:space="preserve"> the </w:t>
            </w:r>
            <w:r w:rsidR="00630B11">
              <w:rPr>
                <w:rFonts w:eastAsia="Calibri" w:cs="Arial"/>
                <w:szCs w:val="20"/>
              </w:rPr>
              <w:t xml:space="preserve">Third Party </w:t>
            </w:r>
            <w:r w:rsidR="00E87786" w:rsidRPr="00E87786">
              <w:rPr>
                <w:rFonts w:eastAsia="Calibri" w:cs="Arial"/>
                <w:szCs w:val="20"/>
              </w:rPr>
              <w:t xml:space="preserve">organisation will receive from Imperial and </w:t>
            </w:r>
            <w:r>
              <w:rPr>
                <w:rFonts w:eastAsia="Calibri" w:cs="Arial"/>
                <w:szCs w:val="20"/>
              </w:rPr>
              <w:t xml:space="preserve">state </w:t>
            </w:r>
            <w:r w:rsidR="00E87786" w:rsidRPr="00E87786">
              <w:rPr>
                <w:rFonts w:eastAsia="Calibri" w:cs="Arial"/>
                <w:szCs w:val="20"/>
              </w:rPr>
              <w:t>the currency they expect to be paid in.</w:t>
            </w:r>
          </w:p>
          <w:p w14:paraId="1BD4C493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4C85EFDA" w14:textId="1238957B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NB. The </w:t>
            </w:r>
            <w:r w:rsidR="00530C27">
              <w:rPr>
                <w:rFonts w:eastAsia="Calibri" w:cs="Arial"/>
                <w:szCs w:val="20"/>
              </w:rPr>
              <w:t>level</w:t>
            </w:r>
            <w:r w:rsidRPr="00E87786">
              <w:rPr>
                <w:rFonts w:eastAsia="Calibri" w:cs="Arial"/>
                <w:szCs w:val="20"/>
              </w:rPr>
              <w:t xml:space="preserve"> of financial risk will be partially determined by </w:t>
            </w:r>
            <w:r w:rsidR="00FD746E">
              <w:rPr>
                <w:rFonts w:eastAsia="Calibri" w:cs="Arial"/>
                <w:szCs w:val="20"/>
              </w:rPr>
              <w:t xml:space="preserve">the </w:t>
            </w:r>
            <w:r w:rsidR="00F03B8E">
              <w:rPr>
                <w:rFonts w:eastAsia="Calibri" w:cs="Arial"/>
                <w:szCs w:val="20"/>
              </w:rPr>
              <w:t>amount</w:t>
            </w:r>
            <w:r w:rsidR="0038073F">
              <w:rPr>
                <w:rFonts w:eastAsia="Calibri" w:cs="Arial"/>
                <w:szCs w:val="20"/>
              </w:rPr>
              <w:t xml:space="preserve"> </w:t>
            </w:r>
            <w:r w:rsidR="006E4A9F">
              <w:rPr>
                <w:rFonts w:eastAsia="Calibri" w:cs="Arial"/>
                <w:szCs w:val="20"/>
              </w:rPr>
              <w:t>to be</w:t>
            </w:r>
            <w:r w:rsidRPr="00E87786">
              <w:rPr>
                <w:rFonts w:eastAsia="Calibri" w:cs="Arial"/>
                <w:szCs w:val="20"/>
              </w:rPr>
              <w:t xml:space="preserve"> transferred</w:t>
            </w:r>
            <w:r w:rsidR="00154159">
              <w:rPr>
                <w:rFonts w:eastAsia="Calibri" w:cs="Arial"/>
                <w:szCs w:val="20"/>
              </w:rPr>
              <w:t>. The c</w:t>
            </w:r>
            <w:r w:rsidRPr="00E87786">
              <w:rPr>
                <w:rFonts w:eastAsia="Calibri" w:cs="Arial"/>
                <w:szCs w:val="20"/>
              </w:rPr>
              <w:t>urrency will affect how the account is set</w:t>
            </w:r>
            <w:r w:rsidR="00154159">
              <w:rPr>
                <w:rFonts w:eastAsia="Calibri" w:cs="Arial"/>
                <w:szCs w:val="20"/>
              </w:rPr>
              <w:t xml:space="preserve"> </w:t>
            </w:r>
            <w:r w:rsidRPr="00E87786">
              <w:rPr>
                <w:rFonts w:eastAsia="Calibri" w:cs="Arial"/>
                <w:szCs w:val="20"/>
              </w:rPr>
              <w:t>up</w:t>
            </w:r>
            <w:r w:rsidR="00100249">
              <w:rPr>
                <w:rFonts w:eastAsia="Calibri" w:cs="Arial"/>
                <w:szCs w:val="20"/>
              </w:rPr>
              <w:t xml:space="preserve"> if awarded</w:t>
            </w:r>
            <w:r w:rsidRPr="00E87786">
              <w:rPr>
                <w:rFonts w:eastAsia="Calibri" w:cs="Arial"/>
                <w:szCs w:val="20"/>
              </w:rPr>
              <w:t>.</w:t>
            </w:r>
          </w:p>
          <w:p w14:paraId="494F5DBB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</w:tc>
      </w:tr>
    </w:tbl>
    <w:p w14:paraId="11BDC0A2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3793CB30" w14:textId="520DDB19" w:rsidR="00E87786" w:rsidRPr="00E87786" w:rsidRDefault="00E87786" w:rsidP="00116CBC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E87786">
        <w:rPr>
          <w:rFonts w:ascii="Arial" w:eastAsia="Calibri" w:hAnsi="Arial" w:cs="Arial"/>
          <w:b/>
          <w:sz w:val="20"/>
          <w:szCs w:val="20"/>
          <w:u w:val="single"/>
        </w:rPr>
        <w:t>Financial Probity</w:t>
      </w:r>
    </w:p>
    <w:p w14:paraId="3BE6BD17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1DF0EE3B" w14:textId="162A4DF5" w:rsidR="00E87786" w:rsidRP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his section asks </w:t>
      </w:r>
      <w:r w:rsidR="008F633F" w:rsidRPr="60D90426">
        <w:rPr>
          <w:rFonts w:ascii="Arial" w:eastAsia="Calibri" w:hAnsi="Arial" w:cs="Arial"/>
          <w:sz w:val="20"/>
          <w:szCs w:val="20"/>
        </w:rPr>
        <w:t xml:space="preserve">for information </w:t>
      </w:r>
      <w:r w:rsidRPr="60D90426">
        <w:rPr>
          <w:rFonts w:ascii="Arial" w:eastAsia="Calibri" w:hAnsi="Arial" w:cs="Arial"/>
          <w:sz w:val="20"/>
          <w:szCs w:val="20"/>
        </w:rPr>
        <w:t xml:space="preserve">about the </w:t>
      </w:r>
      <w:r w:rsidR="1D1E0B24" w:rsidRPr="60D90426">
        <w:rPr>
          <w:rFonts w:ascii="Arial" w:eastAsia="Calibri" w:hAnsi="Arial" w:cs="Arial"/>
          <w:sz w:val="20"/>
          <w:szCs w:val="20"/>
        </w:rPr>
        <w:t>T</w:t>
      </w:r>
      <w:r w:rsidR="00B426E7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5FE352D9" w:rsidRPr="60D90426">
        <w:rPr>
          <w:rFonts w:ascii="Arial" w:eastAsia="Calibri" w:hAnsi="Arial" w:cs="Arial"/>
          <w:sz w:val="20"/>
          <w:szCs w:val="20"/>
        </w:rPr>
        <w:t>P</w:t>
      </w:r>
      <w:r w:rsidR="00B426E7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>’s financial management practices</w:t>
      </w:r>
      <w:r w:rsidR="008F633F" w:rsidRPr="60D90426">
        <w:rPr>
          <w:rFonts w:ascii="Arial" w:eastAsia="Calibri" w:hAnsi="Arial" w:cs="Arial"/>
          <w:sz w:val="20"/>
          <w:szCs w:val="20"/>
        </w:rPr>
        <w:t xml:space="preserve"> and </w:t>
      </w:r>
      <w:r w:rsidR="00A30473" w:rsidRPr="60D90426">
        <w:rPr>
          <w:rFonts w:ascii="Arial" w:eastAsia="Calibri" w:hAnsi="Arial" w:cs="Arial"/>
          <w:sz w:val="20"/>
          <w:szCs w:val="20"/>
        </w:rPr>
        <w:t>focus</w:t>
      </w:r>
      <w:r w:rsidR="008F633F" w:rsidRPr="60D90426">
        <w:rPr>
          <w:rFonts w:ascii="Arial" w:eastAsia="Calibri" w:hAnsi="Arial" w:cs="Arial"/>
          <w:sz w:val="20"/>
          <w:szCs w:val="20"/>
        </w:rPr>
        <w:t>es</w:t>
      </w:r>
      <w:r w:rsidRPr="60D90426">
        <w:rPr>
          <w:rFonts w:ascii="Arial" w:eastAsia="Calibri" w:hAnsi="Arial" w:cs="Arial"/>
          <w:sz w:val="20"/>
          <w:szCs w:val="20"/>
        </w:rPr>
        <w:t xml:space="preserve"> on areas </w:t>
      </w:r>
      <w:r w:rsidR="008F633F" w:rsidRPr="60D90426">
        <w:rPr>
          <w:rFonts w:ascii="Arial" w:eastAsia="Calibri" w:hAnsi="Arial" w:cs="Arial"/>
          <w:sz w:val="20"/>
          <w:szCs w:val="20"/>
        </w:rPr>
        <w:t>that</w:t>
      </w:r>
      <w:r w:rsidRPr="60D90426">
        <w:rPr>
          <w:rFonts w:ascii="Arial" w:eastAsia="Calibri" w:hAnsi="Arial" w:cs="Arial"/>
          <w:sz w:val="20"/>
          <w:szCs w:val="20"/>
        </w:rPr>
        <w:t xml:space="preserve"> may be </w:t>
      </w:r>
      <w:r w:rsidR="00377506" w:rsidRPr="60D90426">
        <w:rPr>
          <w:rFonts w:ascii="Arial" w:eastAsia="Calibri" w:hAnsi="Arial" w:cs="Arial"/>
          <w:sz w:val="20"/>
          <w:szCs w:val="20"/>
        </w:rPr>
        <w:t>subject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8F633F" w:rsidRPr="60D90426">
        <w:rPr>
          <w:rFonts w:ascii="Arial" w:eastAsia="Calibri" w:hAnsi="Arial" w:cs="Arial"/>
          <w:sz w:val="20"/>
          <w:szCs w:val="20"/>
        </w:rPr>
        <w:t>to</w:t>
      </w:r>
      <w:r w:rsidRPr="60D90426">
        <w:rPr>
          <w:rFonts w:ascii="Arial" w:eastAsia="Calibri" w:hAnsi="Arial" w:cs="Arial"/>
          <w:sz w:val="20"/>
          <w:szCs w:val="20"/>
        </w:rPr>
        <w:t xml:space="preserve"> future audit</w:t>
      </w:r>
      <w:r w:rsidR="008A7533" w:rsidRPr="60D90426">
        <w:rPr>
          <w:rFonts w:ascii="Arial" w:eastAsia="Calibri" w:hAnsi="Arial" w:cs="Arial"/>
          <w:sz w:val="20"/>
          <w:szCs w:val="20"/>
        </w:rPr>
        <w:t xml:space="preserve"> scrutiny</w:t>
      </w:r>
      <w:r w:rsidRPr="60D90426">
        <w:rPr>
          <w:rFonts w:ascii="Arial" w:eastAsia="Calibri" w:hAnsi="Arial" w:cs="Arial"/>
          <w:sz w:val="20"/>
          <w:szCs w:val="20"/>
        </w:rPr>
        <w:t xml:space="preserve">. To answer these questions, liaise directly with the </w:t>
      </w:r>
      <w:r w:rsidR="654DB249" w:rsidRPr="60D90426">
        <w:rPr>
          <w:rFonts w:ascii="Arial" w:eastAsia="Calibri" w:hAnsi="Arial" w:cs="Arial"/>
          <w:sz w:val="20"/>
          <w:szCs w:val="20"/>
        </w:rPr>
        <w:t>T</w:t>
      </w:r>
      <w:r w:rsidR="00EA1FF9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1AA34FAF" w:rsidRPr="60D90426">
        <w:rPr>
          <w:rFonts w:ascii="Arial" w:eastAsia="Calibri" w:hAnsi="Arial" w:cs="Arial"/>
          <w:sz w:val="20"/>
          <w:szCs w:val="20"/>
        </w:rPr>
        <w:t>P</w:t>
      </w:r>
      <w:r w:rsidR="00EA1FF9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 xml:space="preserve"> organisation to establish the level of financial governance in place. Ensure you understand what mechanisms exist to manage funds distributed by Imperial. Contracting with</w:t>
      </w:r>
      <w:r w:rsidR="00164EA8" w:rsidRPr="60D90426">
        <w:rPr>
          <w:rFonts w:ascii="Arial" w:eastAsia="Calibri" w:hAnsi="Arial" w:cs="Arial"/>
          <w:sz w:val="20"/>
          <w:szCs w:val="20"/>
        </w:rPr>
        <w:t xml:space="preserve"> a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r w:rsidR="27188201" w:rsidRPr="60D90426">
        <w:rPr>
          <w:rFonts w:ascii="Arial" w:eastAsia="Calibri" w:hAnsi="Arial" w:cs="Arial"/>
          <w:sz w:val="20"/>
          <w:szCs w:val="20"/>
        </w:rPr>
        <w:t>T</w:t>
      </w:r>
      <w:r w:rsidR="00164EA8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066B5444" w:rsidRPr="60D90426">
        <w:rPr>
          <w:rFonts w:ascii="Arial" w:eastAsia="Calibri" w:hAnsi="Arial" w:cs="Arial"/>
          <w:sz w:val="20"/>
          <w:szCs w:val="20"/>
        </w:rPr>
        <w:t>P</w:t>
      </w:r>
      <w:r w:rsidR="00164EA8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 xml:space="preserve"> who cannot supply any or all of this information will increase Imperial’s exposure to </w:t>
      </w:r>
      <w:r w:rsidR="00164EA8" w:rsidRPr="60D90426">
        <w:rPr>
          <w:rFonts w:ascii="Arial" w:eastAsia="Calibri" w:hAnsi="Arial" w:cs="Arial"/>
          <w:sz w:val="20"/>
          <w:szCs w:val="20"/>
        </w:rPr>
        <w:t xml:space="preserve">financial </w:t>
      </w:r>
      <w:r w:rsidRPr="60D90426">
        <w:rPr>
          <w:rFonts w:ascii="Arial" w:eastAsia="Calibri" w:hAnsi="Arial" w:cs="Arial"/>
          <w:sz w:val="20"/>
          <w:szCs w:val="20"/>
        </w:rPr>
        <w:t>risk</w:t>
      </w:r>
      <w:r w:rsidR="00094FE9" w:rsidRPr="60D90426">
        <w:rPr>
          <w:rFonts w:ascii="Arial" w:eastAsia="Calibri" w:hAnsi="Arial" w:cs="Arial"/>
          <w:sz w:val="20"/>
          <w:szCs w:val="20"/>
        </w:rPr>
        <w:t>, which may be deemed unacceptable</w:t>
      </w:r>
      <w:r w:rsidRPr="60D90426">
        <w:rPr>
          <w:rFonts w:ascii="Arial" w:eastAsia="Calibri" w:hAnsi="Arial" w:cs="Arial"/>
          <w:sz w:val="20"/>
          <w:szCs w:val="20"/>
        </w:rPr>
        <w:t xml:space="preserve">. </w:t>
      </w:r>
    </w:p>
    <w:p w14:paraId="3EEFFCDD" w14:textId="77777777" w:rsidR="00E87786" w:rsidRP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17C4834E" w14:textId="1A6D31C3" w:rsidR="00E87786" w:rsidRDefault="003C0712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>The financial stability</w:t>
      </w:r>
      <w:r w:rsidR="00EF3BB5" w:rsidRPr="60D90426">
        <w:rPr>
          <w:rFonts w:ascii="Arial" w:eastAsia="Calibri" w:hAnsi="Arial" w:cs="Arial"/>
          <w:sz w:val="20"/>
          <w:szCs w:val="20"/>
        </w:rPr>
        <w:t xml:space="preserve"> of a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r w:rsidR="70957909" w:rsidRPr="60D90426">
        <w:rPr>
          <w:rFonts w:ascii="Arial" w:eastAsia="Calibri" w:hAnsi="Arial" w:cs="Arial"/>
          <w:sz w:val="20"/>
          <w:szCs w:val="20"/>
        </w:rPr>
        <w:t>T</w:t>
      </w:r>
      <w:r w:rsidR="00D3754E" w:rsidRPr="60D90426">
        <w:rPr>
          <w:rFonts w:ascii="Arial" w:eastAsia="Calibri" w:hAnsi="Arial" w:cs="Arial"/>
          <w:sz w:val="20"/>
          <w:szCs w:val="20"/>
        </w:rPr>
        <w:t>hir</w:t>
      </w:r>
      <w:r w:rsidR="619A7DE2" w:rsidRPr="60D90426">
        <w:rPr>
          <w:rFonts w:ascii="Arial" w:eastAsia="Calibri" w:hAnsi="Arial" w:cs="Arial"/>
          <w:sz w:val="20"/>
          <w:szCs w:val="20"/>
        </w:rPr>
        <w:t>d</w:t>
      </w:r>
      <w:r w:rsidR="00D3754E" w:rsidRPr="60D90426">
        <w:rPr>
          <w:rFonts w:ascii="Arial" w:eastAsia="Calibri" w:hAnsi="Arial" w:cs="Arial"/>
          <w:sz w:val="20"/>
          <w:szCs w:val="20"/>
        </w:rPr>
        <w:t xml:space="preserve"> </w:t>
      </w:r>
      <w:r w:rsidR="44E4FE14" w:rsidRPr="60D90426">
        <w:rPr>
          <w:rFonts w:ascii="Arial" w:eastAsia="Calibri" w:hAnsi="Arial" w:cs="Arial"/>
          <w:sz w:val="20"/>
          <w:szCs w:val="20"/>
        </w:rPr>
        <w:t>P</w:t>
      </w:r>
      <w:r w:rsidR="00D3754E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E87786" w:rsidRPr="60D90426">
        <w:rPr>
          <w:rFonts w:ascii="Arial" w:eastAsia="Calibri" w:hAnsi="Arial" w:cs="Arial"/>
          <w:sz w:val="20"/>
          <w:szCs w:val="20"/>
        </w:rPr>
        <w:t>organisation</w:t>
      </w:r>
      <w:r w:rsidR="00CB6933"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853D4C" w:rsidRPr="60D90426">
        <w:rPr>
          <w:rFonts w:ascii="Arial" w:eastAsia="Calibri" w:hAnsi="Arial" w:cs="Arial"/>
          <w:sz w:val="20"/>
          <w:szCs w:val="20"/>
        </w:rPr>
        <w:t xml:space="preserve">is </w:t>
      </w:r>
      <w:r w:rsidR="002F5545" w:rsidRPr="60D90426">
        <w:rPr>
          <w:rFonts w:ascii="Arial" w:eastAsia="Calibri" w:hAnsi="Arial" w:cs="Arial"/>
          <w:sz w:val="20"/>
          <w:szCs w:val="20"/>
        </w:rPr>
        <w:t xml:space="preserve">indicated by </w:t>
      </w:r>
      <w:r w:rsidR="00997A92" w:rsidRPr="60D90426">
        <w:rPr>
          <w:rFonts w:ascii="Arial" w:eastAsia="Calibri" w:hAnsi="Arial" w:cs="Arial"/>
          <w:sz w:val="20"/>
          <w:szCs w:val="20"/>
        </w:rPr>
        <w:t>evidence such as</w:t>
      </w:r>
      <w:r w:rsidR="00E87786" w:rsidRPr="60D90426">
        <w:rPr>
          <w:rFonts w:ascii="Arial" w:eastAsia="Calibri" w:hAnsi="Arial" w:cs="Arial"/>
          <w:sz w:val="20"/>
          <w:szCs w:val="20"/>
        </w:rPr>
        <w:t>:</w:t>
      </w:r>
    </w:p>
    <w:p w14:paraId="0711B692" w14:textId="77777777" w:rsidR="00EA1FF9" w:rsidRPr="00E87786" w:rsidRDefault="00EA1FF9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68EDF2B8" w14:textId="15B86474" w:rsidR="00E87786" w:rsidRPr="00E87786" w:rsidRDefault="00B23598" w:rsidP="00842FFA">
      <w:pPr>
        <w:numPr>
          <w:ilvl w:val="0"/>
          <w:numId w:val="16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Operating in a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country </w:t>
      </w:r>
      <w:r>
        <w:rPr>
          <w:rFonts w:ascii="Arial" w:eastAsia="Calibri" w:hAnsi="Arial" w:cs="Arial"/>
          <w:sz w:val="20"/>
          <w:szCs w:val="20"/>
        </w:rPr>
        <w:t>that can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receive funding from foreign sources</w:t>
      </w:r>
    </w:p>
    <w:p w14:paraId="0B855D34" w14:textId="6D1EAE41" w:rsidR="00E87786" w:rsidRPr="00E87786" w:rsidRDefault="00E87786" w:rsidP="00842FFA">
      <w:pPr>
        <w:numPr>
          <w:ilvl w:val="0"/>
          <w:numId w:val="16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 w:rsidRPr="00E87786">
        <w:rPr>
          <w:rFonts w:ascii="Arial" w:eastAsia="Calibri" w:hAnsi="Arial" w:cs="Arial"/>
          <w:sz w:val="20"/>
          <w:szCs w:val="20"/>
        </w:rPr>
        <w:t>H</w:t>
      </w:r>
      <w:r w:rsidR="00D41C5C">
        <w:rPr>
          <w:rFonts w:ascii="Arial" w:eastAsia="Calibri" w:hAnsi="Arial" w:cs="Arial"/>
          <w:sz w:val="20"/>
          <w:szCs w:val="20"/>
        </w:rPr>
        <w:t>oldin</w:t>
      </w:r>
      <w:r w:rsidRPr="00E87786">
        <w:rPr>
          <w:rFonts w:ascii="Arial" w:eastAsia="Calibri" w:hAnsi="Arial" w:cs="Arial"/>
          <w:sz w:val="20"/>
          <w:szCs w:val="20"/>
        </w:rPr>
        <w:t xml:space="preserve">g a bank account in </w:t>
      </w:r>
      <w:r w:rsidR="00D41C5C">
        <w:rPr>
          <w:rFonts w:ascii="Arial" w:eastAsia="Calibri" w:hAnsi="Arial" w:cs="Arial"/>
          <w:sz w:val="20"/>
          <w:szCs w:val="20"/>
        </w:rPr>
        <w:t>its</w:t>
      </w:r>
      <w:r w:rsidRPr="00E87786">
        <w:rPr>
          <w:rFonts w:ascii="Arial" w:eastAsia="Calibri" w:hAnsi="Arial" w:cs="Arial"/>
          <w:sz w:val="20"/>
          <w:szCs w:val="20"/>
        </w:rPr>
        <w:t xml:space="preserve"> legal name that can be reconciled to a finance management system</w:t>
      </w:r>
    </w:p>
    <w:p w14:paraId="16555DFF" w14:textId="2F5623BE" w:rsidR="00E87786" w:rsidRPr="00E87786" w:rsidRDefault="00E87786" w:rsidP="00842FFA">
      <w:pPr>
        <w:numPr>
          <w:ilvl w:val="0"/>
          <w:numId w:val="16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 w:rsidRPr="00E87786">
        <w:rPr>
          <w:rFonts w:ascii="Arial" w:eastAsia="Calibri" w:hAnsi="Arial" w:cs="Arial"/>
          <w:sz w:val="20"/>
          <w:szCs w:val="20"/>
        </w:rPr>
        <w:t>Being able to identify individual transactions</w:t>
      </w:r>
      <w:r w:rsidR="00811E1F">
        <w:rPr>
          <w:rFonts w:ascii="Arial" w:eastAsia="Calibri" w:hAnsi="Arial" w:cs="Arial"/>
          <w:sz w:val="20"/>
          <w:szCs w:val="20"/>
        </w:rPr>
        <w:t xml:space="preserve">, </w:t>
      </w:r>
      <w:r w:rsidRPr="00E87786">
        <w:rPr>
          <w:rFonts w:ascii="Arial" w:eastAsia="Calibri" w:hAnsi="Arial" w:cs="Arial"/>
          <w:sz w:val="20"/>
          <w:szCs w:val="20"/>
        </w:rPr>
        <w:t>retain supporting evidence</w:t>
      </w:r>
      <w:r w:rsidR="0034788E">
        <w:rPr>
          <w:rFonts w:ascii="Arial" w:eastAsia="Calibri" w:hAnsi="Arial" w:cs="Arial"/>
          <w:sz w:val="20"/>
          <w:szCs w:val="20"/>
        </w:rPr>
        <w:t xml:space="preserve"> of income and expenditure</w:t>
      </w:r>
      <w:r w:rsidR="00811E1F" w:rsidRPr="00811E1F">
        <w:rPr>
          <w:rFonts w:ascii="Arial" w:eastAsia="Calibri" w:hAnsi="Arial" w:cs="Arial"/>
          <w:sz w:val="20"/>
          <w:szCs w:val="20"/>
        </w:rPr>
        <w:t xml:space="preserve"> </w:t>
      </w:r>
      <w:r w:rsidR="00811E1F">
        <w:rPr>
          <w:rFonts w:ascii="Arial" w:eastAsia="Calibri" w:hAnsi="Arial" w:cs="Arial"/>
          <w:sz w:val="20"/>
          <w:szCs w:val="20"/>
        </w:rPr>
        <w:t xml:space="preserve">and </w:t>
      </w:r>
      <w:r w:rsidR="00811E1F" w:rsidRPr="00E87786">
        <w:rPr>
          <w:rFonts w:ascii="Arial" w:eastAsia="Calibri" w:hAnsi="Arial" w:cs="Arial"/>
          <w:sz w:val="20"/>
          <w:szCs w:val="20"/>
        </w:rPr>
        <w:t>reconcile its bank account</w:t>
      </w:r>
    </w:p>
    <w:p w14:paraId="6403CBC3" w14:textId="5762CE8E" w:rsidR="00E87786" w:rsidRPr="00E87786" w:rsidRDefault="00E87786" w:rsidP="00842FFA">
      <w:pPr>
        <w:numPr>
          <w:ilvl w:val="0"/>
          <w:numId w:val="16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 w:rsidRPr="00E87786">
        <w:rPr>
          <w:rFonts w:ascii="Arial" w:eastAsia="Calibri" w:hAnsi="Arial" w:cs="Arial"/>
          <w:sz w:val="20"/>
          <w:szCs w:val="20"/>
        </w:rPr>
        <w:t xml:space="preserve">Having procedures to manage </w:t>
      </w:r>
      <w:r w:rsidR="003209E3">
        <w:rPr>
          <w:rFonts w:ascii="Arial" w:eastAsia="Calibri" w:hAnsi="Arial" w:cs="Arial"/>
          <w:sz w:val="20"/>
          <w:szCs w:val="20"/>
        </w:rPr>
        <w:t xml:space="preserve">and control </w:t>
      </w:r>
      <w:r w:rsidRPr="00E87786">
        <w:rPr>
          <w:rFonts w:ascii="Arial" w:eastAsia="Calibri" w:hAnsi="Arial" w:cs="Arial"/>
          <w:sz w:val="20"/>
          <w:szCs w:val="20"/>
        </w:rPr>
        <w:t>expen</w:t>
      </w:r>
      <w:r w:rsidR="003209E3">
        <w:rPr>
          <w:rFonts w:ascii="Arial" w:eastAsia="Calibri" w:hAnsi="Arial" w:cs="Arial"/>
          <w:sz w:val="20"/>
          <w:szCs w:val="20"/>
        </w:rPr>
        <w:t xml:space="preserve">diture, e.g. </w:t>
      </w:r>
      <w:r w:rsidRPr="00E87786">
        <w:rPr>
          <w:rFonts w:ascii="Arial" w:eastAsia="Calibri" w:hAnsi="Arial" w:cs="Arial"/>
          <w:sz w:val="20"/>
          <w:szCs w:val="20"/>
        </w:rPr>
        <w:t>expenses, per diem</w:t>
      </w:r>
      <w:r w:rsidR="007D5F24">
        <w:rPr>
          <w:rFonts w:ascii="Arial" w:eastAsia="Calibri" w:hAnsi="Arial" w:cs="Arial"/>
          <w:sz w:val="20"/>
          <w:szCs w:val="20"/>
        </w:rPr>
        <w:t xml:space="preserve">, </w:t>
      </w:r>
      <w:r w:rsidRPr="00E87786">
        <w:rPr>
          <w:rFonts w:ascii="Arial" w:eastAsia="Calibri" w:hAnsi="Arial" w:cs="Arial"/>
          <w:sz w:val="20"/>
          <w:szCs w:val="20"/>
        </w:rPr>
        <w:t xml:space="preserve">review </w:t>
      </w:r>
      <w:r w:rsidR="003209E3">
        <w:rPr>
          <w:rFonts w:ascii="Arial" w:eastAsia="Calibri" w:hAnsi="Arial" w:cs="Arial"/>
          <w:sz w:val="20"/>
          <w:szCs w:val="20"/>
        </w:rPr>
        <w:t xml:space="preserve">of </w:t>
      </w:r>
      <w:r w:rsidRPr="00E87786">
        <w:rPr>
          <w:rFonts w:ascii="Arial" w:eastAsia="Calibri" w:hAnsi="Arial" w:cs="Arial"/>
          <w:sz w:val="20"/>
          <w:szCs w:val="20"/>
        </w:rPr>
        <w:t>receipts.</w:t>
      </w:r>
    </w:p>
    <w:p w14:paraId="00ACE6AA" w14:textId="5142447A" w:rsidR="00E87786" w:rsidRPr="00E87786" w:rsidRDefault="00E87786" w:rsidP="00842FFA">
      <w:pPr>
        <w:numPr>
          <w:ilvl w:val="0"/>
          <w:numId w:val="16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 w:rsidRPr="00E87786">
        <w:rPr>
          <w:rFonts w:ascii="Arial" w:eastAsia="Calibri" w:hAnsi="Arial" w:cs="Arial"/>
          <w:sz w:val="20"/>
          <w:szCs w:val="20"/>
        </w:rPr>
        <w:t xml:space="preserve">Having policies to manage subcontractors and ensure the flow-down of </w:t>
      </w:r>
      <w:r w:rsidR="00F46635">
        <w:rPr>
          <w:rFonts w:ascii="Arial" w:eastAsia="Calibri" w:hAnsi="Arial" w:cs="Arial"/>
          <w:sz w:val="20"/>
          <w:szCs w:val="20"/>
        </w:rPr>
        <w:t>funder</w:t>
      </w:r>
      <w:r w:rsidRPr="00E87786">
        <w:rPr>
          <w:rFonts w:ascii="Arial" w:eastAsia="Calibri" w:hAnsi="Arial" w:cs="Arial"/>
          <w:sz w:val="20"/>
          <w:szCs w:val="20"/>
        </w:rPr>
        <w:t xml:space="preserve"> terms and conditions.</w:t>
      </w:r>
    </w:p>
    <w:p w14:paraId="0419ADAD" w14:textId="16C72270" w:rsidR="00E87786" w:rsidRPr="00E87786" w:rsidRDefault="00794A16" w:rsidP="00C6245D">
      <w:pPr>
        <w:numPr>
          <w:ilvl w:val="0"/>
          <w:numId w:val="16"/>
        </w:numPr>
        <w:spacing w:after="0" w:line="240" w:lineRule="auto"/>
        <w:ind w:right="-24"/>
        <w:contextualSpacing/>
        <w:rPr>
          <w:rFonts w:ascii="Arial" w:eastAsia="Calibri" w:hAnsi="Arial" w:cs="Arial"/>
          <w:sz w:val="20"/>
          <w:szCs w:val="20"/>
        </w:rPr>
      </w:pPr>
      <w:r w:rsidRPr="00794A16">
        <w:rPr>
          <w:rFonts w:ascii="Arial" w:eastAsia="Calibri" w:hAnsi="Arial" w:cs="Arial"/>
          <w:sz w:val="20"/>
          <w:szCs w:val="20"/>
        </w:rPr>
        <w:t xml:space="preserve">Being subject to an institutional-level </w:t>
      </w:r>
      <w:r w:rsidR="003F217A">
        <w:rPr>
          <w:rFonts w:ascii="Arial" w:eastAsia="Calibri" w:hAnsi="Arial" w:cs="Arial"/>
          <w:sz w:val="20"/>
          <w:szCs w:val="20"/>
        </w:rPr>
        <w:t xml:space="preserve">financial </w:t>
      </w:r>
      <w:r w:rsidRPr="00794A16">
        <w:rPr>
          <w:rFonts w:ascii="Arial" w:eastAsia="Calibri" w:hAnsi="Arial" w:cs="Arial"/>
          <w:sz w:val="20"/>
          <w:szCs w:val="20"/>
        </w:rPr>
        <w:t>audit</w:t>
      </w:r>
      <w:r w:rsidR="0099161C" w:rsidRPr="0099161C">
        <w:rPr>
          <w:rFonts w:ascii="Arial" w:eastAsia="Calibri" w:hAnsi="Arial" w:cs="Arial"/>
          <w:sz w:val="20"/>
          <w:szCs w:val="20"/>
        </w:rPr>
        <w:t xml:space="preserve"> </w:t>
      </w:r>
      <w:r w:rsidR="0099161C">
        <w:rPr>
          <w:rFonts w:ascii="Arial" w:eastAsia="Calibri" w:hAnsi="Arial" w:cs="Arial"/>
          <w:sz w:val="20"/>
          <w:szCs w:val="20"/>
        </w:rPr>
        <w:t xml:space="preserve">on an </w:t>
      </w:r>
      <w:r w:rsidR="0099161C" w:rsidRPr="00794A16">
        <w:rPr>
          <w:rFonts w:ascii="Arial" w:eastAsia="Calibri" w:hAnsi="Arial" w:cs="Arial"/>
          <w:sz w:val="20"/>
          <w:szCs w:val="20"/>
        </w:rPr>
        <w:t>annual</w:t>
      </w:r>
      <w:r w:rsidR="0099161C">
        <w:rPr>
          <w:rFonts w:ascii="Arial" w:eastAsia="Calibri" w:hAnsi="Arial" w:cs="Arial"/>
          <w:sz w:val="20"/>
          <w:szCs w:val="20"/>
        </w:rPr>
        <w:t xml:space="preserve"> basis</w:t>
      </w:r>
    </w:p>
    <w:p w14:paraId="682875E0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15"/>
        <w:gridCol w:w="6970"/>
      </w:tblGrid>
      <w:tr w:rsidR="0018780F" w:rsidRPr="00E87786" w14:paraId="4B4C8DC8" w14:textId="77777777" w:rsidTr="60D90426">
        <w:tc>
          <w:tcPr>
            <w:tcW w:w="3215" w:type="dxa"/>
          </w:tcPr>
          <w:p w14:paraId="733F0844" w14:textId="12E0F136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>
              <w:t xml:space="preserve">i) Is the </w:t>
            </w:r>
            <w:r w:rsidR="0E34D3A6">
              <w:t>T</w:t>
            </w:r>
            <w:r>
              <w:t xml:space="preserve">hird </w:t>
            </w:r>
            <w:r w:rsidR="26F1AA0C">
              <w:t>P</w:t>
            </w:r>
            <w:r>
              <w:t>arty able to provide three years of financial accounts in English? If no, justify why you wish to proceed with the relationship.</w:t>
            </w:r>
          </w:p>
        </w:tc>
        <w:tc>
          <w:tcPr>
            <w:tcW w:w="6970" w:type="dxa"/>
          </w:tcPr>
          <w:p w14:paraId="542D1D40" w14:textId="7A907E4A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ssess whether the </w:t>
            </w:r>
            <w:r w:rsidR="5628CD51" w:rsidRPr="60D90426">
              <w:rPr>
                <w:rFonts w:eastAsia="Calibri" w:cs="Arial"/>
              </w:rPr>
              <w:t>T</w:t>
            </w:r>
            <w:r w:rsidR="6B60D95B" w:rsidRPr="60D90426">
              <w:rPr>
                <w:rFonts w:eastAsia="Calibri" w:cs="Arial"/>
              </w:rPr>
              <w:t xml:space="preserve">hird </w:t>
            </w:r>
            <w:r w:rsidR="5C622766" w:rsidRPr="60D90426">
              <w:rPr>
                <w:rFonts w:eastAsia="Calibri" w:cs="Arial"/>
              </w:rPr>
              <w:t>P</w:t>
            </w:r>
            <w:r w:rsidR="6B60D95B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organisation has a formal and recognised accounting mechanism in place and can demonstrate its financial probity. </w:t>
            </w:r>
          </w:p>
          <w:p w14:paraId="61C80686" w14:textId="77777777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  <w:p w14:paraId="51AF408F" w14:textId="59FC3C45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4165BD23" w:rsidRPr="60D90426">
              <w:rPr>
                <w:rFonts w:eastAsia="Calibri" w:cs="Arial"/>
              </w:rPr>
              <w:t>T</w:t>
            </w:r>
            <w:r w:rsidR="66CF9248" w:rsidRPr="60D90426">
              <w:rPr>
                <w:rFonts w:eastAsia="Calibri" w:cs="Arial"/>
              </w:rPr>
              <w:t xml:space="preserve">hird </w:t>
            </w:r>
            <w:r w:rsidR="73B69C08" w:rsidRPr="60D90426">
              <w:rPr>
                <w:rFonts w:eastAsia="Calibri" w:cs="Arial"/>
              </w:rPr>
              <w:t>P</w:t>
            </w:r>
            <w:r w:rsidR="66CF9248" w:rsidRPr="60D90426">
              <w:rPr>
                <w:rFonts w:eastAsia="Calibri" w:cs="Arial"/>
              </w:rPr>
              <w:t>arty is considered “</w:t>
            </w:r>
            <w:r w:rsidRPr="60D90426">
              <w:rPr>
                <w:rFonts w:eastAsia="Calibri" w:cs="Arial"/>
              </w:rPr>
              <w:t>high-risk</w:t>
            </w:r>
            <w:r w:rsidR="66CF9248" w:rsidRPr="60D90426">
              <w:rPr>
                <w:rFonts w:eastAsia="Calibri" w:cs="Arial"/>
              </w:rPr>
              <w:t>” if it cannot</w:t>
            </w:r>
            <w:r w:rsidRPr="60D90426">
              <w:rPr>
                <w:rFonts w:eastAsia="Calibri" w:cs="Arial"/>
              </w:rPr>
              <w:t xml:space="preserve"> provide copies of recent accounts</w:t>
            </w:r>
            <w:r w:rsidR="6429BE1F" w:rsidRPr="60D90426">
              <w:rPr>
                <w:rFonts w:eastAsia="Calibri" w:cs="Arial"/>
              </w:rPr>
              <w:t xml:space="preserve">. </w:t>
            </w:r>
            <w:r w:rsidR="17F8E6C4" w:rsidRPr="60D90426">
              <w:rPr>
                <w:rFonts w:eastAsia="Calibri" w:cs="Arial"/>
              </w:rPr>
              <w:t xml:space="preserve">If this is the case, </w:t>
            </w:r>
            <w:r w:rsidRPr="60D90426">
              <w:rPr>
                <w:rFonts w:eastAsia="Calibri" w:cs="Arial"/>
              </w:rPr>
              <w:t xml:space="preserve">carefully consider whether the </w:t>
            </w:r>
            <w:r w:rsidR="42A23BA3" w:rsidRPr="60D90426">
              <w:rPr>
                <w:rFonts w:eastAsia="Calibri" w:cs="Arial"/>
              </w:rPr>
              <w:t>T</w:t>
            </w:r>
            <w:r w:rsidR="6429BE1F" w:rsidRPr="60D90426">
              <w:rPr>
                <w:rFonts w:eastAsia="Calibri" w:cs="Arial"/>
              </w:rPr>
              <w:t xml:space="preserve">hird </w:t>
            </w:r>
            <w:r w:rsidR="171E6E76" w:rsidRPr="60D90426">
              <w:rPr>
                <w:rFonts w:eastAsia="Calibri" w:cs="Arial"/>
              </w:rPr>
              <w:t>P</w:t>
            </w:r>
            <w:r w:rsidR="6429BE1F" w:rsidRPr="60D90426">
              <w:rPr>
                <w:rFonts w:eastAsia="Calibri" w:cs="Arial"/>
              </w:rPr>
              <w:t xml:space="preserve">arty </w:t>
            </w:r>
            <w:r w:rsidRPr="60D90426">
              <w:rPr>
                <w:rFonts w:eastAsia="Calibri" w:cs="Arial"/>
              </w:rPr>
              <w:t xml:space="preserve">can provide other </w:t>
            </w:r>
            <w:r w:rsidR="14126CDC" w:rsidRPr="60D90426">
              <w:rPr>
                <w:rFonts w:eastAsia="Calibri" w:cs="Arial"/>
              </w:rPr>
              <w:t xml:space="preserve">suitable </w:t>
            </w:r>
            <w:r w:rsidRPr="60D90426">
              <w:rPr>
                <w:rFonts w:eastAsia="Calibri" w:cs="Arial"/>
              </w:rPr>
              <w:t>assurances on how funds will be legitimately spent and evidenced</w:t>
            </w:r>
            <w:r w:rsidR="17F8E6C4" w:rsidRPr="60D90426">
              <w:rPr>
                <w:rFonts w:eastAsia="Calibri" w:cs="Arial"/>
              </w:rPr>
              <w:t xml:space="preserve"> before entering into the relationship</w:t>
            </w:r>
            <w:r w:rsidR="439D42CF" w:rsidRPr="60D90426">
              <w:rPr>
                <w:rFonts w:eastAsia="Calibri" w:cs="Arial"/>
              </w:rPr>
              <w:t>.</w:t>
            </w:r>
          </w:p>
        </w:tc>
      </w:tr>
      <w:tr w:rsidR="0018780F" w:rsidRPr="00E87786" w14:paraId="7C2EEB86" w14:textId="77777777" w:rsidTr="60D90426">
        <w:tc>
          <w:tcPr>
            <w:tcW w:w="3215" w:type="dxa"/>
          </w:tcPr>
          <w:p w14:paraId="52E817B5" w14:textId="17BD55E3" w:rsidR="0018780F" w:rsidRPr="00E87786" w:rsidRDefault="00495D0E" w:rsidP="0018780F">
            <w:pPr>
              <w:ind w:right="-24"/>
              <w:rPr>
                <w:rFonts w:eastAsia="Calibri" w:cs="Arial"/>
                <w:szCs w:val="20"/>
              </w:rPr>
            </w:pPr>
            <w:r w:rsidRPr="006B3451">
              <w:t>ii) What financial accounting system is used and how are individual transactions checked?</w:t>
            </w:r>
          </w:p>
        </w:tc>
        <w:tc>
          <w:tcPr>
            <w:tcW w:w="6970" w:type="dxa"/>
          </w:tcPr>
          <w:p w14:paraId="2CE263BB" w14:textId="091EB256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Request specific information on what systems </w:t>
            </w:r>
            <w:r w:rsidR="0DFAC5F2" w:rsidRPr="60D90426">
              <w:rPr>
                <w:rFonts w:eastAsia="Calibri" w:cs="Arial"/>
              </w:rPr>
              <w:t>and</w:t>
            </w:r>
            <w:r w:rsidRPr="60D90426">
              <w:rPr>
                <w:rFonts w:eastAsia="Calibri" w:cs="Arial"/>
              </w:rPr>
              <w:t xml:space="preserve"> practices are used by the </w:t>
            </w:r>
            <w:r w:rsidR="0B8B4C0E" w:rsidRPr="60D90426">
              <w:rPr>
                <w:rFonts w:eastAsia="Calibri" w:cs="Arial"/>
              </w:rPr>
              <w:t>T</w:t>
            </w:r>
            <w:r w:rsidR="0DFAC5F2" w:rsidRPr="60D90426">
              <w:rPr>
                <w:rFonts w:eastAsia="Calibri" w:cs="Arial"/>
              </w:rPr>
              <w:t xml:space="preserve">hird </w:t>
            </w:r>
            <w:r w:rsidR="3EA28570" w:rsidRPr="60D90426">
              <w:rPr>
                <w:rFonts w:eastAsia="Calibri" w:cs="Arial"/>
              </w:rPr>
              <w:t>P</w:t>
            </w:r>
            <w:r w:rsidR="0DFAC5F2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organisation to charge and approve </w:t>
            </w:r>
            <w:r w:rsidR="6FE32030" w:rsidRPr="60D90426">
              <w:rPr>
                <w:rFonts w:eastAsia="Calibri" w:cs="Arial"/>
              </w:rPr>
              <w:t xml:space="preserve">project </w:t>
            </w:r>
            <w:r w:rsidRPr="60D90426">
              <w:rPr>
                <w:rFonts w:eastAsia="Calibri" w:cs="Arial"/>
              </w:rPr>
              <w:t xml:space="preserve">expenditure. </w:t>
            </w:r>
          </w:p>
          <w:p w14:paraId="0418C2C5" w14:textId="77777777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  <w:p w14:paraId="44F4BE22" w14:textId="472095EA" w:rsidR="0018780F" w:rsidRPr="00E87786" w:rsidRDefault="6FE32030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6B3B5D5F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427E558F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is considered “high-risk” if it cannot</w:t>
            </w:r>
            <w:r w:rsidR="118AB587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>explain</w:t>
            </w:r>
            <w:r w:rsidR="118AB587" w:rsidRPr="60D90426">
              <w:rPr>
                <w:rFonts w:eastAsia="Calibri" w:cs="Arial"/>
              </w:rPr>
              <w:t xml:space="preserve"> how payments for goods and services are managed and a</w:t>
            </w:r>
            <w:r w:rsidR="1012D5BF" w:rsidRPr="60D90426">
              <w:rPr>
                <w:rFonts w:eastAsia="Calibri" w:cs="Arial"/>
              </w:rPr>
              <w:t>pproved</w:t>
            </w:r>
            <w:r w:rsidRPr="60D90426">
              <w:rPr>
                <w:rFonts w:eastAsia="Calibri" w:cs="Arial"/>
              </w:rPr>
              <w:t xml:space="preserve">. </w:t>
            </w:r>
            <w:r w:rsidR="7EEE3AAB" w:rsidRPr="60D90426">
              <w:rPr>
                <w:rFonts w:eastAsia="Calibri" w:cs="Arial"/>
              </w:rPr>
              <w:t xml:space="preserve">If this is the case, </w:t>
            </w:r>
            <w:r w:rsidR="118AB587" w:rsidRPr="60D90426">
              <w:rPr>
                <w:rFonts w:eastAsia="Calibri" w:cs="Arial"/>
              </w:rPr>
              <w:t xml:space="preserve">carefully consider whether the </w:t>
            </w:r>
            <w:r w:rsidR="4EE3BF4A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394A2508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 xml:space="preserve">arty </w:t>
            </w:r>
            <w:r w:rsidR="118AB587" w:rsidRPr="60D90426">
              <w:rPr>
                <w:rFonts w:eastAsia="Calibri" w:cs="Arial"/>
              </w:rPr>
              <w:t xml:space="preserve">can provide </w:t>
            </w:r>
            <w:r w:rsidR="77F4A2F2" w:rsidRPr="60D90426">
              <w:rPr>
                <w:rFonts w:eastAsia="Calibri" w:cs="Arial"/>
              </w:rPr>
              <w:t xml:space="preserve">other </w:t>
            </w:r>
            <w:r w:rsidR="118AB587" w:rsidRPr="60D90426">
              <w:rPr>
                <w:rFonts w:eastAsia="Calibri" w:cs="Arial"/>
              </w:rPr>
              <w:t>suitable assurances</w:t>
            </w:r>
            <w:r w:rsidR="7EEE3AAB" w:rsidRPr="60D90426">
              <w:rPr>
                <w:rFonts w:eastAsia="Calibri" w:cs="Arial"/>
              </w:rPr>
              <w:t xml:space="preserve"> </w:t>
            </w:r>
            <w:r w:rsidR="0210A8D2" w:rsidRPr="60D90426">
              <w:rPr>
                <w:rFonts w:eastAsia="Calibri" w:cs="Arial"/>
              </w:rPr>
              <w:t>b</w:t>
            </w:r>
            <w:r w:rsidR="7EEE3AAB" w:rsidRPr="60D90426">
              <w:rPr>
                <w:rFonts w:eastAsia="Calibri" w:cs="Arial"/>
              </w:rPr>
              <w:t>efore entering into the relationship</w:t>
            </w:r>
            <w:r w:rsidR="118AB587" w:rsidRPr="60D90426">
              <w:rPr>
                <w:rFonts w:eastAsia="Calibri" w:cs="Arial"/>
              </w:rPr>
              <w:t>.</w:t>
            </w:r>
          </w:p>
        </w:tc>
      </w:tr>
      <w:tr w:rsidR="0018780F" w:rsidRPr="00E87786" w14:paraId="46C83F90" w14:textId="77777777" w:rsidTr="60D90426">
        <w:tc>
          <w:tcPr>
            <w:tcW w:w="3215" w:type="dxa"/>
          </w:tcPr>
          <w:p w14:paraId="31BCAE66" w14:textId="7DCA907C" w:rsidR="00495D0E" w:rsidRPr="00495D0E" w:rsidRDefault="547DA2AD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ii) How does the </w:t>
            </w:r>
            <w:r w:rsidR="6D66A8C9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1A243881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 xml:space="preserve">arty manage expenditure and what receipts or </w:t>
            </w:r>
            <w:r w:rsidR="23FED7C4" w:rsidRPr="60D90426">
              <w:rPr>
                <w:rFonts w:eastAsia="Calibri" w:cs="Arial"/>
              </w:rPr>
              <w:t xml:space="preserve">other </w:t>
            </w:r>
            <w:r w:rsidRPr="60D90426">
              <w:rPr>
                <w:rFonts w:eastAsia="Calibri" w:cs="Arial"/>
              </w:rPr>
              <w:t>evidence do they retain?</w:t>
            </w:r>
          </w:p>
          <w:p w14:paraId="2E7B46EA" w14:textId="77777777" w:rsidR="00495D0E" w:rsidRPr="00495D0E" w:rsidRDefault="00495D0E" w:rsidP="00495D0E">
            <w:pPr>
              <w:ind w:right="-24"/>
              <w:rPr>
                <w:rFonts w:eastAsia="Calibri" w:cs="Arial"/>
                <w:szCs w:val="20"/>
              </w:rPr>
            </w:pPr>
          </w:p>
          <w:p w14:paraId="2F0E7754" w14:textId="7BB63287" w:rsidR="0018780F" w:rsidRPr="00E87786" w:rsidRDefault="0018780F" w:rsidP="00495D0E">
            <w:pPr>
              <w:ind w:right="-24"/>
              <w:rPr>
                <w:rFonts w:eastAsia="Calibri" w:cs="Arial"/>
                <w:szCs w:val="20"/>
              </w:rPr>
            </w:pPr>
          </w:p>
        </w:tc>
        <w:tc>
          <w:tcPr>
            <w:tcW w:w="6970" w:type="dxa"/>
          </w:tcPr>
          <w:p w14:paraId="5904B0E6" w14:textId="466179E6" w:rsidR="0018780F" w:rsidRPr="00E87786" w:rsidRDefault="48B40D43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Ma</w:t>
            </w:r>
            <w:r w:rsidR="54A0F2E2" w:rsidRPr="60D90426">
              <w:rPr>
                <w:rFonts w:eastAsia="Calibri" w:cs="Arial"/>
              </w:rPr>
              <w:t xml:space="preserve">jor funders </w:t>
            </w:r>
            <w:r w:rsidR="3F64D1EA" w:rsidRPr="60D90426">
              <w:rPr>
                <w:rFonts w:eastAsia="Calibri" w:cs="Arial"/>
              </w:rPr>
              <w:t xml:space="preserve">have placed </w:t>
            </w:r>
            <w:r w:rsidR="118AB587" w:rsidRPr="60D90426">
              <w:rPr>
                <w:rFonts w:eastAsia="Calibri" w:cs="Arial"/>
              </w:rPr>
              <w:t>responsib</w:t>
            </w:r>
            <w:r w:rsidR="37A497B4" w:rsidRPr="60D90426">
              <w:rPr>
                <w:rFonts w:eastAsia="Calibri" w:cs="Arial"/>
              </w:rPr>
              <w:t>ility</w:t>
            </w:r>
            <w:r w:rsidR="118AB587" w:rsidRPr="60D90426">
              <w:rPr>
                <w:rFonts w:eastAsia="Calibri" w:cs="Arial"/>
              </w:rPr>
              <w:t xml:space="preserve"> for </w:t>
            </w:r>
            <w:r w:rsidR="00F9E28B" w:rsidRPr="60D90426">
              <w:rPr>
                <w:rFonts w:eastAsia="Calibri" w:cs="Arial"/>
              </w:rPr>
              <w:t>T</w:t>
            </w:r>
            <w:r w:rsidR="118AB587" w:rsidRPr="60D90426">
              <w:rPr>
                <w:rFonts w:eastAsia="Calibri" w:cs="Arial"/>
              </w:rPr>
              <w:t xml:space="preserve">hird </w:t>
            </w:r>
            <w:r w:rsidR="0940D75B" w:rsidRPr="60D90426">
              <w:rPr>
                <w:rFonts w:eastAsia="Calibri" w:cs="Arial"/>
              </w:rPr>
              <w:t>P</w:t>
            </w:r>
            <w:r w:rsidR="118AB587" w:rsidRPr="60D90426">
              <w:rPr>
                <w:rFonts w:eastAsia="Calibri" w:cs="Arial"/>
              </w:rPr>
              <w:t>arty expenditure</w:t>
            </w:r>
            <w:r w:rsidR="37A497B4" w:rsidRPr="60D90426">
              <w:rPr>
                <w:rFonts w:eastAsia="Calibri" w:cs="Arial"/>
              </w:rPr>
              <w:t xml:space="preserve"> on the lead institution</w:t>
            </w:r>
            <w:r w:rsidR="118AB587" w:rsidRPr="60D90426">
              <w:rPr>
                <w:rFonts w:eastAsia="Calibri" w:cs="Arial"/>
              </w:rPr>
              <w:t xml:space="preserve">. </w:t>
            </w:r>
            <w:r w:rsidR="13AAF39F" w:rsidRPr="60D90426">
              <w:rPr>
                <w:rFonts w:eastAsia="Calibri" w:cs="Arial"/>
              </w:rPr>
              <w:t>To fulfil its responsibilities to the funder</w:t>
            </w:r>
            <w:r w:rsidR="37A497B4" w:rsidRPr="60D90426">
              <w:rPr>
                <w:rFonts w:eastAsia="Calibri" w:cs="Arial"/>
              </w:rPr>
              <w:t>,</w:t>
            </w:r>
            <w:r w:rsidR="118AB587" w:rsidRPr="60D90426">
              <w:rPr>
                <w:rFonts w:eastAsia="Calibri" w:cs="Arial"/>
              </w:rPr>
              <w:t xml:space="preserve"> Imperial will need to provide an </w:t>
            </w:r>
            <w:r w:rsidR="13AAF39F" w:rsidRPr="60D90426">
              <w:rPr>
                <w:rFonts w:eastAsia="Calibri" w:cs="Arial"/>
              </w:rPr>
              <w:t xml:space="preserve">auditable </w:t>
            </w:r>
            <w:r w:rsidR="118AB587" w:rsidRPr="60D90426">
              <w:rPr>
                <w:rFonts w:eastAsia="Calibri" w:cs="Arial"/>
              </w:rPr>
              <w:t>evidence trail for all costs charged to the project.</w:t>
            </w:r>
          </w:p>
          <w:p w14:paraId="24034A2A" w14:textId="77777777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  <w:p w14:paraId="2D40E23C" w14:textId="2807E5D7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Consider whether the </w:t>
            </w:r>
            <w:r w:rsidR="271EC620" w:rsidRPr="60D90426">
              <w:rPr>
                <w:rFonts w:eastAsia="Calibri" w:cs="Arial"/>
              </w:rPr>
              <w:t>T</w:t>
            </w:r>
            <w:r w:rsidR="544E5036" w:rsidRPr="60D90426">
              <w:rPr>
                <w:rFonts w:eastAsia="Calibri" w:cs="Arial"/>
              </w:rPr>
              <w:t xml:space="preserve">hird </w:t>
            </w:r>
            <w:r w:rsidR="7630FF08" w:rsidRPr="60D90426">
              <w:rPr>
                <w:rFonts w:eastAsia="Calibri" w:cs="Arial"/>
              </w:rPr>
              <w:t>P</w:t>
            </w:r>
            <w:r w:rsidR="544E5036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organisation is</w:t>
            </w:r>
            <w:r w:rsidR="357ED67F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>able to</w:t>
            </w:r>
            <w:r w:rsidR="03C51E3E" w:rsidRPr="60D90426">
              <w:rPr>
                <w:rFonts w:eastAsia="Calibri" w:cs="Arial"/>
              </w:rPr>
              <w:t>:</w:t>
            </w:r>
            <w:r w:rsidRPr="60D90426">
              <w:rPr>
                <w:rFonts w:eastAsia="Calibri" w:cs="Arial"/>
              </w:rPr>
              <w:t xml:space="preserve"> meet </w:t>
            </w:r>
            <w:r w:rsidR="7198CF30" w:rsidRPr="60D90426">
              <w:rPr>
                <w:rFonts w:eastAsia="Calibri" w:cs="Arial"/>
              </w:rPr>
              <w:t xml:space="preserve">the </w:t>
            </w:r>
            <w:r w:rsidR="03C51E3E" w:rsidRPr="60D90426">
              <w:rPr>
                <w:rFonts w:eastAsia="Calibri" w:cs="Arial"/>
              </w:rPr>
              <w:t>funder</w:t>
            </w:r>
            <w:r w:rsidRPr="60D90426">
              <w:rPr>
                <w:rFonts w:eastAsia="Calibri" w:cs="Arial"/>
              </w:rPr>
              <w:t xml:space="preserve"> requirements; </w:t>
            </w:r>
            <w:r w:rsidR="357ED67F" w:rsidRPr="60D90426">
              <w:rPr>
                <w:rFonts w:eastAsia="Calibri" w:cs="Arial"/>
              </w:rPr>
              <w:t xml:space="preserve">has </w:t>
            </w:r>
            <w:r w:rsidRPr="60D90426">
              <w:rPr>
                <w:rFonts w:eastAsia="Calibri" w:cs="Arial"/>
              </w:rPr>
              <w:t xml:space="preserve">controls </w:t>
            </w:r>
            <w:r w:rsidR="357ED67F" w:rsidRPr="60D90426">
              <w:rPr>
                <w:rFonts w:eastAsia="Calibri" w:cs="Arial"/>
              </w:rPr>
              <w:t xml:space="preserve">in place </w:t>
            </w:r>
            <w:r w:rsidRPr="60D90426">
              <w:rPr>
                <w:rFonts w:eastAsia="Calibri" w:cs="Arial"/>
              </w:rPr>
              <w:t>to</w:t>
            </w:r>
            <w:r w:rsidR="73F43C04" w:rsidRPr="60D90426">
              <w:rPr>
                <w:rFonts w:eastAsia="Calibri" w:cs="Arial"/>
              </w:rPr>
              <w:t xml:space="preserve"> </w:t>
            </w:r>
            <w:r w:rsidR="41B66093" w:rsidRPr="60D90426">
              <w:rPr>
                <w:rFonts w:eastAsia="Calibri" w:cs="Arial"/>
              </w:rPr>
              <w:t>monitor</w:t>
            </w:r>
            <w:r w:rsidR="73F43C04" w:rsidRPr="60D90426">
              <w:rPr>
                <w:rFonts w:eastAsia="Calibri" w:cs="Arial"/>
              </w:rPr>
              <w:t xml:space="preserve"> </w:t>
            </w:r>
            <w:r w:rsidR="41B66093" w:rsidRPr="60D90426">
              <w:rPr>
                <w:rFonts w:eastAsia="Calibri" w:cs="Arial"/>
              </w:rPr>
              <w:t>and</w:t>
            </w:r>
            <w:r w:rsidR="5BA6E387" w:rsidRPr="60D90426">
              <w:rPr>
                <w:rFonts w:eastAsia="Calibri" w:cs="Arial"/>
              </w:rPr>
              <w:t xml:space="preserve"> </w:t>
            </w:r>
            <w:r w:rsidR="7198CF30" w:rsidRPr="60D90426">
              <w:rPr>
                <w:rFonts w:eastAsia="Calibri" w:cs="Arial"/>
              </w:rPr>
              <w:t>control</w:t>
            </w:r>
            <w:r w:rsidRPr="60D90426">
              <w:rPr>
                <w:rFonts w:eastAsia="Calibri" w:cs="Arial"/>
              </w:rPr>
              <w:t xml:space="preserve"> expenditure; </w:t>
            </w:r>
            <w:r w:rsidR="61C2F710" w:rsidRPr="60D90426">
              <w:rPr>
                <w:rFonts w:eastAsia="Calibri" w:cs="Arial"/>
              </w:rPr>
              <w:t xml:space="preserve">has </w:t>
            </w:r>
            <w:r w:rsidR="608F40FA" w:rsidRPr="60D90426">
              <w:rPr>
                <w:rFonts w:eastAsia="Calibri" w:cs="Arial"/>
              </w:rPr>
              <w:t>pr</w:t>
            </w:r>
            <w:r w:rsidR="4993E68B" w:rsidRPr="60D90426">
              <w:rPr>
                <w:rFonts w:eastAsia="Calibri" w:cs="Arial"/>
              </w:rPr>
              <w:t>ocess</w:t>
            </w:r>
            <w:r w:rsidR="7C5C940C" w:rsidRPr="60D90426">
              <w:rPr>
                <w:rFonts w:eastAsia="Calibri" w:cs="Arial"/>
              </w:rPr>
              <w:t xml:space="preserve">es in place to retain </w:t>
            </w:r>
            <w:r w:rsidRPr="60D90426">
              <w:rPr>
                <w:rFonts w:eastAsia="Calibri" w:cs="Arial"/>
              </w:rPr>
              <w:t xml:space="preserve">evidence of spend for </w:t>
            </w:r>
            <w:r w:rsidR="31983222" w:rsidRPr="60D90426">
              <w:rPr>
                <w:rFonts w:eastAsia="Calibri" w:cs="Arial"/>
              </w:rPr>
              <w:t xml:space="preserve">a specified </w:t>
            </w:r>
            <w:r w:rsidRPr="60D90426">
              <w:rPr>
                <w:rFonts w:eastAsia="Calibri" w:cs="Arial"/>
              </w:rPr>
              <w:t>period of time.</w:t>
            </w:r>
          </w:p>
          <w:p w14:paraId="2D33DB62" w14:textId="77777777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  <w:p w14:paraId="34EEC354" w14:textId="561D2C23" w:rsidR="0018780F" w:rsidRPr="00E87786" w:rsidRDefault="1973E6EF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100E744D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0247EF62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 xml:space="preserve">arty is considered “high-risk” if it </w:t>
            </w:r>
            <w:r w:rsidR="6834A7FF" w:rsidRPr="60D90426">
              <w:rPr>
                <w:rFonts w:eastAsia="Calibri" w:cs="Arial"/>
              </w:rPr>
              <w:t xml:space="preserve">does </w:t>
            </w:r>
            <w:r w:rsidR="118AB587" w:rsidRPr="60D90426">
              <w:rPr>
                <w:rFonts w:eastAsia="Calibri" w:cs="Arial"/>
              </w:rPr>
              <w:t xml:space="preserve">not have established policies </w:t>
            </w:r>
            <w:r w:rsidR="10F4B0E7" w:rsidRPr="60D90426">
              <w:rPr>
                <w:rFonts w:eastAsia="Calibri" w:cs="Arial"/>
              </w:rPr>
              <w:t xml:space="preserve">governing </w:t>
            </w:r>
            <w:r w:rsidR="4441F295" w:rsidRPr="60D90426">
              <w:rPr>
                <w:rFonts w:eastAsia="Calibri" w:cs="Arial"/>
              </w:rPr>
              <w:t xml:space="preserve">approval of </w:t>
            </w:r>
            <w:r w:rsidR="10F4B0E7" w:rsidRPr="60D90426">
              <w:rPr>
                <w:rFonts w:eastAsia="Calibri" w:cs="Arial"/>
              </w:rPr>
              <w:t xml:space="preserve">expenditure </w:t>
            </w:r>
            <w:r w:rsidR="44A5599C" w:rsidRPr="60D90426">
              <w:rPr>
                <w:rFonts w:eastAsia="Calibri" w:cs="Arial"/>
              </w:rPr>
              <w:t>and</w:t>
            </w:r>
            <w:r w:rsidR="5EE09C93" w:rsidRPr="60D90426">
              <w:rPr>
                <w:rFonts w:eastAsia="Calibri" w:cs="Arial"/>
              </w:rPr>
              <w:t xml:space="preserve"> </w:t>
            </w:r>
            <w:r w:rsidR="118AB587" w:rsidRPr="60D90426">
              <w:rPr>
                <w:rFonts w:eastAsia="Calibri" w:cs="Arial"/>
              </w:rPr>
              <w:t>ret</w:t>
            </w:r>
            <w:r w:rsidR="0F7AD332" w:rsidRPr="60D90426">
              <w:rPr>
                <w:rFonts w:eastAsia="Calibri" w:cs="Arial"/>
              </w:rPr>
              <w:t xml:space="preserve">ention of </w:t>
            </w:r>
            <w:r w:rsidR="7E8180E8" w:rsidRPr="60D90426">
              <w:rPr>
                <w:rFonts w:eastAsia="Calibri" w:cs="Arial"/>
              </w:rPr>
              <w:t xml:space="preserve">documentary </w:t>
            </w:r>
            <w:r w:rsidR="118AB587" w:rsidRPr="60D90426">
              <w:rPr>
                <w:rFonts w:eastAsia="Calibri" w:cs="Arial"/>
              </w:rPr>
              <w:t>evidence.</w:t>
            </w:r>
            <w:r w:rsidR="5B050211" w:rsidRPr="60D90426">
              <w:rPr>
                <w:rFonts w:eastAsia="Calibri" w:cs="Arial"/>
              </w:rPr>
              <w:t xml:space="preserve"> If this is the case</w:t>
            </w:r>
            <w:r w:rsidR="6D72D8A6" w:rsidRPr="60D90426">
              <w:rPr>
                <w:rFonts w:eastAsia="Calibri" w:cs="Arial"/>
              </w:rPr>
              <w:t xml:space="preserve">, </w:t>
            </w:r>
            <w:r w:rsidR="118AB587" w:rsidRPr="60D90426">
              <w:rPr>
                <w:rFonts w:eastAsia="Calibri" w:cs="Arial"/>
              </w:rPr>
              <w:t xml:space="preserve">carefully consider whether the </w:t>
            </w:r>
            <w:r w:rsidR="381439C1" w:rsidRPr="60D90426">
              <w:rPr>
                <w:rFonts w:eastAsia="Calibri" w:cs="Arial"/>
              </w:rPr>
              <w:t>T</w:t>
            </w:r>
            <w:r w:rsidR="540C1E6E" w:rsidRPr="60D90426">
              <w:rPr>
                <w:rFonts w:eastAsia="Calibri" w:cs="Arial"/>
              </w:rPr>
              <w:t xml:space="preserve">hird </w:t>
            </w:r>
            <w:r w:rsidR="1A86A227" w:rsidRPr="60D90426">
              <w:rPr>
                <w:rFonts w:eastAsia="Calibri" w:cs="Arial"/>
              </w:rPr>
              <w:t>P</w:t>
            </w:r>
            <w:r w:rsidR="540C1E6E" w:rsidRPr="60D90426">
              <w:rPr>
                <w:rFonts w:eastAsia="Calibri" w:cs="Arial"/>
              </w:rPr>
              <w:t>arty</w:t>
            </w:r>
            <w:r w:rsidR="118AB587" w:rsidRPr="60D90426">
              <w:rPr>
                <w:rFonts w:eastAsia="Calibri" w:cs="Arial"/>
              </w:rPr>
              <w:t xml:space="preserve"> can provide </w:t>
            </w:r>
            <w:r w:rsidR="6D72D8A6" w:rsidRPr="60D90426">
              <w:rPr>
                <w:rFonts w:eastAsia="Calibri" w:cs="Arial"/>
              </w:rPr>
              <w:t xml:space="preserve">other </w:t>
            </w:r>
            <w:r w:rsidR="118AB587" w:rsidRPr="60D90426">
              <w:rPr>
                <w:rFonts w:eastAsia="Calibri" w:cs="Arial"/>
              </w:rPr>
              <w:t>suitable assurances</w:t>
            </w:r>
            <w:r w:rsidR="5B050211" w:rsidRPr="60D90426">
              <w:rPr>
                <w:rFonts w:eastAsia="Calibri" w:cs="Arial"/>
              </w:rPr>
              <w:t xml:space="preserve"> before entering into the relationship</w:t>
            </w:r>
            <w:r w:rsidR="6D72D8A6" w:rsidRPr="60D90426">
              <w:rPr>
                <w:rFonts w:eastAsia="Calibri" w:cs="Arial"/>
              </w:rPr>
              <w:t>.</w:t>
            </w:r>
          </w:p>
        </w:tc>
      </w:tr>
      <w:tr w:rsidR="0018780F" w:rsidRPr="00E87786" w14:paraId="2A7BAA0F" w14:textId="77777777" w:rsidTr="60D90426">
        <w:tc>
          <w:tcPr>
            <w:tcW w:w="3215" w:type="dxa"/>
          </w:tcPr>
          <w:p w14:paraId="6DAC6473" w14:textId="4439FB1E" w:rsidR="00495D0E" w:rsidRPr="00495D0E" w:rsidRDefault="547DA2AD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v) If the </w:t>
            </w:r>
            <w:r w:rsidR="037EEC74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5735C23F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has none of the above, explain how you will manage the financial risks associated with the project?</w:t>
            </w:r>
          </w:p>
          <w:p w14:paraId="0B3B4D2F" w14:textId="23D06013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</w:tc>
        <w:tc>
          <w:tcPr>
            <w:tcW w:w="6970" w:type="dxa"/>
          </w:tcPr>
          <w:p w14:paraId="7D0CBDB1" w14:textId="2DBDCF7C" w:rsidR="0018780F" w:rsidRPr="00E87786" w:rsidRDefault="118AB58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n some cases, the </w:t>
            </w:r>
            <w:r w:rsidR="4491EBC8" w:rsidRPr="60D90426">
              <w:rPr>
                <w:rFonts w:eastAsia="Calibri" w:cs="Arial"/>
              </w:rPr>
              <w:t>T</w:t>
            </w:r>
            <w:r w:rsidR="3C2A5763" w:rsidRPr="60D90426">
              <w:rPr>
                <w:rFonts w:eastAsia="Calibri" w:cs="Arial"/>
              </w:rPr>
              <w:t xml:space="preserve">hird </w:t>
            </w:r>
            <w:r w:rsidR="1B74D0E1" w:rsidRPr="60D90426">
              <w:rPr>
                <w:rFonts w:eastAsia="Calibri" w:cs="Arial"/>
              </w:rPr>
              <w:t>P</w:t>
            </w:r>
            <w:r w:rsidR="3C2A5763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</w:t>
            </w:r>
            <w:r w:rsidR="12002790" w:rsidRPr="60D90426">
              <w:rPr>
                <w:rFonts w:eastAsia="Calibri" w:cs="Arial"/>
              </w:rPr>
              <w:t xml:space="preserve">organisation </w:t>
            </w:r>
            <w:r w:rsidR="1589D3FA" w:rsidRPr="60D90426">
              <w:rPr>
                <w:rFonts w:eastAsia="Calibri" w:cs="Arial"/>
              </w:rPr>
              <w:t>is</w:t>
            </w:r>
            <w:r w:rsidRPr="60D90426">
              <w:rPr>
                <w:rFonts w:eastAsia="Calibri" w:cs="Arial"/>
              </w:rPr>
              <w:t xml:space="preserve"> unable to provide any information to verify its financial legitimacy. If questions </w:t>
            </w:r>
            <w:r w:rsidR="5FB2DB94" w:rsidRPr="60D90426">
              <w:rPr>
                <w:rFonts w:eastAsia="Calibri" w:cs="Arial"/>
              </w:rPr>
              <w:t>2(i)</w:t>
            </w:r>
            <w:r w:rsidR="47B14A34" w:rsidRPr="60D90426">
              <w:rPr>
                <w:rFonts w:eastAsia="Calibri" w:cs="Arial"/>
              </w:rPr>
              <w:t>-(iii)</w:t>
            </w:r>
            <w:r w:rsidR="543022C3" w:rsidRPr="60D90426">
              <w:rPr>
                <w:rFonts w:eastAsia="Calibri" w:cs="Arial"/>
              </w:rPr>
              <w:t xml:space="preserve"> </w:t>
            </w:r>
            <w:r w:rsidR="738C09C0" w:rsidRPr="60D90426">
              <w:rPr>
                <w:rFonts w:eastAsia="Calibri" w:cs="Arial"/>
              </w:rPr>
              <w:t xml:space="preserve">above </w:t>
            </w:r>
            <w:r w:rsidRPr="60D90426">
              <w:rPr>
                <w:rFonts w:eastAsia="Calibri" w:cs="Arial"/>
              </w:rPr>
              <w:t xml:space="preserve">have yielded non-substantive answers and </w:t>
            </w:r>
            <w:r w:rsidR="2B71BB7E" w:rsidRPr="60D90426">
              <w:rPr>
                <w:rFonts w:eastAsia="Calibri" w:cs="Arial"/>
              </w:rPr>
              <w:t xml:space="preserve">the PI </w:t>
            </w:r>
            <w:r w:rsidRPr="60D90426">
              <w:rPr>
                <w:rFonts w:eastAsia="Calibri" w:cs="Arial"/>
              </w:rPr>
              <w:t xml:space="preserve">still wishes to proceed with the relationship, </w:t>
            </w:r>
            <w:r w:rsidR="2B71BB7E" w:rsidRPr="60D90426">
              <w:rPr>
                <w:rFonts w:eastAsia="Calibri" w:cs="Arial"/>
              </w:rPr>
              <w:t xml:space="preserve">the Department should explain </w:t>
            </w:r>
            <w:r w:rsidR="13C85071" w:rsidRPr="60D90426">
              <w:rPr>
                <w:rFonts w:eastAsia="Calibri" w:cs="Arial"/>
              </w:rPr>
              <w:t>if</w:t>
            </w:r>
            <w:r w:rsidR="75151BDB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 xml:space="preserve">any extenuating </w:t>
            </w:r>
            <w:r w:rsidRPr="60D90426">
              <w:rPr>
                <w:rFonts w:eastAsia="Calibri" w:cs="Arial"/>
              </w:rPr>
              <w:lastRenderedPageBreak/>
              <w:t xml:space="preserve">circumstances </w:t>
            </w:r>
            <w:r w:rsidR="75151BDB" w:rsidRPr="60D90426">
              <w:rPr>
                <w:rFonts w:eastAsia="Calibri" w:cs="Arial"/>
              </w:rPr>
              <w:t xml:space="preserve">exist </w:t>
            </w:r>
            <w:r w:rsidRPr="60D90426">
              <w:rPr>
                <w:rFonts w:eastAsia="Calibri" w:cs="Arial"/>
              </w:rPr>
              <w:t>(e.g. th</w:t>
            </w:r>
            <w:r w:rsidR="302DCEEA" w:rsidRPr="60D90426">
              <w:rPr>
                <w:rFonts w:eastAsia="Calibri" w:cs="Arial"/>
              </w:rPr>
              <w:t>is is the</w:t>
            </w:r>
            <w:r w:rsidRPr="60D90426">
              <w:rPr>
                <w:rFonts w:eastAsia="Calibri" w:cs="Arial"/>
              </w:rPr>
              <w:t xml:space="preserve"> only organisation who can undertake the work</w:t>
            </w:r>
            <w:r w:rsidR="1D4E2C25" w:rsidRPr="60D90426">
              <w:rPr>
                <w:rFonts w:eastAsia="Calibri" w:cs="Arial"/>
              </w:rPr>
              <w:t>)</w:t>
            </w:r>
            <w:r w:rsidRPr="60D90426">
              <w:rPr>
                <w:rFonts w:eastAsia="Calibri" w:cs="Arial"/>
              </w:rPr>
              <w:t xml:space="preserve"> or other </w:t>
            </w:r>
            <w:r w:rsidR="3113BD1F" w:rsidRPr="60D90426">
              <w:rPr>
                <w:rFonts w:eastAsia="Calibri" w:cs="Arial"/>
              </w:rPr>
              <w:t xml:space="preserve">suitable </w:t>
            </w:r>
            <w:r w:rsidRPr="60D90426">
              <w:rPr>
                <w:rFonts w:eastAsia="Calibri" w:cs="Arial"/>
              </w:rPr>
              <w:t>assurances have been received.</w:t>
            </w:r>
          </w:p>
          <w:p w14:paraId="6CD6234A" w14:textId="77777777" w:rsidR="0018780F" w:rsidRPr="00E87786" w:rsidRDefault="0018780F" w:rsidP="0018780F">
            <w:pPr>
              <w:ind w:right="-24"/>
              <w:rPr>
                <w:rFonts w:eastAsia="Calibri" w:cs="Arial"/>
                <w:szCs w:val="20"/>
              </w:rPr>
            </w:pPr>
          </w:p>
          <w:p w14:paraId="6E14AE9D" w14:textId="3A44FD35" w:rsidR="0018780F" w:rsidRPr="00E87786" w:rsidRDefault="0B3324DD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If</w:t>
            </w:r>
            <w:r w:rsidR="254399C4" w:rsidRPr="60D90426">
              <w:rPr>
                <w:rFonts w:eastAsia="Calibri" w:cs="Arial"/>
              </w:rPr>
              <w:t xml:space="preserve"> a </w:t>
            </w:r>
            <w:r w:rsidR="7FA6F15F" w:rsidRPr="60D90426">
              <w:rPr>
                <w:rFonts w:eastAsia="Calibri" w:cs="Arial"/>
              </w:rPr>
              <w:t>T</w:t>
            </w:r>
            <w:r w:rsidR="254399C4" w:rsidRPr="60D90426">
              <w:rPr>
                <w:rFonts w:eastAsia="Calibri" w:cs="Arial"/>
              </w:rPr>
              <w:t xml:space="preserve">hird </w:t>
            </w:r>
            <w:r w:rsidR="31048CD0" w:rsidRPr="60D90426">
              <w:rPr>
                <w:rFonts w:eastAsia="Calibri" w:cs="Arial"/>
              </w:rPr>
              <w:t>P</w:t>
            </w:r>
            <w:r w:rsidR="254399C4" w:rsidRPr="60D90426">
              <w:rPr>
                <w:rFonts w:eastAsia="Calibri" w:cs="Arial"/>
              </w:rPr>
              <w:t>arty is considered “high-risk”</w:t>
            </w:r>
            <w:r w:rsidR="118AB587" w:rsidRPr="60D90426">
              <w:rPr>
                <w:rFonts w:eastAsia="Calibri" w:cs="Arial"/>
              </w:rPr>
              <w:t>, Imperial is still responsible for any expenditure incurred</w:t>
            </w:r>
            <w:r w:rsidR="71ADF23C" w:rsidRPr="60D90426">
              <w:rPr>
                <w:rFonts w:eastAsia="Calibri" w:cs="Arial"/>
              </w:rPr>
              <w:t xml:space="preserve"> </w:t>
            </w:r>
            <w:r w:rsidR="7CDEB888" w:rsidRPr="60D90426">
              <w:rPr>
                <w:rFonts w:eastAsia="Calibri" w:cs="Arial"/>
              </w:rPr>
              <w:t>by them</w:t>
            </w:r>
            <w:r w:rsidR="118AB587" w:rsidRPr="60D90426">
              <w:rPr>
                <w:rFonts w:eastAsia="Calibri" w:cs="Arial"/>
              </w:rPr>
              <w:t xml:space="preserve">. Please </w:t>
            </w:r>
            <w:r w:rsidR="7EE174D2" w:rsidRPr="60D90426">
              <w:rPr>
                <w:rFonts w:eastAsia="Calibri" w:cs="Arial"/>
              </w:rPr>
              <w:t>explai</w:t>
            </w:r>
            <w:r w:rsidR="330F4343" w:rsidRPr="60D90426">
              <w:rPr>
                <w:rFonts w:eastAsia="Calibri" w:cs="Arial"/>
              </w:rPr>
              <w:t>n</w:t>
            </w:r>
            <w:r w:rsidR="42333FB8" w:rsidRPr="60D90426">
              <w:rPr>
                <w:rFonts w:eastAsia="Calibri" w:cs="Arial"/>
              </w:rPr>
              <w:t>:</w:t>
            </w:r>
            <w:r w:rsidR="769ABA2B" w:rsidRPr="60D90426">
              <w:rPr>
                <w:rFonts w:eastAsia="Calibri" w:cs="Arial"/>
              </w:rPr>
              <w:t xml:space="preserve"> </w:t>
            </w:r>
            <w:r w:rsidR="118AB587" w:rsidRPr="60D90426">
              <w:rPr>
                <w:rFonts w:eastAsia="Calibri" w:cs="Arial"/>
              </w:rPr>
              <w:t xml:space="preserve">how the Department intends to mitigate the risk of financial impropriety; what checks will be put in place to ensure funds are spent </w:t>
            </w:r>
            <w:r w:rsidR="00DF012B" w:rsidRPr="60D90426">
              <w:rPr>
                <w:rFonts w:eastAsia="Calibri" w:cs="Arial"/>
              </w:rPr>
              <w:t>appropriately</w:t>
            </w:r>
            <w:r w:rsidR="118AB587" w:rsidRPr="60D90426">
              <w:rPr>
                <w:rFonts w:eastAsia="Calibri" w:cs="Arial"/>
              </w:rPr>
              <w:t xml:space="preserve">; and how evidence of expenditure </w:t>
            </w:r>
            <w:r w:rsidR="7AADC174" w:rsidRPr="60D90426">
              <w:rPr>
                <w:rFonts w:eastAsia="Calibri" w:cs="Arial"/>
              </w:rPr>
              <w:t xml:space="preserve">will </w:t>
            </w:r>
            <w:r w:rsidR="118AB587" w:rsidRPr="60D90426">
              <w:rPr>
                <w:rFonts w:eastAsia="Calibri" w:cs="Arial"/>
              </w:rPr>
              <w:t>be obtained</w:t>
            </w:r>
            <w:r w:rsidR="2E1EC196" w:rsidRPr="60D90426">
              <w:rPr>
                <w:rFonts w:eastAsia="Calibri" w:cs="Arial"/>
              </w:rPr>
              <w:t xml:space="preserve"> and verified</w:t>
            </w:r>
            <w:r w:rsidR="118AB587" w:rsidRPr="60D90426">
              <w:rPr>
                <w:rFonts w:eastAsia="Calibri" w:cs="Arial"/>
              </w:rPr>
              <w:t>?</w:t>
            </w:r>
          </w:p>
        </w:tc>
      </w:tr>
    </w:tbl>
    <w:p w14:paraId="6537C003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26CE26A2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4DACCBC6" w14:textId="644F8980" w:rsidR="00E87786" w:rsidRPr="00E87786" w:rsidRDefault="00DF012B" w:rsidP="00116CBC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DF012B">
        <w:rPr>
          <w:rFonts w:ascii="Arial" w:eastAsia="Calibri" w:hAnsi="Arial" w:cs="Arial"/>
          <w:b/>
          <w:sz w:val="20"/>
          <w:szCs w:val="20"/>
          <w:u w:val="single"/>
        </w:rPr>
        <w:t xml:space="preserve">Third Party </w:t>
      </w:r>
      <w:r w:rsidR="00E87786" w:rsidRPr="00E87786">
        <w:rPr>
          <w:rFonts w:ascii="Arial" w:eastAsia="Calibri" w:hAnsi="Arial" w:cs="Arial"/>
          <w:b/>
          <w:sz w:val="20"/>
          <w:szCs w:val="20"/>
          <w:u w:val="single"/>
        </w:rPr>
        <w:t>Relationship and Ability to Deliver</w:t>
      </w:r>
    </w:p>
    <w:p w14:paraId="79124A3C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4DB6E1CC" w14:textId="1E58FA28" w:rsidR="00E87786" w:rsidRP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his section examines the nature and purpose of the proposed relationship. It considers factors such as: why the </w:t>
      </w:r>
      <w:r w:rsidR="309409AF" w:rsidRPr="60D90426">
        <w:rPr>
          <w:rFonts w:ascii="Arial" w:eastAsia="Calibri" w:hAnsi="Arial" w:cs="Arial"/>
          <w:sz w:val="20"/>
          <w:szCs w:val="20"/>
        </w:rPr>
        <w:t>T</w:t>
      </w:r>
      <w:r w:rsidR="004D2EF5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7C456918" w:rsidRPr="60D90426">
        <w:rPr>
          <w:rFonts w:ascii="Arial" w:eastAsia="Calibri" w:hAnsi="Arial" w:cs="Arial"/>
          <w:sz w:val="20"/>
          <w:szCs w:val="20"/>
        </w:rPr>
        <w:t>P</w:t>
      </w:r>
      <w:r w:rsidR="004D2EF5" w:rsidRPr="60D90426">
        <w:rPr>
          <w:rFonts w:ascii="Arial" w:eastAsia="Calibri" w:hAnsi="Arial" w:cs="Arial"/>
          <w:sz w:val="20"/>
          <w:szCs w:val="20"/>
        </w:rPr>
        <w:t xml:space="preserve">arty </w:t>
      </w:r>
      <w:r w:rsidRPr="60D90426">
        <w:rPr>
          <w:rFonts w:ascii="Arial" w:eastAsia="Calibri" w:hAnsi="Arial" w:cs="Arial"/>
          <w:sz w:val="20"/>
          <w:szCs w:val="20"/>
        </w:rPr>
        <w:t xml:space="preserve">organisation is suitable for the project; how the original relationship was established; </w:t>
      </w:r>
      <w:r w:rsidR="004F49D4" w:rsidRPr="60D90426">
        <w:rPr>
          <w:rFonts w:ascii="Arial" w:eastAsia="Calibri" w:hAnsi="Arial" w:cs="Arial"/>
          <w:sz w:val="20"/>
          <w:szCs w:val="20"/>
        </w:rPr>
        <w:t xml:space="preserve">and </w:t>
      </w:r>
      <w:r w:rsidRPr="60D90426">
        <w:rPr>
          <w:rFonts w:ascii="Arial" w:eastAsia="Calibri" w:hAnsi="Arial" w:cs="Arial"/>
          <w:sz w:val="20"/>
          <w:szCs w:val="20"/>
        </w:rPr>
        <w:t xml:space="preserve">how project governance will be managed during the lifetime of the relationship. </w:t>
      </w:r>
    </w:p>
    <w:p w14:paraId="7C012EA4" w14:textId="77777777" w:rsidR="00E87786" w:rsidRP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172D8A83" w14:textId="24AD47CC" w:rsidR="00E87786" w:rsidRPr="00E87786" w:rsidRDefault="00E35EDD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>Thir</w:t>
      </w:r>
      <w:r w:rsidR="46104914" w:rsidRPr="60D90426">
        <w:rPr>
          <w:rFonts w:ascii="Arial" w:eastAsia="Calibri" w:hAnsi="Arial" w:cs="Arial"/>
          <w:sz w:val="20"/>
          <w:szCs w:val="20"/>
        </w:rPr>
        <w:t>d</w:t>
      </w:r>
      <w:r w:rsidRPr="60D90426">
        <w:rPr>
          <w:rFonts w:ascii="Arial" w:eastAsia="Calibri" w:hAnsi="Arial" w:cs="Arial"/>
          <w:sz w:val="20"/>
          <w:szCs w:val="20"/>
        </w:rPr>
        <w:t xml:space="preserve"> Party </w:t>
      </w:r>
      <w:r w:rsidR="00E87786" w:rsidRPr="60D90426">
        <w:rPr>
          <w:rFonts w:ascii="Arial" w:eastAsia="Calibri" w:hAnsi="Arial" w:cs="Arial"/>
          <w:sz w:val="20"/>
          <w:szCs w:val="20"/>
        </w:rPr>
        <w:t xml:space="preserve">organisations </w:t>
      </w:r>
      <w:r w:rsidRPr="60D90426">
        <w:rPr>
          <w:rFonts w:ascii="Arial" w:eastAsia="Calibri" w:hAnsi="Arial" w:cs="Arial"/>
          <w:sz w:val="20"/>
          <w:szCs w:val="20"/>
        </w:rPr>
        <w:t xml:space="preserve">should </w:t>
      </w:r>
      <w:r w:rsidR="00E87786" w:rsidRPr="60D90426">
        <w:rPr>
          <w:rFonts w:ascii="Arial" w:eastAsia="Calibri" w:hAnsi="Arial" w:cs="Arial"/>
          <w:sz w:val="20"/>
          <w:szCs w:val="20"/>
        </w:rPr>
        <w:t xml:space="preserve">have suitable </w:t>
      </w:r>
      <w:r w:rsidR="0036071A" w:rsidRPr="60D90426">
        <w:rPr>
          <w:rFonts w:ascii="Arial" w:eastAsia="Calibri" w:hAnsi="Arial" w:cs="Arial"/>
          <w:sz w:val="20"/>
          <w:szCs w:val="20"/>
        </w:rPr>
        <w:t>g</w:t>
      </w:r>
      <w:r w:rsidR="00E87786" w:rsidRPr="60D90426">
        <w:rPr>
          <w:rFonts w:ascii="Arial" w:eastAsia="Calibri" w:hAnsi="Arial" w:cs="Arial"/>
          <w:sz w:val="20"/>
          <w:szCs w:val="20"/>
        </w:rPr>
        <w:t xml:space="preserve">overnance and </w:t>
      </w:r>
      <w:r w:rsidR="0036071A" w:rsidRPr="60D90426">
        <w:rPr>
          <w:rFonts w:ascii="Arial" w:eastAsia="Calibri" w:hAnsi="Arial" w:cs="Arial"/>
          <w:sz w:val="20"/>
          <w:szCs w:val="20"/>
        </w:rPr>
        <w:t>c</w:t>
      </w:r>
      <w:r w:rsidR="00E87786" w:rsidRPr="60D90426">
        <w:rPr>
          <w:rFonts w:ascii="Arial" w:eastAsia="Calibri" w:hAnsi="Arial" w:cs="Arial"/>
          <w:sz w:val="20"/>
          <w:szCs w:val="20"/>
        </w:rPr>
        <w:t>ontrol mechanisms in place</w:t>
      </w:r>
      <w:r w:rsidR="000F1A62">
        <w:t xml:space="preserve"> </w:t>
      </w:r>
      <w:r w:rsidR="000F1A62" w:rsidRPr="60D90426">
        <w:rPr>
          <w:rFonts w:ascii="Arial" w:eastAsia="Calibri" w:hAnsi="Arial" w:cs="Arial"/>
          <w:sz w:val="20"/>
          <w:szCs w:val="20"/>
        </w:rPr>
        <w:t xml:space="preserve">which </w:t>
      </w:r>
      <w:r w:rsidR="00CF2951" w:rsidRPr="60D90426">
        <w:rPr>
          <w:rFonts w:ascii="Arial" w:eastAsia="Calibri" w:hAnsi="Arial" w:cs="Arial"/>
          <w:sz w:val="20"/>
          <w:szCs w:val="20"/>
        </w:rPr>
        <w:t xml:space="preserve">provide assurance that they can </w:t>
      </w:r>
      <w:r w:rsidR="00A15622" w:rsidRPr="60D90426">
        <w:rPr>
          <w:rFonts w:ascii="Arial" w:eastAsia="Calibri" w:hAnsi="Arial" w:cs="Arial"/>
          <w:sz w:val="20"/>
          <w:szCs w:val="20"/>
        </w:rPr>
        <w:t>deliver the</w:t>
      </w:r>
      <w:r w:rsidR="00587007" w:rsidRPr="60D90426">
        <w:rPr>
          <w:rFonts w:ascii="Arial" w:eastAsia="Calibri" w:hAnsi="Arial" w:cs="Arial"/>
          <w:sz w:val="20"/>
          <w:szCs w:val="20"/>
        </w:rPr>
        <w:t xml:space="preserve"> project</w:t>
      </w:r>
      <w:r w:rsidR="003A2274" w:rsidRPr="60D90426">
        <w:rPr>
          <w:rFonts w:ascii="Arial" w:eastAsia="Calibri" w:hAnsi="Arial" w:cs="Arial"/>
          <w:sz w:val="20"/>
          <w:szCs w:val="20"/>
        </w:rPr>
        <w:t>’s</w:t>
      </w:r>
      <w:r w:rsidR="00587007"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F13F89" w:rsidRPr="60D90426">
        <w:rPr>
          <w:rFonts w:ascii="Arial" w:eastAsia="Calibri" w:hAnsi="Arial" w:cs="Arial"/>
          <w:sz w:val="20"/>
          <w:szCs w:val="20"/>
        </w:rPr>
        <w:t xml:space="preserve">objectives. This </w:t>
      </w:r>
      <w:r w:rsidR="000F1A62" w:rsidRPr="60D90426">
        <w:rPr>
          <w:rFonts w:ascii="Arial" w:eastAsia="Calibri" w:hAnsi="Arial" w:cs="Arial"/>
          <w:sz w:val="20"/>
          <w:szCs w:val="20"/>
        </w:rPr>
        <w:t xml:space="preserve">is indicated by </w:t>
      </w:r>
      <w:r w:rsidR="003A2274" w:rsidRPr="60D90426">
        <w:rPr>
          <w:rFonts w:ascii="Arial" w:eastAsia="Calibri" w:hAnsi="Arial" w:cs="Arial"/>
          <w:sz w:val="20"/>
          <w:szCs w:val="20"/>
        </w:rPr>
        <w:t>evidence such as</w:t>
      </w:r>
      <w:r w:rsidR="000F1A62" w:rsidRPr="60D90426">
        <w:rPr>
          <w:rFonts w:ascii="Arial" w:eastAsia="Calibri" w:hAnsi="Arial" w:cs="Arial"/>
          <w:sz w:val="20"/>
          <w:szCs w:val="20"/>
        </w:rPr>
        <w:t>:</w:t>
      </w:r>
    </w:p>
    <w:p w14:paraId="30F294B3" w14:textId="4D6E614E" w:rsidR="009E1E10" w:rsidRPr="009E1E10" w:rsidRDefault="001217BF" w:rsidP="009E1E10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A</w:t>
      </w:r>
      <w:r w:rsidR="009E1E10" w:rsidRPr="009E1E10">
        <w:rPr>
          <w:rFonts w:ascii="Arial" w:eastAsia="Calibri" w:hAnsi="Arial" w:cs="Arial"/>
          <w:sz w:val="20"/>
          <w:szCs w:val="20"/>
        </w:rPr>
        <w:t xml:space="preserve"> track record of working with other universities and research organisations, delivering research activities and managing external research funding </w:t>
      </w:r>
    </w:p>
    <w:p w14:paraId="49276F7F" w14:textId="5B5FB8E1" w:rsidR="00E87786" w:rsidRPr="00E87786" w:rsidRDefault="001217BF" w:rsidP="00842FFA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A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governing board with </w:t>
      </w:r>
      <w:r w:rsidR="002773D7">
        <w:rPr>
          <w:rFonts w:ascii="Arial" w:eastAsia="Calibri" w:hAnsi="Arial" w:cs="Arial"/>
          <w:sz w:val="20"/>
          <w:szCs w:val="20"/>
        </w:rPr>
        <w:t xml:space="preserve">responsibility for </w:t>
      </w:r>
      <w:r w:rsidR="00E87786" w:rsidRPr="00E87786">
        <w:rPr>
          <w:rFonts w:ascii="Arial" w:eastAsia="Calibri" w:hAnsi="Arial" w:cs="Arial"/>
          <w:sz w:val="20"/>
          <w:szCs w:val="20"/>
        </w:rPr>
        <w:t>oversee</w:t>
      </w:r>
      <w:r w:rsidR="002773D7">
        <w:rPr>
          <w:rFonts w:ascii="Arial" w:eastAsia="Calibri" w:hAnsi="Arial" w:cs="Arial"/>
          <w:sz w:val="20"/>
          <w:szCs w:val="20"/>
        </w:rPr>
        <w:t>ing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</w:t>
      </w:r>
      <w:r w:rsidR="00462412" w:rsidRPr="00462412">
        <w:rPr>
          <w:rFonts w:ascii="Arial" w:eastAsia="Calibri" w:hAnsi="Arial" w:cs="Arial"/>
          <w:sz w:val="20"/>
          <w:szCs w:val="20"/>
        </w:rPr>
        <w:t>project performance, decision making and risk management</w:t>
      </w:r>
    </w:p>
    <w:p w14:paraId="6D702F5E" w14:textId="33050086" w:rsidR="00E87786" w:rsidRPr="00E87786" w:rsidRDefault="000F1A62" w:rsidP="00842FFA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S</w:t>
      </w:r>
      <w:r w:rsidR="00E87786" w:rsidRPr="00E87786">
        <w:rPr>
          <w:rFonts w:ascii="Arial" w:eastAsia="Calibri" w:hAnsi="Arial" w:cs="Arial"/>
          <w:sz w:val="20"/>
          <w:szCs w:val="20"/>
        </w:rPr>
        <w:t>uitable processes for the collection, management, analysis and dissemination of data</w:t>
      </w:r>
    </w:p>
    <w:p w14:paraId="408B4631" w14:textId="0DD3C8F4" w:rsidR="00E87786" w:rsidRPr="00E87786" w:rsidRDefault="00CC27D5" w:rsidP="00842FFA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M</w:t>
      </w:r>
      <w:r w:rsidR="00E87786" w:rsidRPr="00E87786">
        <w:rPr>
          <w:rFonts w:ascii="Arial" w:eastAsia="Calibri" w:hAnsi="Arial" w:cs="Arial"/>
          <w:sz w:val="20"/>
          <w:szCs w:val="20"/>
        </w:rPr>
        <w:t>easures in place to prevent and mitigate conflicts of interest</w:t>
      </w:r>
    </w:p>
    <w:p w14:paraId="3A10A94E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16"/>
        <w:gridCol w:w="6969"/>
      </w:tblGrid>
      <w:tr w:rsidR="00C22EEF" w:rsidRPr="00E87786" w14:paraId="62D8E3F5" w14:textId="77777777" w:rsidTr="60D90426">
        <w:tc>
          <w:tcPr>
            <w:tcW w:w="3216" w:type="dxa"/>
          </w:tcPr>
          <w:p w14:paraId="2C3BF792" w14:textId="609B4232" w:rsidR="00C22EEF" w:rsidRPr="00E87786" w:rsidRDefault="00C22EEF" w:rsidP="00C22EEF">
            <w:pPr>
              <w:ind w:right="-24"/>
              <w:rPr>
                <w:rFonts w:eastAsia="Calibri" w:cs="Arial"/>
                <w:szCs w:val="20"/>
              </w:rPr>
            </w:pPr>
            <w:r w:rsidRPr="00061E82">
              <w:t>i) How was the relationship established?</w:t>
            </w:r>
          </w:p>
        </w:tc>
        <w:tc>
          <w:tcPr>
            <w:tcW w:w="6969" w:type="dxa"/>
          </w:tcPr>
          <w:p w14:paraId="1395548A" w14:textId="2EA88EE3" w:rsidR="00C22EEF" w:rsidRPr="00E87786" w:rsidRDefault="06829519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Explain how you first came into contact with individuals at the </w:t>
            </w:r>
            <w:r w:rsidR="2AE11F60" w:rsidRPr="60D90426">
              <w:rPr>
                <w:rFonts w:eastAsia="Calibri" w:cs="Arial"/>
              </w:rPr>
              <w:t>T</w:t>
            </w:r>
            <w:r w:rsidR="5C5FB7FC" w:rsidRPr="60D90426">
              <w:rPr>
                <w:rFonts w:eastAsia="Calibri" w:cs="Arial"/>
              </w:rPr>
              <w:t xml:space="preserve">hird </w:t>
            </w:r>
            <w:r w:rsidR="5CE19E84" w:rsidRPr="60D90426">
              <w:rPr>
                <w:rFonts w:eastAsia="Calibri" w:cs="Arial"/>
              </w:rPr>
              <w:t>P</w:t>
            </w:r>
            <w:r w:rsidR="5C5FB7FC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organisation and how you decided to work together.</w:t>
            </w:r>
          </w:p>
        </w:tc>
      </w:tr>
      <w:tr w:rsidR="00C22EEF" w:rsidRPr="00E87786" w14:paraId="7ED0B32F" w14:textId="77777777" w:rsidTr="60D90426">
        <w:tc>
          <w:tcPr>
            <w:tcW w:w="3216" w:type="dxa"/>
          </w:tcPr>
          <w:p w14:paraId="35AE2631" w14:textId="1ECB732F" w:rsidR="00C22EEF" w:rsidRPr="00E87786" w:rsidRDefault="005318C1" w:rsidP="00C22EEF">
            <w:pPr>
              <w:ind w:right="-24"/>
              <w:rPr>
                <w:rFonts w:eastAsia="Calibri" w:cs="Arial"/>
                <w:szCs w:val="20"/>
              </w:rPr>
            </w:pPr>
            <w:r w:rsidRPr="00061E82">
              <w:t>ii) How long has the relationship existed?</w:t>
            </w:r>
          </w:p>
        </w:tc>
        <w:tc>
          <w:tcPr>
            <w:tcW w:w="6969" w:type="dxa"/>
          </w:tcPr>
          <w:p w14:paraId="74FBE6C3" w14:textId="698570AD" w:rsidR="00C22EEF" w:rsidRPr="00E87786" w:rsidRDefault="3AEEB79F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Explain</w:t>
            </w:r>
            <w:r w:rsidR="06829519" w:rsidRPr="60D90426">
              <w:rPr>
                <w:rFonts w:eastAsia="Calibri" w:cs="Arial"/>
              </w:rPr>
              <w:t xml:space="preserve"> whether a prior relationship exists or </w:t>
            </w:r>
            <w:r w:rsidR="4B63063E" w:rsidRPr="60D90426">
              <w:rPr>
                <w:rFonts w:eastAsia="Calibri" w:cs="Arial"/>
              </w:rPr>
              <w:t>whether</w:t>
            </w:r>
            <w:r w:rsidR="06829519" w:rsidRPr="60D90426">
              <w:rPr>
                <w:rFonts w:eastAsia="Calibri" w:cs="Arial"/>
              </w:rPr>
              <w:t xml:space="preserve"> the</w:t>
            </w:r>
            <w:r w:rsidR="4B63063E" w:rsidRPr="60D90426">
              <w:rPr>
                <w:rFonts w:eastAsia="Calibri" w:cs="Arial"/>
              </w:rPr>
              <w:t xml:space="preserve"> proposed</w:t>
            </w:r>
            <w:r w:rsidR="06829519" w:rsidRPr="60D90426">
              <w:rPr>
                <w:rFonts w:eastAsia="Calibri" w:cs="Arial"/>
              </w:rPr>
              <w:t xml:space="preserve"> </w:t>
            </w:r>
            <w:r w:rsidR="7B81D1B4" w:rsidRPr="60D90426">
              <w:rPr>
                <w:rFonts w:eastAsia="Calibri" w:cs="Arial"/>
              </w:rPr>
              <w:t>relationshi</w:t>
            </w:r>
            <w:r w:rsidR="06829519" w:rsidRPr="60D90426">
              <w:rPr>
                <w:rFonts w:eastAsia="Calibri" w:cs="Arial"/>
              </w:rPr>
              <w:t xml:space="preserve">p is entirely new. </w:t>
            </w:r>
            <w:r w:rsidR="3213B23C" w:rsidRPr="60D90426">
              <w:rPr>
                <w:rFonts w:eastAsia="Calibri" w:cs="Arial"/>
              </w:rPr>
              <w:t xml:space="preserve">A </w:t>
            </w:r>
            <w:r w:rsidR="65C3AB51" w:rsidRPr="60D90426">
              <w:rPr>
                <w:rFonts w:eastAsia="Calibri" w:cs="Arial"/>
              </w:rPr>
              <w:t>T</w:t>
            </w:r>
            <w:r w:rsidR="3213B23C" w:rsidRPr="60D90426">
              <w:rPr>
                <w:rFonts w:eastAsia="Calibri" w:cs="Arial"/>
              </w:rPr>
              <w:t xml:space="preserve">hird </w:t>
            </w:r>
            <w:r w:rsidR="59541225" w:rsidRPr="60D90426">
              <w:rPr>
                <w:rFonts w:eastAsia="Calibri" w:cs="Arial"/>
              </w:rPr>
              <w:t>P</w:t>
            </w:r>
            <w:r w:rsidR="3213B23C" w:rsidRPr="60D90426">
              <w:rPr>
                <w:rFonts w:eastAsia="Calibri" w:cs="Arial"/>
              </w:rPr>
              <w:t xml:space="preserve">arty is considered a </w:t>
            </w:r>
            <w:r w:rsidR="46A93314" w:rsidRPr="60D90426">
              <w:rPr>
                <w:rFonts w:eastAsia="Calibri" w:cs="Arial"/>
              </w:rPr>
              <w:t>higher</w:t>
            </w:r>
            <w:r w:rsidR="3213B23C" w:rsidRPr="60D90426">
              <w:rPr>
                <w:rFonts w:eastAsia="Calibri" w:cs="Arial"/>
              </w:rPr>
              <w:t xml:space="preserve"> risk to Imperial if the relationship is new.</w:t>
            </w:r>
          </w:p>
        </w:tc>
      </w:tr>
      <w:tr w:rsidR="00C22EEF" w:rsidRPr="00E87786" w14:paraId="706364BB" w14:textId="77777777" w:rsidTr="60D90426">
        <w:tc>
          <w:tcPr>
            <w:tcW w:w="3216" w:type="dxa"/>
          </w:tcPr>
          <w:p w14:paraId="27770517" w14:textId="0FAF6C25" w:rsidR="00C22EEF" w:rsidRPr="00E87786" w:rsidRDefault="005318C1" w:rsidP="00C22EEF">
            <w:pPr>
              <w:ind w:right="-24"/>
              <w:rPr>
                <w:rFonts w:eastAsia="Calibri" w:cs="Arial"/>
                <w:szCs w:val="20"/>
              </w:rPr>
            </w:pPr>
            <w:r w:rsidRPr="00061E82">
              <w:t>iii) Are there any conflicts of interest with Imperial staff?</w:t>
            </w:r>
          </w:p>
        </w:tc>
        <w:tc>
          <w:tcPr>
            <w:tcW w:w="6969" w:type="dxa"/>
          </w:tcPr>
          <w:p w14:paraId="1C0B164E" w14:textId="226F4826" w:rsidR="00C22EEF" w:rsidRPr="00E87786" w:rsidRDefault="06829519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mperial has a </w:t>
            </w:r>
            <w:hyperlink r:id="rId22">
              <w:r w:rsidRPr="60D90426">
                <w:rPr>
                  <w:rFonts w:eastAsia="Calibri" w:cs="Arial"/>
                  <w:color w:val="0563C1"/>
                  <w:u w:val="single"/>
                </w:rPr>
                <w:t>Conflict of Interest policy</w:t>
              </w:r>
            </w:hyperlink>
            <w:r w:rsidRPr="60D90426">
              <w:rPr>
                <w:rFonts w:eastAsia="Calibri" w:cs="Arial"/>
              </w:rPr>
              <w:t xml:space="preserve"> which should be reviewed before answering this question. A</w:t>
            </w:r>
            <w:r w:rsidR="2DCCF33C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 xml:space="preserve">relationship with </w:t>
            </w:r>
            <w:r w:rsidR="23787D16" w:rsidRPr="60D90426">
              <w:rPr>
                <w:rFonts w:eastAsia="Calibri" w:cs="Arial"/>
              </w:rPr>
              <w:t xml:space="preserve">a </w:t>
            </w:r>
            <w:r w:rsidR="6D4F77D5" w:rsidRPr="60D90426">
              <w:rPr>
                <w:rFonts w:eastAsia="Calibri" w:cs="Arial"/>
              </w:rPr>
              <w:t>T</w:t>
            </w:r>
            <w:r w:rsidR="23787D16" w:rsidRPr="60D90426">
              <w:rPr>
                <w:rFonts w:eastAsia="Calibri" w:cs="Arial"/>
              </w:rPr>
              <w:t xml:space="preserve">hird </w:t>
            </w:r>
            <w:r w:rsidR="362E22B5" w:rsidRPr="60D90426">
              <w:rPr>
                <w:rFonts w:eastAsia="Calibri" w:cs="Arial"/>
              </w:rPr>
              <w:t>P</w:t>
            </w:r>
            <w:r w:rsidR="23787D16" w:rsidRPr="60D90426">
              <w:rPr>
                <w:rFonts w:eastAsia="Calibri" w:cs="Arial"/>
              </w:rPr>
              <w:t xml:space="preserve">arty </w:t>
            </w:r>
            <w:r w:rsidR="543D264B" w:rsidRPr="60D90426">
              <w:rPr>
                <w:rFonts w:eastAsia="Calibri" w:cs="Arial"/>
              </w:rPr>
              <w:t xml:space="preserve">will be </w:t>
            </w:r>
            <w:r w:rsidR="23787D16" w:rsidRPr="60D90426">
              <w:rPr>
                <w:rFonts w:eastAsia="Calibri" w:cs="Arial"/>
              </w:rPr>
              <w:t>considered “high</w:t>
            </w:r>
            <w:r w:rsidR="6CB982BC" w:rsidRPr="60D90426">
              <w:rPr>
                <w:rFonts w:eastAsia="Calibri" w:cs="Arial"/>
              </w:rPr>
              <w:t xml:space="preserve"> </w:t>
            </w:r>
            <w:r w:rsidR="23787D16" w:rsidRPr="60D90426">
              <w:rPr>
                <w:rFonts w:eastAsia="Calibri" w:cs="Arial"/>
              </w:rPr>
              <w:t xml:space="preserve">risk” if </w:t>
            </w:r>
            <w:r w:rsidR="66E44AC3" w:rsidRPr="60D90426">
              <w:rPr>
                <w:rFonts w:eastAsia="Calibri" w:cs="Arial"/>
              </w:rPr>
              <w:t xml:space="preserve">the </w:t>
            </w:r>
            <w:r w:rsidR="1A5E21CB" w:rsidRPr="60D90426">
              <w:rPr>
                <w:rFonts w:eastAsia="Calibri" w:cs="Arial"/>
              </w:rPr>
              <w:t xml:space="preserve">proposed </w:t>
            </w:r>
            <w:r w:rsidR="747A6CF3" w:rsidRPr="60D90426">
              <w:rPr>
                <w:rFonts w:eastAsia="Calibri" w:cs="Arial"/>
              </w:rPr>
              <w:t xml:space="preserve">collaboration </w:t>
            </w:r>
            <w:r w:rsidR="546B9EDF" w:rsidRPr="60D90426">
              <w:rPr>
                <w:rFonts w:eastAsia="Calibri" w:cs="Arial"/>
              </w:rPr>
              <w:t xml:space="preserve">has an adverse impact on </w:t>
            </w:r>
            <w:r w:rsidRPr="60D90426">
              <w:rPr>
                <w:rFonts w:eastAsia="Calibri" w:cs="Arial"/>
              </w:rPr>
              <w:t>the scientific integrity</w:t>
            </w:r>
            <w:r w:rsidR="3251A021" w:rsidRPr="60D90426">
              <w:rPr>
                <w:rFonts w:eastAsia="Calibri" w:cs="Arial"/>
              </w:rPr>
              <w:t xml:space="preserve"> </w:t>
            </w:r>
            <w:r w:rsidR="117FE060" w:rsidRPr="60D90426">
              <w:rPr>
                <w:rFonts w:eastAsia="Calibri" w:cs="Arial"/>
              </w:rPr>
              <w:t xml:space="preserve">of the project </w:t>
            </w:r>
            <w:r w:rsidR="6F6E4818" w:rsidRPr="60D90426">
              <w:rPr>
                <w:rFonts w:eastAsia="Calibri" w:cs="Arial"/>
              </w:rPr>
              <w:t>and/</w:t>
            </w:r>
            <w:r w:rsidR="3251A021" w:rsidRPr="60D90426">
              <w:rPr>
                <w:rFonts w:eastAsia="Calibri" w:cs="Arial"/>
              </w:rPr>
              <w:t>or Imperial’s reputation</w:t>
            </w:r>
            <w:r w:rsidRPr="60D90426">
              <w:rPr>
                <w:rFonts w:eastAsia="Calibri" w:cs="Arial"/>
              </w:rPr>
              <w:t>.</w:t>
            </w:r>
          </w:p>
        </w:tc>
      </w:tr>
      <w:tr w:rsidR="005318C1" w:rsidRPr="00E87786" w14:paraId="3B72C41F" w14:textId="77777777" w:rsidTr="60D90426">
        <w:tc>
          <w:tcPr>
            <w:tcW w:w="3216" w:type="dxa"/>
          </w:tcPr>
          <w:p w14:paraId="301C5531" w14:textId="76C6A5D2" w:rsidR="005318C1" w:rsidRPr="00E87786" w:rsidRDefault="6CEF4A29" w:rsidP="60D90426">
            <w:pPr>
              <w:ind w:right="-24"/>
              <w:rPr>
                <w:rFonts w:eastAsia="Calibri" w:cs="Arial"/>
              </w:rPr>
            </w:pPr>
            <w:r>
              <w:t xml:space="preserve">iv) Has the </w:t>
            </w:r>
            <w:r w:rsidR="7B63D921">
              <w:t>T</w:t>
            </w:r>
            <w:r>
              <w:t xml:space="preserve">hird </w:t>
            </w:r>
            <w:r w:rsidR="38F63E75">
              <w:t>P</w:t>
            </w:r>
            <w:r>
              <w:t xml:space="preserve">arty previously worked with Imperial or </w:t>
            </w:r>
            <w:r w:rsidR="42F39E67">
              <w:t>an</w:t>
            </w:r>
            <w:r>
              <w:t>other UK research institution? If so, which one(s)?</w:t>
            </w:r>
          </w:p>
        </w:tc>
        <w:tc>
          <w:tcPr>
            <w:tcW w:w="6969" w:type="dxa"/>
          </w:tcPr>
          <w:p w14:paraId="49FD0AFF" w14:textId="62B89A18" w:rsidR="005318C1" w:rsidRPr="00E87786" w:rsidRDefault="6CEF4A29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List any other Imperial departments, UK universities </w:t>
            </w:r>
            <w:r w:rsidR="1691AA1B" w:rsidRPr="60D90426">
              <w:rPr>
                <w:rFonts w:eastAsia="Calibri" w:cs="Arial"/>
              </w:rPr>
              <w:t>and</w:t>
            </w:r>
            <w:r w:rsidRPr="60D90426">
              <w:rPr>
                <w:rFonts w:eastAsia="Calibri" w:cs="Arial"/>
              </w:rPr>
              <w:t xml:space="preserve"> research organisations that the </w:t>
            </w:r>
            <w:r w:rsidR="3C6DC747" w:rsidRPr="60D90426">
              <w:rPr>
                <w:rFonts w:eastAsia="Calibri" w:cs="Arial"/>
              </w:rPr>
              <w:t>T</w:t>
            </w:r>
            <w:r w:rsidR="122EF564" w:rsidRPr="60D90426">
              <w:rPr>
                <w:rFonts w:eastAsia="Calibri" w:cs="Arial"/>
              </w:rPr>
              <w:t xml:space="preserve">hird </w:t>
            </w:r>
            <w:r w:rsidR="6548B9DD" w:rsidRPr="60D90426">
              <w:rPr>
                <w:rFonts w:eastAsia="Calibri" w:cs="Arial"/>
              </w:rPr>
              <w:t>P</w:t>
            </w:r>
            <w:r w:rsidR="122EF564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</w:t>
            </w:r>
            <w:r w:rsidR="39030909" w:rsidRPr="60D90426">
              <w:rPr>
                <w:rFonts w:eastAsia="Calibri" w:cs="Arial"/>
              </w:rPr>
              <w:t xml:space="preserve">organisation </w:t>
            </w:r>
            <w:r w:rsidRPr="60D90426">
              <w:rPr>
                <w:rFonts w:eastAsia="Calibri" w:cs="Arial"/>
              </w:rPr>
              <w:t>has previously worked with</w:t>
            </w:r>
            <w:r w:rsidR="2D0BF590" w:rsidRPr="60D90426">
              <w:rPr>
                <w:rFonts w:eastAsia="Calibri" w:cs="Arial"/>
              </w:rPr>
              <w:t>.</w:t>
            </w:r>
            <w:r w:rsidR="06AD8554" w:rsidRPr="60D90426">
              <w:rPr>
                <w:rFonts w:eastAsia="Calibri" w:cs="Arial"/>
              </w:rPr>
              <w:t xml:space="preserve"> </w:t>
            </w:r>
            <w:r w:rsidR="099617E2" w:rsidRPr="60D90426">
              <w:rPr>
                <w:rFonts w:eastAsia="Calibri" w:cs="Arial"/>
              </w:rPr>
              <w:t xml:space="preserve">In some cases, it may be necessary to approach </w:t>
            </w:r>
            <w:r w:rsidR="59205ABF" w:rsidRPr="60D90426">
              <w:rPr>
                <w:rFonts w:eastAsia="Calibri" w:cs="Arial"/>
              </w:rPr>
              <w:t>an</w:t>
            </w:r>
            <w:r w:rsidR="7CBC1953" w:rsidRPr="60D90426">
              <w:rPr>
                <w:rFonts w:eastAsia="Calibri" w:cs="Arial"/>
              </w:rPr>
              <w:t>other</w:t>
            </w:r>
            <w:r w:rsidR="1F91F552" w:rsidRPr="60D90426">
              <w:rPr>
                <w:rFonts w:eastAsia="Calibri" w:cs="Arial"/>
              </w:rPr>
              <w:t xml:space="preserve"> organisation to </w:t>
            </w:r>
            <w:r w:rsidR="1D118610" w:rsidRPr="60D90426">
              <w:rPr>
                <w:rFonts w:eastAsia="Calibri" w:cs="Arial"/>
              </w:rPr>
              <w:t>understand the nature of</w:t>
            </w:r>
            <w:r w:rsidR="3194EE0D" w:rsidRPr="60D90426">
              <w:rPr>
                <w:rFonts w:eastAsia="Calibri" w:cs="Arial"/>
              </w:rPr>
              <w:t xml:space="preserve"> their </w:t>
            </w:r>
            <w:r w:rsidR="652F7065" w:rsidRPr="60D90426">
              <w:rPr>
                <w:rFonts w:eastAsia="Calibri" w:cs="Arial"/>
              </w:rPr>
              <w:t xml:space="preserve">prior </w:t>
            </w:r>
            <w:r w:rsidR="3194EE0D" w:rsidRPr="60D90426">
              <w:rPr>
                <w:rFonts w:eastAsia="Calibri" w:cs="Arial"/>
              </w:rPr>
              <w:t xml:space="preserve">relationship with the </w:t>
            </w:r>
            <w:r w:rsidR="3AA4CD18" w:rsidRPr="60D90426">
              <w:rPr>
                <w:rFonts w:eastAsia="Calibri" w:cs="Arial"/>
              </w:rPr>
              <w:t>T</w:t>
            </w:r>
            <w:r w:rsidR="3194EE0D" w:rsidRPr="60D90426">
              <w:rPr>
                <w:rFonts w:eastAsia="Calibri" w:cs="Arial"/>
              </w:rPr>
              <w:t xml:space="preserve">hird </w:t>
            </w:r>
            <w:r w:rsidR="64FD2A1F" w:rsidRPr="60D90426">
              <w:rPr>
                <w:rFonts w:eastAsia="Calibri" w:cs="Arial"/>
              </w:rPr>
              <w:t>P</w:t>
            </w:r>
            <w:r w:rsidR="3194EE0D" w:rsidRPr="60D90426">
              <w:rPr>
                <w:rFonts w:eastAsia="Calibri" w:cs="Arial"/>
              </w:rPr>
              <w:t>arty</w:t>
            </w:r>
            <w:r w:rsidR="099617E2" w:rsidRPr="60D90426">
              <w:rPr>
                <w:rFonts w:eastAsia="Calibri" w:cs="Arial"/>
              </w:rPr>
              <w:t>.</w:t>
            </w:r>
          </w:p>
          <w:p w14:paraId="0B9BBC72" w14:textId="77777777" w:rsidR="005318C1" w:rsidRPr="00E87786" w:rsidRDefault="005318C1" w:rsidP="005318C1">
            <w:pPr>
              <w:ind w:right="-24"/>
              <w:rPr>
                <w:rFonts w:eastAsia="Calibri" w:cs="Arial"/>
                <w:szCs w:val="20"/>
              </w:rPr>
            </w:pPr>
          </w:p>
          <w:p w14:paraId="709912CA" w14:textId="7BB1D095" w:rsidR="005318C1" w:rsidRPr="00E87786" w:rsidRDefault="6CEF4A29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Th</w:t>
            </w:r>
            <w:r w:rsidR="45161DEA" w:rsidRPr="60D90426">
              <w:rPr>
                <w:rFonts w:eastAsia="Calibri" w:cs="Arial"/>
              </w:rPr>
              <w:t xml:space="preserve">e </w:t>
            </w:r>
            <w:r w:rsidR="1BD6F31D" w:rsidRPr="60D90426">
              <w:rPr>
                <w:rFonts w:eastAsia="Calibri" w:cs="Arial"/>
              </w:rPr>
              <w:t>level</w:t>
            </w:r>
            <w:r w:rsidRPr="60D90426">
              <w:rPr>
                <w:rFonts w:eastAsia="Calibri" w:cs="Arial"/>
              </w:rPr>
              <w:t xml:space="preserve"> of risk </w:t>
            </w:r>
            <w:r w:rsidR="099AED56" w:rsidRPr="60D90426">
              <w:rPr>
                <w:rFonts w:eastAsia="Calibri" w:cs="Arial"/>
              </w:rPr>
              <w:t>will be informed by</w:t>
            </w:r>
            <w:r w:rsidRPr="60D90426">
              <w:rPr>
                <w:rFonts w:eastAsia="Calibri" w:cs="Arial"/>
              </w:rPr>
              <w:t xml:space="preserve"> how </w:t>
            </w:r>
            <w:r w:rsidR="5A755061" w:rsidRPr="60D90426">
              <w:rPr>
                <w:rFonts w:eastAsia="Calibri" w:cs="Arial"/>
              </w:rPr>
              <w:t xml:space="preserve">experienced and </w:t>
            </w:r>
            <w:r w:rsidRPr="60D90426">
              <w:rPr>
                <w:rFonts w:eastAsia="Calibri" w:cs="Arial"/>
              </w:rPr>
              <w:t>knowledgeabl</w:t>
            </w:r>
            <w:r w:rsidR="5A755061" w:rsidRPr="60D90426">
              <w:rPr>
                <w:rFonts w:eastAsia="Calibri" w:cs="Arial"/>
              </w:rPr>
              <w:t>e</w:t>
            </w:r>
            <w:r w:rsidR="6214A4A1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 xml:space="preserve">the </w:t>
            </w:r>
            <w:r w:rsidR="5878CC77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04619B6F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 xml:space="preserve">arty </w:t>
            </w:r>
            <w:r w:rsidR="423B13D1" w:rsidRPr="60D90426">
              <w:rPr>
                <w:rFonts w:eastAsia="Calibri" w:cs="Arial"/>
              </w:rPr>
              <w:t xml:space="preserve">is </w:t>
            </w:r>
            <w:r w:rsidRPr="60D90426">
              <w:rPr>
                <w:rFonts w:eastAsia="Calibri" w:cs="Arial"/>
              </w:rPr>
              <w:t>about the governance</w:t>
            </w:r>
            <w:r w:rsidR="6C82FE61" w:rsidRPr="60D90426">
              <w:rPr>
                <w:rFonts w:eastAsia="Calibri" w:cs="Arial"/>
              </w:rPr>
              <w:t>, obligations</w:t>
            </w:r>
            <w:r w:rsidRPr="60D90426">
              <w:rPr>
                <w:rFonts w:eastAsia="Calibri" w:cs="Arial"/>
              </w:rPr>
              <w:t xml:space="preserve"> and reporting requirements associated with </w:t>
            </w:r>
            <w:r w:rsidR="36ABB728" w:rsidRPr="60D90426">
              <w:rPr>
                <w:rFonts w:eastAsia="Calibri" w:cs="Arial"/>
              </w:rPr>
              <w:t xml:space="preserve">the management of </w:t>
            </w:r>
            <w:r w:rsidR="3E7002F0" w:rsidRPr="60D90426">
              <w:rPr>
                <w:rFonts w:eastAsia="Calibri" w:cs="Arial"/>
              </w:rPr>
              <w:t xml:space="preserve">external </w:t>
            </w:r>
            <w:r w:rsidRPr="60D90426">
              <w:rPr>
                <w:rFonts w:eastAsia="Calibri" w:cs="Arial"/>
              </w:rPr>
              <w:t>research funding.</w:t>
            </w:r>
            <w:r w:rsidR="59D77B09" w:rsidRPr="60D90426">
              <w:rPr>
                <w:rFonts w:eastAsia="Calibri" w:cs="Arial"/>
              </w:rPr>
              <w:t xml:space="preserve"> </w:t>
            </w:r>
          </w:p>
        </w:tc>
      </w:tr>
      <w:tr w:rsidR="005318C1" w:rsidRPr="00E87786" w14:paraId="362B5E4A" w14:textId="77777777" w:rsidTr="60D90426">
        <w:tc>
          <w:tcPr>
            <w:tcW w:w="3216" w:type="dxa"/>
          </w:tcPr>
          <w:p w14:paraId="3CDAB31A" w14:textId="21EDC978" w:rsidR="005318C1" w:rsidRPr="00E87786" w:rsidRDefault="6CEF4A29" w:rsidP="60D90426">
            <w:pPr>
              <w:ind w:right="-24"/>
              <w:rPr>
                <w:rFonts w:eastAsia="Calibri" w:cs="Arial"/>
              </w:rPr>
            </w:pPr>
            <w:r>
              <w:t xml:space="preserve">v) Explain why the </w:t>
            </w:r>
            <w:r w:rsidR="4D4C262B">
              <w:t>T</w:t>
            </w:r>
            <w:r w:rsidR="53225361">
              <w:t xml:space="preserve">hird </w:t>
            </w:r>
            <w:r w:rsidR="0173B77F">
              <w:t>P</w:t>
            </w:r>
            <w:r w:rsidR="53225361">
              <w:t xml:space="preserve">arty is </w:t>
            </w:r>
            <w:r>
              <w:t xml:space="preserve">the most suitable for this project and their ability to deliver the objectives </w:t>
            </w:r>
            <w:r w:rsidR="53225361">
              <w:t>of the project</w:t>
            </w:r>
            <w:r>
              <w:t>.</w:t>
            </w:r>
          </w:p>
        </w:tc>
        <w:tc>
          <w:tcPr>
            <w:tcW w:w="6969" w:type="dxa"/>
          </w:tcPr>
          <w:p w14:paraId="2D15BE1E" w14:textId="717E4539" w:rsidR="005318C1" w:rsidRPr="00E87786" w:rsidRDefault="6CEF4A29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Outline why the proposed </w:t>
            </w:r>
            <w:r w:rsidR="5A6B78AD" w:rsidRPr="60D90426">
              <w:rPr>
                <w:rFonts w:eastAsia="Calibri" w:cs="Arial"/>
              </w:rPr>
              <w:t>T</w:t>
            </w:r>
            <w:r w:rsidR="1B5FB518" w:rsidRPr="60D90426">
              <w:rPr>
                <w:rFonts w:eastAsia="Calibri" w:cs="Arial"/>
              </w:rPr>
              <w:t xml:space="preserve">hird </w:t>
            </w:r>
            <w:r w:rsidR="77F1CE01" w:rsidRPr="60D90426">
              <w:rPr>
                <w:rFonts w:eastAsia="Calibri" w:cs="Arial"/>
              </w:rPr>
              <w:t>P</w:t>
            </w:r>
            <w:r w:rsidR="1B5FB518" w:rsidRPr="60D90426">
              <w:rPr>
                <w:rFonts w:eastAsia="Calibri" w:cs="Arial"/>
              </w:rPr>
              <w:t xml:space="preserve">arty </w:t>
            </w:r>
            <w:r w:rsidRPr="60D90426">
              <w:rPr>
                <w:rFonts w:eastAsia="Calibri" w:cs="Arial"/>
              </w:rPr>
              <w:t xml:space="preserve">is </w:t>
            </w:r>
            <w:r w:rsidR="215709B0" w:rsidRPr="60D90426">
              <w:rPr>
                <w:rFonts w:eastAsia="Calibri" w:cs="Arial"/>
              </w:rPr>
              <w:t xml:space="preserve">the </w:t>
            </w:r>
            <w:r w:rsidRPr="60D90426">
              <w:rPr>
                <w:rFonts w:eastAsia="Calibri" w:cs="Arial"/>
              </w:rPr>
              <w:t xml:space="preserve">most suitable </w:t>
            </w:r>
            <w:r w:rsidR="5BF31527" w:rsidRPr="60D90426">
              <w:rPr>
                <w:rFonts w:eastAsia="Calibri" w:cs="Arial"/>
              </w:rPr>
              <w:t xml:space="preserve">to undertake </w:t>
            </w:r>
            <w:r w:rsidRPr="60D90426">
              <w:rPr>
                <w:rFonts w:eastAsia="Calibri" w:cs="Arial"/>
              </w:rPr>
              <w:t xml:space="preserve">the work. </w:t>
            </w:r>
            <w:r w:rsidR="7FB985DD" w:rsidRPr="60D90426">
              <w:rPr>
                <w:rFonts w:eastAsia="Calibri" w:cs="Arial"/>
              </w:rPr>
              <w:t>C</w:t>
            </w:r>
            <w:r w:rsidRPr="60D90426">
              <w:rPr>
                <w:rFonts w:eastAsia="Calibri" w:cs="Arial"/>
              </w:rPr>
              <w:t xml:space="preserve">onsider the context </w:t>
            </w:r>
            <w:r w:rsidR="7851FE1C" w:rsidRPr="60D90426">
              <w:rPr>
                <w:rFonts w:eastAsia="Calibri" w:cs="Arial"/>
              </w:rPr>
              <w:t>of</w:t>
            </w:r>
            <w:r w:rsidRPr="60D90426">
              <w:rPr>
                <w:rFonts w:eastAsia="Calibri" w:cs="Arial"/>
              </w:rPr>
              <w:t xml:space="preserve"> the project; where it is taking place</w:t>
            </w:r>
            <w:r w:rsidR="2BD621CC" w:rsidRPr="60D90426">
              <w:rPr>
                <w:rFonts w:eastAsia="Calibri" w:cs="Arial"/>
              </w:rPr>
              <w:t xml:space="preserve">; </w:t>
            </w:r>
            <w:r w:rsidR="502FAD33" w:rsidRPr="60D90426">
              <w:rPr>
                <w:rFonts w:eastAsia="Calibri" w:cs="Arial"/>
              </w:rPr>
              <w:t>what</w:t>
            </w:r>
            <w:r w:rsidRPr="60D90426">
              <w:rPr>
                <w:rFonts w:eastAsia="Calibri" w:cs="Arial"/>
              </w:rPr>
              <w:t xml:space="preserve"> other options </w:t>
            </w:r>
            <w:r w:rsidR="5643CD19" w:rsidRPr="60D90426">
              <w:rPr>
                <w:rFonts w:eastAsia="Calibri" w:cs="Arial"/>
              </w:rPr>
              <w:t xml:space="preserve">are </w:t>
            </w:r>
            <w:r w:rsidRPr="60D90426">
              <w:rPr>
                <w:rFonts w:eastAsia="Calibri" w:cs="Arial"/>
              </w:rPr>
              <w:t xml:space="preserve">available; and whether alternative </w:t>
            </w:r>
            <w:r w:rsidR="7E4E97E1" w:rsidRPr="60D90426">
              <w:rPr>
                <w:rFonts w:eastAsia="Calibri" w:cs="Arial"/>
              </w:rPr>
              <w:t>T</w:t>
            </w:r>
            <w:r w:rsidR="560F6F4F" w:rsidRPr="60D90426">
              <w:rPr>
                <w:rFonts w:eastAsia="Calibri" w:cs="Arial"/>
              </w:rPr>
              <w:t xml:space="preserve">hird </w:t>
            </w:r>
            <w:r w:rsidR="34F3BCCE" w:rsidRPr="60D90426">
              <w:rPr>
                <w:rFonts w:eastAsia="Calibri" w:cs="Arial"/>
              </w:rPr>
              <w:t>P</w:t>
            </w:r>
            <w:r w:rsidR="560F6F4F" w:rsidRPr="60D90426">
              <w:rPr>
                <w:rFonts w:eastAsia="Calibri" w:cs="Arial"/>
              </w:rPr>
              <w:t xml:space="preserve">arties </w:t>
            </w:r>
            <w:r w:rsidRPr="60D90426">
              <w:rPr>
                <w:rFonts w:eastAsia="Calibri" w:cs="Arial"/>
              </w:rPr>
              <w:t>were considered.</w:t>
            </w:r>
          </w:p>
        </w:tc>
      </w:tr>
      <w:tr w:rsidR="005318C1" w:rsidRPr="00E87786" w14:paraId="2506DC14" w14:textId="77777777" w:rsidTr="60D90426">
        <w:tc>
          <w:tcPr>
            <w:tcW w:w="3216" w:type="dxa"/>
          </w:tcPr>
          <w:p w14:paraId="38CD0B1C" w14:textId="6545513F" w:rsidR="005318C1" w:rsidRPr="00E87786" w:rsidRDefault="005318C1" w:rsidP="005318C1">
            <w:pPr>
              <w:ind w:right="-24"/>
              <w:rPr>
                <w:rFonts w:eastAsia="Calibri" w:cs="Arial"/>
                <w:szCs w:val="20"/>
              </w:rPr>
            </w:pPr>
            <w:r w:rsidRPr="005318C1">
              <w:rPr>
                <w:rFonts w:eastAsia="Calibri" w:cs="Arial"/>
                <w:szCs w:val="20"/>
              </w:rPr>
              <w:t>vi) How do you plan to build and manage the relationship</w:t>
            </w:r>
            <w:r w:rsidR="007A5E5B">
              <w:rPr>
                <w:rFonts w:eastAsia="Calibri" w:cs="Arial"/>
                <w:szCs w:val="20"/>
              </w:rPr>
              <w:t xml:space="preserve">, </w:t>
            </w:r>
            <w:r w:rsidRPr="005318C1">
              <w:rPr>
                <w:rFonts w:eastAsia="Calibri" w:cs="Arial"/>
                <w:szCs w:val="20"/>
              </w:rPr>
              <w:t>e.g. regular meetings, Advisory Board?</w:t>
            </w:r>
          </w:p>
        </w:tc>
        <w:tc>
          <w:tcPr>
            <w:tcW w:w="6969" w:type="dxa"/>
          </w:tcPr>
          <w:p w14:paraId="2D2FFCED" w14:textId="7AC5491A" w:rsidR="005318C1" w:rsidRPr="00E87786" w:rsidRDefault="005318C1" w:rsidP="005318C1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If the proposed relationship is agreed, how </w:t>
            </w:r>
            <w:r w:rsidR="00157288">
              <w:rPr>
                <w:rFonts w:eastAsia="Calibri" w:cs="Arial"/>
                <w:szCs w:val="20"/>
              </w:rPr>
              <w:t xml:space="preserve">will it be </w:t>
            </w:r>
            <w:r w:rsidRPr="00E87786">
              <w:rPr>
                <w:rFonts w:eastAsia="Calibri" w:cs="Arial"/>
                <w:szCs w:val="20"/>
              </w:rPr>
              <w:t>manage</w:t>
            </w:r>
            <w:r w:rsidR="00157288">
              <w:rPr>
                <w:rFonts w:eastAsia="Calibri" w:cs="Arial"/>
                <w:szCs w:val="20"/>
              </w:rPr>
              <w:t>d</w:t>
            </w:r>
            <w:r w:rsidRPr="00E87786">
              <w:rPr>
                <w:rFonts w:eastAsia="Calibri" w:cs="Arial"/>
                <w:szCs w:val="20"/>
              </w:rPr>
              <w:t xml:space="preserve"> during the lifetime of the project? What mechanisms are in place to ensure work is completed on time and to a satisfactory standard? How will financial oversight be managed? What role </w:t>
            </w:r>
            <w:r>
              <w:rPr>
                <w:rFonts w:eastAsia="Calibri" w:cs="Arial"/>
                <w:szCs w:val="20"/>
              </w:rPr>
              <w:t xml:space="preserve">does </w:t>
            </w:r>
            <w:r w:rsidRPr="00E87786">
              <w:rPr>
                <w:rFonts w:eastAsia="Calibri" w:cs="Arial"/>
                <w:szCs w:val="20"/>
              </w:rPr>
              <w:t>a Project Manager and/or an Advisory Board have in guiding and developing the project relationship</w:t>
            </w:r>
            <w:r w:rsidR="00C45196">
              <w:rPr>
                <w:rFonts w:eastAsia="Calibri" w:cs="Arial"/>
                <w:szCs w:val="20"/>
              </w:rPr>
              <w:t xml:space="preserve"> and manag</w:t>
            </w:r>
            <w:r w:rsidR="0089317C">
              <w:rPr>
                <w:rFonts w:eastAsia="Calibri" w:cs="Arial"/>
                <w:szCs w:val="20"/>
              </w:rPr>
              <w:t xml:space="preserve">ing </w:t>
            </w:r>
            <w:r w:rsidR="00A707D1">
              <w:rPr>
                <w:rFonts w:eastAsia="Calibri" w:cs="Arial"/>
                <w:szCs w:val="20"/>
              </w:rPr>
              <w:t xml:space="preserve">any </w:t>
            </w:r>
            <w:r w:rsidR="0089317C">
              <w:rPr>
                <w:rFonts w:eastAsia="Calibri" w:cs="Arial"/>
                <w:szCs w:val="20"/>
              </w:rPr>
              <w:t xml:space="preserve">issues and risks which </w:t>
            </w:r>
            <w:r w:rsidR="00A63111">
              <w:rPr>
                <w:rFonts w:eastAsia="Calibri" w:cs="Arial"/>
                <w:szCs w:val="20"/>
              </w:rPr>
              <w:t xml:space="preserve">may </w:t>
            </w:r>
            <w:r w:rsidR="0089317C">
              <w:rPr>
                <w:rFonts w:eastAsia="Calibri" w:cs="Arial"/>
                <w:szCs w:val="20"/>
              </w:rPr>
              <w:t>arise</w:t>
            </w:r>
            <w:r w:rsidRPr="00E87786">
              <w:rPr>
                <w:rFonts w:eastAsia="Calibri" w:cs="Arial"/>
                <w:szCs w:val="20"/>
              </w:rPr>
              <w:t>?</w:t>
            </w:r>
          </w:p>
        </w:tc>
      </w:tr>
    </w:tbl>
    <w:p w14:paraId="6A61CF68" w14:textId="77777777" w:rsidR="00103F4C" w:rsidRDefault="00103F4C" w:rsidP="001F4A3C">
      <w:pPr>
        <w:spacing w:after="0"/>
        <w:ind w:left="360"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5FC4638E" w14:textId="77777777" w:rsidR="001F4A3C" w:rsidRDefault="001F4A3C">
      <w:pPr>
        <w:rPr>
          <w:rFonts w:ascii="Arial" w:eastAsia="Calibri" w:hAnsi="Arial" w:cs="Arial"/>
          <w:b/>
          <w:sz w:val="20"/>
          <w:szCs w:val="20"/>
          <w:u w:val="single"/>
        </w:rPr>
      </w:pPr>
      <w:r>
        <w:rPr>
          <w:rFonts w:ascii="Arial" w:eastAsia="Calibri" w:hAnsi="Arial" w:cs="Arial"/>
          <w:b/>
          <w:sz w:val="20"/>
          <w:szCs w:val="20"/>
          <w:u w:val="single"/>
        </w:rPr>
        <w:br w:type="page"/>
      </w:r>
    </w:p>
    <w:p w14:paraId="0C25E48B" w14:textId="455EC550" w:rsidR="00E87786" w:rsidRPr="00E87786" w:rsidRDefault="00E87786" w:rsidP="007F3531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E87786">
        <w:rPr>
          <w:rFonts w:ascii="Arial" w:eastAsia="Calibri" w:hAnsi="Arial" w:cs="Arial"/>
          <w:b/>
          <w:sz w:val="20"/>
          <w:szCs w:val="20"/>
          <w:u w:val="single"/>
        </w:rPr>
        <w:lastRenderedPageBreak/>
        <w:t>Ethics and Integrity</w:t>
      </w:r>
    </w:p>
    <w:p w14:paraId="24BD57C7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0EDD3860" w14:textId="339EF43E" w:rsidR="00E87786" w:rsidRP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his section is not about the ethical implications of the </w:t>
      </w:r>
      <w:r w:rsidR="00C529F7" w:rsidRPr="60D90426">
        <w:rPr>
          <w:rFonts w:ascii="Arial" w:eastAsia="Calibri" w:hAnsi="Arial" w:cs="Arial"/>
          <w:sz w:val="20"/>
          <w:szCs w:val="20"/>
        </w:rPr>
        <w:t>proposed research</w:t>
      </w:r>
      <w:r w:rsidRPr="60D90426">
        <w:rPr>
          <w:rFonts w:ascii="Arial" w:eastAsia="Calibri" w:hAnsi="Arial" w:cs="Arial"/>
          <w:sz w:val="20"/>
          <w:szCs w:val="20"/>
        </w:rPr>
        <w:t xml:space="preserve">, which should be considered separately as part of the application process. Instead, there should be </w:t>
      </w:r>
      <w:r w:rsidR="00452656" w:rsidRPr="60D90426">
        <w:rPr>
          <w:rFonts w:ascii="Arial" w:eastAsia="Calibri" w:hAnsi="Arial" w:cs="Arial"/>
          <w:sz w:val="20"/>
          <w:szCs w:val="20"/>
        </w:rPr>
        <w:t xml:space="preserve">careful </w:t>
      </w:r>
      <w:r w:rsidRPr="60D90426">
        <w:rPr>
          <w:rFonts w:ascii="Arial" w:eastAsia="Calibri" w:hAnsi="Arial" w:cs="Arial"/>
          <w:sz w:val="20"/>
          <w:szCs w:val="20"/>
        </w:rPr>
        <w:t xml:space="preserve">consideration of how the </w:t>
      </w:r>
      <w:r w:rsidR="534ADBAA" w:rsidRPr="60D90426">
        <w:rPr>
          <w:rFonts w:ascii="Arial" w:eastAsia="Calibri" w:hAnsi="Arial" w:cs="Arial"/>
          <w:sz w:val="20"/>
          <w:szCs w:val="20"/>
        </w:rPr>
        <w:t>T</w:t>
      </w:r>
      <w:r w:rsidR="00DF6704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325706F2" w:rsidRPr="60D90426">
        <w:rPr>
          <w:rFonts w:ascii="Arial" w:eastAsia="Calibri" w:hAnsi="Arial" w:cs="Arial"/>
          <w:sz w:val="20"/>
          <w:szCs w:val="20"/>
        </w:rPr>
        <w:t>P</w:t>
      </w:r>
      <w:r w:rsidR="00DF6704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 xml:space="preserve"> organisation manages standards of conduct and the integrity of its staff. These questions are </w:t>
      </w:r>
      <w:r w:rsidR="009D1012" w:rsidRPr="60D90426">
        <w:rPr>
          <w:rFonts w:ascii="Arial" w:eastAsia="Calibri" w:hAnsi="Arial" w:cs="Arial"/>
          <w:sz w:val="20"/>
          <w:szCs w:val="20"/>
        </w:rPr>
        <w:t>informed by</w:t>
      </w:r>
      <w:r w:rsidRPr="60D90426">
        <w:rPr>
          <w:rFonts w:ascii="Arial" w:eastAsia="Calibri" w:hAnsi="Arial" w:cs="Arial"/>
          <w:sz w:val="20"/>
          <w:szCs w:val="20"/>
        </w:rPr>
        <w:t xml:space="preserve"> Imperial’s </w:t>
      </w:r>
      <w:hyperlink r:id="rId23">
        <w:r w:rsidRPr="60D90426">
          <w:rPr>
            <w:rStyle w:val="Hyperlink"/>
            <w:rFonts w:ascii="Arial" w:eastAsia="Calibri" w:hAnsi="Arial" w:cs="Arial"/>
            <w:sz w:val="20"/>
            <w:szCs w:val="20"/>
          </w:rPr>
          <w:t>Relationship Review policy</w:t>
        </w:r>
      </w:hyperlink>
      <w:r w:rsidRPr="60D90426">
        <w:rPr>
          <w:rFonts w:ascii="Arial" w:eastAsia="Calibri" w:hAnsi="Arial" w:cs="Arial"/>
          <w:sz w:val="20"/>
          <w:szCs w:val="20"/>
        </w:rPr>
        <w:t xml:space="preserve"> and are fundamental to assessing any proposed relationship.</w:t>
      </w:r>
      <w:r w:rsidR="007C11DE"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C746CE" w:rsidRPr="60D90426">
        <w:rPr>
          <w:rFonts w:ascii="Arial" w:eastAsia="Calibri" w:hAnsi="Arial" w:cs="Arial"/>
          <w:b/>
          <w:bCs/>
          <w:sz w:val="20"/>
          <w:szCs w:val="20"/>
        </w:rPr>
        <w:t>It is important to obtain</w:t>
      </w:r>
      <w:r w:rsidR="007C11DE" w:rsidRPr="60D90426">
        <w:rPr>
          <w:rFonts w:ascii="Arial" w:eastAsia="Calibri" w:hAnsi="Arial" w:cs="Arial"/>
          <w:b/>
          <w:bCs/>
          <w:sz w:val="20"/>
          <w:szCs w:val="20"/>
        </w:rPr>
        <w:t xml:space="preserve"> copies of each of the policies listed below and/or weblinks to online versions</w:t>
      </w:r>
      <w:r w:rsidR="007C11DE" w:rsidRPr="60D90426">
        <w:rPr>
          <w:rFonts w:ascii="Arial" w:eastAsia="Calibri" w:hAnsi="Arial" w:cs="Arial"/>
          <w:sz w:val="20"/>
          <w:szCs w:val="20"/>
        </w:rPr>
        <w:t xml:space="preserve"> so they can be checked against UK standards of ethics and integrity.</w:t>
      </w:r>
      <w:r w:rsidR="00B542FC" w:rsidRPr="60D90426">
        <w:rPr>
          <w:rFonts w:ascii="Arial" w:eastAsia="Calibri" w:hAnsi="Arial" w:cs="Arial"/>
          <w:sz w:val="20"/>
          <w:szCs w:val="20"/>
        </w:rPr>
        <w:t xml:space="preserve"> If the </w:t>
      </w:r>
      <w:r w:rsidR="1BAA78E8" w:rsidRPr="60D90426">
        <w:rPr>
          <w:rFonts w:ascii="Arial" w:eastAsia="Calibri" w:hAnsi="Arial" w:cs="Arial"/>
          <w:sz w:val="20"/>
          <w:szCs w:val="20"/>
        </w:rPr>
        <w:t>T</w:t>
      </w:r>
      <w:r w:rsidR="00B542FC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2DD6D4EA" w:rsidRPr="60D90426">
        <w:rPr>
          <w:rFonts w:ascii="Arial" w:eastAsia="Calibri" w:hAnsi="Arial" w:cs="Arial"/>
          <w:sz w:val="20"/>
          <w:szCs w:val="20"/>
        </w:rPr>
        <w:t>P</w:t>
      </w:r>
      <w:r w:rsidR="00B542FC" w:rsidRPr="60D90426">
        <w:rPr>
          <w:rFonts w:ascii="Arial" w:eastAsia="Calibri" w:hAnsi="Arial" w:cs="Arial"/>
          <w:sz w:val="20"/>
          <w:szCs w:val="20"/>
        </w:rPr>
        <w:t xml:space="preserve">arty does not have </w:t>
      </w:r>
      <w:r w:rsidR="00C93AF8" w:rsidRPr="60D90426">
        <w:rPr>
          <w:rFonts w:ascii="Arial" w:eastAsia="Calibri" w:hAnsi="Arial" w:cs="Arial"/>
          <w:sz w:val="20"/>
          <w:szCs w:val="20"/>
        </w:rPr>
        <w:t>the relevant polic</w:t>
      </w:r>
      <w:r w:rsidR="009838AD" w:rsidRPr="60D90426">
        <w:rPr>
          <w:rFonts w:ascii="Arial" w:eastAsia="Calibri" w:hAnsi="Arial" w:cs="Arial"/>
          <w:sz w:val="20"/>
          <w:szCs w:val="20"/>
        </w:rPr>
        <w:t>y(</w:t>
      </w:r>
      <w:proofErr w:type="spellStart"/>
      <w:r w:rsidR="00C93AF8" w:rsidRPr="60D90426">
        <w:rPr>
          <w:rFonts w:ascii="Arial" w:eastAsia="Calibri" w:hAnsi="Arial" w:cs="Arial"/>
          <w:sz w:val="20"/>
          <w:szCs w:val="20"/>
        </w:rPr>
        <w:t>ies</w:t>
      </w:r>
      <w:proofErr w:type="spellEnd"/>
      <w:r w:rsidR="009838AD" w:rsidRPr="60D90426">
        <w:rPr>
          <w:rFonts w:ascii="Arial" w:eastAsia="Calibri" w:hAnsi="Arial" w:cs="Arial"/>
          <w:sz w:val="20"/>
          <w:szCs w:val="20"/>
        </w:rPr>
        <w:t>)</w:t>
      </w:r>
      <w:r w:rsidR="00C93AF8" w:rsidRPr="60D90426">
        <w:rPr>
          <w:rFonts w:ascii="Arial" w:eastAsia="Calibri" w:hAnsi="Arial" w:cs="Arial"/>
          <w:sz w:val="20"/>
          <w:szCs w:val="20"/>
        </w:rPr>
        <w:t xml:space="preserve">, </w:t>
      </w:r>
      <w:r w:rsidR="00840612" w:rsidRPr="60D90426">
        <w:rPr>
          <w:rFonts w:ascii="Arial" w:eastAsia="Calibri" w:hAnsi="Arial" w:cs="Arial"/>
          <w:sz w:val="20"/>
          <w:szCs w:val="20"/>
        </w:rPr>
        <w:t>it</w:t>
      </w:r>
      <w:r w:rsidR="00A65272" w:rsidRPr="60D90426">
        <w:rPr>
          <w:rFonts w:ascii="Arial" w:eastAsia="Calibri" w:hAnsi="Arial" w:cs="Arial"/>
          <w:sz w:val="20"/>
          <w:szCs w:val="20"/>
        </w:rPr>
        <w:t xml:space="preserve"> will be recommend</w:t>
      </w:r>
      <w:r w:rsidR="00840612" w:rsidRPr="60D90426">
        <w:rPr>
          <w:rFonts w:ascii="Arial" w:eastAsia="Calibri" w:hAnsi="Arial" w:cs="Arial"/>
          <w:sz w:val="20"/>
          <w:szCs w:val="20"/>
        </w:rPr>
        <w:t>ed</w:t>
      </w:r>
      <w:r w:rsidR="00A65272" w:rsidRPr="60D90426">
        <w:rPr>
          <w:rFonts w:ascii="Arial" w:eastAsia="Calibri" w:hAnsi="Arial" w:cs="Arial"/>
          <w:sz w:val="20"/>
          <w:szCs w:val="20"/>
        </w:rPr>
        <w:t xml:space="preserve"> that an additional clause </w:t>
      </w:r>
      <w:r w:rsidR="00874B9E" w:rsidRPr="60D90426">
        <w:rPr>
          <w:rFonts w:ascii="Arial" w:eastAsia="Calibri" w:hAnsi="Arial" w:cs="Arial"/>
          <w:sz w:val="20"/>
          <w:szCs w:val="20"/>
        </w:rPr>
        <w:t xml:space="preserve">is </w:t>
      </w:r>
      <w:r w:rsidR="000B1AA9" w:rsidRPr="60D90426">
        <w:rPr>
          <w:rFonts w:ascii="Arial" w:eastAsia="Calibri" w:hAnsi="Arial" w:cs="Arial"/>
          <w:sz w:val="20"/>
          <w:szCs w:val="20"/>
        </w:rPr>
        <w:t xml:space="preserve">included </w:t>
      </w:r>
      <w:r w:rsidR="00140E6C" w:rsidRPr="60D90426">
        <w:rPr>
          <w:rFonts w:ascii="Arial" w:eastAsia="Calibri" w:hAnsi="Arial" w:cs="Arial"/>
          <w:sz w:val="20"/>
          <w:szCs w:val="20"/>
        </w:rPr>
        <w:t>in</w:t>
      </w:r>
      <w:r w:rsidR="00A65272" w:rsidRPr="60D90426">
        <w:rPr>
          <w:rFonts w:ascii="Arial" w:eastAsia="Calibri" w:hAnsi="Arial" w:cs="Arial"/>
          <w:sz w:val="20"/>
          <w:szCs w:val="20"/>
        </w:rPr>
        <w:t xml:space="preserve"> the sub</w:t>
      </w:r>
      <w:r w:rsidR="00874B9E" w:rsidRPr="60D90426">
        <w:rPr>
          <w:rFonts w:ascii="Arial" w:eastAsia="Calibri" w:hAnsi="Arial" w:cs="Arial"/>
          <w:sz w:val="20"/>
          <w:szCs w:val="20"/>
        </w:rPr>
        <w:t>-</w:t>
      </w:r>
      <w:r w:rsidR="00A65272" w:rsidRPr="60D90426">
        <w:rPr>
          <w:rFonts w:ascii="Arial" w:eastAsia="Calibri" w:hAnsi="Arial" w:cs="Arial"/>
          <w:sz w:val="20"/>
          <w:szCs w:val="20"/>
        </w:rPr>
        <w:t xml:space="preserve">agreement </w:t>
      </w:r>
      <w:r w:rsidR="003A1B4F" w:rsidRPr="60D90426">
        <w:rPr>
          <w:rFonts w:ascii="Arial" w:eastAsia="Calibri" w:hAnsi="Arial" w:cs="Arial"/>
          <w:sz w:val="20"/>
          <w:szCs w:val="20"/>
        </w:rPr>
        <w:t xml:space="preserve">which </w:t>
      </w:r>
      <w:r w:rsidR="00874B9E" w:rsidRPr="60D90426">
        <w:rPr>
          <w:rFonts w:ascii="Arial" w:eastAsia="Calibri" w:hAnsi="Arial" w:cs="Arial"/>
          <w:sz w:val="20"/>
          <w:szCs w:val="20"/>
        </w:rPr>
        <w:t xml:space="preserve">will </w:t>
      </w:r>
      <w:r w:rsidR="003A1B4F" w:rsidRPr="60D90426">
        <w:rPr>
          <w:rFonts w:ascii="Arial" w:eastAsia="Calibri" w:hAnsi="Arial" w:cs="Arial"/>
          <w:sz w:val="20"/>
          <w:szCs w:val="20"/>
        </w:rPr>
        <w:t>require</w:t>
      </w:r>
      <w:r w:rsidR="005640A5" w:rsidRPr="60D90426">
        <w:rPr>
          <w:rFonts w:ascii="Arial" w:eastAsia="Calibri" w:hAnsi="Arial" w:cs="Arial"/>
          <w:sz w:val="20"/>
          <w:szCs w:val="20"/>
        </w:rPr>
        <w:t xml:space="preserve"> the </w:t>
      </w:r>
      <w:r w:rsidR="3F33B9A8" w:rsidRPr="60D90426">
        <w:rPr>
          <w:rFonts w:ascii="Arial" w:eastAsia="Calibri" w:hAnsi="Arial" w:cs="Arial"/>
          <w:sz w:val="20"/>
          <w:szCs w:val="20"/>
        </w:rPr>
        <w:t>T</w:t>
      </w:r>
      <w:r w:rsidR="005640A5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713D3868" w:rsidRPr="60D90426">
        <w:rPr>
          <w:rFonts w:ascii="Arial" w:eastAsia="Calibri" w:hAnsi="Arial" w:cs="Arial"/>
          <w:sz w:val="20"/>
          <w:szCs w:val="20"/>
        </w:rPr>
        <w:t>P</w:t>
      </w:r>
      <w:r w:rsidR="005640A5" w:rsidRPr="60D90426">
        <w:rPr>
          <w:rFonts w:ascii="Arial" w:eastAsia="Calibri" w:hAnsi="Arial" w:cs="Arial"/>
          <w:sz w:val="20"/>
          <w:szCs w:val="20"/>
        </w:rPr>
        <w:t xml:space="preserve">arty to comply with </w:t>
      </w:r>
      <w:r w:rsidR="009C79E7" w:rsidRPr="60D90426">
        <w:rPr>
          <w:rFonts w:ascii="Arial" w:eastAsia="Calibri" w:hAnsi="Arial" w:cs="Arial"/>
          <w:sz w:val="20"/>
          <w:szCs w:val="20"/>
        </w:rPr>
        <w:t xml:space="preserve">the relevant </w:t>
      </w:r>
      <w:r w:rsidR="0016182D" w:rsidRPr="60D90426">
        <w:rPr>
          <w:rFonts w:ascii="Arial" w:eastAsia="Calibri" w:hAnsi="Arial" w:cs="Arial"/>
          <w:sz w:val="20"/>
          <w:szCs w:val="20"/>
        </w:rPr>
        <w:t>Imperial policy</w:t>
      </w:r>
      <w:r w:rsidR="005640A5" w:rsidRPr="60D90426">
        <w:rPr>
          <w:rFonts w:ascii="Arial" w:eastAsia="Calibri" w:hAnsi="Arial" w:cs="Arial"/>
          <w:sz w:val="20"/>
          <w:szCs w:val="20"/>
        </w:rPr>
        <w:t>(</w:t>
      </w:r>
      <w:proofErr w:type="spellStart"/>
      <w:r w:rsidR="005640A5" w:rsidRPr="60D90426">
        <w:rPr>
          <w:rFonts w:ascii="Arial" w:eastAsia="Calibri" w:hAnsi="Arial" w:cs="Arial"/>
          <w:sz w:val="20"/>
          <w:szCs w:val="20"/>
        </w:rPr>
        <w:t>ies</w:t>
      </w:r>
      <w:proofErr w:type="spellEnd"/>
      <w:r w:rsidR="005640A5" w:rsidRPr="60D90426">
        <w:rPr>
          <w:rFonts w:ascii="Arial" w:eastAsia="Calibri" w:hAnsi="Arial" w:cs="Arial"/>
          <w:sz w:val="20"/>
          <w:szCs w:val="20"/>
        </w:rPr>
        <w:t>)</w:t>
      </w:r>
      <w:r w:rsidR="0016182D" w:rsidRPr="60D90426">
        <w:rPr>
          <w:rFonts w:ascii="Arial" w:eastAsia="Calibri" w:hAnsi="Arial" w:cs="Arial"/>
          <w:sz w:val="20"/>
          <w:szCs w:val="20"/>
        </w:rPr>
        <w:t xml:space="preserve"> for the duration of the project.</w:t>
      </w:r>
    </w:p>
    <w:p w14:paraId="45459436" w14:textId="77777777" w:rsidR="0068045D" w:rsidRDefault="0068045D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4964E64C" w14:textId="6B99ED35" w:rsidR="0068045D" w:rsidRPr="0068045D" w:rsidRDefault="0068045D" w:rsidP="0068045D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o minimise the associated risks, the </w:t>
      </w:r>
      <w:r w:rsidR="61564CE8" w:rsidRPr="60D90426">
        <w:rPr>
          <w:rFonts w:ascii="Arial" w:eastAsia="Calibri" w:hAnsi="Arial" w:cs="Arial"/>
          <w:sz w:val="20"/>
          <w:szCs w:val="20"/>
        </w:rPr>
        <w:t>T</w:t>
      </w:r>
      <w:r w:rsidR="00A27A70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754EC1EA" w:rsidRPr="60D90426">
        <w:rPr>
          <w:rFonts w:ascii="Arial" w:eastAsia="Calibri" w:hAnsi="Arial" w:cs="Arial"/>
          <w:sz w:val="20"/>
          <w:szCs w:val="20"/>
        </w:rPr>
        <w:t>P</w:t>
      </w:r>
      <w:r w:rsidR="00A27A70" w:rsidRPr="60D90426">
        <w:rPr>
          <w:rFonts w:ascii="Arial" w:eastAsia="Calibri" w:hAnsi="Arial" w:cs="Arial"/>
          <w:sz w:val="20"/>
          <w:szCs w:val="20"/>
        </w:rPr>
        <w:t xml:space="preserve">arty </w:t>
      </w:r>
      <w:r w:rsidRPr="60D90426">
        <w:rPr>
          <w:rFonts w:ascii="Arial" w:eastAsia="Calibri" w:hAnsi="Arial" w:cs="Arial"/>
          <w:sz w:val="20"/>
          <w:szCs w:val="20"/>
        </w:rPr>
        <w:t xml:space="preserve">is expected to have suitable </w:t>
      </w:r>
      <w:r w:rsidR="00AE10A0" w:rsidRPr="60D90426">
        <w:rPr>
          <w:rFonts w:ascii="Arial" w:eastAsia="Calibri" w:hAnsi="Arial" w:cs="Arial"/>
          <w:sz w:val="20"/>
          <w:szCs w:val="20"/>
        </w:rPr>
        <w:t xml:space="preserve">policies </w:t>
      </w:r>
      <w:r w:rsidRPr="60D90426">
        <w:rPr>
          <w:rFonts w:ascii="Arial" w:eastAsia="Calibri" w:hAnsi="Arial" w:cs="Arial"/>
          <w:sz w:val="20"/>
          <w:szCs w:val="20"/>
        </w:rPr>
        <w:t>to:</w:t>
      </w:r>
    </w:p>
    <w:p w14:paraId="3EE3DD6E" w14:textId="77777777" w:rsidR="0068045D" w:rsidRPr="0068045D" w:rsidRDefault="0068045D" w:rsidP="0068045D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4FB376ED" w14:textId="5C8C6E44" w:rsidR="0068045D" w:rsidRPr="00204C58" w:rsidRDefault="00BA4529" w:rsidP="00C6245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Promote and maintain </w:t>
      </w:r>
      <w:r w:rsidR="00B34663">
        <w:rPr>
          <w:rFonts w:ascii="Arial" w:eastAsia="Calibri" w:hAnsi="Arial" w:cs="Arial"/>
          <w:sz w:val="20"/>
          <w:szCs w:val="20"/>
        </w:rPr>
        <w:t xml:space="preserve">the highest standards of </w:t>
      </w:r>
      <w:r w:rsidR="00314668" w:rsidRPr="00204C58">
        <w:rPr>
          <w:rFonts w:ascii="Arial" w:eastAsia="Calibri" w:hAnsi="Arial" w:cs="Arial"/>
          <w:sz w:val="20"/>
          <w:szCs w:val="20"/>
        </w:rPr>
        <w:t>ethics</w:t>
      </w:r>
      <w:r w:rsidR="00314668">
        <w:rPr>
          <w:rFonts w:ascii="Arial" w:eastAsia="Calibri" w:hAnsi="Arial" w:cs="Arial"/>
          <w:sz w:val="20"/>
          <w:szCs w:val="20"/>
        </w:rPr>
        <w:t xml:space="preserve"> and</w:t>
      </w:r>
      <w:r w:rsidR="00314668" w:rsidRPr="00204C58">
        <w:rPr>
          <w:rFonts w:ascii="Arial" w:eastAsia="Calibri" w:hAnsi="Arial" w:cs="Arial"/>
          <w:sz w:val="20"/>
          <w:szCs w:val="20"/>
        </w:rPr>
        <w:t xml:space="preserve"> </w:t>
      </w:r>
      <w:r w:rsidR="00B34663">
        <w:rPr>
          <w:rFonts w:ascii="Arial" w:eastAsia="Calibri" w:hAnsi="Arial" w:cs="Arial"/>
          <w:sz w:val="20"/>
          <w:szCs w:val="20"/>
        </w:rPr>
        <w:t>r</w:t>
      </w:r>
      <w:r w:rsidR="0068045D" w:rsidRPr="00204C58">
        <w:rPr>
          <w:rFonts w:ascii="Arial" w:eastAsia="Calibri" w:hAnsi="Arial" w:cs="Arial"/>
          <w:sz w:val="20"/>
          <w:szCs w:val="20"/>
        </w:rPr>
        <w:t>esearch integrity</w:t>
      </w:r>
      <w:r w:rsidR="00B34663">
        <w:rPr>
          <w:rFonts w:ascii="Arial" w:eastAsia="Calibri" w:hAnsi="Arial" w:cs="Arial"/>
          <w:sz w:val="20"/>
          <w:szCs w:val="20"/>
        </w:rPr>
        <w:t xml:space="preserve"> </w:t>
      </w:r>
    </w:p>
    <w:p w14:paraId="02EADACE" w14:textId="3395FBCE" w:rsidR="00C86F3B" w:rsidRDefault="003A68E2" w:rsidP="001A72A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Investigate allegations of </w:t>
      </w:r>
      <w:r w:rsidR="00C86F3B" w:rsidRPr="00C86F3B">
        <w:rPr>
          <w:rFonts w:ascii="Arial" w:eastAsia="Calibri" w:hAnsi="Arial" w:cs="Arial"/>
          <w:sz w:val="20"/>
          <w:szCs w:val="20"/>
        </w:rPr>
        <w:t>research misconduct</w:t>
      </w:r>
    </w:p>
    <w:p w14:paraId="32E63D83" w14:textId="7CF935EE" w:rsidR="0068045D" w:rsidRPr="0068045D" w:rsidRDefault="00A00029" w:rsidP="001A72A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S</w:t>
      </w:r>
      <w:r w:rsidRPr="00A00029">
        <w:rPr>
          <w:rFonts w:ascii="Arial" w:eastAsia="Calibri" w:hAnsi="Arial" w:cs="Arial"/>
          <w:sz w:val="20"/>
          <w:szCs w:val="20"/>
        </w:rPr>
        <w:t xml:space="preserve">afeguard the proper use of finances </w:t>
      </w:r>
      <w:r>
        <w:rPr>
          <w:rFonts w:ascii="Arial" w:eastAsia="Calibri" w:hAnsi="Arial" w:cs="Arial"/>
          <w:sz w:val="20"/>
          <w:szCs w:val="20"/>
        </w:rPr>
        <w:t xml:space="preserve">and investigate </w:t>
      </w:r>
      <w:r w:rsidR="00BD3F50">
        <w:rPr>
          <w:rFonts w:ascii="Arial" w:eastAsia="Calibri" w:hAnsi="Arial" w:cs="Arial"/>
          <w:sz w:val="20"/>
          <w:szCs w:val="20"/>
        </w:rPr>
        <w:t xml:space="preserve">allegations of </w:t>
      </w:r>
      <w:r w:rsidR="0068045D" w:rsidRPr="0068045D">
        <w:rPr>
          <w:rFonts w:ascii="Arial" w:eastAsia="Calibri" w:hAnsi="Arial" w:cs="Arial"/>
          <w:sz w:val="20"/>
          <w:szCs w:val="20"/>
        </w:rPr>
        <w:t>fraud, bribery and corruption</w:t>
      </w:r>
    </w:p>
    <w:p w14:paraId="3CBE49A0" w14:textId="3D7F4197" w:rsidR="009C4908" w:rsidRDefault="00204C58" w:rsidP="00C6245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 w:rsidRPr="00B22853">
        <w:rPr>
          <w:rFonts w:ascii="Arial" w:eastAsia="Calibri" w:hAnsi="Arial" w:cs="Arial"/>
          <w:sz w:val="20"/>
          <w:szCs w:val="20"/>
        </w:rPr>
        <w:t>P</w:t>
      </w:r>
      <w:r w:rsidR="0068045D" w:rsidRPr="00B22853">
        <w:rPr>
          <w:rFonts w:ascii="Arial" w:eastAsia="Calibri" w:hAnsi="Arial" w:cs="Arial"/>
          <w:sz w:val="20"/>
          <w:szCs w:val="20"/>
        </w:rPr>
        <w:t>romote equality</w:t>
      </w:r>
      <w:r w:rsidR="00452692" w:rsidRPr="00B22853">
        <w:rPr>
          <w:rFonts w:ascii="Arial" w:eastAsia="Calibri" w:hAnsi="Arial" w:cs="Arial"/>
          <w:sz w:val="20"/>
          <w:szCs w:val="20"/>
        </w:rPr>
        <w:t xml:space="preserve">, </w:t>
      </w:r>
      <w:r w:rsidR="0068045D" w:rsidRPr="00B22853">
        <w:rPr>
          <w:rFonts w:ascii="Arial" w:eastAsia="Calibri" w:hAnsi="Arial" w:cs="Arial"/>
          <w:sz w:val="20"/>
          <w:szCs w:val="20"/>
        </w:rPr>
        <w:t>diversity</w:t>
      </w:r>
      <w:r w:rsidR="00452692" w:rsidRPr="00B22853">
        <w:rPr>
          <w:rFonts w:ascii="Arial" w:eastAsia="Calibri" w:hAnsi="Arial" w:cs="Arial"/>
          <w:sz w:val="20"/>
          <w:szCs w:val="20"/>
        </w:rPr>
        <w:t xml:space="preserve"> and inclusion</w:t>
      </w:r>
    </w:p>
    <w:p w14:paraId="780EA163" w14:textId="4DF0368E" w:rsidR="00390861" w:rsidRDefault="00FE2D0D" w:rsidP="00C6245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Combat modern slavery</w:t>
      </w:r>
    </w:p>
    <w:p w14:paraId="2434C6E1" w14:textId="707E7C84" w:rsidR="009C4908" w:rsidRPr="006B085D" w:rsidRDefault="00AA0DC9" w:rsidP="00C6245D">
      <w:pPr>
        <w:numPr>
          <w:ilvl w:val="0"/>
          <w:numId w:val="17"/>
        </w:numPr>
        <w:spacing w:after="0" w:line="240" w:lineRule="auto"/>
        <w:ind w:right="260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Foster</w:t>
      </w:r>
      <w:r w:rsidR="00C73629" w:rsidRPr="006B085D">
        <w:rPr>
          <w:rFonts w:ascii="Arial" w:eastAsia="Calibri" w:hAnsi="Arial" w:cs="Arial"/>
          <w:sz w:val="20"/>
          <w:szCs w:val="20"/>
        </w:rPr>
        <w:t xml:space="preserve"> </w:t>
      </w:r>
      <w:r w:rsidR="0087106E" w:rsidRPr="006B085D">
        <w:rPr>
          <w:rFonts w:ascii="Arial" w:eastAsia="Calibri" w:hAnsi="Arial" w:cs="Arial"/>
          <w:sz w:val="20"/>
          <w:szCs w:val="20"/>
        </w:rPr>
        <w:t>safeguard</w:t>
      </w:r>
      <w:r w:rsidR="00C73629" w:rsidRPr="006B085D">
        <w:rPr>
          <w:rFonts w:ascii="Arial" w:eastAsia="Calibri" w:hAnsi="Arial" w:cs="Arial"/>
          <w:sz w:val="20"/>
          <w:szCs w:val="20"/>
        </w:rPr>
        <w:t xml:space="preserve">ing </w:t>
      </w:r>
      <w:r w:rsidR="004D7F3F" w:rsidRPr="006B085D">
        <w:rPr>
          <w:rFonts w:ascii="Arial" w:eastAsia="Calibri" w:hAnsi="Arial" w:cs="Arial"/>
          <w:sz w:val="20"/>
          <w:szCs w:val="20"/>
        </w:rPr>
        <w:t xml:space="preserve">of </w:t>
      </w:r>
      <w:r w:rsidR="0087106E" w:rsidRPr="006B085D">
        <w:rPr>
          <w:rFonts w:ascii="Arial" w:eastAsia="Calibri" w:hAnsi="Arial" w:cs="Arial"/>
          <w:sz w:val="20"/>
          <w:szCs w:val="20"/>
        </w:rPr>
        <w:t>children</w:t>
      </w:r>
      <w:r w:rsidR="004D7F3F" w:rsidRPr="006B085D">
        <w:rPr>
          <w:rFonts w:ascii="Arial" w:eastAsia="Calibri" w:hAnsi="Arial" w:cs="Arial"/>
          <w:sz w:val="20"/>
          <w:szCs w:val="20"/>
        </w:rPr>
        <w:t>, vulnerable</w:t>
      </w:r>
      <w:r w:rsidR="0087106E" w:rsidRPr="006B085D">
        <w:rPr>
          <w:rFonts w:ascii="Arial" w:eastAsia="Calibri" w:hAnsi="Arial" w:cs="Arial"/>
          <w:sz w:val="20"/>
          <w:szCs w:val="20"/>
        </w:rPr>
        <w:t xml:space="preserve"> adults </w:t>
      </w:r>
      <w:r w:rsidR="00CC0E05" w:rsidRPr="006B085D">
        <w:rPr>
          <w:rFonts w:ascii="Arial" w:eastAsia="Calibri" w:hAnsi="Arial" w:cs="Arial"/>
          <w:sz w:val="20"/>
          <w:szCs w:val="20"/>
        </w:rPr>
        <w:t xml:space="preserve">and </w:t>
      </w:r>
      <w:r w:rsidR="006B085D">
        <w:rPr>
          <w:rFonts w:ascii="Arial" w:eastAsia="Calibri" w:hAnsi="Arial" w:cs="Arial"/>
          <w:sz w:val="20"/>
          <w:szCs w:val="20"/>
        </w:rPr>
        <w:t>others</w:t>
      </w:r>
      <w:r w:rsidR="006E3995" w:rsidRPr="006B085D">
        <w:rPr>
          <w:rFonts w:ascii="Arial" w:eastAsia="Calibri" w:hAnsi="Arial" w:cs="Arial"/>
          <w:sz w:val="20"/>
          <w:szCs w:val="20"/>
        </w:rPr>
        <w:t xml:space="preserve"> directly affected by </w:t>
      </w:r>
      <w:r w:rsidR="0087106E" w:rsidRPr="006B085D">
        <w:rPr>
          <w:rFonts w:ascii="Arial" w:eastAsia="Calibri" w:hAnsi="Arial" w:cs="Arial"/>
          <w:sz w:val="20"/>
          <w:szCs w:val="20"/>
        </w:rPr>
        <w:t>research activities</w:t>
      </w:r>
    </w:p>
    <w:p w14:paraId="57C86E80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218"/>
        <w:gridCol w:w="6967"/>
      </w:tblGrid>
      <w:tr w:rsidR="00E87786" w:rsidRPr="00E87786" w14:paraId="616C505A" w14:textId="77777777" w:rsidTr="60D90426">
        <w:tc>
          <w:tcPr>
            <w:tcW w:w="3218" w:type="dxa"/>
          </w:tcPr>
          <w:tbl>
            <w:tblPr>
              <w:tblStyle w:val="TableGrid"/>
              <w:tblW w:w="0" w:type="auto"/>
              <w:tblLook w:val="06A0" w:firstRow="1" w:lastRow="0" w:firstColumn="1" w:lastColumn="0" w:noHBand="1" w:noVBand="1"/>
            </w:tblPr>
            <w:tblGrid>
              <w:gridCol w:w="3000"/>
            </w:tblGrid>
            <w:tr w:rsidR="45873479" w:rsidRPr="00145B74" w14:paraId="78AE9D30" w14:textId="77777777" w:rsidTr="60D90426">
              <w:tc>
                <w:tcPr>
                  <w:tcW w:w="30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652DFA3" w14:textId="1E111E05" w:rsidR="00664E0D" w:rsidRPr="00145B74" w:rsidRDefault="4D7B4D35" w:rsidP="00664E0D">
                  <w:pPr>
                    <w:framePr w:hSpace="180" w:wrap="around" w:vAnchor="text" w:hAnchor="text" w:y="1"/>
                    <w:ind w:left="-113" w:right="-24"/>
                    <w:suppressOverlap/>
                    <w:rPr>
                      <w:rFonts w:ascii="Arial" w:eastAsia="Calibri" w:hAnsi="Arial" w:cs="Arial"/>
                      <w:color w:val="000000"/>
                      <w:sz w:val="20"/>
                      <w:szCs w:val="20"/>
                    </w:rPr>
                  </w:pPr>
                  <w:r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 xml:space="preserve">i) Does the </w:t>
                  </w:r>
                  <w:r w:rsidR="73412253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T</w:t>
                  </w:r>
                  <w:r w:rsidR="6A63EC35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 xml:space="preserve">hird </w:t>
                  </w:r>
                  <w:r w:rsidR="2F750C77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P</w:t>
                  </w:r>
                  <w:r w:rsidR="6A63EC35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arty</w:t>
                  </w:r>
                  <w:r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 xml:space="preserve"> have policies on fraud</w:t>
                  </w:r>
                  <w:r w:rsidR="47B99AD4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,</w:t>
                  </w:r>
                  <w:r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 xml:space="preserve"> bribery </w:t>
                  </w:r>
                  <w:r w:rsidR="02CD8F4C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and</w:t>
                  </w:r>
                  <w:r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 xml:space="preserve"> corruption? If no, justify why you wish to proceed with the </w:t>
                  </w:r>
                  <w:r w:rsidR="2F9E6738"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relations</w:t>
                  </w:r>
                  <w:r w:rsidRPr="60D90426">
                    <w:rPr>
                      <w:rFonts w:ascii="Arial" w:eastAsia="Calibri" w:hAnsi="Arial" w:cs="Arial"/>
                      <w:color w:val="000000" w:themeColor="text1"/>
                      <w:sz w:val="20"/>
                      <w:szCs w:val="20"/>
                    </w:rPr>
                    <w:t>hip.</w:t>
                  </w:r>
                </w:p>
              </w:tc>
            </w:tr>
          </w:tbl>
          <w:p w14:paraId="1AFA6F59" w14:textId="135809EA" w:rsidR="00E87786" w:rsidRPr="00145B74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</w:tc>
        <w:tc>
          <w:tcPr>
            <w:tcW w:w="6967" w:type="dxa"/>
          </w:tcPr>
          <w:p w14:paraId="1D86A57E" w14:textId="6C90BDA4" w:rsidR="0027202D" w:rsidRPr="00E87786" w:rsidRDefault="378EB6F4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A key co</w:t>
            </w:r>
            <w:r w:rsidR="2E6B9D10" w:rsidRPr="60D90426">
              <w:rPr>
                <w:rFonts w:eastAsia="Calibri" w:cs="Arial"/>
              </w:rPr>
              <w:t xml:space="preserve">nsideration in Imperial’s </w:t>
            </w:r>
            <w:hyperlink r:id="rId24">
              <w:r w:rsidR="2E6B9D10" w:rsidRPr="60D90426">
                <w:rPr>
                  <w:rStyle w:val="Hyperlink"/>
                  <w:rFonts w:eastAsia="Calibri" w:cs="Arial"/>
                </w:rPr>
                <w:t>Relationship Review policy</w:t>
              </w:r>
            </w:hyperlink>
            <w:r w:rsidR="2E6B9D10" w:rsidRPr="60D90426">
              <w:rPr>
                <w:rFonts w:eastAsia="Calibri" w:cs="Arial"/>
              </w:rPr>
              <w:t xml:space="preserve"> is whether the proposed </w:t>
            </w:r>
            <w:r w:rsidR="7E5FAFC3" w:rsidRPr="60D90426">
              <w:rPr>
                <w:rFonts w:eastAsia="Calibri" w:cs="Arial"/>
              </w:rPr>
              <w:t>T</w:t>
            </w:r>
            <w:r w:rsidR="2E6B9D10" w:rsidRPr="60D90426">
              <w:rPr>
                <w:rFonts w:eastAsia="Calibri" w:cs="Arial"/>
              </w:rPr>
              <w:t xml:space="preserve">hird </w:t>
            </w:r>
            <w:r w:rsidR="184A86E1" w:rsidRPr="60D90426">
              <w:rPr>
                <w:rFonts w:eastAsia="Calibri" w:cs="Arial"/>
              </w:rPr>
              <w:t>P</w:t>
            </w:r>
            <w:r w:rsidR="2E6B9D10" w:rsidRPr="60D90426">
              <w:rPr>
                <w:rFonts w:eastAsia="Calibri" w:cs="Arial"/>
              </w:rPr>
              <w:t xml:space="preserve">arty has formal </w:t>
            </w:r>
            <w:hyperlink r:id="rId25">
              <w:r w:rsidR="68EECD6F" w:rsidRPr="60D90426">
                <w:rPr>
                  <w:rStyle w:val="Hyperlink"/>
                  <w:rFonts w:eastAsia="Calibri" w:cs="Arial"/>
                </w:rPr>
                <w:t>fraud,</w:t>
              </w:r>
              <w:r w:rsidR="62954714" w:rsidRPr="60D90426">
                <w:rPr>
                  <w:rStyle w:val="Hyperlink"/>
                  <w:rFonts w:eastAsia="Calibri" w:cs="Arial"/>
                </w:rPr>
                <w:t xml:space="preserve"> bribery and </w:t>
              </w:r>
              <w:r w:rsidR="2E6B9D10" w:rsidRPr="60D90426">
                <w:rPr>
                  <w:rStyle w:val="Hyperlink"/>
                  <w:rFonts w:eastAsia="Calibri" w:cs="Arial"/>
                </w:rPr>
                <w:t>corruption</w:t>
              </w:r>
            </w:hyperlink>
            <w:r w:rsidR="2E6B9D10" w:rsidRPr="60D90426">
              <w:rPr>
                <w:rFonts w:eastAsia="Calibri" w:cs="Arial"/>
              </w:rPr>
              <w:t xml:space="preserve"> polic</w:t>
            </w:r>
            <w:r w:rsidR="66DCD685" w:rsidRPr="60D90426">
              <w:rPr>
                <w:rFonts w:eastAsia="Calibri" w:cs="Arial"/>
              </w:rPr>
              <w:t>i</w:t>
            </w:r>
            <w:r w:rsidR="2E6B9D10" w:rsidRPr="60D90426">
              <w:rPr>
                <w:rFonts w:eastAsia="Calibri" w:cs="Arial"/>
              </w:rPr>
              <w:t>es</w:t>
            </w:r>
            <w:r w:rsidR="5B85DB14" w:rsidRPr="60D90426">
              <w:rPr>
                <w:rFonts w:eastAsia="Calibri" w:cs="Arial"/>
              </w:rPr>
              <w:t xml:space="preserve"> in place</w:t>
            </w:r>
            <w:r w:rsidR="2E6B9D10" w:rsidRPr="60D90426">
              <w:rPr>
                <w:rFonts w:eastAsia="Calibri" w:cs="Arial"/>
              </w:rPr>
              <w:t xml:space="preserve">. </w:t>
            </w:r>
            <w:r w:rsidR="4987FF36" w:rsidRPr="60D90426">
              <w:rPr>
                <w:rFonts w:eastAsia="Calibri" w:cs="Arial"/>
              </w:rPr>
              <w:t>There may also be</w:t>
            </w:r>
            <w:r w:rsidR="00E87786" w:rsidRPr="60D90426">
              <w:rPr>
                <w:rFonts w:eastAsia="Calibri" w:cs="Arial"/>
              </w:rPr>
              <w:t xml:space="preserve"> accusations of fraud</w:t>
            </w:r>
            <w:r w:rsidR="704423E8" w:rsidRPr="60D90426">
              <w:rPr>
                <w:rFonts w:eastAsia="Calibri" w:cs="Arial"/>
              </w:rPr>
              <w:t xml:space="preserve">, </w:t>
            </w:r>
            <w:r w:rsidR="4CC15D74" w:rsidRPr="60D90426">
              <w:rPr>
                <w:rFonts w:eastAsia="Calibri" w:cs="Arial"/>
              </w:rPr>
              <w:t xml:space="preserve">bribery and </w:t>
            </w:r>
            <w:r w:rsidR="704423E8" w:rsidRPr="60D90426">
              <w:rPr>
                <w:rFonts w:eastAsia="Calibri" w:cs="Arial"/>
              </w:rPr>
              <w:t>corruption</w:t>
            </w:r>
            <w:r w:rsidR="00E87786" w:rsidRPr="60D90426">
              <w:rPr>
                <w:rFonts w:eastAsia="Calibri" w:cs="Arial"/>
              </w:rPr>
              <w:t xml:space="preserve"> associated with the proposed </w:t>
            </w:r>
            <w:r w:rsidR="056C6F86" w:rsidRPr="60D90426">
              <w:rPr>
                <w:rFonts w:eastAsia="Calibri" w:cs="Arial"/>
              </w:rPr>
              <w:t>T</w:t>
            </w:r>
            <w:r w:rsidR="25EA5C18" w:rsidRPr="60D90426">
              <w:rPr>
                <w:rFonts w:eastAsia="Calibri" w:cs="Arial"/>
              </w:rPr>
              <w:t xml:space="preserve">hird </w:t>
            </w:r>
            <w:r w:rsidR="61AF5425" w:rsidRPr="60D90426">
              <w:rPr>
                <w:rFonts w:eastAsia="Calibri" w:cs="Arial"/>
              </w:rPr>
              <w:t>P</w:t>
            </w:r>
            <w:r w:rsidR="25EA5C18" w:rsidRPr="60D90426">
              <w:rPr>
                <w:rFonts w:eastAsia="Calibri" w:cs="Arial"/>
              </w:rPr>
              <w:t>arty or individuals working for it.</w:t>
            </w:r>
            <w:r w:rsidR="6B8F9D0C" w:rsidRPr="60D90426">
              <w:rPr>
                <w:rFonts w:eastAsia="Calibri" w:cs="Arial"/>
              </w:rPr>
              <w:t xml:space="preserve"> </w:t>
            </w:r>
          </w:p>
          <w:p w14:paraId="4A8F8C5D" w14:textId="77777777" w:rsidR="00147CBD" w:rsidRPr="00E87786" w:rsidRDefault="00147CBD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590CF6FE" w14:textId="05BDF2F2" w:rsidR="00E87786" w:rsidRPr="00E87786" w:rsidRDefault="4B88387E" w:rsidP="60D90426">
            <w:pPr>
              <w:ind w:right="-24"/>
              <w:rPr>
                <w:rFonts w:eastAsia="Calibri" w:cs="Arial"/>
              </w:rPr>
            </w:pPr>
            <w:bookmarkStart w:id="0" w:name="_Hlk63350361"/>
            <w:r w:rsidRPr="60D90426">
              <w:rPr>
                <w:rFonts w:eastAsia="Calibri" w:cs="Arial"/>
              </w:rPr>
              <w:t xml:space="preserve">A </w:t>
            </w:r>
            <w:r w:rsidR="2ACF26E7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0955B111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 xml:space="preserve">arty is considered “high-risk” if it </w:t>
            </w:r>
            <w:bookmarkEnd w:id="0"/>
            <w:r w:rsidR="60820F4F" w:rsidRPr="60D90426">
              <w:rPr>
                <w:rFonts w:eastAsia="Calibri" w:cs="Arial"/>
              </w:rPr>
              <w:t>cannot</w:t>
            </w:r>
            <w:r w:rsidRPr="60D90426">
              <w:rPr>
                <w:rFonts w:eastAsia="Calibri" w:cs="Arial"/>
              </w:rPr>
              <w:t xml:space="preserve"> provide formal policies</w:t>
            </w:r>
            <w:r w:rsidR="71E67AF1" w:rsidRPr="60D90426">
              <w:rPr>
                <w:rFonts w:eastAsia="Calibri" w:cs="Arial"/>
              </w:rPr>
              <w:t xml:space="preserve"> </w:t>
            </w:r>
            <w:r w:rsidR="0EABD46A" w:rsidRPr="60D90426">
              <w:rPr>
                <w:rFonts w:eastAsia="Calibri" w:cs="Arial"/>
              </w:rPr>
              <w:t xml:space="preserve">on </w:t>
            </w:r>
            <w:r w:rsidR="00E87786" w:rsidRPr="60D90426">
              <w:rPr>
                <w:rFonts w:eastAsia="Calibri" w:cs="Arial"/>
              </w:rPr>
              <w:t>fraud</w:t>
            </w:r>
            <w:r w:rsidR="32457ED7" w:rsidRPr="60D90426">
              <w:rPr>
                <w:rFonts w:eastAsia="Calibri" w:cs="Arial"/>
              </w:rPr>
              <w:t xml:space="preserve">, </w:t>
            </w:r>
            <w:r w:rsidR="33D20196" w:rsidRPr="60D90426">
              <w:rPr>
                <w:rFonts w:eastAsia="Calibri" w:cs="Arial"/>
              </w:rPr>
              <w:t>bribery</w:t>
            </w:r>
            <w:r w:rsidR="4CC15D74" w:rsidRPr="60D90426">
              <w:rPr>
                <w:rFonts w:eastAsia="Calibri" w:cs="Arial"/>
              </w:rPr>
              <w:t xml:space="preserve"> and </w:t>
            </w:r>
            <w:r w:rsidR="32457ED7" w:rsidRPr="60D90426">
              <w:rPr>
                <w:rFonts w:eastAsia="Calibri" w:cs="Arial"/>
              </w:rPr>
              <w:t>corruption</w:t>
            </w:r>
            <w:r w:rsidR="218B8E7C" w:rsidRPr="60D90426">
              <w:rPr>
                <w:rFonts w:eastAsia="Calibri" w:cs="Arial"/>
              </w:rPr>
              <w:t xml:space="preserve"> and/or is </w:t>
            </w:r>
            <w:r w:rsidR="2B172C3E" w:rsidRPr="60D90426">
              <w:rPr>
                <w:rFonts w:eastAsia="Calibri" w:cs="Arial"/>
              </w:rPr>
              <w:t xml:space="preserve">located in a </w:t>
            </w:r>
            <w:r w:rsidR="658EC3EA" w:rsidRPr="60D90426">
              <w:rPr>
                <w:rFonts w:eastAsia="Calibri" w:cs="Arial"/>
              </w:rPr>
              <w:t xml:space="preserve">country </w:t>
            </w:r>
            <w:r w:rsidR="2B172C3E" w:rsidRPr="60D90426">
              <w:rPr>
                <w:rFonts w:eastAsia="Calibri" w:cs="Arial"/>
              </w:rPr>
              <w:t>that</w:t>
            </w:r>
            <w:r w:rsidR="218B8E7C" w:rsidRPr="60D90426">
              <w:rPr>
                <w:rFonts w:eastAsia="Calibri" w:cs="Arial"/>
              </w:rPr>
              <w:t xml:space="preserve"> is </w:t>
            </w:r>
            <w:r w:rsidR="422228EC" w:rsidRPr="60D90426">
              <w:rPr>
                <w:rFonts w:eastAsia="Calibri" w:cs="Arial"/>
              </w:rPr>
              <w:t xml:space="preserve">ranked highly in the </w:t>
            </w:r>
            <w:hyperlink r:id="rId26">
              <w:r w:rsidR="38153132" w:rsidRPr="60D90426">
                <w:rPr>
                  <w:rStyle w:val="Hyperlink"/>
                  <w:rFonts w:eastAsia="Calibri" w:cs="Arial"/>
                </w:rPr>
                <w:t>Corruption Perceptions Index</w:t>
              </w:r>
            </w:hyperlink>
            <w:r w:rsidR="38153132" w:rsidRPr="60D90426">
              <w:rPr>
                <w:rFonts w:eastAsia="Calibri" w:cs="Arial"/>
              </w:rPr>
              <w:t xml:space="preserve"> </w:t>
            </w:r>
            <w:r w:rsidR="14641583" w:rsidRPr="60D90426">
              <w:rPr>
                <w:rFonts w:eastAsia="Calibri" w:cs="Arial"/>
              </w:rPr>
              <w:t xml:space="preserve">. </w:t>
            </w:r>
            <w:r w:rsidR="12973056" w:rsidRPr="60D90426">
              <w:rPr>
                <w:rFonts w:eastAsia="Calibri" w:cs="Arial"/>
              </w:rPr>
              <w:t xml:space="preserve">If this is the case, carefully consider </w:t>
            </w:r>
            <w:r w:rsidR="00E87786" w:rsidRPr="60D90426">
              <w:rPr>
                <w:rFonts w:eastAsia="Calibri" w:cs="Arial"/>
              </w:rPr>
              <w:t xml:space="preserve">whether the </w:t>
            </w:r>
            <w:r w:rsidR="0C155056" w:rsidRPr="60D90426">
              <w:rPr>
                <w:rFonts w:eastAsia="Calibri" w:cs="Arial"/>
              </w:rPr>
              <w:t>T</w:t>
            </w:r>
            <w:r w:rsidR="12973056" w:rsidRPr="60D90426">
              <w:rPr>
                <w:rFonts w:eastAsia="Calibri" w:cs="Arial"/>
              </w:rPr>
              <w:t xml:space="preserve">hird </w:t>
            </w:r>
            <w:r w:rsidR="2BCA68C1" w:rsidRPr="60D90426">
              <w:rPr>
                <w:rFonts w:eastAsia="Calibri" w:cs="Arial"/>
              </w:rPr>
              <w:t>P</w:t>
            </w:r>
            <w:r w:rsidR="12973056" w:rsidRPr="60D90426">
              <w:rPr>
                <w:rFonts w:eastAsia="Calibri" w:cs="Arial"/>
              </w:rPr>
              <w:t>arty</w:t>
            </w:r>
            <w:r w:rsidR="00E87786" w:rsidRPr="60D90426">
              <w:rPr>
                <w:rFonts w:eastAsia="Calibri" w:cs="Arial"/>
              </w:rPr>
              <w:t xml:space="preserve"> can provide </w:t>
            </w:r>
            <w:r w:rsidR="364A04CF" w:rsidRPr="60D90426">
              <w:rPr>
                <w:rFonts w:eastAsia="Calibri" w:cs="Arial"/>
              </w:rPr>
              <w:t xml:space="preserve">other </w:t>
            </w:r>
            <w:r w:rsidR="00E87786" w:rsidRPr="60D90426">
              <w:rPr>
                <w:rFonts w:eastAsia="Calibri" w:cs="Arial"/>
              </w:rPr>
              <w:t>suitable assurances before entering into the relationship.</w:t>
            </w:r>
          </w:p>
        </w:tc>
      </w:tr>
      <w:tr w:rsidR="00E87786" w:rsidRPr="00E87786" w14:paraId="1036C390" w14:textId="77777777" w:rsidTr="60D90426">
        <w:tc>
          <w:tcPr>
            <w:tcW w:w="3218" w:type="dxa"/>
          </w:tcPr>
          <w:p w14:paraId="48619131" w14:textId="2896A217" w:rsid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i) Does the </w:t>
            </w:r>
            <w:r w:rsidR="4DE0DC1B" w:rsidRPr="60D90426">
              <w:rPr>
                <w:rFonts w:eastAsia="Calibri" w:cs="Arial"/>
              </w:rPr>
              <w:t>T</w:t>
            </w:r>
            <w:r w:rsidR="6A63EC35" w:rsidRPr="60D90426">
              <w:rPr>
                <w:rFonts w:eastAsia="Calibri" w:cs="Arial"/>
              </w:rPr>
              <w:t xml:space="preserve">hird </w:t>
            </w:r>
            <w:r w:rsidR="076F6005" w:rsidRPr="60D90426">
              <w:rPr>
                <w:rFonts w:eastAsia="Calibri" w:cs="Arial"/>
              </w:rPr>
              <w:t>P</w:t>
            </w:r>
            <w:r w:rsidR="6A63EC35" w:rsidRPr="60D90426">
              <w:rPr>
                <w:rFonts w:eastAsia="Calibri" w:cs="Arial"/>
              </w:rPr>
              <w:t xml:space="preserve">arty </w:t>
            </w:r>
            <w:r w:rsidRPr="60D90426">
              <w:rPr>
                <w:rFonts w:eastAsia="Calibri" w:cs="Arial"/>
              </w:rPr>
              <w:t xml:space="preserve">have policies </w:t>
            </w:r>
            <w:r w:rsidR="613768FD" w:rsidRPr="60D90426">
              <w:rPr>
                <w:rFonts w:eastAsia="Calibri" w:cs="Arial"/>
              </w:rPr>
              <w:t xml:space="preserve">related to </w:t>
            </w:r>
            <w:r w:rsidRPr="60D90426">
              <w:rPr>
                <w:rFonts w:eastAsia="Calibri" w:cs="Arial"/>
              </w:rPr>
              <w:t>human rights,</w:t>
            </w:r>
            <w:r w:rsidR="6FDF0788" w:rsidRPr="60D90426">
              <w:rPr>
                <w:rFonts w:eastAsia="Calibri" w:cs="Arial"/>
              </w:rPr>
              <w:t xml:space="preserve"> such as</w:t>
            </w:r>
            <w:r w:rsidR="048C9F18" w:rsidRPr="60D90426">
              <w:rPr>
                <w:rFonts w:eastAsia="Calibri" w:cs="Arial"/>
              </w:rPr>
              <w:t xml:space="preserve"> </w:t>
            </w:r>
            <w:hyperlink r:id="rId27">
              <w:r w:rsidR="048C9F18" w:rsidRPr="60D90426">
                <w:rPr>
                  <w:rStyle w:val="Hyperlink"/>
                  <w:rFonts w:eastAsia="Calibri" w:cs="Arial"/>
                </w:rPr>
                <w:t>equality</w:t>
              </w:r>
              <w:r w:rsidR="0A73E847" w:rsidRPr="60D90426">
                <w:rPr>
                  <w:rStyle w:val="Hyperlink"/>
                  <w:rFonts w:eastAsia="Calibri" w:cs="Arial"/>
                </w:rPr>
                <w:t xml:space="preserve"> </w:t>
              </w:r>
              <w:r w:rsidR="048C9F18" w:rsidRPr="60D90426">
                <w:rPr>
                  <w:rStyle w:val="Hyperlink"/>
                  <w:rFonts w:eastAsia="Calibri" w:cs="Arial"/>
                </w:rPr>
                <w:t>diversity</w:t>
              </w:r>
              <w:r w:rsidR="0A73E847" w:rsidRPr="60D90426">
                <w:rPr>
                  <w:rStyle w:val="Hyperlink"/>
                </w:rPr>
                <w:t xml:space="preserve"> </w:t>
              </w:r>
              <w:r w:rsidR="0A73E847" w:rsidRPr="60D90426">
                <w:rPr>
                  <w:rStyle w:val="Hyperlink"/>
                  <w:rFonts w:eastAsia="Calibri" w:cs="Arial"/>
                </w:rPr>
                <w:t>and inclusion</w:t>
              </w:r>
            </w:hyperlink>
            <w:r w:rsidR="048C9F18">
              <w:t>,</w:t>
            </w:r>
            <w:r w:rsidR="6FDF0788" w:rsidRPr="60D90426">
              <w:rPr>
                <w:rFonts w:eastAsia="Calibri" w:cs="Arial"/>
              </w:rPr>
              <w:t xml:space="preserve"> </w:t>
            </w:r>
            <w:hyperlink r:id="rId28">
              <w:r w:rsidRPr="60D90426">
                <w:rPr>
                  <w:rStyle w:val="Hyperlink"/>
                  <w:rFonts w:eastAsia="Calibri" w:cs="Arial"/>
                </w:rPr>
                <w:t>modern slavery</w:t>
              </w:r>
            </w:hyperlink>
            <w:r w:rsidRPr="60D90426">
              <w:rPr>
                <w:rFonts w:eastAsia="Calibri" w:cs="Arial"/>
              </w:rPr>
              <w:t xml:space="preserve"> </w:t>
            </w:r>
            <w:r w:rsidR="1373F7DD" w:rsidRPr="60D90426">
              <w:rPr>
                <w:rFonts w:eastAsia="Calibri" w:cs="Arial"/>
              </w:rPr>
              <w:t xml:space="preserve">and </w:t>
            </w:r>
            <w:hyperlink r:id="rId29">
              <w:r w:rsidR="1373F7DD" w:rsidRPr="60D90426">
                <w:rPr>
                  <w:rStyle w:val="Hyperlink"/>
                  <w:rFonts w:eastAsia="Calibri" w:cs="Arial"/>
                </w:rPr>
                <w:t>safeguarding</w:t>
              </w:r>
            </w:hyperlink>
            <w:r w:rsidRPr="60D90426">
              <w:rPr>
                <w:rFonts w:eastAsia="Calibri" w:cs="Arial"/>
              </w:rPr>
              <w:t>? If no, justify why you wish to proceed with the</w:t>
            </w:r>
            <w:r w:rsidR="2F9E6738" w:rsidRPr="60D90426">
              <w:rPr>
                <w:rFonts w:eastAsia="Calibri" w:cs="Arial"/>
              </w:rPr>
              <w:t xml:space="preserve"> relationship</w:t>
            </w:r>
            <w:r w:rsidRPr="60D90426">
              <w:rPr>
                <w:rFonts w:eastAsia="Calibri" w:cs="Arial"/>
              </w:rPr>
              <w:t>.</w:t>
            </w:r>
            <w:r w:rsidR="1373F7DD" w:rsidRPr="60D90426">
              <w:rPr>
                <w:rFonts w:eastAsia="Calibri" w:cs="Arial"/>
              </w:rPr>
              <w:t xml:space="preserve"> </w:t>
            </w:r>
          </w:p>
          <w:p w14:paraId="7BFBD029" w14:textId="77777777" w:rsidR="00103F4C" w:rsidRDefault="00103F4C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135383FC" w14:textId="7742C86D" w:rsidR="00103F4C" w:rsidRPr="00E87786" w:rsidRDefault="00103F4C" w:rsidP="00116CBC">
            <w:pPr>
              <w:ind w:right="-24"/>
              <w:rPr>
                <w:rFonts w:eastAsia="Calibri" w:cs="Arial"/>
                <w:szCs w:val="20"/>
              </w:rPr>
            </w:pPr>
          </w:p>
        </w:tc>
        <w:tc>
          <w:tcPr>
            <w:tcW w:w="6967" w:type="dxa"/>
          </w:tcPr>
          <w:p w14:paraId="05FB149F" w14:textId="733B62FB" w:rsidR="00E87786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mperial has </w:t>
            </w:r>
            <w:r w:rsidR="64C8DC22" w:rsidRPr="60D90426">
              <w:rPr>
                <w:rFonts w:eastAsia="Calibri" w:cs="Arial"/>
              </w:rPr>
              <w:t xml:space="preserve">a </w:t>
            </w:r>
            <w:r w:rsidRPr="60D90426">
              <w:rPr>
                <w:rFonts w:eastAsia="Calibri" w:cs="Arial"/>
              </w:rPr>
              <w:t>duty of care responsibilit</w:t>
            </w:r>
            <w:r w:rsidR="64C8DC22" w:rsidRPr="60D90426">
              <w:rPr>
                <w:rFonts w:eastAsia="Calibri" w:cs="Arial"/>
              </w:rPr>
              <w:t>y</w:t>
            </w:r>
            <w:r w:rsidRPr="60D90426">
              <w:rPr>
                <w:rFonts w:eastAsia="Calibri" w:cs="Arial"/>
              </w:rPr>
              <w:t xml:space="preserve"> </w:t>
            </w:r>
            <w:r w:rsidR="59C59A07" w:rsidRPr="60D90426">
              <w:rPr>
                <w:rFonts w:eastAsia="Calibri" w:cs="Arial"/>
              </w:rPr>
              <w:t>to</w:t>
            </w:r>
            <w:r w:rsidRPr="60D90426">
              <w:rPr>
                <w:rFonts w:eastAsia="Calibri" w:cs="Arial"/>
              </w:rPr>
              <w:t xml:space="preserve"> all staff and local workers employed on the project. </w:t>
            </w:r>
            <w:r w:rsidR="47D08C41" w:rsidRPr="60D90426">
              <w:rPr>
                <w:rFonts w:eastAsia="Calibri" w:cs="Arial"/>
              </w:rPr>
              <w:t xml:space="preserve">One of the considerations in Imperial’s </w:t>
            </w:r>
            <w:hyperlink r:id="rId30">
              <w:r w:rsidRPr="60D90426">
                <w:rPr>
                  <w:rFonts w:eastAsia="Calibri" w:cs="Arial"/>
                  <w:color w:val="0563C1"/>
                  <w:u w:val="single"/>
                </w:rPr>
                <w:t>Relationship Review policy</w:t>
              </w:r>
            </w:hyperlink>
            <w:r w:rsidRPr="60D90426">
              <w:rPr>
                <w:rFonts w:eastAsia="Calibri" w:cs="Arial"/>
              </w:rPr>
              <w:t xml:space="preserve"> </w:t>
            </w:r>
            <w:r w:rsidR="31610A0D" w:rsidRPr="60D90426">
              <w:rPr>
                <w:rFonts w:eastAsia="Calibri" w:cs="Arial"/>
              </w:rPr>
              <w:t>is w</w:t>
            </w:r>
            <w:r w:rsidRPr="60D90426">
              <w:rPr>
                <w:rFonts w:eastAsia="Calibri" w:cs="Arial"/>
              </w:rPr>
              <w:t xml:space="preserve">hether the </w:t>
            </w:r>
            <w:r w:rsidR="1B5B539E" w:rsidRPr="60D90426">
              <w:rPr>
                <w:rFonts w:eastAsia="Calibri" w:cs="Arial"/>
              </w:rPr>
              <w:t>T</w:t>
            </w:r>
            <w:r w:rsidR="31610A0D" w:rsidRPr="60D90426">
              <w:rPr>
                <w:rFonts w:eastAsia="Calibri" w:cs="Arial"/>
              </w:rPr>
              <w:t xml:space="preserve">hird </w:t>
            </w:r>
            <w:r w:rsidR="7B4B82B7" w:rsidRPr="60D90426">
              <w:rPr>
                <w:rFonts w:eastAsia="Calibri" w:cs="Arial"/>
              </w:rPr>
              <w:t>P</w:t>
            </w:r>
            <w:r w:rsidR="31610A0D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has ever violated human rights, since this </w:t>
            </w:r>
            <w:r w:rsidR="3AA7F265" w:rsidRPr="60D90426">
              <w:rPr>
                <w:rFonts w:eastAsia="Calibri" w:cs="Arial"/>
              </w:rPr>
              <w:t xml:space="preserve">could </w:t>
            </w:r>
            <w:r w:rsidRPr="60D90426">
              <w:rPr>
                <w:rFonts w:eastAsia="Calibri" w:cs="Arial"/>
              </w:rPr>
              <w:t>have implications for how they treat their staff and associated personnel working on the project.</w:t>
            </w:r>
          </w:p>
          <w:p w14:paraId="0C52C279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5DFB63F6" w14:textId="7B140182" w:rsidR="00E87786" w:rsidRPr="00E87786" w:rsidRDefault="74F32311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41EACFA1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79A755A3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is considered “high-risk” if it is</w:t>
            </w:r>
            <w:r w:rsidR="00E87786" w:rsidRPr="60D90426">
              <w:rPr>
                <w:rFonts w:eastAsia="Calibri" w:cs="Arial"/>
              </w:rPr>
              <w:t xml:space="preserve"> associated with human rights violations</w:t>
            </w:r>
            <w:r w:rsidRPr="60D90426">
              <w:rPr>
                <w:rFonts w:eastAsia="Calibri" w:cs="Arial"/>
              </w:rPr>
              <w:t>. If this is the case</w:t>
            </w:r>
            <w:r w:rsidR="00E87786" w:rsidRPr="60D90426">
              <w:rPr>
                <w:rFonts w:eastAsia="Calibri" w:cs="Arial"/>
              </w:rPr>
              <w:t xml:space="preserve">, carefully consider whether the </w:t>
            </w:r>
            <w:r w:rsidR="05052E1A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7DD89ED9" w:rsidRPr="60D90426">
              <w:rPr>
                <w:rFonts w:eastAsia="Calibri" w:cs="Arial"/>
              </w:rPr>
              <w:t xml:space="preserve">P </w:t>
            </w:r>
            <w:r w:rsidRPr="60D90426">
              <w:rPr>
                <w:rFonts w:eastAsia="Calibri" w:cs="Arial"/>
              </w:rPr>
              <w:t>arty</w:t>
            </w:r>
            <w:r w:rsidR="00E87786" w:rsidRPr="60D90426">
              <w:rPr>
                <w:rFonts w:eastAsia="Calibri" w:cs="Arial"/>
              </w:rPr>
              <w:t xml:space="preserve"> can provide </w:t>
            </w:r>
            <w:r w:rsidRPr="60D90426">
              <w:rPr>
                <w:rFonts w:eastAsia="Calibri" w:cs="Arial"/>
              </w:rPr>
              <w:t xml:space="preserve">other </w:t>
            </w:r>
            <w:r w:rsidR="00E87786" w:rsidRPr="60D90426">
              <w:rPr>
                <w:rFonts w:eastAsia="Calibri" w:cs="Arial"/>
              </w:rPr>
              <w:t>suitable assurances before entering into the relationship.</w:t>
            </w:r>
          </w:p>
        </w:tc>
      </w:tr>
      <w:tr w:rsidR="00E87786" w:rsidRPr="00E87786" w14:paraId="498A33B3" w14:textId="77777777" w:rsidTr="60D90426">
        <w:tc>
          <w:tcPr>
            <w:tcW w:w="3218" w:type="dxa"/>
          </w:tcPr>
          <w:p w14:paraId="1FF93412" w14:textId="2C5E2645" w:rsidR="00103F4C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i</w:t>
            </w:r>
            <w:r w:rsidR="7642FA57" w:rsidRPr="60D90426">
              <w:rPr>
                <w:rFonts w:eastAsia="Calibri" w:cs="Arial"/>
              </w:rPr>
              <w:t>ii</w:t>
            </w:r>
            <w:r w:rsidRPr="60D90426">
              <w:rPr>
                <w:rFonts w:eastAsia="Calibri" w:cs="Arial"/>
              </w:rPr>
              <w:t>) D</w:t>
            </w:r>
            <w:r w:rsidR="18F2411C" w:rsidRPr="60D90426">
              <w:rPr>
                <w:rFonts w:eastAsia="Calibri" w:cs="Arial"/>
              </w:rPr>
              <w:t xml:space="preserve">oes the </w:t>
            </w:r>
            <w:r w:rsidR="63486881" w:rsidRPr="60D90426">
              <w:rPr>
                <w:rFonts w:eastAsia="Calibri" w:cs="Arial"/>
              </w:rPr>
              <w:t>T</w:t>
            </w:r>
            <w:r w:rsidR="18F2411C" w:rsidRPr="60D90426">
              <w:rPr>
                <w:rFonts w:cs="Arial"/>
              </w:rPr>
              <w:t xml:space="preserve">hird </w:t>
            </w:r>
            <w:r w:rsidR="3705A6CD" w:rsidRPr="60D90426">
              <w:rPr>
                <w:rFonts w:cs="Arial"/>
              </w:rPr>
              <w:t>P</w:t>
            </w:r>
            <w:r w:rsidR="18F2411C" w:rsidRPr="60D90426">
              <w:rPr>
                <w:rFonts w:cs="Arial"/>
              </w:rPr>
              <w:t xml:space="preserve">arty </w:t>
            </w:r>
            <w:r w:rsidR="18F2411C" w:rsidRPr="60D90426">
              <w:rPr>
                <w:rFonts w:eastAsia="Calibri" w:cs="Arial"/>
              </w:rPr>
              <w:t xml:space="preserve">have policies </w:t>
            </w:r>
            <w:r w:rsidR="37D675D8" w:rsidRPr="60D90426">
              <w:rPr>
                <w:rFonts w:eastAsia="Calibri" w:cs="Arial"/>
              </w:rPr>
              <w:t>on</w:t>
            </w:r>
            <w:r w:rsidR="18F2411C" w:rsidRPr="60D90426">
              <w:rPr>
                <w:rFonts w:eastAsia="Calibri" w:cs="Arial"/>
              </w:rPr>
              <w:t xml:space="preserve"> research misconduct and </w:t>
            </w:r>
            <w:r w:rsidR="4AACD67C" w:rsidRPr="60D90426">
              <w:rPr>
                <w:rFonts w:eastAsia="Calibri" w:cs="Arial"/>
              </w:rPr>
              <w:t xml:space="preserve">research </w:t>
            </w:r>
            <w:r w:rsidR="18F2411C" w:rsidRPr="60D90426">
              <w:rPr>
                <w:rFonts w:eastAsia="Calibri" w:cs="Arial"/>
              </w:rPr>
              <w:t>data management? If no, justify why you wish to proceed with the</w:t>
            </w:r>
            <w:r w:rsidR="2F9E6738" w:rsidRPr="60D90426">
              <w:rPr>
                <w:rFonts w:eastAsia="Calibri" w:cs="Arial"/>
              </w:rPr>
              <w:t xml:space="preserve"> relationship</w:t>
            </w:r>
            <w:r w:rsidR="18F2411C" w:rsidRPr="60D90426">
              <w:rPr>
                <w:rFonts w:eastAsia="Calibri" w:cs="Arial"/>
              </w:rPr>
              <w:t>.</w:t>
            </w:r>
          </w:p>
        </w:tc>
        <w:tc>
          <w:tcPr>
            <w:tcW w:w="6967" w:type="dxa"/>
          </w:tcPr>
          <w:p w14:paraId="364F5854" w14:textId="5B9A3B43" w:rsidR="00E87786" w:rsidRPr="00E87786" w:rsidRDefault="5A782EA0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A key con</w:t>
            </w:r>
            <w:r w:rsidR="52F70210" w:rsidRPr="60D90426">
              <w:rPr>
                <w:rFonts w:eastAsia="Calibri" w:cs="Arial"/>
              </w:rPr>
              <w:t xml:space="preserve">sideration in Imperial’s </w:t>
            </w:r>
            <w:hyperlink r:id="rId31">
              <w:r w:rsidR="00E87786" w:rsidRPr="60D90426">
                <w:rPr>
                  <w:rFonts w:eastAsia="Calibri" w:cs="Arial"/>
                  <w:color w:val="0563C1"/>
                  <w:u w:val="single"/>
                </w:rPr>
                <w:t>Relationship Review policy</w:t>
              </w:r>
            </w:hyperlink>
            <w:r w:rsidR="00E87786" w:rsidRPr="60D90426">
              <w:rPr>
                <w:rFonts w:eastAsia="Calibri" w:cs="Arial"/>
              </w:rPr>
              <w:t xml:space="preserve"> </w:t>
            </w:r>
            <w:r w:rsidR="52F70210" w:rsidRPr="60D90426">
              <w:rPr>
                <w:rFonts w:eastAsia="Calibri" w:cs="Arial"/>
              </w:rPr>
              <w:t>is w</w:t>
            </w:r>
            <w:r w:rsidR="00E87786" w:rsidRPr="60D90426">
              <w:rPr>
                <w:rFonts w:eastAsia="Calibri" w:cs="Arial"/>
              </w:rPr>
              <w:t xml:space="preserve">hether the </w:t>
            </w:r>
            <w:r w:rsidR="3B68BA06" w:rsidRPr="60D90426">
              <w:rPr>
                <w:rFonts w:eastAsia="Calibri" w:cs="Arial"/>
              </w:rPr>
              <w:t>T</w:t>
            </w:r>
            <w:r w:rsidR="52F70210" w:rsidRPr="60D90426">
              <w:rPr>
                <w:rFonts w:eastAsia="Calibri" w:cs="Arial"/>
              </w:rPr>
              <w:t xml:space="preserve">hird </w:t>
            </w:r>
            <w:r w:rsidR="43899331" w:rsidRPr="60D90426">
              <w:rPr>
                <w:rFonts w:eastAsia="Calibri" w:cs="Arial"/>
              </w:rPr>
              <w:t>P</w:t>
            </w:r>
            <w:r w:rsidR="52F70210" w:rsidRPr="60D90426">
              <w:rPr>
                <w:rFonts w:eastAsia="Calibri" w:cs="Arial"/>
              </w:rPr>
              <w:t>arty</w:t>
            </w:r>
            <w:r w:rsidR="00E87786" w:rsidRPr="60D90426">
              <w:rPr>
                <w:rFonts w:eastAsia="Calibri" w:cs="Arial"/>
              </w:rPr>
              <w:t xml:space="preserve"> has ever sup</w:t>
            </w:r>
            <w:r w:rsidR="42666F48" w:rsidRPr="60D90426">
              <w:rPr>
                <w:rFonts w:eastAsia="Calibri" w:cs="Arial"/>
              </w:rPr>
              <w:t>p</w:t>
            </w:r>
            <w:r w:rsidR="00E87786" w:rsidRPr="60D90426">
              <w:rPr>
                <w:rFonts w:eastAsia="Calibri" w:cs="Arial"/>
              </w:rPr>
              <w:t xml:space="preserve">ressed or falsified academic research, since this will affect the legitimacy of the science and conduct of the overall project. </w:t>
            </w:r>
            <w:r w:rsidR="6460A924" w:rsidRPr="60D90426">
              <w:rPr>
                <w:rFonts w:eastAsia="Calibri" w:cs="Arial"/>
              </w:rPr>
              <w:t xml:space="preserve">It is important to determine whether </w:t>
            </w:r>
            <w:r w:rsidR="5E475E01" w:rsidRPr="60D90426">
              <w:rPr>
                <w:rFonts w:eastAsia="Calibri" w:cs="Arial"/>
              </w:rPr>
              <w:t>the</w:t>
            </w:r>
            <w:r w:rsidR="6460A924" w:rsidRPr="60D90426">
              <w:rPr>
                <w:rFonts w:eastAsia="Calibri" w:cs="Arial"/>
              </w:rPr>
              <w:t xml:space="preserve"> </w:t>
            </w:r>
            <w:r w:rsidR="6E44E80A" w:rsidRPr="60D90426">
              <w:rPr>
                <w:rFonts w:eastAsia="Calibri" w:cs="Arial"/>
              </w:rPr>
              <w:t>T</w:t>
            </w:r>
            <w:r w:rsidR="6460A924" w:rsidRPr="60D90426">
              <w:rPr>
                <w:rFonts w:eastAsia="Calibri" w:cs="Arial"/>
              </w:rPr>
              <w:t xml:space="preserve">hird </w:t>
            </w:r>
            <w:r w:rsidR="45CFA34C" w:rsidRPr="60D90426">
              <w:rPr>
                <w:rFonts w:eastAsia="Calibri" w:cs="Arial"/>
              </w:rPr>
              <w:t>P</w:t>
            </w:r>
            <w:r w:rsidR="6460A924" w:rsidRPr="60D90426">
              <w:rPr>
                <w:rFonts w:eastAsia="Calibri" w:cs="Arial"/>
              </w:rPr>
              <w:t>art</w:t>
            </w:r>
            <w:r w:rsidR="5E475E01" w:rsidRPr="60D90426">
              <w:rPr>
                <w:rFonts w:eastAsia="Calibri" w:cs="Arial"/>
              </w:rPr>
              <w:t>y</w:t>
            </w:r>
            <w:r w:rsidR="6460A924" w:rsidRPr="60D90426">
              <w:rPr>
                <w:rFonts w:eastAsia="Calibri" w:cs="Arial"/>
              </w:rPr>
              <w:t xml:space="preserve"> </w:t>
            </w:r>
            <w:r w:rsidR="5E475E01" w:rsidRPr="60D90426">
              <w:rPr>
                <w:rFonts w:eastAsia="Calibri" w:cs="Arial"/>
              </w:rPr>
              <w:t xml:space="preserve">has its own formal policies in place and </w:t>
            </w:r>
            <w:r w:rsidR="5BB130D4" w:rsidRPr="60D90426">
              <w:rPr>
                <w:rFonts w:eastAsia="Calibri" w:cs="Arial"/>
              </w:rPr>
              <w:t xml:space="preserve">upholds the </w:t>
            </w:r>
            <w:r w:rsidR="5E475E01" w:rsidRPr="60D90426">
              <w:rPr>
                <w:rFonts w:eastAsia="Calibri" w:cs="Arial"/>
              </w:rPr>
              <w:t xml:space="preserve">highest </w:t>
            </w:r>
            <w:r w:rsidR="5BB130D4" w:rsidRPr="60D90426">
              <w:rPr>
                <w:rFonts w:eastAsia="Calibri" w:cs="Arial"/>
              </w:rPr>
              <w:t>standards</w:t>
            </w:r>
            <w:r w:rsidR="5E475E01" w:rsidRPr="60D90426">
              <w:rPr>
                <w:rFonts w:eastAsia="Calibri" w:cs="Arial"/>
              </w:rPr>
              <w:t xml:space="preserve"> of research integrity.</w:t>
            </w:r>
            <w:r w:rsidR="379E6CFB" w:rsidRPr="60D90426">
              <w:rPr>
                <w:rFonts w:eastAsia="Calibri" w:cs="Arial"/>
              </w:rPr>
              <w:t xml:space="preserve"> </w:t>
            </w:r>
            <w:r w:rsidR="00E87786" w:rsidRPr="60D90426">
              <w:rPr>
                <w:rFonts w:eastAsia="Calibri" w:cs="Arial"/>
              </w:rPr>
              <w:t xml:space="preserve">Also consider whether the data generated or collected by </w:t>
            </w:r>
            <w:r w:rsidR="0D84C895" w:rsidRPr="60D90426">
              <w:rPr>
                <w:rFonts w:eastAsia="Calibri" w:cs="Arial"/>
              </w:rPr>
              <w:t xml:space="preserve">the </w:t>
            </w:r>
            <w:r w:rsidR="1BD7B6BC" w:rsidRPr="60D90426">
              <w:rPr>
                <w:rFonts w:eastAsia="Calibri" w:cs="Arial"/>
              </w:rPr>
              <w:t>T</w:t>
            </w:r>
            <w:r w:rsidR="0D84C895" w:rsidRPr="60D90426">
              <w:rPr>
                <w:rFonts w:eastAsia="Calibri" w:cs="Arial"/>
              </w:rPr>
              <w:t xml:space="preserve">hird </w:t>
            </w:r>
            <w:r w:rsidR="680C9193" w:rsidRPr="60D90426">
              <w:rPr>
                <w:rFonts w:eastAsia="Calibri" w:cs="Arial"/>
              </w:rPr>
              <w:t>P</w:t>
            </w:r>
            <w:r w:rsidR="0D84C895" w:rsidRPr="60D90426">
              <w:rPr>
                <w:rFonts w:eastAsia="Calibri" w:cs="Arial"/>
              </w:rPr>
              <w:t xml:space="preserve">arty </w:t>
            </w:r>
            <w:r w:rsidR="00E87786" w:rsidRPr="60D90426">
              <w:rPr>
                <w:rFonts w:eastAsia="Calibri" w:cs="Arial"/>
              </w:rPr>
              <w:t xml:space="preserve">will comply with </w:t>
            </w:r>
            <w:r w:rsidR="000FB645" w:rsidRPr="60D90426">
              <w:rPr>
                <w:rFonts w:eastAsia="Calibri" w:cs="Arial"/>
              </w:rPr>
              <w:t>Imperial’s</w:t>
            </w:r>
            <w:r w:rsidR="00E87786" w:rsidRPr="60D90426">
              <w:rPr>
                <w:rFonts w:eastAsia="Calibri" w:cs="Arial"/>
              </w:rPr>
              <w:t xml:space="preserve"> policy on </w:t>
            </w:r>
            <w:hyperlink r:id="rId32">
              <w:r w:rsidR="00E87786" w:rsidRPr="60D90426">
                <w:rPr>
                  <w:rStyle w:val="Hyperlink"/>
                  <w:rFonts w:eastAsia="Calibri" w:cs="Arial"/>
                </w:rPr>
                <w:t>Research Data Management</w:t>
              </w:r>
            </w:hyperlink>
            <w:r w:rsidR="00E87786" w:rsidRPr="60D90426">
              <w:rPr>
                <w:rFonts w:eastAsia="Calibri" w:cs="Arial"/>
              </w:rPr>
              <w:t xml:space="preserve"> </w:t>
            </w:r>
            <w:r w:rsidR="5B3A5631" w:rsidRPr="60D90426">
              <w:rPr>
                <w:rFonts w:eastAsia="Calibri" w:cs="Arial"/>
              </w:rPr>
              <w:t xml:space="preserve">or </w:t>
            </w:r>
            <w:r w:rsidR="606BE438" w:rsidRPr="60D90426">
              <w:rPr>
                <w:rFonts w:eastAsia="Calibri" w:cs="Arial"/>
              </w:rPr>
              <w:t xml:space="preserve">if it </w:t>
            </w:r>
            <w:r w:rsidR="5B3A5631" w:rsidRPr="60D90426">
              <w:rPr>
                <w:rFonts w:eastAsia="Calibri" w:cs="Arial"/>
              </w:rPr>
              <w:t xml:space="preserve">is governed by </w:t>
            </w:r>
            <w:r w:rsidR="00E87786" w:rsidRPr="60D90426">
              <w:rPr>
                <w:rFonts w:eastAsia="Calibri" w:cs="Arial"/>
              </w:rPr>
              <w:t xml:space="preserve">the </w:t>
            </w:r>
            <w:r w:rsidR="33B647A4" w:rsidRPr="60D90426">
              <w:rPr>
                <w:rFonts w:eastAsia="Calibri" w:cs="Arial"/>
              </w:rPr>
              <w:t>T</w:t>
            </w:r>
            <w:r w:rsidR="5B3A5631" w:rsidRPr="60D90426">
              <w:rPr>
                <w:rFonts w:eastAsia="Calibri" w:cs="Arial"/>
              </w:rPr>
              <w:t xml:space="preserve">hird </w:t>
            </w:r>
            <w:r w:rsidR="04CA49BA" w:rsidRPr="60D90426">
              <w:rPr>
                <w:rFonts w:eastAsia="Calibri" w:cs="Arial"/>
              </w:rPr>
              <w:t>P</w:t>
            </w:r>
            <w:r w:rsidR="5B3A5631" w:rsidRPr="60D90426">
              <w:rPr>
                <w:rFonts w:eastAsia="Calibri" w:cs="Arial"/>
              </w:rPr>
              <w:t xml:space="preserve">arty’s </w:t>
            </w:r>
            <w:r w:rsidR="00E87786" w:rsidRPr="60D90426">
              <w:rPr>
                <w:rFonts w:eastAsia="Calibri" w:cs="Arial"/>
              </w:rPr>
              <w:t xml:space="preserve">own </w:t>
            </w:r>
            <w:r w:rsidR="1D0A169F" w:rsidRPr="60D90426">
              <w:rPr>
                <w:rFonts w:eastAsia="Calibri" w:cs="Arial"/>
              </w:rPr>
              <w:t>policy</w:t>
            </w:r>
            <w:r w:rsidR="00E87786" w:rsidRPr="60D90426">
              <w:rPr>
                <w:rFonts w:eastAsia="Calibri" w:cs="Arial"/>
              </w:rPr>
              <w:t>.</w:t>
            </w:r>
          </w:p>
          <w:p w14:paraId="1CFC546D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6F3D0785" w14:textId="74B3176F" w:rsidR="00AF3C77" w:rsidRDefault="69740C18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mperial takes allegations of </w:t>
            </w:r>
            <w:hyperlink r:id="rId33">
              <w:r w:rsidRPr="60D90426">
                <w:rPr>
                  <w:rStyle w:val="Hyperlink"/>
                  <w:rFonts w:eastAsia="Calibri" w:cs="Arial"/>
                </w:rPr>
                <w:t>research misconduct</w:t>
              </w:r>
            </w:hyperlink>
            <w:r w:rsidRPr="60D90426">
              <w:rPr>
                <w:rFonts w:eastAsia="Calibri" w:cs="Arial"/>
              </w:rPr>
              <w:t xml:space="preserve"> </w:t>
            </w:r>
            <w:r w:rsidR="0E5B7300" w:rsidRPr="60D90426">
              <w:rPr>
                <w:rFonts w:eastAsia="Calibri" w:cs="Arial"/>
              </w:rPr>
              <w:t xml:space="preserve">very </w:t>
            </w:r>
            <w:r w:rsidRPr="60D90426">
              <w:rPr>
                <w:rFonts w:eastAsia="Calibri" w:cs="Arial"/>
              </w:rPr>
              <w:t>seriously</w:t>
            </w:r>
            <w:r w:rsidR="43B14489" w:rsidRPr="60D90426">
              <w:rPr>
                <w:rFonts w:eastAsia="Calibri" w:cs="Arial"/>
              </w:rPr>
              <w:t xml:space="preserve">. </w:t>
            </w:r>
            <w:r w:rsidR="19C40F58" w:rsidRPr="60D90426">
              <w:rPr>
                <w:rFonts w:eastAsia="Calibri" w:cs="Arial"/>
              </w:rPr>
              <w:t>Imperial’s</w:t>
            </w:r>
            <w:r w:rsidR="43B14489" w:rsidRPr="60D90426">
              <w:rPr>
                <w:rFonts w:eastAsia="Calibri" w:cs="Arial"/>
              </w:rPr>
              <w:t xml:space="preserve"> </w:t>
            </w:r>
            <w:r w:rsidR="376B35B3" w:rsidRPr="60D90426">
              <w:rPr>
                <w:rFonts w:eastAsia="Calibri" w:cs="Arial"/>
              </w:rPr>
              <w:t xml:space="preserve">process </w:t>
            </w:r>
            <w:r w:rsidRPr="60D90426">
              <w:rPr>
                <w:rFonts w:eastAsia="Calibri" w:cs="Arial"/>
              </w:rPr>
              <w:t xml:space="preserve">for </w:t>
            </w:r>
            <w:r w:rsidR="4C04B389" w:rsidRPr="60D90426">
              <w:rPr>
                <w:rFonts w:eastAsia="Calibri" w:cs="Arial"/>
              </w:rPr>
              <w:t xml:space="preserve">investigating </w:t>
            </w:r>
            <w:r w:rsidR="41805344" w:rsidRPr="60D90426">
              <w:rPr>
                <w:rFonts w:eastAsia="Calibri" w:cs="Arial"/>
              </w:rPr>
              <w:t xml:space="preserve">allegations </w:t>
            </w:r>
            <w:r w:rsidR="0E5B7300" w:rsidRPr="60D90426">
              <w:rPr>
                <w:rFonts w:eastAsia="Calibri" w:cs="Arial"/>
              </w:rPr>
              <w:t xml:space="preserve">is </w:t>
            </w:r>
            <w:r w:rsidR="41805344" w:rsidRPr="60D90426">
              <w:rPr>
                <w:rFonts w:eastAsia="Calibri" w:cs="Arial"/>
              </w:rPr>
              <w:t>outlined</w:t>
            </w:r>
            <w:r w:rsidR="1AE229B2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>in th</w:t>
            </w:r>
            <w:r w:rsidR="1AE229B2" w:rsidRPr="60D90426">
              <w:rPr>
                <w:rFonts w:eastAsia="Calibri" w:cs="Arial"/>
              </w:rPr>
              <w:t>e</w:t>
            </w:r>
            <w:r w:rsidR="0FCA0654">
              <w:t xml:space="preserve"> College’s Ordinance D17 - Research Misconduct.</w:t>
            </w:r>
          </w:p>
          <w:p w14:paraId="5B483348" w14:textId="77777777" w:rsidR="00E10EE8" w:rsidRPr="00E87786" w:rsidRDefault="00E10EE8" w:rsidP="00AF3C77">
            <w:pPr>
              <w:ind w:right="-24"/>
              <w:rPr>
                <w:rFonts w:eastAsia="Calibri" w:cs="Arial"/>
                <w:szCs w:val="20"/>
              </w:rPr>
            </w:pPr>
          </w:p>
          <w:p w14:paraId="5E499FF4" w14:textId="393D09A5" w:rsidR="00E87786" w:rsidRPr="00E87786" w:rsidRDefault="430F1301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275F23D6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6FA09476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is considered “high-risk” if it is</w:t>
            </w:r>
            <w:r w:rsidR="00E87786" w:rsidRPr="60D90426">
              <w:rPr>
                <w:rFonts w:eastAsia="Calibri" w:cs="Arial"/>
              </w:rPr>
              <w:t xml:space="preserve"> associated with the suppression or falsification of academic research and</w:t>
            </w:r>
            <w:r w:rsidR="0FBAA61C" w:rsidRPr="60D90426">
              <w:rPr>
                <w:rFonts w:eastAsia="Calibri" w:cs="Arial"/>
              </w:rPr>
              <w:t>/or</w:t>
            </w:r>
            <w:r w:rsidR="00E87786" w:rsidRPr="60D90426">
              <w:rPr>
                <w:rFonts w:eastAsia="Calibri" w:cs="Arial"/>
              </w:rPr>
              <w:t xml:space="preserve"> </w:t>
            </w:r>
            <w:r w:rsidR="27B83A7F" w:rsidRPr="60D90426">
              <w:rPr>
                <w:rFonts w:eastAsia="Calibri" w:cs="Arial"/>
              </w:rPr>
              <w:t>does</w:t>
            </w:r>
            <w:r w:rsidR="00E87786" w:rsidRPr="60D90426">
              <w:rPr>
                <w:rFonts w:eastAsia="Calibri" w:cs="Arial"/>
              </w:rPr>
              <w:t xml:space="preserve"> not have policies on </w:t>
            </w:r>
            <w:r w:rsidR="4AACD67C" w:rsidRPr="60D90426">
              <w:rPr>
                <w:rFonts w:eastAsia="Calibri" w:cs="Arial"/>
              </w:rPr>
              <w:t>managing research misconduct and research data management</w:t>
            </w:r>
            <w:r w:rsidR="00E87786" w:rsidRPr="60D90426">
              <w:rPr>
                <w:rFonts w:eastAsia="Calibri" w:cs="Arial"/>
              </w:rPr>
              <w:t xml:space="preserve">. </w:t>
            </w:r>
            <w:r w:rsidR="075B6B37" w:rsidRPr="60D90426">
              <w:rPr>
                <w:rFonts w:eastAsia="Calibri" w:cs="Arial"/>
              </w:rPr>
              <w:t xml:space="preserve">If this is the case, </w:t>
            </w:r>
            <w:r w:rsidR="00E87786" w:rsidRPr="60D90426">
              <w:rPr>
                <w:rFonts w:eastAsia="Calibri" w:cs="Arial"/>
              </w:rPr>
              <w:t xml:space="preserve">carefully consider whether the </w:t>
            </w:r>
            <w:r w:rsidR="783C297A" w:rsidRPr="60D90426">
              <w:rPr>
                <w:rFonts w:eastAsia="Calibri" w:cs="Arial"/>
              </w:rPr>
              <w:t>T</w:t>
            </w:r>
            <w:r w:rsidR="075B6B37" w:rsidRPr="60D90426">
              <w:rPr>
                <w:rFonts w:eastAsia="Calibri" w:cs="Arial"/>
              </w:rPr>
              <w:t xml:space="preserve">hird </w:t>
            </w:r>
            <w:r w:rsidR="74676C77" w:rsidRPr="60D90426">
              <w:rPr>
                <w:rFonts w:eastAsia="Calibri" w:cs="Arial"/>
              </w:rPr>
              <w:t>P</w:t>
            </w:r>
            <w:r w:rsidR="075B6B37" w:rsidRPr="60D90426">
              <w:rPr>
                <w:rFonts w:eastAsia="Calibri" w:cs="Arial"/>
              </w:rPr>
              <w:t xml:space="preserve">arty </w:t>
            </w:r>
            <w:r w:rsidR="00E87786" w:rsidRPr="60D90426">
              <w:rPr>
                <w:rFonts w:eastAsia="Calibri" w:cs="Arial"/>
              </w:rPr>
              <w:t xml:space="preserve">can provide </w:t>
            </w:r>
            <w:r w:rsidR="075B6B37" w:rsidRPr="60D90426">
              <w:rPr>
                <w:rFonts w:eastAsia="Calibri" w:cs="Arial"/>
              </w:rPr>
              <w:t xml:space="preserve">other </w:t>
            </w:r>
            <w:r w:rsidR="00E87786" w:rsidRPr="60D90426">
              <w:rPr>
                <w:rFonts w:eastAsia="Calibri" w:cs="Arial"/>
              </w:rPr>
              <w:t>suitable assurances before entering into the relationship.</w:t>
            </w:r>
          </w:p>
        </w:tc>
      </w:tr>
    </w:tbl>
    <w:p w14:paraId="69408CA9" w14:textId="77777777" w:rsidR="003F494F" w:rsidRDefault="003F494F">
      <w:r>
        <w:br w:type="page"/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218"/>
        <w:gridCol w:w="6967"/>
      </w:tblGrid>
      <w:tr w:rsidR="00E87786" w:rsidRPr="00E87786" w14:paraId="0970151D" w14:textId="77777777" w:rsidTr="60D90426">
        <w:tc>
          <w:tcPr>
            <w:tcW w:w="3218" w:type="dxa"/>
          </w:tcPr>
          <w:p w14:paraId="55EE2E9F" w14:textId="6BC7B875" w:rsidR="00E87786" w:rsidRPr="00E87786" w:rsidRDefault="7642FA57" w:rsidP="00116CBC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lastRenderedPageBreak/>
              <w:t>i</w:t>
            </w:r>
            <w:r w:rsidR="00E87786" w:rsidRPr="60D90426">
              <w:rPr>
                <w:rFonts w:eastAsia="Calibri" w:cs="Arial"/>
              </w:rPr>
              <w:t xml:space="preserve">v) Does the </w:t>
            </w:r>
            <w:r w:rsidR="0B6988DB" w:rsidRPr="60D90426">
              <w:rPr>
                <w:rFonts w:eastAsia="Calibri" w:cs="Arial"/>
              </w:rPr>
              <w:t>T</w:t>
            </w:r>
            <w:r w:rsidR="26F21092" w:rsidRPr="60D90426">
              <w:rPr>
                <w:rFonts w:eastAsia="Calibri" w:cs="Arial"/>
              </w:rPr>
              <w:t xml:space="preserve">hird </w:t>
            </w:r>
            <w:r w:rsidR="143A8727" w:rsidRPr="60D90426">
              <w:rPr>
                <w:rFonts w:eastAsia="Calibri" w:cs="Arial"/>
              </w:rPr>
              <w:t>P</w:t>
            </w:r>
            <w:r w:rsidR="26F21092" w:rsidRPr="60D90426">
              <w:rPr>
                <w:rFonts w:eastAsia="Calibri" w:cs="Arial"/>
              </w:rPr>
              <w:t>arty</w:t>
            </w:r>
            <w:r w:rsidR="00E87786" w:rsidRPr="60D90426">
              <w:rPr>
                <w:rFonts w:eastAsia="Calibri" w:cs="Arial"/>
              </w:rPr>
              <w:t xml:space="preserve"> have policies on </w:t>
            </w:r>
            <w:r w:rsidR="716FC34E" w:rsidRPr="60D90426">
              <w:rPr>
                <w:rFonts w:eastAsia="Calibri" w:cs="Arial"/>
              </w:rPr>
              <w:t xml:space="preserve">ethics and </w:t>
            </w:r>
            <w:r w:rsidR="385386EA" w:rsidRPr="60D90426">
              <w:rPr>
                <w:rFonts w:eastAsia="Calibri" w:cs="Arial"/>
              </w:rPr>
              <w:t xml:space="preserve">research </w:t>
            </w:r>
            <w:r w:rsidR="716FC34E" w:rsidRPr="60D90426">
              <w:rPr>
                <w:rFonts w:eastAsia="Calibri" w:cs="Arial"/>
              </w:rPr>
              <w:t>integrity?</w:t>
            </w:r>
            <w:r w:rsidR="00E87786" w:rsidRPr="60D90426">
              <w:rPr>
                <w:rFonts w:eastAsia="Calibri" w:cs="Arial"/>
              </w:rPr>
              <w:t xml:space="preserve"> If no, justify why you wish to proceed with the</w:t>
            </w:r>
            <w:r w:rsidR="2F9E6738" w:rsidRPr="60D90426">
              <w:rPr>
                <w:rFonts w:eastAsia="Calibri" w:cs="Arial"/>
              </w:rPr>
              <w:t xml:space="preserve"> relationship</w:t>
            </w:r>
            <w:r w:rsidR="00E87786" w:rsidRPr="60D90426">
              <w:rPr>
                <w:rFonts w:eastAsia="Calibri" w:cs="Arial"/>
              </w:rPr>
              <w:t>.</w:t>
            </w:r>
          </w:p>
        </w:tc>
        <w:tc>
          <w:tcPr>
            <w:tcW w:w="6967" w:type="dxa"/>
          </w:tcPr>
          <w:p w14:paraId="2D7F6660" w14:textId="0E448C3A" w:rsidR="00E87786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Although the ethical aspects of the science are considered separately during the application process</w:t>
            </w:r>
            <w:r w:rsidR="3055A055" w:rsidRPr="60D90426">
              <w:rPr>
                <w:rFonts w:eastAsia="Calibri" w:cs="Arial"/>
              </w:rPr>
              <w:t>,</w:t>
            </w:r>
            <w:r w:rsidRPr="60D90426">
              <w:rPr>
                <w:rFonts w:eastAsia="Calibri" w:cs="Arial"/>
              </w:rPr>
              <w:t xml:space="preserve"> Departments should consider if any </w:t>
            </w:r>
            <w:r w:rsidR="028FA529" w:rsidRPr="60D90426">
              <w:rPr>
                <w:rFonts w:eastAsia="Calibri" w:cs="Arial"/>
              </w:rPr>
              <w:t>T</w:t>
            </w:r>
            <w:r w:rsidR="54E033F2" w:rsidRPr="60D90426">
              <w:rPr>
                <w:rFonts w:eastAsia="Calibri" w:cs="Arial"/>
              </w:rPr>
              <w:t xml:space="preserve">hird </w:t>
            </w:r>
            <w:r w:rsidR="24F3C0F7" w:rsidRPr="60D90426">
              <w:rPr>
                <w:rFonts w:eastAsia="Calibri" w:cs="Arial"/>
              </w:rPr>
              <w:t>P</w:t>
            </w:r>
            <w:r w:rsidR="54E033F2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policies on </w:t>
            </w:r>
            <w:hyperlink r:id="rId34">
              <w:r w:rsidRPr="60D90426">
                <w:rPr>
                  <w:rStyle w:val="Hyperlink"/>
                  <w:rFonts w:eastAsia="Calibri" w:cs="Arial"/>
                </w:rPr>
                <w:t>ethics</w:t>
              </w:r>
            </w:hyperlink>
            <w:r w:rsidRPr="60D90426">
              <w:rPr>
                <w:rFonts w:eastAsia="Calibri" w:cs="Arial"/>
              </w:rPr>
              <w:t xml:space="preserve"> and </w:t>
            </w:r>
            <w:hyperlink r:id="rId35">
              <w:r w:rsidRPr="60D90426">
                <w:rPr>
                  <w:rStyle w:val="Hyperlink"/>
                  <w:rFonts w:eastAsia="Calibri" w:cs="Arial"/>
                </w:rPr>
                <w:t>research integrity</w:t>
              </w:r>
            </w:hyperlink>
            <w:r w:rsidRPr="60D90426">
              <w:rPr>
                <w:rFonts w:eastAsia="Calibri" w:cs="Arial"/>
              </w:rPr>
              <w:t xml:space="preserve"> differ greatly from the expected UK standards of research conduct.</w:t>
            </w:r>
            <w:r w:rsidR="6065BE99" w:rsidRPr="60D90426">
              <w:rPr>
                <w:rFonts w:eastAsia="Calibri" w:cs="Arial"/>
              </w:rPr>
              <w:t xml:space="preserve"> It is also important to </w:t>
            </w:r>
            <w:r w:rsidR="7023C8C5" w:rsidRPr="60D90426">
              <w:rPr>
                <w:rFonts w:eastAsia="Calibri" w:cs="Arial"/>
              </w:rPr>
              <w:t>consider how</w:t>
            </w:r>
            <w:r w:rsidR="6065BE99" w:rsidRPr="60D90426">
              <w:rPr>
                <w:rFonts w:eastAsia="Calibri" w:cs="Arial"/>
              </w:rPr>
              <w:t xml:space="preserve"> th</w:t>
            </w:r>
            <w:r w:rsidR="00E164C7" w:rsidRPr="60D90426">
              <w:rPr>
                <w:rFonts w:eastAsia="Calibri" w:cs="Arial"/>
              </w:rPr>
              <w:t xml:space="preserve">ese standards </w:t>
            </w:r>
            <w:r w:rsidR="6065BE99" w:rsidRPr="60D90426">
              <w:rPr>
                <w:rFonts w:eastAsia="Calibri" w:cs="Arial"/>
              </w:rPr>
              <w:t>will be verified while the project is in progress.</w:t>
            </w:r>
          </w:p>
          <w:p w14:paraId="0B8737D6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5D75C0BE" w14:textId="48674E7C" w:rsidR="00E87786" w:rsidRPr="00E87786" w:rsidRDefault="71AE15C7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A </w:t>
            </w:r>
            <w:r w:rsidR="04ADFDE8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6DC9BEC9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is considered “high-risk” if it has</w:t>
            </w:r>
            <w:r w:rsidR="00E87786" w:rsidRPr="60D90426">
              <w:rPr>
                <w:rFonts w:eastAsia="Calibri" w:cs="Arial"/>
              </w:rPr>
              <w:t xml:space="preserve"> no or very differen</w:t>
            </w:r>
            <w:r w:rsidR="3041E665" w:rsidRPr="60D90426">
              <w:rPr>
                <w:rFonts w:eastAsia="Calibri" w:cs="Arial"/>
              </w:rPr>
              <w:t>t</w:t>
            </w:r>
            <w:r w:rsidR="00E87786" w:rsidRPr="60D90426">
              <w:rPr>
                <w:rFonts w:eastAsia="Calibri" w:cs="Arial"/>
              </w:rPr>
              <w:t xml:space="preserve"> ethical standards </w:t>
            </w:r>
            <w:r w:rsidR="3041E665" w:rsidRPr="60D90426">
              <w:rPr>
                <w:rFonts w:eastAsia="Calibri" w:cs="Arial"/>
              </w:rPr>
              <w:t xml:space="preserve">to the UK </w:t>
            </w:r>
            <w:r w:rsidR="00E87786" w:rsidRPr="60D90426">
              <w:rPr>
                <w:rFonts w:eastAsia="Calibri" w:cs="Arial"/>
              </w:rPr>
              <w:t xml:space="preserve">which may affect the conduct of the </w:t>
            </w:r>
            <w:r w:rsidR="5F92A18F" w:rsidRPr="60D90426">
              <w:rPr>
                <w:rFonts w:eastAsia="Calibri" w:cs="Arial"/>
              </w:rPr>
              <w:t xml:space="preserve">research </w:t>
            </w:r>
            <w:r w:rsidR="00E87786" w:rsidRPr="60D90426">
              <w:rPr>
                <w:rFonts w:eastAsia="Calibri" w:cs="Arial"/>
              </w:rPr>
              <w:t>and the ability to subsequently publish or re</w:t>
            </w:r>
            <w:r w:rsidR="41CD6C5B" w:rsidRPr="60D90426">
              <w:rPr>
                <w:rFonts w:eastAsia="Calibri" w:cs="Arial"/>
              </w:rPr>
              <w:t>-</w:t>
            </w:r>
            <w:r w:rsidR="00E87786" w:rsidRPr="60D90426">
              <w:rPr>
                <w:rFonts w:eastAsia="Calibri" w:cs="Arial"/>
              </w:rPr>
              <w:t xml:space="preserve">use results. </w:t>
            </w:r>
            <w:r w:rsidR="4C4A125E" w:rsidRPr="60D90426">
              <w:rPr>
                <w:rFonts w:eastAsia="Calibri" w:cs="Arial"/>
              </w:rPr>
              <w:t>If this is the case,</w:t>
            </w:r>
            <w:r w:rsidR="00E87786" w:rsidRPr="60D90426">
              <w:rPr>
                <w:rFonts w:eastAsia="Calibri" w:cs="Arial"/>
              </w:rPr>
              <w:t xml:space="preserve"> carefully consider whether the </w:t>
            </w:r>
            <w:r w:rsidR="7AA8178B" w:rsidRPr="60D90426">
              <w:rPr>
                <w:rFonts w:eastAsia="Calibri" w:cs="Arial"/>
              </w:rPr>
              <w:t>T</w:t>
            </w:r>
            <w:r w:rsidR="5975545A" w:rsidRPr="60D90426">
              <w:rPr>
                <w:rFonts w:eastAsia="Calibri" w:cs="Arial"/>
              </w:rPr>
              <w:t xml:space="preserve">hird </w:t>
            </w:r>
            <w:r w:rsidR="24A9DB75" w:rsidRPr="60D90426">
              <w:rPr>
                <w:rFonts w:eastAsia="Calibri" w:cs="Arial"/>
              </w:rPr>
              <w:t>P</w:t>
            </w:r>
            <w:r w:rsidR="5975545A" w:rsidRPr="60D90426">
              <w:rPr>
                <w:rFonts w:eastAsia="Calibri" w:cs="Arial"/>
              </w:rPr>
              <w:t xml:space="preserve">arty </w:t>
            </w:r>
            <w:r w:rsidR="00E87786" w:rsidRPr="60D90426">
              <w:rPr>
                <w:rFonts w:eastAsia="Calibri" w:cs="Arial"/>
              </w:rPr>
              <w:t xml:space="preserve">can provide </w:t>
            </w:r>
            <w:r w:rsidR="4C4A125E" w:rsidRPr="60D90426">
              <w:rPr>
                <w:rFonts w:eastAsia="Calibri" w:cs="Arial"/>
              </w:rPr>
              <w:t xml:space="preserve">other </w:t>
            </w:r>
            <w:r w:rsidR="00E87786" w:rsidRPr="60D90426">
              <w:rPr>
                <w:rFonts w:eastAsia="Calibri" w:cs="Arial"/>
              </w:rPr>
              <w:t xml:space="preserve">suitable assurances before entering into the relationship. </w:t>
            </w:r>
          </w:p>
        </w:tc>
      </w:tr>
    </w:tbl>
    <w:p w14:paraId="15AA0429" w14:textId="77777777" w:rsidR="006912DF" w:rsidRDefault="006912DF" w:rsidP="006912DF">
      <w:pPr>
        <w:spacing w:after="0"/>
        <w:ind w:left="360"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163C82DD" w14:textId="77777777" w:rsidR="006912DF" w:rsidRDefault="006912DF" w:rsidP="006912DF">
      <w:pPr>
        <w:spacing w:after="0"/>
        <w:ind w:left="360"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7C1D0FD5" w14:textId="270545F0" w:rsidR="006912DF" w:rsidRPr="006912DF" w:rsidRDefault="00E87786" w:rsidP="00C6245D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6912DF">
        <w:rPr>
          <w:rFonts w:ascii="Arial" w:eastAsia="Calibri" w:hAnsi="Arial" w:cs="Arial"/>
          <w:b/>
          <w:sz w:val="20"/>
          <w:szCs w:val="20"/>
          <w:u w:val="single"/>
        </w:rPr>
        <w:t>Political, Economic and Geographical Risk</w:t>
      </w:r>
      <w:r w:rsidR="00426DE8">
        <w:rPr>
          <w:rFonts w:ascii="Arial" w:eastAsia="Calibri" w:hAnsi="Arial" w:cs="Arial"/>
          <w:b/>
          <w:sz w:val="20"/>
          <w:szCs w:val="20"/>
          <w:u w:val="single"/>
        </w:rPr>
        <w:t>s</w:t>
      </w:r>
    </w:p>
    <w:p w14:paraId="5F32A7FF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3563DD32" w14:textId="1FBA8576" w:rsidR="00E87786" w:rsidRDefault="00E87786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his section focuses on </w:t>
      </w:r>
      <w:r w:rsidR="007475E4" w:rsidRPr="60D90426">
        <w:rPr>
          <w:rFonts w:ascii="Arial" w:eastAsia="Calibri" w:hAnsi="Arial" w:cs="Arial"/>
          <w:sz w:val="20"/>
          <w:szCs w:val="20"/>
        </w:rPr>
        <w:t>the</w:t>
      </w:r>
      <w:r w:rsidRPr="60D90426">
        <w:rPr>
          <w:rFonts w:ascii="Arial" w:eastAsia="Calibri" w:hAnsi="Arial" w:cs="Arial"/>
          <w:sz w:val="20"/>
          <w:szCs w:val="20"/>
        </w:rPr>
        <w:t xml:space="preserve"> risks </w:t>
      </w:r>
      <w:r w:rsidR="00CE36B0" w:rsidRPr="60D90426">
        <w:rPr>
          <w:rFonts w:ascii="Arial" w:eastAsia="Calibri" w:hAnsi="Arial" w:cs="Arial"/>
          <w:sz w:val="20"/>
          <w:szCs w:val="20"/>
        </w:rPr>
        <w:t>arising</w:t>
      </w:r>
      <w:r w:rsidRPr="60D90426">
        <w:rPr>
          <w:rFonts w:ascii="Arial" w:eastAsia="Calibri" w:hAnsi="Arial" w:cs="Arial"/>
          <w:sz w:val="20"/>
          <w:szCs w:val="20"/>
        </w:rPr>
        <w:t xml:space="preserve"> from the location of the </w:t>
      </w:r>
      <w:r w:rsidR="53EC5141" w:rsidRPr="60D90426">
        <w:rPr>
          <w:rFonts w:ascii="Arial" w:eastAsia="Calibri" w:hAnsi="Arial" w:cs="Arial"/>
          <w:sz w:val="20"/>
          <w:szCs w:val="20"/>
        </w:rPr>
        <w:t>T</w:t>
      </w:r>
      <w:r w:rsidR="00CE36B0"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76B9ECEC" w:rsidRPr="60D90426">
        <w:rPr>
          <w:rFonts w:ascii="Arial" w:eastAsia="Calibri" w:hAnsi="Arial" w:cs="Arial"/>
          <w:sz w:val="20"/>
          <w:szCs w:val="20"/>
        </w:rPr>
        <w:t>P</w:t>
      </w:r>
      <w:r w:rsidR="00CE36B0" w:rsidRPr="60D90426">
        <w:rPr>
          <w:rFonts w:ascii="Arial" w:eastAsia="Calibri" w:hAnsi="Arial" w:cs="Arial"/>
          <w:sz w:val="20"/>
          <w:szCs w:val="20"/>
        </w:rPr>
        <w:t>arty</w:t>
      </w:r>
      <w:r w:rsidRPr="60D90426">
        <w:rPr>
          <w:rFonts w:ascii="Arial" w:eastAsia="Calibri" w:hAnsi="Arial" w:cs="Arial"/>
          <w:sz w:val="20"/>
          <w:szCs w:val="20"/>
        </w:rPr>
        <w:t xml:space="preserve">. Consider the wider political and economic position of the host country, as well as the safety of Imperial staff </w:t>
      </w:r>
      <w:r w:rsidR="00C92FE5" w:rsidRPr="60D90426">
        <w:rPr>
          <w:rFonts w:ascii="Arial" w:eastAsia="Calibri" w:hAnsi="Arial" w:cs="Arial"/>
          <w:sz w:val="20"/>
          <w:szCs w:val="20"/>
        </w:rPr>
        <w:t>and</w:t>
      </w:r>
      <w:r w:rsidRPr="60D90426">
        <w:rPr>
          <w:rFonts w:ascii="Arial" w:eastAsia="Calibri" w:hAnsi="Arial" w:cs="Arial"/>
          <w:sz w:val="20"/>
          <w:szCs w:val="20"/>
        </w:rPr>
        <w:t xml:space="preserve"> local workers </w:t>
      </w:r>
      <w:r w:rsidR="00C43A21" w:rsidRPr="60D90426">
        <w:rPr>
          <w:rFonts w:ascii="Arial" w:eastAsia="Calibri" w:hAnsi="Arial" w:cs="Arial"/>
          <w:sz w:val="20"/>
          <w:szCs w:val="20"/>
        </w:rPr>
        <w:t xml:space="preserve">employed </w:t>
      </w:r>
      <w:r w:rsidR="00D853E2" w:rsidRPr="60D90426">
        <w:rPr>
          <w:rFonts w:ascii="Arial" w:eastAsia="Calibri" w:hAnsi="Arial" w:cs="Arial"/>
          <w:sz w:val="20"/>
          <w:szCs w:val="20"/>
        </w:rPr>
        <w:t>by</w:t>
      </w:r>
      <w:r w:rsidRPr="60D90426">
        <w:rPr>
          <w:rFonts w:ascii="Arial" w:eastAsia="Calibri" w:hAnsi="Arial" w:cs="Arial"/>
          <w:sz w:val="20"/>
          <w:szCs w:val="20"/>
        </w:rPr>
        <w:t xml:space="preserve"> the project. </w:t>
      </w:r>
      <w:r w:rsidR="009B5829" w:rsidRPr="60D90426">
        <w:rPr>
          <w:rFonts w:ascii="Arial" w:eastAsia="Calibri" w:hAnsi="Arial" w:cs="Arial"/>
          <w:sz w:val="20"/>
          <w:szCs w:val="20"/>
        </w:rPr>
        <w:t>More information is available</w:t>
      </w:r>
      <w:r w:rsidRPr="60D90426">
        <w:rPr>
          <w:rFonts w:ascii="Arial" w:eastAsia="Calibri" w:hAnsi="Arial" w:cs="Arial"/>
          <w:sz w:val="20"/>
          <w:szCs w:val="20"/>
        </w:rPr>
        <w:t xml:space="preserve"> on</w:t>
      </w:r>
      <w:r w:rsidR="00C5724F" w:rsidRPr="60D90426">
        <w:rPr>
          <w:rFonts w:ascii="Arial" w:eastAsia="Calibri" w:hAnsi="Arial" w:cs="Arial"/>
          <w:sz w:val="20"/>
          <w:szCs w:val="20"/>
        </w:rPr>
        <w:t xml:space="preserve"> the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hyperlink r:id="rId36">
        <w:r w:rsidRPr="60D90426">
          <w:rPr>
            <w:rStyle w:val="Hyperlink"/>
            <w:rFonts w:ascii="Arial" w:eastAsia="Calibri" w:hAnsi="Arial" w:cs="Arial"/>
            <w:sz w:val="20"/>
            <w:szCs w:val="20"/>
          </w:rPr>
          <w:t>Managing Risk</w:t>
        </w:r>
      </w:hyperlink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r w:rsidR="00F83043" w:rsidRPr="60D90426">
        <w:rPr>
          <w:rFonts w:ascii="Arial" w:eastAsia="Calibri" w:hAnsi="Arial" w:cs="Arial"/>
          <w:sz w:val="20"/>
          <w:szCs w:val="20"/>
        </w:rPr>
        <w:t>and</w:t>
      </w:r>
      <w:r w:rsidRPr="60D90426">
        <w:rPr>
          <w:rFonts w:ascii="Arial" w:eastAsia="Calibri" w:hAnsi="Arial" w:cs="Arial"/>
          <w:sz w:val="20"/>
          <w:szCs w:val="20"/>
        </w:rPr>
        <w:t xml:space="preserve"> </w:t>
      </w:r>
      <w:hyperlink r:id="rId37">
        <w:r w:rsidRPr="60D90426">
          <w:rPr>
            <w:rStyle w:val="Hyperlink"/>
            <w:rFonts w:ascii="Arial" w:eastAsia="Calibri" w:hAnsi="Arial" w:cs="Arial"/>
            <w:sz w:val="20"/>
            <w:szCs w:val="20"/>
          </w:rPr>
          <w:t>Offsite Working</w:t>
        </w:r>
      </w:hyperlink>
      <w:r w:rsidRPr="60D90426">
        <w:rPr>
          <w:rFonts w:ascii="Arial" w:eastAsia="Calibri" w:hAnsi="Arial" w:cs="Arial"/>
          <w:sz w:val="20"/>
          <w:szCs w:val="20"/>
        </w:rPr>
        <w:t xml:space="preserve"> webpages.</w:t>
      </w:r>
    </w:p>
    <w:p w14:paraId="36A63C48" w14:textId="35F99F9D" w:rsidR="00E80AA8" w:rsidRPr="00E87786" w:rsidRDefault="00E80AA8" w:rsidP="00842FFA">
      <w:pPr>
        <w:spacing w:after="0" w:line="240" w:lineRule="auto"/>
        <w:ind w:right="260"/>
        <w:rPr>
          <w:rFonts w:ascii="Arial" w:eastAsia="Calibri" w:hAnsi="Arial" w:cs="Arial"/>
          <w:sz w:val="20"/>
          <w:szCs w:val="20"/>
        </w:rPr>
      </w:pPr>
    </w:p>
    <w:p w14:paraId="4A3546FE" w14:textId="765DEA3A" w:rsidR="00931726" w:rsidRPr="00E87786" w:rsidRDefault="00931726" w:rsidP="5B2B5008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tbl>
      <w:tblPr>
        <w:tblStyle w:val="TableGrid1"/>
        <w:tblpPr w:leftFromText="180" w:rightFromText="180" w:vertAnchor="text" w:tblpY="1"/>
        <w:tblOverlap w:val="never"/>
        <w:tblW w:w="10201" w:type="dxa"/>
        <w:tblLook w:val="04A0" w:firstRow="1" w:lastRow="0" w:firstColumn="1" w:lastColumn="0" w:noHBand="0" w:noVBand="1"/>
      </w:tblPr>
      <w:tblGrid>
        <w:gridCol w:w="3256"/>
        <w:gridCol w:w="6945"/>
      </w:tblGrid>
      <w:tr w:rsidR="00E87786" w:rsidRPr="00E87786" w14:paraId="1A290780" w14:textId="77777777" w:rsidTr="60D90426">
        <w:tc>
          <w:tcPr>
            <w:tcW w:w="3256" w:type="dxa"/>
          </w:tcPr>
          <w:p w14:paraId="7C57F475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i) Where will the research take place?</w:t>
            </w:r>
          </w:p>
        </w:tc>
        <w:tc>
          <w:tcPr>
            <w:tcW w:w="6945" w:type="dxa"/>
          </w:tcPr>
          <w:p w14:paraId="554A303A" w14:textId="7A2CEDE5" w:rsidR="00E87786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List the specific cit</w:t>
            </w:r>
            <w:r w:rsidR="16BA3D22" w:rsidRPr="60D90426">
              <w:rPr>
                <w:rFonts w:eastAsia="Calibri" w:cs="Arial"/>
              </w:rPr>
              <w:t>y/town/</w:t>
            </w:r>
            <w:r w:rsidRPr="60D90426">
              <w:rPr>
                <w:rFonts w:eastAsia="Calibri" w:cs="Arial"/>
              </w:rPr>
              <w:t xml:space="preserve">village where the work will take place and the country. If the location of the </w:t>
            </w:r>
            <w:r w:rsidR="1422EE10" w:rsidRPr="60D90426">
              <w:rPr>
                <w:rFonts w:eastAsia="Calibri" w:cs="Arial"/>
              </w:rPr>
              <w:t>T</w:t>
            </w:r>
            <w:r w:rsidR="4BD5500F" w:rsidRPr="60D90426">
              <w:rPr>
                <w:rFonts w:eastAsia="Calibri" w:cs="Arial"/>
              </w:rPr>
              <w:t xml:space="preserve">hird </w:t>
            </w:r>
            <w:r w:rsidR="3B38A3A9" w:rsidRPr="60D90426">
              <w:rPr>
                <w:rFonts w:eastAsia="Calibri" w:cs="Arial"/>
              </w:rPr>
              <w:t>P</w:t>
            </w:r>
            <w:r w:rsidR="4BD5500F" w:rsidRPr="60D90426">
              <w:rPr>
                <w:rFonts w:eastAsia="Calibri" w:cs="Arial"/>
              </w:rPr>
              <w:t>arty</w:t>
            </w:r>
            <w:r w:rsidRPr="60D90426">
              <w:rPr>
                <w:rFonts w:eastAsia="Calibri" w:cs="Arial"/>
              </w:rPr>
              <w:t xml:space="preserve"> differs from the fieldwork sit</w:t>
            </w:r>
            <w:r w:rsidR="3055A055" w:rsidRPr="60D90426">
              <w:rPr>
                <w:rFonts w:eastAsia="Calibri" w:cs="Arial"/>
              </w:rPr>
              <w:t>e, p</w:t>
            </w:r>
            <w:r w:rsidRPr="60D90426">
              <w:rPr>
                <w:rFonts w:eastAsia="Calibri" w:cs="Arial"/>
              </w:rPr>
              <w:t>rovide details for both.</w:t>
            </w:r>
          </w:p>
        </w:tc>
      </w:tr>
      <w:tr w:rsidR="00E87786" w:rsidRPr="00E87786" w14:paraId="31B2A9FF" w14:textId="77777777" w:rsidTr="60D90426">
        <w:tc>
          <w:tcPr>
            <w:tcW w:w="3256" w:type="dxa"/>
          </w:tcPr>
          <w:p w14:paraId="640942FE" w14:textId="7722147F" w:rsidR="00E87786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ii) </w:t>
            </w:r>
            <w:r w:rsidR="158A4999" w:rsidRPr="60D90426">
              <w:rPr>
                <w:rFonts w:eastAsia="Calibri" w:cs="Arial"/>
              </w:rPr>
              <w:t>Is</w:t>
            </w:r>
            <w:r w:rsidRPr="60D90426">
              <w:rPr>
                <w:rFonts w:eastAsia="Calibri" w:cs="Arial"/>
              </w:rPr>
              <w:t xml:space="preserve"> the host country, region, </w:t>
            </w:r>
            <w:r w:rsidR="13F89A59" w:rsidRPr="60D90426">
              <w:rPr>
                <w:rFonts w:eastAsia="Calibri" w:cs="Arial"/>
              </w:rPr>
              <w:t>T</w:t>
            </w:r>
            <w:r w:rsidR="68A5D083" w:rsidRPr="60D90426">
              <w:rPr>
                <w:rFonts w:eastAsia="Calibri" w:cs="Arial"/>
              </w:rPr>
              <w:t xml:space="preserve">hird </w:t>
            </w:r>
            <w:r w:rsidR="4A40B38A" w:rsidRPr="60D90426">
              <w:rPr>
                <w:rFonts w:eastAsia="Calibri" w:cs="Arial"/>
              </w:rPr>
              <w:t>P</w:t>
            </w:r>
            <w:r w:rsidR="68A5D083" w:rsidRPr="60D90426">
              <w:rPr>
                <w:rFonts w:eastAsia="Calibri" w:cs="Arial"/>
              </w:rPr>
              <w:t xml:space="preserve">arty </w:t>
            </w:r>
            <w:r w:rsidRPr="60D90426">
              <w:rPr>
                <w:rFonts w:eastAsia="Calibri" w:cs="Arial"/>
              </w:rPr>
              <w:t xml:space="preserve">organisation </w:t>
            </w:r>
            <w:r w:rsidR="158A4999" w:rsidRPr="60D90426">
              <w:rPr>
                <w:rFonts w:eastAsia="Calibri" w:cs="Arial"/>
              </w:rPr>
              <w:t>su</w:t>
            </w:r>
            <w:r w:rsidR="27CC5587" w:rsidRPr="60D90426">
              <w:rPr>
                <w:rFonts w:eastAsia="Calibri" w:cs="Arial"/>
              </w:rPr>
              <w:t xml:space="preserve">bject to </w:t>
            </w:r>
            <w:r w:rsidR="4D4CA745" w:rsidRPr="60D90426">
              <w:rPr>
                <w:rFonts w:eastAsia="Calibri" w:cs="Arial"/>
              </w:rPr>
              <w:t>Sanctions and E</w:t>
            </w:r>
            <w:r w:rsidR="42DD1B82" w:rsidRPr="60D90426">
              <w:rPr>
                <w:rFonts w:eastAsia="Calibri" w:cs="Arial"/>
              </w:rPr>
              <w:t>m</w:t>
            </w:r>
            <w:r w:rsidR="4D4CA745" w:rsidRPr="60D90426">
              <w:rPr>
                <w:rFonts w:eastAsia="Calibri" w:cs="Arial"/>
              </w:rPr>
              <w:t>bar</w:t>
            </w:r>
            <w:r w:rsidR="42DD1B82" w:rsidRPr="60D90426">
              <w:rPr>
                <w:rFonts w:eastAsia="Calibri" w:cs="Arial"/>
              </w:rPr>
              <w:t>goes</w:t>
            </w:r>
            <w:r w:rsidR="47C59FEA" w:rsidRPr="60D90426">
              <w:rPr>
                <w:rFonts w:eastAsia="Calibri" w:cs="Arial"/>
              </w:rPr>
              <w:t>?</w:t>
            </w:r>
          </w:p>
          <w:p w14:paraId="525BF319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2C89E458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If yes, justify why you wish to proceed with the partnership.</w:t>
            </w:r>
          </w:p>
        </w:tc>
        <w:tc>
          <w:tcPr>
            <w:tcW w:w="6945" w:type="dxa"/>
          </w:tcPr>
          <w:p w14:paraId="4109CAC7" w14:textId="19B591E9" w:rsidR="00E87786" w:rsidRPr="00E87786" w:rsidRDefault="00E87786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Consider the nature of the </w:t>
            </w:r>
            <w:r w:rsidR="0CA56AD7" w:rsidRPr="60D90426">
              <w:rPr>
                <w:rFonts w:eastAsia="Calibri" w:cs="Arial"/>
              </w:rPr>
              <w:t>T</w:t>
            </w:r>
            <w:r w:rsidR="6AA97ED0" w:rsidRPr="60D90426">
              <w:rPr>
                <w:rFonts w:eastAsia="Calibri" w:cs="Arial"/>
              </w:rPr>
              <w:t xml:space="preserve">hird </w:t>
            </w:r>
            <w:r w:rsidR="2818F14A" w:rsidRPr="60D90426">
              <w:rPr>
                <w:rFonts w:eastAsia="Calibri" w:cs="Arial"/>
              </w:rPr>
              <w:t>P</w:t>
            </w:r>
            <w:r w:rsidR="6AA97ED0" w:rsidRPr="60D90426">
              <w:rPr>
                <w:rFonts w:eastAsia="Calibri" w:cs="Arial"/>
              </w:rPr>
              <w:t xml:space="preserve">arty </w:t>
            </w:r>
            <w:r w:rsidRPr="60D90426">
              <w:rPr>
                <w:rFonts w:eastAsia="Calibri" w:cs="Arial"/>
              </w:rPr>
              <w:t xml:space="preserve">you wish to </w:t>
            </w:r>
            <w:r w:rsidR="6AA97ED0" w:rsidRPr="60D90426">
              <w:rPr>
                <w:rFonts w:eastAsia="Calibri" w:cs="Arial"/>
              </w:rPr>
              <w:t xml:space="preserve">work </w:t>
            </w:r>
            <w:r w:rsidRPr="60D90426">
              <w:rPr>
                <w:rFonts w:eastAsia="Calibri" w:cs="Arial"/>
              </w:rPr>
              <w:t xml:space="preserve">with and any international restrictions </w:t>
            </w:r>
            <w:r w:rsidR="46A92826" w:rsidRPr="60D90426">
              <w:rPr>
                <w:rFonts w:eastAsia="Calibri" w:cs="Arial"/>
              </w:rPr>
              <w:t xml:space="preserve">imposed </w:t>
            </w:r>
            <w:r w:rsidRPr="60D90426">
              <w:rPr>
                <w:rFonts w:eastAsia="Calibri" w:cs="Arial"/>
              </w:rPr>
              <w:t>on the collaborating country</w:t>
            </w:r>
            <w:r w:rsidR="46A92826" w:rsidRPr="60D90426">
              <w:rPr>
                <w:rFonts w:eastAsia="Calibri" w:cs="Arial"/>
              </w:rPr>
              <w:t xml:space="preserve">. </w:t>
            </w:r>
          </w:p>
          <w:p w14:paraId="2FB500B9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108DB525" w14:textId="1F0D6A71" w:rsidR="00E87786" w:rsidRPr="00E87786" w:rsidRDefault="00910BA9" w:rsidP="00116CBC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b/>
                <w:szCs w:val="20"/>
              </w:rPr>
              <w:t xml:space="preserve">NOTE: </w:t>
            </w:r>
            <w:r w:rsidR="00A50D4A" w:rsidRPr="007910C0">
              <w:rPr>
                <w:rFonts w:eastAsia="Calibri" w:cs="Arial"/>
                <w:b/>
                <w:szCs w:val="20"/>
              </w:rPr>
              <w:t>C</w:t>
            </w:r>
            <w:r w:rsidR="00E87786" w:rsidRPr="007910C0">
              <w:rPr>
                <w:rFonts w:eastAsia="Calibri" w:cs="Arial"/>
                <w:b/>
                <w:szCs w:val="20"/>
              </w:rPr>
              <w:t xml:space="preserve">ountries that </w:t>
            </w:r>
            <w:r w:rsidR="003B50B5" w:rsidRPr="007910C0">
              <w:rPr>
                <w:rFonts w:eastAsia="Calibri" w:cs="Arial"/>
                <w:b/>
                <w:szCs w:val="20"/>
              </w:rPr>
              <w:t xml:space="preserve">are subject to </w:t>
            </w:r>
            <w:r w:rsidR="00A119A3" w:rsidRPr="007910C0">
              <w:rPr>
                <w:rFonts w:eastAsia="Calibri" w:cs="Arial"/>
                <w:b/>
                <w:szCs w:val="20"/>
              </w:rPr>
              <w:t>S</w:t>
            </w:r>
            <w:r w:rsidR="00A119A3" w:rsidRPr="007910C0">
              <w:rPr>
                <w:rFonts w:eastAsia="Calibri" w:cs="Arial"/>
                <w:b/>
                <w:bCs/>
                <w:szCs w:val="20"/>
              </w:rPr>
              <w:t>anctions and Embargoes</w:t>
            </w:r>
            <w:r w:rsidR="00DA74CD" w:rsidRPr="007910C0">
              <w:rPr>
                <w:rFonts w:eastAsia="Calibri" w:cs="Arial"/>
                <w:b/>
                <w:szCs w:val="20"/>
              </w:rPr>
              <w:t xml:space="preserve"> </w:t>
            </w:r>
            <w:r w:rsidR="00E87786" w:rsidRPr="007910C0">
              <w:rPr>
                <w:rFonts w:eastAsia="Calibri" w:cs="Arial"/>
                <w:b/>
                <w:szCs w:val="20"/>
              </w:rPr>
              <w:t>may be restricted</w:t>
            </w:r>
            <w:r w:rsidR="002A1D95">
              <w:rPr>
                <w:rFonts w:eastAsia="Calibri" w:cs="Arial"/>
                <w:b/>
                <w:szCs w:val="20"/>
              </w:rPr>
              <w:t xml:space="preserve">, </w:t>
            </w:r>
            <w:r w:rsidR="001220A7">
              <w:rPr>
                <w:rFonts w:eastAsia="Calibri" w:cs="Arial"/>
                <w:b/>
                <w:szCs w:val="20"/>
              </w:rPr>
              <w:t xml:space="preserve">which means it </w:t>
            </w:r>
            <w:r w:rsidR="002A1D95">
              <w:rPr>
                <w:rFonts w:eastAsia="Calibri" w:cs="Arial"/>
                <w:b/>
                <w:szCs w:val="20"/>
              </w:rPr>
              <w:t xml:space="preserve">may not be possible to </w:t>
            </w:r>
            <w:r w:rsidR="00E07D22" w:rsidRPr="007910C0">
              <w:rPr>
                <w:rFonts w:eastAsia="Calibri" w:cs="Arial"/>
                <w:b/>
                <w:szCs w:val="20"/>
              </w:rPr>
              <w:t>transfer funds</w:t>
            </w:r>
            <w:r w:rsidR="00B93E2F" w:rsidRPr="007910C0">
              <w:rPr>
                <w:rFonts w:eastAsia="Calibri" w:cs="Arial"/>
                <w:b/>
                <w:szCs w:val="20"/>
              </w:rPr>
              <w:t xml:space="preserve"> </w:t>
            </w:r>
            <w:r w:rsidR="00770ACF" w:rsidRPr="007910C0">
              <w:rPr>
                <w:rFonts w:eastAsia="Calibri" w:cs="Arial"/>
                <w:b/>
                <w:szCs w:val="20"/>
              </w:rPr>
              <w:t>to them</w:t>
            </w:r>
            <w:r w:rsidR="002A1D95">
              <w:rPr>
                <w:rFonts w:eastAsia="Calibri" w:cs="Arial"/>
                <w:b/>
                <w:szCs w:val="20"/>
              </w:rPr>
              <w:t>.</w:t>
            </w:r>
            <w:r w:rsidR="00E87786" w:rsidRPr="00E87786">
              <w:rPr>
                <w:rFonts w:eastAsia="Calibri" w:cs="Arial"/>
                <w:szCs w:val="20"/>
              </w:rPr>
              <w:t xml:space="preserve"> </w:t>
            </w:r>
            <w:r w:rsidR="002A1D95">
              <w:rPr>
                <w:rFonts w:eastAsia="Calibri" w:cs="Arial"/>
                <w:szCs w:val="20"/>
              </w:rPr>
              <w:t>C</w:t>
            </w:r>
            <w:r w:rsidR="00E87786" w:rsidRPr="00E87786">
              <w:rPr>
                <w:rFonts w:eastAsia="Calibri" w:cs="Arial"/>
                <w:szCs w:val="20"/>
              </w:rPr>
              <w:t xml:space="preserve">areful consideration should be given </w:t>
            </w:r>
            <w:r w:rsidR="000E4C4C">
              <w:rPr>
                <w:rFonts w:eastAsia="Calibri" w:cs="Arial"/>
                <w:szCs w:val="20"/>
              </w:rPr>
              <w:t xml:space="preserve">as </w:t>
            </w:r>
            <w:r w:rsidR="00E87786" w:rsidRPr="00E87786">
              <w:rPr>
                <w:rFonts w:eastAsia="Calibri" w:cs="Arial"/>
                <w:szCs w:val="20"/>
              </w:rPr>
              <w:t xml:space="preserve">to whether it is appropriate to undertake work there. </w:t>
            </w:r>
            <w:r w:rsidR="00462CAB">
              <w:rPr>
                <w:rFonts w:eastAsia="Calibri" w:cs="Arial"/>
                <w:szCs w:val="20"/>
              </w:rPr>
              <w:t xml:space="preserve"> Refer to </w:t>
            </w:r>
            <w:r w:rsidR="00527E4E" w:rsidRPr="00527E4E">
              <w:rPr>
                <w:rFonts w:eastAsia="Calibri" w:cs="Arial"/>
                <w:szCs w:val="20"/>
              </w:rPr>
              <w:t>Imperial</w:t>
            </w:r>
            <w:r w:rsidR="00462CAB" w:rsidRPr="00E87786">
              <w:rPr>
                <w:rFonts w:eastAsia="Calibri" w:cs="Arial"/>
                <w:szCs w:val="20"/>
              </w:rPr>
              <w:t xml:space="preserve">’s </w:t>
            </w:r>
            <w:hyperlink r:id="rId38" w:history="1">
              <w:r w:rsidR="00462CAB" w:rsidRPr="00E87786">
                <w:rPr>
                  <w:rFonts w:eastAsia="Calibri" w:cs="Arial"/>
                  <w:color w:val="0563C1"/>
                  <w:szCs w:val="20"/>
                  <w:u w:val="single"/>
                </w:rPr>
                <w:t>Anti-Money Laundering Resource Centre</w:t>
              </w:r>
            </w:hyperlink>
            <w:r w:rsidR="00462CAB">
              <w:rPr>
                <w:rFonts w:eastAsia="Calibri" w:cs="Arial"/>
                <w:szCs w:val="20"/>
                <w:u w:val="single"/>
              </w:rPr>
              <w:t xml:space="preserve"> </w:t>
            </w:r>
            <w:r w:rsidR="00462CAB" w:rsidRPr="007910C0">
              <w:rPr>
                <w:rFonts w:eastAsia="Calibri" w:cs="Arial"/>
                <w:szCs w:val="20"/>
              </w:rPr>
              <w:t xml:space="preserve">which </w:t>
            </w:r>
            <w:r w:rsidR="0067636F">
              <w:rPr>
                <w:rFonts w:eastAsia="Calibri" w:cs="Arial"/>
                <w:szCs w:val="20"/>
              </w:rPr>
              <w:t xml:space="preserve">includes </w:t>
            </w:r>
            <w:r w:rsidR="00AB7F6D">
              <w:rPr>
                <w:rFonts w:eastAsia="Calibri" w:cs="Arial"/>
                <w:szCs w:val="20"/>
              </w:rPr>
              <w:t xml:space="preserve">information about </w:t>
            </w:r>
            <w:r w:rsidR="00A119A3" w:rsidRPr="008E4EBF">
              <w:rPr>
                <w:rFonts w:eastAsia="Calibri" w:cs="Arial"/>
                <w:szCs w:val="20"/>
              </w:rPr>
              <w:t>U</w:t>
            </w:r>
            <w:r w:rsidR="00C612BD">
              <w:rPr>
                <w:rFonts w:eastAsia="Calibri" w:cs="Arial"/>
                <w:szCs w:val="20"/>
              </w:rPr>
              <w:t>K</w:t>
            </w:r>
            <w:r w:rsidR="00A119A3">
              <w:rPr>
                <w:rFonts w:eastAsia="Calibri" w:cs="Arial"/>
                <w:szCs w:val="20"/>
              </w:rPr>
              <w:t xml:space="preserve"> and </w:t>
            </w:r>
            <w:r w:rsidR="00A119A3" w:rsidRPr="008E4EBF">
              <w:rPr>
                <w:rFonts w:eastAsia="Calibri" w:cs="Arial"/>
                <w:szCs w:val="20"/>
              </w:rPr>
              <w:t>U</w:t>
            </w:r>
            <w:r w:rsidR="00C612BD">
              <w:rPr>
                <w:rFonts w:eastAsia="Calibri" w:cs="Arial"/>
                <w:szCs w:val="20"/>
              </w:rPr>
              <w:t>S</w:t>
            </w:r>
            <w:r w:rsidR="00A119A3">
              <w:rPr>
                <w:rFonts w:eastAsia="Calibri" w:cs="Arial"/>
                <w:szCs w:val="20"/>
              </w:rPr>
              <w:t xml:space="preserve"> Sanctions </w:t>
            </w:r>
            <w:r w:rsidR="00043804">
              <w:rPr>
                <w:rFonts w:eastAsia="Calibri" w:cs="Arial"/>
                <w:szCs w:val="20"/>
              </w:rPr>
              <w:t>List</w:t>
            </w:r>
            <w:r w:rsidR="00C97D88">
              <w:rPr>
                <w:rFonts w:eastAsia="Calibri" w:cs="Arial"/>
                <w:szCs w:val="20"/>
              </w:rPr>
              <w:t>s</w:t>
            </w:r>
            <w:r w:rsidR="00043804">
              <w:rPr>
                <w:rFonts w:eastAsia="Calibri" w:cs="Arial"/>
                <w:szCs w:val="20"/>
              </w:rPr>
              <w:t xml:space="preserve">. </w:t>
            </w:r>
            <w:r w:rsidR="00E87786" w:rsidRPr="00E87786">
              <w:rPr>
                <w:rFonts w:eastAsia="Calibri" w:cs="Arial"/>
                <w:szCs w:val="20"/>
              </w:rPr>
              <w:t>There may also be local restrictions which apply to particular cities or regions</w:t>
            </w:r>
            <w:r w:rsidR="00500B56">
              <w:rPr>
                <w:rFonts w:eastAsia="Calibri" w:cs="Arial"/>
                <w:szCs w:val="20"/>
              </w:rPr>
              <w:t>,</w:t>
            </w:r>
            <w:r w:rsidR="00E87786" w:rsidRPr="00E87786">
              <w:rPr>
                <w:rFonts w:eastAsia="Calibri" w:cs="Arial"/>
                <w:szCs w:val="20"/>
              </w:rPr>
              <w:t xml:space="preserve"> so </w:t>
            </w:r>
            <w:r w:rsidR="009C36B7">
              <w:rPr>
                <w:rFonts w:eastAsia="Calibri" w:cs="Arial"/>
                <w:szCs w:val="20"/>
              </w:rPr>
              <w:t>consider</w:t>
            </w:r>
            <w:r w:rsidR="00E87786" w:rsidRPr="00E87786">
              <w:rPr>
                <w:rFonts w:eastAsia="Calibri" w:cs="Arial"/>
                <w:szCs w:val="20"/>
              </w:rPr>
              <w:t xml:space="preserve"> possible variations within </w:t>
            </w:r>
            <w:r w:rsidR="00FC2C9F">
              <w:rPr>
                <w:rFonts w:eastAsia="Calibri" w:cs="Arial"/>
                <w:szCs w:val="20"/>
              </w:rPr>
              <w:t xml:space="preserve">a single </w:t>
            </w:r>
            <w:r w:rsidR="00E87786" w:rsidRPr="00E87786">
              <w:rPr>
                <w:rFonts w:eastAsia="Calibri" w:cs="Arial"/>
                <w:szCs w:val="20"/>
              </w:rPr>
              <w:t>countr</w:t>
            </w:r>
            <w:r w:rsidR="00FC2C9F">
              <w:rPr>
                <w:rFonts w:eastAsia="Calibri" w:cs="Arial"/>
                <w:szCs w:val="20"/>
              </w:rPr>
              <w:t>y</w:t>
            </w:r>
            <w:r w:rsidR="00B36F05">
              <w:rPr>
                <w:rFonts w:eastAsia="Calibri" w:cs="Arial"/>
                <w:szCs w:val="20"/>
              </w:rPr>
              <w:t xml:space="preserve"> too</w:t>
            </w:r>
            <w:r w:rsidR="00E87786" w:rsidRPr="00E87786">
              <w:rPr>
                <w:rFonts w:eastAsia="Calibri" w:cs="Arial"/>
                <w:szCs w:val="20"/>
              </w:rPr>
              <w:t xml:space="preserve">. </w:t>
            </w:r>
          </w:p>
          <w:p w14:paraId="4E9DEF68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1BF63A3B" w14:textId="2C9E8D26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Travel to some countries </w:t>
            </w:r>
            <w:r w:rsidR="00A37CD7">
              <w:rPr>
                <w:rFonts w:eastAsia="Calibri" w:cs="Arial"/>
                <w:szCs w:val="20"/>
              </w:rPr>
              <w:t>may</w:t>
            </w:r>
            <w:r w:rsidR="00B96AD5">
              <w:rPr>
                <w:rFonts w:eastAsia="Calibri" w:cs="Arial"/>
                <w:szCs w:val="20"/>
              </w:rPr>
              <w:t xml:space="preserve"> be</w:t>
            </w:r>
            <w:r w:rsidRPr="00E87786">
              <w:rPr>
                <w:rFonts w:eastAsia="Calibri" w:cs="Arial"/>
                <w:szCs w:val="20"/>
              </w:rPr>
              <w:t xml:space="preserve"> restricted</w:t>
            </w:r>
            <w:r w:rsidR="00F8316E">
              <w:rPr>
                <w:rFonts w:eastAsia="Calibri" w:cs="Arial"/>
                <w:szCs w:val="20"/>
              </w:rPr>
              <w:t>. R</w:t>
            </w:r>
            <w:r w:rsidR="00F61CEC">
              <w:rPr>
                <w:rFonts w:eastAsia="Calibri" w:cs="Arial"/>
                <w:szCs w:val="20"/>
              </w:rPr>
              <w:t xml:space="preserve">efer to </w:t>
            </w:r>
            <w:r w:rsidR="00527E4E" w:rsidRPr="00527E4E">
              <w:rPr>
                <w:rFonts w:eastAsia="Calibri" w:cs="Arial"/>
                <w:szCs w:val="20"/>
              </w:rPr>
              <w:t>Imperial</w:t>
            </w:r>
            <w:r w:rsidRPr="00E87786">
              <w:rPr>
                <w:rFonts w:eastAsia="Calibri" w:cs="Arial"/>
                <w:szCs w:val="20"/>
              </w:rPr>
              <w:t xml:space="preserve">’s </w:t>
            </w:r>
            <w:hyperlink r:id="rId39" w:history="1">
              <w:r w:rsidR="00F61CEC" w:rsidRPr="00F61CEC">
                <w:rPr>
                  <w:rStyle w:val="Hyperlink"/>
                  <w:rFonts w:eastAsia="Calibri" w:cs="Arial"/>
                  <w:szCs w:val="20"/>
                </w:rPr>
                <w:t>Insurance</w:t>
              </w:r>
            </w:hyperlink>
            <w:r w:rsidR="00F61CEC">
              <w:rPr>
                <w:rFonts w:eastAsia="Calibri" w:cs="Arial"/>
                <w:szCs w:val="20"/>
              </w:rPr>
              <w:t xml:space="preserve"> webpages for </w:t>
            </w:r>
            <w:r w:rsidR="00F8316E">
              <w:rPr>
                <w:rFonts w:eastAsia="Calibri" w:cs="Arial"/>
                <w:szCs w:val="20"/>
              </w:rPr>
              <w:t>more</w:t>
            </w:r>
            <w:r w:rsidRPr="00E87786">
              <w:rPr>
                <w:rFonts w:eastAsia="Calibri" w:cs="Arial"/>
                <w:szCs w:val="20"/>
              </w:rPr>
              <w:t xml:space="preserve"> </w:t>
            </w:r>
            <w:r w:rsidR="00F61CEC">
              <w:rPr>
                <w:rFonts w:eastAsia="Calibri" w:cs="Arial"/>
                <w:szCs w:val="20"/>
              </w:rPr>
              <w:t>information</w:t>
            </w:r>
            <w:r w:rsidR="00B96AD5">
              <w:rPr>
                <w:rFonts w:eastAsia="Calibri" w:cs="Arial"/>
                <w:szCs w:val="20"/>
              </w:rPr>
              <w:t>.</w:t>
            </w:r>
            <w:r w:rsidRPr="00E87786">
              <w:rPr>
                <w:rFonts w:eastAsia="Calibri" w:cs="Arial"/>
                <w:color w:val="161515"/>
                <w:szCs w:val="20"/>
                <w:shd w:val="clear" w:color="auto" w:fill="FFFFFF"/>
              </w:rPr>
              <w:t xml:space="preserve"> </w:t>
            </w:r>
          </w:p>
          <w:p w14:paraId="5024ADEB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2A30EAF6" w14:textId="6D2D16B4" w:rsidR="0060710A" w:rsidRPr="00E87786" w:rsidRDefault="136134EF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 xml:space="preserve">Working with a </w:t>
            </w:r>
            <w:r w:rsidR="7B4D38BC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07BDB5EF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organisation</w:t>
            </w:r>
            <w:r w:rsidR="20F58F4B" w:rsidRPr="60D90426">
              <w:rPr>
                <w:rFonts w:eastAsia="Calibri" w:cs="Arial"/>
              </w:rPr>
              <w:t xml:space="preserve">, </w:t>
            </w:r>
            <w:r w:rsidRPr="60D90426">
              <w:rPr>
                <w:rFonts w:eastAsia="Calibri" w:cs="Arial"/>
              </w:rPr>
              <w:t xml:space="preserve">individual or collaborating country that is subject to a sanction and embargo is considered </w:t>
            </w:r>
            <w:r w:rsidR="109A070E" w:rsidRPr="60D90426">
              <w:rPr>
                <w:rFonts w:eastAsia="Calibri" w:cs="Arial"/>
              </w:rPr>
              <w:t>extremely</w:t>
            </w:r>
            <w:r w:rsidRPr="60D90426">
              <w:rPr>
                <w:rFonts w:eastAsia="Calibri" w:cs="Arial"/>
              </w:rPr>
              <w:t xml:space="preserve"> </w:t>
            </w:r>
            <w:r w:rsidR="109A070E" w:rsidRPr="60D90426">
              <w:rPr>
                <w:rFonts w:eastAsia="Calibri" w:cs="Arial"/>
              </w:rPr>
              <w:t>“</w:t>
            </w:r>
            <w:r w:rsidRPr="60D90426">
              <w:rPr>
                <w:rFonts w:eastAsia="Calibri" w:cs="Arial"/>
              </w:rPr>
              <w:t>high</w:t>
            </w:r>
            <w:r w:rsidR="21C93D8B" w:rsidRPr="60D90426">
              <w:rPr>
                <w:rFonts w:eastAsia="Calibri" w:cs="Arial"/>
              </w:rPr>
              <w:t xml:space="preserve"> </w:t>
            </w:r>
            <w:r w:rsidRPr="60D90426">
              <w:rPr>
                <w:rFonts w:eastAsia="Calibri" w:cs="Arial"/>
              </w:rPr>
              <w:t xml:space="preserve">risk”. </w:t>
            </w:r>
            <w:r w:rsidR="109A070E" w:rsidRPr="60D90426">
              <w:rPr>
                <w:rFonts w:eastAsia="Calibri" w:cs="Arial"/>
              </w:rPr>
              <w:t xml:space="preserve">If this is the case, </w:t>
            </w:r>
            <w:r w:rsidR="00E87786" w:rsidRPr="60D90426">
              <w:rPr>
                <w:rFonts w:eastAsia="Calibri" w:cs="Arial"/>
              </w:rPr>
              <w:t xml:space="preserve">Departments </w:t>
            </w:r>
            <w:r w:rsidR="45E54BDB" w:rsidRPr="60D90426">
              <w:rPr>
                <w:rFonts w:eastAsia="Calibri" w:cs="Arial"/>
              </w:rPr>
              <w:t xml:space="preserve">must </w:t>
            </w:r>
            <w:r w:rsidR="00E87786" w:rsidRPr="60D90426">
              <w:rPr>
                <w:rFonts w:eastAsia="Calibri" w:cs="Arial"/>
              </w:rPr>
              <w:t>justify</w:t>
            </w:r>
            <w:r w:rsidR="109A070E" w:rsidRPr="60D90426">
              <w:rPr>
                <w:rFonts w:eastAsia="Calibri" w:cs="Arial"/>
              </w:rPr>
              <w:t>,</w:t>
            </w:r>
            <w:r w:rsidR="00E87786" w:rsidRPr="60D90426">
              <w:rPr>
                <w:rFonts w:eastAsia="Calibri" w:cs="Arial"/>
              </w:rPr>
              <w:t xml:space="preserve"> in detail, why the</w:t>
            </w:r>
            <w:r w:rsidR="45E54BDB" w:rsidRPr="60D90426">
              <w:rPr>
                <w:rFonts w:eastAsia="Calibri" w:cs="Arial"/>
              </w:rPr>
              <w:t xml:space="preserve">y </w:t>
            </w:r>
            <w:r w:rsidR="21C93D8B" w:rsidRPr="60D90426">
              <w:rPr>
                <w:rFonts w:eastAsia="Calibri" w:cs="Arial"/>
              </w:rPr>
              <w:t xml:space="preserve">wish to </w:t>
            </w:r>
            <w:r w:rsidR="00E87786" w:rsidRPr="60D90426">
              <w:rPr>
                <w:rFonts w:eastAsia="Calibri" w:cs="Arial"/>
              </w:rPr>
              <w:t>proceed</w:t>
            </w:r>
            <w:r w:rsidR="1B076D90" w:rsidRPr="60D90426">
              <w:rPr>
                <w:rFonts w:eastAsia="Calibri" w:cs="Arial"/>
              </w:rPr>
              <w:t xml:space="preserve"> and </w:t>
            </w:r>
            <w:r w:rsidR="7BAA3DBB" w:rsidRPr="60D90426">
              <w:rPr>
                <w:rFonts w:eastAsia="Calibri" w:cs="Arial"/>
              </w:rPr>
              <w:t xml:space="preserve">should </w:t>
            </w:r>
            <w:r w:rsidR="1B076D90" w:rsidRPr="60D90426">
              <w:rPr>
                <w:rFonts w:eastAsia="Calibri" w:cs="Arial"/>
              </w:rPr>
              <w:t>e</w:t>
            </w:r>
            <w:r w:rsidR="00E87786" w:rsidRPr="60D90426">
              <w:rPr>
                <w:rFonts w:eastAsia="Calibri" w:cs="Arial"/>
              </w:rPr>
              <w:t xml:space="preserve">xplain </w:t>
            </w:r>
            <w:r w:rsidR="1B076D90" w:rsidRPr="60D90426">
              <w:rPr>
                <w:rFonts w:eastAsia="Calibri" w:cs="Arial"/>
              </w:rPr>
              <w:t xml:space="preserve">what </w:t>
            </w:r>
            <w:r w:rsidR="00E87786" w:rsidRPr="60D90426">
              <w:rPr>
                <w:rFonts w:eastAsia="Calibri" w:cs="Arial"/>
              </w:rPr>
              <w:t xml:space="preserve">measures </w:t>
            </w:r>
            <w:r w:rsidR="1B076D90" w:rsidRPr="60D90426">
              <w:rPr>
                <w:rFonts w:eastAsia="Calibri" w:cs="Arial"/>
              </w:rPr>
              <w:t>c</w:t>
            </w:r>
            <w:r w:rsidR="7BAA3DBB" w:rsidRPr="60D90426">
              <w:rPr>
                <w:rFonts w:eastAsia="Calibri" w:cs="Arial"/>
              </w:rPr>
              <w:t>an</w:t>
            </w:r>
            <w:r w:rsidR="00E87786" w:rsidRPr="60D90426">
              <w:rPr>
                <w:rFonts w:eastAsia="Calibri" w:cs="Arial"/>
              </w:rPr>
              <w:t xml:space="preserve"> be put in place to mitigate the</w:t>
            </w:r>
            <w:r w:rsidR="1B076D90" w:rsidRPr="60D90426">
              <w:rPr>
                <w:rFonts w:eastAsia="Calibri" w:cs="Arial"/>
              </w:rPr>
              <w:t xml:space="preserve"> </w:t>
            </w:r>
            <w:r w:rsidR="00E87786" w:rsidRPr="60D90426">
              <w:rPr>
                <w:rFonts w:eastAsia="Calibri" w:cs="Arial"/>
              </w:rPr>
              <w:t>risks.</w:t>
            </w:r>
          </w:p>
        </w:tc>
      </w:tr>
      <w:tr w:rsidR="00E87786" w:rsidRPr="00E87786" w14:paraId="7487A879" w14:textId="77777777" w:rsidTr="60D90426">
        <w:tc>
          <w:tcPr>
            <w:tcW w:w="3256" w:type="dxa"/>
          </w:tcPr>
          <w:p w14:paraId="2E30722E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iii) Describe the political and economic stability of the host country.</w:t>
            </w:r>
          </w:p>
        </w:tc>
        <w:tc>
          <w:tcPr>
            <w:tcW w:w="6945" w:type="dxa"/>
          </w:tcPr>
          <w:p w14:paraId="7F2641D7" w14:textId="75DA95BE" w:rsid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Understanding the political and economic climate of </w:t>
            </w:r>
            <w:r w:rsidR="007F028E">
              <w:rPr>
                <w:rFonts w:eastAsia="Calibri" w:cs="Arial"/>
                <w:szCs w:val="20"/>
              </w:rPr>
              <w:t>the</w:t>
            </w:r>
            <w:r w:rsidRPr="00E87786">
              <w:rPr>
                <w:rFonts w:eastAsia="Calibri" w:cs="Arial"/>
                <w:szCs w:val="20"/>
              </w:rPr>
              <w:t xml:space="preserve"> host country is </w:t>
            </w:r>
            <w:r w:rsidR="00120770">
              <w:rPr>
                <w:rFonts w:eastAsia="Calibri" w:cs="Arial"/>
                <w:szCs w:val="20"/>
              </w:rPr>
              <w:t>essential</w:t>
            </w:r>
            <w:r w:rsidRPr="00E87786">
              <w:rPr>
                <w:rFonts w:eastAsia="Calibri" w:cs="Arial"/>
                <w:szCs w:val="20"/>
              </w:rPr>
              <w:t xml:space="preserve"> to </w:t>
            </w:r>
            <w:r w:rsidR="00A95571" w:rsidRPr="00E87786">
              <w:rPr>
                <w:rFonts w:eastAsia="Calibri" w:cs="Arial"/>
                <w:szCs w:val="20"/>
              </w:rPr>
              <w:t xml:space="preserve">fully </w:t>
            </w:r>
            <w:r w:rsidRPr="00E87786">
              <w:rPr>
                <w:rFonts w:eastAsia="Calibri" w:cs="Arial"/>
                <w:szCs w:val="20"/>
              </w:rPr>
              <w:t xml:space="preserve">understand and manage associated risks. </w:t>
            </w:r>
            <w:r w:rsidR="00742B4E" w:rsidRPr="00C57A97">
              <w:rPr>
                <w:rFonts w:eastAsia="Calibri" w:cs="Arial"/>
                <w:szCs w:val="20"/>
              </w:rPr>
              <w:t xml:space="preserve">Refer to the </w:t>
            </w:r>
            <w:hyperlink r:id="rId40" w:history="1">
              <w:r w:rsidR="00CA6954" w:rsidRPr="0070750D">
                <w:rPr>
                  <w:rStyle w:val="Hyperlink"/>
                  <w:rFonts w:eastAsia="Calibri" w:cs="Arial"/>
                  <w:szCs w:val="20"/>
                </w:rPr>
                <w:t>UK</w:t>
              </w:r>
              <w:r w:rsidR="001A08DD" w:rsidRPr="0070750D">
                <w:rPr>
                  <w:rStyle w:val="Hyperlink"/>
                  <w:rFonts w:eastAsia="Calibri" w:cs="Arial"/>
                  <w:szCs w:val="20"/>
                </w:rPr>
                <w:t xml:space="preserve"> Government Foreign Travel Advice</w:t>
              </w:r>
            </w:hyperlink>
            <w:r w:rsidR="009D2940" w:rsidRPr="00C57A97">
              <w:rPr>
                <w:rFonts w:cs="Arial"/>
                <w:color w:val="202124"/>
                <w:szCs w:val="20"/>
              </w:rPr>
              <w:t xml:space="preserve"> </w:t>
            </w:r>
            <w:r w:rsidR="009A0F45">
              <w:rPr>
                <w:rFonts w:eastAsia="Calibri" w:cs="Arial"/>
                <w:szCs w:val="20"/>
              </w:rPr>
              <w:t>for</w:t>
            </w:r>
            <w:r w:rsidR="00D47A6F">
              <w:rPr>
                <w:rFonts w:eastAsia="Calibri" w:cs="Arial"/>
                <w:szCs w:val="20"/>
              </w:rPr>
              <w:t xml:space="preserve"> </w:t>
            </w:r>
            <w:r w:rsidR="00D47A6F">
              <w:t>guidance</w:t>
            </w:r>
            <w:r w:rsidR="00CB156F">
              <w:t xml:space="preserve"> about</w:t>
            </w:r>
            <w:r w:rsidR="00D47A6F">
              <w:t xml:space="preserve"> the</w:t>
            </w:r>
            <w:r w:rsidR="009A0F45">
              <w:rPr>
                <w:rFonts w:eastAsia="Calibri" w:cs="Arial"/>
                <w:szCs w:val="20"/>
              </w:rPr>
              <w:t xml:space="preserve"> countries </w:t>
            </w:r>
            <w:r w:rsidR="00254817">
              <w:rPr>
                <w:rFonts w:eastAsia="Calibri" w:cs="Arial"/>
                <w:szCs w:val="20"/>
              </w:rPr>
              <w:t xml:space="preserve">that </w:t>
            </w:r>
            <w:r w:rsidR="009A0F45">
              <w:rPr>
                <w:rFonts w:eastAsia="Calibri" w:cs="Arial"/>
                <w:szCs w:val="20"/>
              </w:rPr>
              <w:t>the project team will be tr</w:t>
            </w:r>
            <w:r w:rsidR="00C57EDF">
              <w:rPr>
                <w:rFonts w:eastAsia="Calibri" w:cs="Arial"/>
                <w:szCs w:val="20"/>
              </w:rPr>
              <w:t>avelling to.</w:t>
            </w:r>
            <w:r w:rsidRPr="00C57A97">
              <w:rPr>
                <w:rFonts w:eastAsia="Calibri" w:cs="Arial"/>
                <w:szCs w:val="20"/>
              </w:rPr>
              <w:t xml:space="preserve"> </w:t>
            </w:r>
            <w:r w:rsidRPr="00E87786">
              <w:rPr>
                <w:rFonts w:eastAsia="Calibri" w:cs="Arial"/>
                <w:szCs w:val="20"/>
              </w:rPr>
              <w:t xml:space="preserve">Departments should </w:t>
            </w:r>
            <w:r w:rsidR="00D47A6F">
              <w:rPr>
                <w:rFonts w:eastAsia="Calibri" w:cs="Arial"/>
                <w:szCs w:val="20"/>
              </w:rPr>
              <w:t xml:space="preserve">carefully </w:t>
            </w:r>
            <w:r w:rsidRPr="00E87786">
              <w:rPr>
                <w:rFonts w:eastAsia="Calibri" w:cs="Arial"/>
                <w:szCs w:val="20"/>
              </w:rPr>
              <w:t xml:space="preserve">consider the implications of travelling to </w:t>
            </w:r>
            <w:r w:rsidR="00A95571">
              <w:rPr>
                <w:rFonts w:eastAsia="Calibri" w:cs="Arial"/>
                <w:szCs w:val="20"/>
              </w:rPr>
              <w:t xml:space="preserve">a </w:t>
            </w:r>
            <w:r w:rsidRPr="00E87786">
              <w:rPr>
                <w:rFonts w:eastAsia="Calibri" w:cs="Arial"/>
                <w:szCs w:val="20"/>
              </w:rPr>
              <w:t>particular countr</w:t>
            </w:r>
            <w:r w:rsidR="00A95571">
              <w:rPr>
                <w:rFonts w:eastAsia="Calibri" w:cs="Arial"/>
                <w:szCs w:val="20"/>
              </w:rPr>
              <w:t>y</w:t>
            </w:r>
            <w:r w:rsidRPr="00E87786">
              <w:rPr>
                <w:rFonts w:eastAsia="Calibri" w:cs="Arial"/>
                <w:szCs w:val="20"/>
              </w:rPr>
              <w:t xml:space="preserve"> and be aware of any external factors that could </w:t>
            </w:r>
            <w:r w:rsidR="00A443F9">
              <w:rPr>
                <w:rFonts w:eastAsia="Calibri" w:cs="Arial"/>
                <w:szCs w:val="20"/>
              </w:rPr>
              <w:t xml:space="preserve">potentially </w:t>
            </w:r>
            <w:r w:rsidR="007554EF">
              <w:rPr>
                <w:rFonts w:eastAsia="Calibri" w:cs="Arial"/>
                <w:szCs w:val="20"/>
              </w:rPr>
              <w:t>jeo</w:t>
            </w:r>
            <w:r w:rsidR="00B17BEC">
              <w:rPr>
                <w:rFonts w:eastAsia="Calibri" w:cs="Arial"/>
                <w:szCs w:val="20"/>
              </w:rPr>
              <w:t>pardise</w:t>
            </w:r>
            <w:r w:rsidRPr="00E87786">
              <w:rPr>
                <w:rFonts w:eastAsia="Calibri" w:cs="Arial"/>
                <w:szCs w:val="20"/>
              </w:rPr>
              <w:t xml:space="preserve"> the project.   </w:t>
            </w:r>
          </w:p>
          <w:p w14:paraId="5DAF8086" w14:textId="77777777" w:rsidR="00BA7EAD" w:rsidRDefault="00BA7EAD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0FBFF6B7" w14:textId="2DD8E9AE" w:rsidR="00856BEF" w:rsidRPr="0060710A" w:rsidRDefault="7FF3239A" w:rsidP="5B2B5008">
            <w:pPr>
              <w:ind w:right="-24"/>
              <w:rPr>
                <w:rFonts w:eastAsia="Calibri" w:cs="Arial"/>
              </w:rPr>
            </w:pPr>
            <w:r w:rsidRPr="5B2B5008">
              <w:rPr>
                <w:rFonts w:eastAsia="Calibri" w:cs="Arial"/>
              </w:rPr>
              <w:t>Other useful links:</w:t>
            </w:r>
          </w:p>
          <w:p w14:paraId="2654A462" w14:textId="75899305" w:rsidR="0060710A" w:rsidRPr="0060710A" w:rsidRDefault="00EC56BD" w:rsidP="0060710A">
            <w:pPr>
              <w:numPr>
                <w:ilvl w:val="0"/>
                <w:numId w:val="21"/>
              </w:numPr>
              <w:shd w:val="clear" w:color="auto" w:fill="FFFFFF"/>
              <w:textAlignment w:val="baseline"/>
              <w:rPr>
                <w:rFonts w:cs="Arial"/>
                <w:color w:val="161515"/>
                <w:szCs w:val="20"/>
              </w:rPr>
            </w:pPr>
            <w:hyperlink r:id="rId41" w:tgtFrame="_blank" w:tooltip="Marsh Political Risk Map link opens in a new window" w:history="1">
              <w:r w:rsidR="0060710A" w:rsidRPr="0060710A">
                <w:rPr>
                  <w:rStyle w:val="Hyperlink"/>
                  <w:rFonts w:cs="Arial"/>
                  <w:color w:val="006EAF"/>
                  <w:szCs w:val="20"/>
                  <w:bdr w:val="none" w:sz="0" w:space="0" w:color="auto" w:frame="1"/>
                </w:rPr>
                <w:t>Marsh Political Risk Map</w:t>
              </w:r>
            </w:hyperlink>
            <w:r w:rsidR="0060710A" w:rsidRPr="0060710A">
              <w:rPr>
                <w:rFonts w:cs="Arial"/>
                <w:color w:val="161515"/>
                <w:szCs w:val="20"/>
              </w:rPr>
              <w:t> (Political Instability Index)</w:t>
            </w:r>
          </w:p>
          <w:p w14:paraId="3AB2938C" w14:textId="77777777" w:rsidR="0060710A" w:rsidRPr="0060710A" w:rsidRDefault="00EC56BD" w:rsidP="0060710A">
            <w:pPr>
              <w:numPr>
                <w:ilvl w:val="0"/>
                <w:numId w:val="21"/>
              </w:numPr>
              <w:shd w:val="clear" w:color="auto" w:fill="FFFFFF"/>
              <w:textAlignment w:val="baseline"/>
              <w:rPr>
                <w:rFonts w:cs="Arial"/>
                <w:color w:val="161515"/>
                <w:szCs w:val="20"/>
              </w:rPr>
            </w:pPr>
            <w:hyperlink r:id="rId42" w:tgtFrame="_blank" w:tooltip="OECD Country Risk Classification link opens in a new window" w:history="1">
              <w:r w:rsidR="0060710A" w:rsidRPr="0060710A">
                <w:rPr>
                  <w:rStyle w:val="Hyperlink"/>
                  <w:rFonts w:cs="Arial"/>
                  <w:color w:val="006EAF"/>
                  <w:szCs w:val="20"/>
                  <w:bdr w:val="none" w:sz="0" w:space="0" w:color="auto" w:frame="1"/>
                </w:rPr>
                <w:t>OECD Country Risk Classification</w:t>
              </w:r>
            </w:hyperlink>
          </w:p>
          <w:p w14:paraId="139920AF" w14:textId="087C4E74" w:rsidR="0060710A" w:rsidRPr="0060710A" w:rsidRDefault="00EC56BD" w:rsidP="5B2B5008">
            <w:pPr>
              <w:numPr>
                <w:ilvl w:val="0"/>
                <w:numId w:val="21"/>
              </w:numPr>
              <w:shd w:val="clear" w:color="auto" w:fill="FFFFFF" w:themeFill="background1"/>
              <w:textAlignment w:val="baseline"/>
              <w:rPr>
                <w:rFonts w:cs="Arial"/>
                <w:color w:val="161515"/>
              </w:rPr>
            </w:pPr>
            <w:hyperlink r:id="rId43" w:tooltip="World Bank Governance Indicators" w:history="1">
              <w:r w:rsidR="7FF3239A" w:rsidRPr="5B2B5008">
                <w:rPr>
                  <w:rStyle w:val="Hyperlink"/>
                  <w:rFonts w:cs="Arial"/>
                  <w:color w:val="006EAF"/>
                  <w:bdr w:val="none" w:sz="0" w:space="0" w:color="auto" w:frame="1"/>
                </w:rPr>
                <w:t>World Bank Governance Indicators</w:t>
              </w:r>
            </w:hyperlink>
          </w:p>
        </w:tc>
      </w:tr>
      <w:tr w:rsidR="00E87786" w:rsidRPr="00E87786" w14:paraId="7878BDCB" w14:textId="77777777" w:rsidTr="60D90426">
        <w:tc>
          <w:tcPr>
            <w:tcW w:w="3256" w:type="dxa"/>
          </w:tcPr>
          <w:p w14:paraId="13570E10" w14:textId="0A8A4D26" w:rsidR="00E87786" w:rsidRPr="00E87786" w:rsidRDefault="00F30C30" w:rsidP="00116CBC">
            <w:pPr>
              <w:ind w:right="-24"/>
              <w:rPr>
                <w:rFonts w:eastAsia="Calibri" w:cs="Arial"/>
                <w:szCs w:val="20"/>
              </w:rPr>
            </w:pPr>
            <w:r w:rsidRPr="00F30C30">
              <w:rPr>
                <w:rFonts w:eastAsia="Calibri" w:cs="Arial"/>
                <w:szCs w:val="20"/>
              </w:rPr>
              <w:t xml:space="preserve">iv) Describe any health and safety risks or concerns related to the geographical environment where the research will take place and </w:t>
            </w:r>
            <w:r w:rsidR="00EF6F4E">
              <w:rPr>
                <w:rFonts w:eastAsia="Calibri" w:cs="Arial"/>
                <w:szCs w:val="20"/>
              </w:rPr>
              <w:t xml:space="preserve">explain </w:t>
            </w:r>
            <w:r w:rsidRPr="00F30C30">
              <w:rPr>
                <w:rFonts w:eastAsia="Calibri" w:cs="Arial"/>
                <w:szCs w:val="20"/>
              </w:rPr>
              <w:t>how they will be mitigated.</w:t>
            </w:r>
          </w:p>
        </w:tc>
        <w:tc>
          <w:tcPr>
            <w:tcW w:w="6945" w:type="dxa"/>
          </w:tcPr>
          <w:p w14:paraId="0DC34911" w14:textId="77A458EA" w:rsidR="00E87786" w:rsidRPr="00E87786" w:rsidRDefault="00527E4E" w:rsidP="00116CBC">
            <w:pPr>
              <w:ind w:right="-24"/>
              <w:rPr>
                <w:rFonts w:eastAsia="Calibri" w:cs="Arial"/>
                <w:szCs w:val="20"/>
              </w:rPr>
            </w:pPr>
            <w:r w:rsidRPr="00527E4E">
              <w:rPr>
                <w:rFonts w:eastAsia="Calibri" w:cs="Arial"/>
                <w:szCs w:val="20"/>
              </w:rPr>
              <w:t>Imperial</w:t>
            </w:r>
            <w:r w:rsidR="00E87786" w:rsidRPr="00E87786">
              <w:rPr>
                <w:rFonts w:eastAsia="Calibri" w:cs="Arial"/>
                <w:szCs w:val="20"/>
              </w:rPr>
              <w:t xml:space="preserve"> takes its duty of care responsibilities seriously, so any health and safety concerns should be outlined here. </w:t>
            </w:r>
            <w:r w:rsidR="00B5280E">
              <w:rPr>
                <w:rFonts w:eastAsia="Calibri" w:cs="Arial"/>
                <w:szCs w:val="20"/>
              </w:rPr>
              <w:t>Examples</w:t>
            </w:r>
            <w:r w:rsidR="00E87786" w:rsidRPr="00E87786">
              <w:rPr>
                <w:rFonts w:eastAsia="Calibri" w:cs="Arial"/>
                <w:szCs w:val="20"/>
              </w:rPr>
              <w:t xml:space="preserve"> include</w:t>
            </w:r>
            <w:r w:rsidR="00B5280E">
              <w:rPr>
                <w:rFonts w:eastAsia="Calibri" w:cs="Arial"/>
                <w:szCs w:val="20"/>
              </w:rPr>
              <w:t>:</w:t>
            </w:r>
            <w:r w:rsidR="00E87786" w:rsidRPr="00E87786">
              <w:rPr>
                <w:rFonts w:eastAsia="Calibri" w:cs="Arial"/>
                <w:szCs w:val="20"/>
              </w:rPr>
              <w:t xml:space="preserve"> mountainous terrain, extremes of heat or cold, remote locations, or any other environments that present a physical challenge to the safety of researchers</w:t>
            </w:r>
            <w:r w:rsidR="00BD592E">
              <w:rPr>
                <w:rFonts w:eastAsia="Calibri" w:cs="Arial"/>
                <w:szCs w:val="20"/>
              </w:rPr>
              <w:t xml:space="preserve"> and </w:t>
            </w:r>
            <w:r w:rsidR="00D00146">
              <w:rPr>
                <w:rFonts w:eastAsia="Calibri" w:cs="Arial"/>
                <w:szCs w:val="20"/>
              </w:rPr>
              <w:t>local workers</w:t>
            </w:r>
            <w:r w:rsidR="00E87786" w:rsidRPr="00E87786">
              <w:rPr>
                <w:rFonts w:eastAsia="Calibri" w:cs="Arial"/>
                <w:szCs w:val="20"/>
              </w:rPr>
              <w:t xml:space="preserve">. </w:t>
            </w:r>
          </w:p>
          <w:p w14:paraId="17D6CF12" w14:textId="77777777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</w:p>
          <w:p w14:paraId="26D29A5E" w14:textId="383BC2BA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>I</w:t>
            </w:r>
            <w:r w:rsidR="00311BB4">
              <w:rPr>
                <w:rFonts w:eastAsia="Calibri" w:cs="Arial"/>
                <w:szCs w:val="20"/>
              </w:rPr>
              <w:t xml:space="preserve">t is a requirement </w:t>
            </w:r>
            <w:r w:rsidRPr="00E87786">
              <w:rPr>
                <w:rFonts w:eastAsia="Calibri" w:cs="Arial"/>
                <w:szCs w:val="20"/>
              </w:rPr>
              <w:t xml:space="preserve">to complete the </w:t>
            </w:r>
            <w:hyperlink r:id="rId44" w:history="1">
              <w:r w:rsidRPr="00E87786">
                <w:rPr>
                  <w:rFonts w:eastAsia="Calibri" w:cs="Arial"/>
                  <w:color w:val="0563C1"/>
                  <w:szCs w:val="20"/>
                  <w:u w:val="single"/>
                </w:rPr>
                <w:t>Off-Site Working risk assessment forms</w:t>
              </w:r>
            </w:hyperlink>
            <w:r w:rsidRPr="00E87786">
              <w:rPr>
                <w:rFonts w:eastAsia="Calibri" w:cs="Arial"/>
                <w:szCs w:val="20"/>
              </w:rPr>
              <w:t xml:space="preserve"> and </w:t>
            </w:r>
            <w:hyperlink r:id="rId45" w:history="1">
              <w:r w:rsidR="003A3A00">
                <w:rPr>
                  <w:rFonts w:eastAsia="Calibri" w:cs="Arial"/>
                  <w:color w:val="0563C1"/>
                  <w:szCs w:val="20"/>
                  <w:u w:val="single"/>
                </w:rPr>
                <w:t>Off</w:t>
              </w:r>
              <w:r w:rsidR="00C735C5">
                <w:rPr>
                  <w:rFonts w:eastAsia="Calibri" w:cs="Arial"/>
                  <w:color w:val="0563C1"/>
                  <w:szCs w:val="20"/>
                  <w:u w:val="single"/>
                </w:rPr>
                <w:t xml:space="preserve"> Site Work</w:t>
              </w:r>
              <w:r w:rsidR="00204139">
                <w:rPr>
                  <w:rFonts w:eastAsia="Calibri" w:cs="Arial"/>
                  <w:color w:val="0563C1"/>
                  <w:szCs w:val="20"/>
                  <w:u w:val="single"/>
                </w:rPr>
                <w:t>ing</w:t>
              </w:r>
              <w:r w:rsidR="00C735C5">
                <w:rPr>
                  <w:rFonts w:eastAsia="Calibri" w:cs="Arial"/>
                  <w:color w:val="0563C1"/>
                  <w:szCs w:val="20"/>
                  <w:u w:val="single"/>
                </w:rPr>
                <w:t xml:space="preserve"> E</w:t>
              </w:r>
              <w:r w:rsidRPr="00E87786">
                <w:rPr>
                  <w:rFonts w:eastAsia="Calibri" w:cs="Arial"/>
                  <w:color w:val="0563C1"/>
                  <w:szCs w:val="20"/>
                  <w:u w:val="single"/>
                </w:rPr>
                <w:t>mergency Response Plan</w:t>
              </w:r>
            </w:hyperlink>
            <w:r w:rsidRPr="00E87786">
              <w:rPr>
                <w:rFonts w:eastAsia="Calibri" w:cs="Arial"/>
                <w:szCs w:val="20"/>
              </w:rPr>
              <w:t xml:space="preserve"> before starting </w:t>
            </w:r>
            <w:r w:rsidR="00640252">
              <w:rPr>
                <w:rFonts w:eastAsia="Calibri" w:cs="Arial"/>
                <w:szCs w:val="20"/>
              </w:rPr>
              <w:t xml:space="preserve">any </w:t>
            </w:r>
            <w:r w:rsidR="009B1351">
              <w:rPr>
                <w:rFonts w:eastAsia="Calibri" w:cs="Arial"/>
                <w:szCs w:val="20"/>
              </w:rPr>
              <w:t xml:space="preserve">off-site </w:t>
            </w:r>
            <w:r w:rsidRPr="00E87786">
              <w:rPr>
                <w:rFonts w:eastAsia="Calibri" w:cs="Arial"/>
                <w:szCs w:val="20"/>
              </w:rPr>
              <w:t xml:space="preserve">work. Potential issues should be considered at an early stage as part of a wider assessment of the risks associated with </w:t>
            </w:r>
            <w:r w:rsidR="00640252">
              <w:rPr>
                <w:rFonts w:eastAsia="Calibri" w:cs="Arial"/>
                <w:szCs w:val="20"/>
              </w:rPr>
              <w:t>a</w:t>
            </w:r>
            <w:r w:rsidRPr="00E87786">
              <w:rPr>
                <w:rFonts w:eastAsia="Calibri" w:cs="Arial"/>
                <w:szCs w:val="20"/>
              </w:rPr>
              <w:t xml:space="preserve"> project.</w:t>
            </w:r>
          </w:p>
        </w:tc>
      </w:tr>
    </w:tbl>
    <w:p w14:paraId="07A5DB7B" w14:textId="77777777" w:rsidR="00017F36" w:rsidRDefault="00017F36" w:rsidP="00116CBC">
      <w:pPr>
        <w:spacing w:after="0"/>
        <w:ind w:right="-24"/>
        <w:rPr>
          <w:rFonts w:ascii="Arial" w:eastAsia="Calibri" w:hAnsi="Arial" w:cs="Arial"/>
          <w:b/>
          <w:sz w:val="20"/>
          <w:szCs w:val="20"/>
          <w:u w:val="single"/>
        </w:rPr>
      </w:pPr>
    </w:p>
    <w:p w14:paraId="6AA874B4" w14:textId="35BF6D50" w:rsidR="00C60EBB" w:rsidRPr="00C63C01" w:rsidRDefault="00017F36" w:rsidP="00C63C01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>
        <w:rPr>
          <w:rFonts w:ascii="Arial" w:eastAsia="Calibri" w:hAnsi="Arial" w:cs="Arial"/>
          <w:b/>
          <w:sz w:val="20"/>
          <w:szCs w:val="20"/>
          <w:u w:val="single"/>
        </w:rPr>
        <w:t>Additional Informatio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17"/>
        <w:gridCol w:w="6968"/>
      </w:tblGrid>
      <w:tr w:rsidR="00E87786" w:rsidRPr="00E87786" w14:paraId="37F3C56F" w14:textId="77777777" w:rsidTr="60D90426">
        <w:tc>
          <w:tcPr>
            <w:tcW w:w="3217" w:type="dxa"/>
            <w:shd w:val="clear" w:color="auto" w:fill="auto"/>
          </w:tcPr>
          <w:p w14:paraId="36EAD6D2" w14:textId="2B3A4E05" w:rsidR="00E87786" w:rsidRPr="00E87786" w:rsidRDefault="00DC2EEC" w:rsidP="60D90426">
            <w:pPr>
              <w:ind w:right="-24"/>
              <w:rPr>
                <w:rFonts w:eastAsia="Calibri" w:cs="Arial"/>
              </w:rPr>
            </w:pPr>
            <w:r w:rsidRPr="60D90426">
              <w:rPr>
                <w:rFonts w:eastAsia="Calibri" w:cs="Arial"/>
              </w:rPr>
              <w:t>i)  Are there any other organisational issues or concerns</w:t>
            </w:r>
            <w:r w:rsidR="00FB7732" w:rsidRPr="60D90426">
              <w:rPr>
                <w:rFonts w:eastAsia="Calibri" w:cs="Arial"/>
              </w:rPr>
              <w:t xml:space="preserve">, </w:t>
            </w:r>
            <w:r w:rsidRPr="60D90426">
              <w:rPr>
                <w:rFonts w:eastAsia="Calibri" w:cs="Arial"/>
              </w:rPr>
              <w:t xml:space="preserve">e.g. do any directors of the </w:t>
            </w:r>
            <w:r w:rsidR="3B4A4FCF" w:rsidRPr="60D90426">
              <w:rPr>
                <w:rFonts w:eastAsia="Calibri" w:cs="Arial"/>
              </w:rPr>
              <w:t>T</w:t>
            </w:r>
            <w:r w:rsidRPr="60D90426">
              <w:rPr>
                <w:rFonts w:eastAsia="Calibri" w:cs="Arial"/>
              </w:rPr>
              <w:t xml:space="preserve">hird </w:t>
            </w:r>
            <w:r w:rsidR="7A784CCA" w:rsidRPr="60D90426">
              <w:rPr>
                <w:rFonts w:eastAsia="Calibri" w:cs="Arial"/>
              </w:rPr>
              <w:t>P</w:t>
            </w:r>
            <w:r w:rsidRPr="60D90426">
              <w:rPr>
                <w:rFonts w:eastAsia="Calibri" w:cs="Arial"/>
              </w:rPr>
              <w:t>arty organisation have links to other companies</w:t>
            </w:r>
            <w:r w:rsidR="00FB7732" w:rsidRPr="60D90426">
              <w:rPr>
                <w:rFonts w:eastAsia="Calibri" w:cs="Arial"/>
              </w:rPr>
              <w:t xml:space="preserve"> or </w:t>
            </w:r>
            <w:r w:rsidRPr="60D90426">
              <w:rPr>
                <w:rFonts w:eastAsia="Calibri" w:cs="Arial"/>
              </w:rPr>
              <w:t>is their environmental policy unethical?</w:t>
            </w:r>
          </w:p>
        </w:tc>
        <w:tc>
          <w:tcPr>
            <w:tcW w:w="6968" w:type="dxa"/>
          </w:tcPr>
          <w:p w14:paraId="6A40185E" w14:textId="1806F3DC" w:rsidR="00E87786" w:rsidRPr="00E87786" w:rsidRDefault="00E87786" w:rsidP="00116CBC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Consider any other factors that may affect the scientific conduct of the project or pose a risk to Imperial’s reputation </w:t>
            </w:r>
            <w:r w:rsidR="00016C39">
              <w:rPr>
                <w:rFonts w:eastAsia="Calibri" w:cs="Arial"/>
                <w:szCs w:val="20"/>
              </w:rPr>
              <w:t xml:space="preserve">which is </w:t>
            </w:r>
            <w:r w:rsidRPr="00E87786">
              <w:rPr>
                <w:rFonts w:eastAsia="Calibri" w:cs="Arial"/>
                <w:szCs w:val="20"/>
              </w:rPr>
              <w:t>not covered anywhere else on th</w:t>
            </w:r>
            <w:r w:rsidR="00B1678F">
              <w:rPr>
                <w:rFonts w:eastAsia="Calibri" w:cs="Arial"/>
                <w:szCs w:val="20"/>
              </w:rPr>
              <w:t>is</w:t>
            </w:r>
            <w:r w:rsidRPr="00E87786">
              <w:rPr>
                <w:rFonts w:eastAsia="Calibri" w:cs="Arial"/>
                <w:szCs w:val="20"/>
              </w:rPr>
              <w:t xml:space="preserve"> </w:t>
            </w:r>
            <w:r w:rsidR="00B1678F">
              <w:rPr>
                <w:rFonts w:eastAsia="Calibri" w:cs="Arial"/>
                <w:szCs w:val="20"/>
              </w:rPr>
              <w:t>questionnaire</w:t>
            </w:r>
            <w:r w:rsidRPr="00E87786">
              <w:rPr>
                <w:rFonts w:eastAsia="Calibri" w:cs="Arial"/>
                <w:szCs w:val="20"/>
              </w:rPr>
              <w:t>.</w:t>
            </w:r>
          </w:p>
        </w:tc>
      </w:tr>
      <w:tr w:rsidR="00790519" w:rsidRPr="00E87786" w14:paraId="110A5A35" w14:textId="77777777" w:rsidTr="60D90426">
        <w:tc>
          <w:tcPr>
            <w:tcW w:w="3217" w:type="dxa"/>
            <w:shd w:val="clear" w:color="auto" w:fill="auto"/>
          </w:tcPr>
          <w:p w14:paraId="60EA1E3E" w14:textId="04D95D68" w:rsidR="00790519" w:rsidRPr="00E87786" w:rsidRDefault="0007532D" w:rsidP="60D90426">
            <w:pPr>
              <w:ind w:right="-24"/>
              <w:rPr>
                <w:rFonts w:eastAsia="Calibri" w:cs="Arial"/>
              </w:rPr>
            </w:pPr>
            <w:r>
              <w:t xml:space="preserve">ii) Will any part of the research be further subcontracted to another entity by the </w:t>
            </w:r>
            <w:r w:rsidR="45AFB230">
              <w:t>T</w:t>
            </w:r>
            <w:r>
              <w:t xml:space="preserve">hird </w:t>
            </w:r>
            <w:r w:rsidR="079FE8BD">
              <w:t>P</w:t>
            </w:r>
            <w:r>
              <w:t>arty organisation?</w:t>
            </w:r>
          </w:p>
        </w:tc>
        <w:tc>
          <w:tcPr>
            <w:tcW w:w="6968" w:type="dxa"/>
          </w:tcPr>
          <w:p w14:paraId="1FB544F3" w14:textId="6D27BD85" w:rsidR="005E34D2" w:rsidRDefault="60574017" w:rsidP="60D90426">
            <w:pPr>
              <w:rPr>
                <w:rFonts w:cs="Arial"/>
              </w:rPr>
            </w:pPr>
            <w:r w:rsidRPr="60D90426">
              <w:rPr>
                <w:rFonts w:cs="Arial"/>
              </w:rPr>
              <w:t>Major f</w:t>
            </w:r>
            <w:r w:rsidR="6D6B19E7" w:rsidRPr="60D90426">
              <w:rPr>
                <w:rFonts w:cs="Arial"/>
              </w:rPr>
              <w:t>under</w:t>
            </w:r>
            <w:r w:rsidRPr="60D90426">
              <w:rPr>
                <w:rFonts w:cs="Arial"/>
              </w:rPr>
              <w:t>s</w:t>
            </w:r>
            <w:r w:rsidR="6D6B19E7" w:rsidRPr="60D90426">
              <w:rPr>
                <w:rFonts w:cs="Arial"/>
              </w:rPr>
              <w:t xml:space="preserve"> </w:t>
            </w:r>
            <w:r w:rsidR="0C3CC40A" w:rsidRPr="60D90426">
              <w:rPr>
                <w:rFonts w:cs="Arial"/>
              </w:rPr>
              <w:t xml:space="preserve">place responsibility on the lead institution </w:t>
            </w:r>
            <w:r w:rsidR="5B5F1771" w:rsidRPr="60D90426">
              <w:rPr>
                <w:rFonts w:cs="Arial"/>
              </w:rPr>
              <w:t xml:space="preserve">to </w:t>
            </w:r>
            <w:r w:rsidR="1378DE35" w:rsidRPr="60D90426">
              <w:rPr>
                <w:rFonts w:cs="Arial"/>
              </w:rPr>
              <w:t xml:space="preserve">undertake appropriate due diligence </w:t>
            </w:r>
            <w:r w:rsidR="488370C7" w:rsidRPr="60D90426">
              <w:rPr>
                <w:rFonts w:cs="Arial"/>
              </w:rPr>
              <w:t xml:space="preserve">checks </w:t>
            </w:r>
            <w:r w:rsidR="1378DE35" w:rsidRPr="60D90426">
              <w:rPr>
                <w:rFonts w:cs="Arial"/>
              </w:rPr>
              <w:t xml:space="preserve">on any </w:t>
            </w:r>
            <w:r w:rsidR="3CF37D13" w:rsidRPr="60D90426">
              <w:rPr>
                <w:rFonts w:cs="Arial"/>
              </w:rPr>
              <w:t>T</w:t>
            </w:r>
            <w:r w:rsidR="1378DE35" w:rsidRPr="60D90426">
              <w:rPr>
                <w:rFonts w:cs="Arial"/>
              </w:rPr>
              <w:t xml:space="preserve">hird </w:t>
            </w:r>
            <w:r w:rsidR="39F97EBD" w:rsidRPr="60D90426">
              <w:rPr>
                <w:rFonts w:cs="Arial"/>
              </w:rPr>
              <w:t>P</w:t>
            </w:r>
            <w:r w:rsidR="1378DE35" w:rsidRPr="60D90426">
              <w:rPr>
                <w:rFonts w:cs="Arial"/>
              </w:rPr>
              <w:t>arties used to deliver any part of the project</w:t>
            </w:r>
            <w:r w:rsidR="5560CF66" w:rsidRPr="60D90426">
              <w:rPr>
                <w:rFonts w:cs="Arial"/>
              </w:rPr>
              <w:t xml:space="preserve">. </w:t>
            </w:r>
            <w:r w:rsidR="18C60B62" w:rsidRPr="60D90426">
              <w:rPr>
                <w:rFonts w:cs="Arial"/>
              </w:rPr>
              <w:t xml:space="preserve">This means that if the proposed </w:t>
            </w:r>
            <w:r w:rsidR="13D9E7B2" w:rsidRPr="60D90426">
              <w:rPr>
                <w:rFonts w:cs="Arial"/>
              </w:rPr>
              <w:t>T</w:t>
            </w:r>
            <w:r w:rsidR="18C60B62" w:rsidRPr="60D90426">
              <w:rPr>
                <w:rFonts w:cs="Arial"/>
              </w:rPr>
              <w:t xml:space="preserve">hird </w:t>
            </w:r>
            <w:r w:rsidR="7CCACCB4" w:rsidRPr="60D90426">
              <w:rPr>
                <w:rFonts w:cs="Arial"/>
              </w:rPr>
              <w:t>P</w:t>
            </w:r>
            <w:r w:rsidR="18C60B62" w:rsidRPr="60D90426">
              <w:rPr>
                <w:rFonts w:cs="Arial"/>
              </w:rPr>
              <w:t xml:space="preserve">arty </w:t>
            </w:r>
            <w:r w:rsidR="44271CD8" w:rsidRPr="60D90426">
              <w:rPr>
                <w:rFonts w:cs="Arial"/>
              </w:rPr>
              <w:t>intends</w:t>
            </w:r>
            <w:r w:rsidR="18C60B62" w:rsidRPr="60D90426">
              <w:rPr>
                <w:rFonts w:cs="Arial"/>
              </w:rPr>
              <w:t xml:space="preserve"> to further sub-contract or commission any part of their work to another in-country entity, then due diligence checks should also be undertaken on th</w:t>
            </w:r>
            <w:r w:rsidR="7FCA802D" w:rsidRPr="60D90426">
              <w:rPr>
                <w:rFonts w:cs="Arial"/>
              </w:rPr>
              <w:t xml:space="preserve">at </w:t>
            </w:r>
            <w:r w:rsidR="18C60B62" w:rsidRPr="60D90426">
              <w:rPr>
                <w:rFonts w:cs="Arial"/>
              </w:rPr>
              <w:t xml:space="preserve">entity. </w:t>
            </w:r>
            <w:r w:rsidR="0A25D073" w:rsidRPr="60D90426">
              <w:rPr>
                <w:rFonts w:cs="Arial"/>
              </w:rPr>
              <w:t>The terms and conditions of award must also be flowed down to the</w:t>
            </w:r>
            <w:r w:rsidR="111E9957" w:rsidRPr="60D90426">
              <w:rPr>
                <w:rFonts w:cs="Arial"/>
              </w:rPr>
              <w:t xml:space="preserve"> other entity </w:t>
            </w:r>
            <w:r w:rsidR="4757CCBF" w:rsidRPr="60D90426">
              <w:rPr>
                <w:rFonts w:cs="Arial"/>
              </w:rPr>
              <w:t>using</w:t>
            </w:r>
            <w:r w:rsidR="6072A194" w:rsidRPr="60D90426">
              <w:rPr>
                <w:rFonts w:cs="Arial"/>
              </w:rPr>
              <w:t xml:space="preserve"> the most appropriate contracting route</w:t>
            </w:r>
            <w:r w:rsidR="5FD38021" w:rsidRPr="60D90426">
              <w:rPr>
                <w:rFonts w:cs="Arial"/>
              </w:rPr>
              <w:t xml:space="preserve">, either directly through Imperial </w:t>
            </w:r>
            <w:r w:rsidR="7BFC984B" w:rsidRPr="60D90426">
              <w:rPr>
                <w:rFonts w:cs="Arial"/>
              </w:rPr>
              <w:t>or vi</w:t>
            </w:r>
            <w:r w:rsidR="0AEF545F" w:rsidRPr="60D90426">
              <w:rPr>
                <w:rFonts w:cs="Arial"/>
              </w:rPr>
              <w:t>a</w:t>
            </w:r>
            <w:r w:rsidR="7BFC984B" w:rsidRPr="60D90426">
              <w:rPr>
                <w:rFonts w:cs="Arial"/>
              </w:rPr>
              <w:t xml:space="preserve"> the </w:t>
            </w:r>
            <w:r w:rsidR="5FD08831" w:rsidRPr="60D90426">
              <w:rPr>
                <w:rFonts w:cs="Arial"/>
              </w:rPr>
              <w:t>T</w:t>
            </w:r>
            <w:r w:rsidR="0AEF545F" w:rsidRPr="60D90426">
              <w:rPr>
                <w:rFonts w:cs="Arial"/>
              </w:rPr>
              <w:t xml:space="preserve">hird </w:t>
            </w:r>
            <w:r w:rsidR="1B8F7DF3" w:rsidRPr="60D90426">
              <w:rPr>
                <w:rFonts w:cs="Arial"/>
              </w:rPr>
              <w:t>P</w:t>
            </w:r>
            <w:r w:rsidR="0AEF545F" w:rsidRPr="60D90426">
              <w:rPr>
                <w:rFonts w:cs="Arial"/>
              </w:rPr>
              <w:t>arty organisation.</w:t>
            </w:r>
          </w:p>
          <w:p w14:paraId="72806B64" w14:textId="77777777" w:rsidR="005E34D2" w:rsidRDefault="005E34D2" w:rsidP="00790519">
            <w:pPr>
              <w:rPr>
                <w:rFonts w:cs="Arial"/>
                <w:szCs w:val="20"/>
              </w:rPr>
            </w:pPr>
          </w:p>
          <w:p w14:paraId="10972245" w14:textId="30F4C777" w:rsidR="00790519" w:rsidRPr="00E87786" w:rsidRDefault="0047163C" w:rsidP="00BD326D">
            <w:pPr>
              <w:rPr>
                <w:rFonts w:eastAsia="Calibri"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partments </w:t>
            </w:r>
            <w:r w:rsidR="00790519">
              <w:rPr>
                <w:rFonts w:cs="Arial"/>
                <w:szCs w:val="20"/>
              </w:rPr>
              <w:t xml:space="preserve">should </w:t>
            </w:r>
            <w:r w:rsidR="005F172D">
              <w:rPr>
                <w:rFonts w:cs="Arial"/>
                <w:szCs w:val="20"/>
              </w:rPr>
              <w:t xml:space="preserve">always </w:t>
            </w:r>
            <w:r w:rsidR="00790519">
              <w:rPr>
                <w:rFonts w:cs="Arial"/>
                <w:szCs w:val="20"/>
              </w:rPr>
              <w:t>ensure that further subcontracting is permi</w:t>
            </w:r>
            <w:r w:rsidR="005F172D">
              <w:rPr>
                <w:rFonts w:cs="Arial"/>
                <w:szCs w:val="20"/>
              </w:rPr>
              <w:t xml:space="preserve">tted </w:t>
            </w:r>
            <w:r w:rsidR="00A87733">
              <w:rPr>
                <w:rFonts w:cs="Arial"/>
                <w:szCs w:val="20"/>
              </w:rPr>
              <w:t>by</w:t>
            </w:r>
            <w:r w:rsidR="00790519">
              <w:rPr>
                <w:rFonts w:cs="Arial"/>
                <w:szCs w:val="20"/>
              </w:rPr>
              <w:t xml:space="preserve"> the </w:t>
            </w:r>
            <w:r w:rsidR="005F172D">
              <w:rPr>
                <w:rFonts w:cs="Arial"/>
                <w:szCs w:val="20"/>
              </w:rPr>
              <w:t>funder</w:t>
            </w:r>
            <w:r w:rsidR="00A87733">
              <w:rPr>
                <w:rFonts w:cs="Arial"/>
                <w:szCs w:val="20"/>
              </w:rPr>
              <w:t>’s</w:t>
            </w:r>
            <w:r w:rsidR="005F172D">
              <w:rPr>
                <w:rFonts w:cs="Arial"/>
                <w:szCs w:val="20"/>
              </w:rPr>
              <w:t xml:space="preserve"> </w:t>
            </w:r>
            <w:r w:rsidR="00790519">
              <w:rPr>
                <w:rFonts w:cs="Arial"/>
                <w:szCs w:val="20"/>
              </w:rPr>
              <w:t>terms and conditions</w:t>
            </w:r>
            <w:r w:rsidR="00891B34">
              <w:rPr>
                <w:rFonts w:cs="Arial"/>
                <w:szCs w:val="20"/>
              </w:rPr>
              <w:t>.</w:t>
            </w:r>
            <w:r w:rsidR="00D2024F">
              <w:rPr>
                <w:rFonts w:cs="Arial"/>
                <w:szCs w:val="20"/>
              </w:rPr>
              <w:t xml:space="preserve"> </w:t>
            </w:r>
          </w:p>
        </w:tc>
      </w:tr>
      <w:tr w:rsidR="00790519" w:rsidRPr="00E87786" w14:paraId="293EFC76" w14:textId="77777777" w:rsidTr="60D90426">
        <w:tc>
          <w:tcPr>
            <w:tcW w:w="3217" w:type="dxa"/>
            <w:shd w:val="clear" w:color="auto" w:fill="auto"/>
          </w:tcPr>
          <w:p w14:paraId="1DEA13C2" w14:textId="4889E06B" w:rsidR="00790519" w:rsidRPr="00E87786" w:rsidRDefault="00C44334" w:rsidP="00790519">
            <w:pPr>
              <w:ind w:right="-24"/>
              <w:rPr>
                <w:rFonts w:eastAsia="Calibri" w:cs="Arial"/>
                <w:szCs w:val="20"/>
              </w:rPr>
            </w:pPr>
            <w:r w:rsidRPr="00C44334">
              <w:t>iii) Are there any aspects of the project’s aims that mitigate the risks outlined in this questionnaire, e.g. is the project specifically designed to aid high-risk countries or develop policies referred to in Section 4 above?</w:t>
            </w:r>
          </w:p>
        </w:tc>
        <w:tc>
          <w:tcPr>
            <w:tcW w:w="6968" w:type="dxa"/>
          </w:tcPr>
          <w:p w14:paraId="3804CA8D" w14:textId="55F30C9C" w:rsidR="00790519" w:rsidRPr="00E87786" w:rsidRDefault="00681F15" w:rsidP="00790519">
            <w:pPr>
              <w:ind w:right="-24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It is recognised that s</w:t>
            </w:r>
            <w:r w:rsidR="00332698">
              <w:rPr>
                <w:rFonts w:eastAsia="Calibri" w:cs="Arial"/>
                <w:szCs w:val="20"/>
              </w:rPr>
              <w:t xml:space="preserve">ome </w:t>
            </w:r>
            <w:r w:rsidR="00790519" w:rsidRPr="00E87786">
              <w:rPr>
                <w:rFonts w:eastAsia="Calibri" w:cs="Arial"/>
                <w:szCs w:val="20"/>
              </w:rPr>
              <w:t xml:space="preserve">projects </w:t>
            </w:r>
            <w:r w:rsidR="005721C2">
              <w:rPr>
                <w:rFonts w:eastAsia="Calibri" w:cs="Arial"/>
                <w:szCs w:val="20"/>
              </w:rPr>
              <w:t xml:space="preserve">are designed to </w:t>
            </w:r>
            <w:r w:rsidR="00790519" w:rsidRPr="00E87786">
              <w:rPr>
                <w:rFonts w:eastAsia="Calibri" w:cs="Arial"/>
                <w:szCs w:val="20"/>
              </w:rPr>
              <w:t xml:space="preserve">take place in high-risk environments </w:t>
            </w:r>
            <w:r w:rsidR="005721C2">
              <w:rPr>
                <w:rFonts w:eastAsia="Calibri" w:cs="Arial"/>
                <w:szCs w:val="20"/>
              </w:rPr>
              <w:t xml:space="preserve">because the </w:t>
            </w:r>
            <w:r w:rsidR="00790519" w:rsidRPr="00E87786">
              <w:rPr>
                <w:rFonts w:eastAsia="Calibri" w:cs="Arial"/>
                <w:szCs w:val="20"/>
              </w:rPr>
              <w:t xml:space="preserve">objective </w:t>
            </w:r>
            <w:r w:rsidR="00130661">
              <w:rPr>
                <w:rFonts w:eastAsia="Calibri" w:cs="Arial"/>
                <w:szCs w:val="20"/>
              </w:rPr>
              <w:t xml:space="preserve">is </w:t>
            </w:r>
            <w:r w:rsidR="00790519" w:rsidRPr="00E87786">
              <w:rPr>
                <w:rFonts w:eastAsia="Calibri" w:cs="Arial"/>
                <w:szCs w:val="20"/>
              </w:rPr>
              <w:t xml:space="preserve">to benefit a particular area or region. In these </w:t>
            </w:r>
            <w:r w:rsidR="006D13ED">
              <w:rPr>
                <w:rFonts w:eastAsia="Calibri" w:cs="Arial"/>
                <w:szCs w:val="20"/>
              </w:rPr>
              <w:t>circumstances,</w:t>
            </w:r>
            <w:r w:rsidR="00790519" w:rsidRPr="00E87786">
              <w:rPr>
                <w:rFonts w:eastAsia="Calibri" w:cs="Arial"/>
                <w:szCs w:val="20"/>
              </w:rPr>
              <w:t xml:space="preserve"> decisions about risk must be balanced with the ‘greater good’ expected from the project outcomes. </w:t>
            </w:r>
          </w:p>
          <w:p w14:paraId="2ADB4B3B" w14:textId="77777777" w:rsidR="00790519" w:rsidRPr="00E87786" w:rsidRDefault="00790519" w:rsidP="00790519">
            <w:pPr>
              <w:ind w:right="-24"/>
              <w:rPr>
                <w:rFonts w:eastAsia="Calibri" w:cs="Arial"/>
                <w:szCs w:val="20"/>
              </w:rPr>
            </w:pPr>
          </w:p>
          <w:p w14:paraId="39E1DF44" w14:textId="60FF381C" w:rsidR="00790519" w:rsidRPr="00E87786" w:rsidRDefault="00790519" w:rsidP="00790519">
            <w:pPr>
              <w:ind w:right="-24"/>
              <w:rPr>
                <w:rFonts w:eastAsia="Calibri" w:cs="Arial"/>
                <w:szCs w:val="20"/>
              </w:rPr>
            </w:pPr>
            <w:r w:rsidRPr="00E87786">
              <w:rPr>
                <w:rFonts w:eastAsia="Calibri" w:cs="Arial"/>
                <w:szCs w:val="20"/>
              </w:rPr>
              <w:t xml:space="preserve">If </w:t>
            </w:r>
            <w:r w:rsidR="002F2693">
              <w:rPr>
                <w:rFonts w:eastAsia="Calibri" w:cs="Arial"/>
                <w:szCs w:val="20"/>
              </w:rPr>
              <w:t xml:space="preserve">this is the case, </w:t>
            </w:r>
            <w:r w:rsidRPr="00E87786">
              <w:rPr>
                <w:rFonts w:eastAsia="Calibri" w:cs="Arial"/>
                <w:szCs w:val="20"/>
              </w:rPr>
              <w:t xml:space="preserve">explain the benefits of the proposed research and how the research design will mitigate </w:t>
            </w:r>
            <w:r w:rsidR="001721D2">
              <w:rPr>
                <w:rFonts w:eastAsia="Calibri" w:cs="Arial"/>
                <w:szCs w:val="20"/>
              </w:rPr>
              <w:t>the high</w:t>
            </w:r>
            <w:r w:rsidR="006B4FEA">
              <w:rPr>
                <w:rFonts w:eastAsia="Calibri" w:cs="Arial"/>
                <w:szCs w:val="20"/>
              </w:rPr>
              <w:t>er</w:t>
            </w:r>
            <w:r w:rsidR="001721D2">
              <w:rPr>
                <w:rFonts w:eastAsia="Calibri" w:cs="Arial"/>
                <w:szCs w:val="20"/>
              </w:rPr>
              <w:t xml:space="preserve"> risks of </w:t>
            </w:r>
            <w:r w:rsidRPr="00E87786">
              <w:rPr>
                <w:rFonts w:eastAsia="Calibri" w:cs="Arial"/>
                <w:szCs w:val="20"/>
              </w:rPr>
              <w:t xml:space="preserve">working in </w:t>
            </w:r>
            <w:r w:rsidR="001721D2">
              <w:rPr>
                <w:rFonts w:eastAsia="Calibri" w:cs="Arial"/>
                <w:szCs w:val="20"/>
              </w:rPr>
              <w:t xml:space="preserve">such an </w:t>
            </w:r>
            <w:r w:rsidRPr="00E87786">
              <w:rPr>
                <w:rFonts w:eastAsia="Calibri" w:cs="Arial"/>
                <w:szCs w:val="20"/>
              </w:rPr>
              <w:t xml:space="preserve">environment. </w:t>
            </w:r>
          </w:p>
        </w:tc>
      </w:tr>
    </w:tbl>
    <w:p w14:paraId="7067FCA7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2496A929" w14:textId="77777777" w:rsidR="00E87786" w:rsidRPr="00E87786" w:rsidRDefault="00E87786" w:rsidP="00116CBC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E87786">
        <w:rPr>
          <w:rFonts w:ascii="Arial" w:eastAsia="Calibri" w:hAnsi="Arial" w:cs="Arial"/>
          <w:b/>
          <w:sz w:val="20"/>
          <w:szCs w:val="20"/>
          <w:u w:val="single"/>
        </w:rPr>
        <w:t>Head of Department Decision</w:t>
      </w:r>
    </w:p>
    <w:p w14:paraId="42E459EB" w14:textId="77777777" w:rsidR="00E87786" w:rsidRPr="00E87786" w:rsidRDefault="00E87786" w:rsidP="00116CBC">
      <w:pPr>
        <w:spacing w:after="0"/>
        <w:ind w:right="-24"/>
        <w:rPr>
          <w:rFonts w:ascii="Arial" w:eastAsia="Calibri" w:hAnsi="Arial" w:cs="Arial"/>
          <w:sz w:val="20"/>
          <w:szCs w:val="20"/>
        </w:rPr>
      </w:pPr>
    </w:p>
    <w:p w14:paraId="55A4B9BD" w14:textId="6C89B88C" w:rsidR="004E571F" w:rsidRDefault="00E87786" w:rsidP="00017F36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The Head of Department should indicate whether the relationship is accepted or </w:t>
      </w:r>
      <w:r w:rsidR="00BF1B59" w:rsidRPr="60D90426">
        <w:rPr>
          <w:rFonts w:ascii="Arial" w:eastAsia="Calibri" w:hAnsi="Arial" w:cs="Arial"/>
          <w:sz w:val="20"/>
          <w:szCs w:val="20"/>
        </w:rPr>
        <w:t>rejected</w:t>
      </w:r>
      <w:r w:rsidRPr="60D90426">
        <w:rPr>
          <w:rFonts w:ascii="Arial" w:eastAsia="Calibri" w:hAnsi="Arial" w:cs="Arial"/>
          <w:sz w:val="20"/>
          <w:szCs w:val="20"/>
        </w:rPr>
        <w:t xml:space="preserve"> based on the risk assessment </w:t>
      </w:r>
      <w:r w:rsidR="004E571F" w:rsidRPr="60D90426">
        <w:rPr>
          <w:rFonts w:ascii="Arial" w:eastAsia="Calibri" w:hAnsi="Arial" w:cs="Arial"/>
          <w:sz w:val="20"/>
          <w:szCs w:val="20"/>
        </w:rPr>
        <w:t xml:space="preserve">of the </w:t>
      </w:r>
      <w:r w:rsidRPr="60D90426">
        <w:rPr>
          <w:rFonts w:ascii="Arial" w:eastAsia="Calibri" w:hAnsi="Arial" w:cs="Arial"/>
          <w:sz w:val="20"/>
          <w:szCs w:val="20"/>
        </w:rPr>
        <w:t xml:space="preserve">information </w:t>
      </w:r>
      <w:r w:rsidR="004E571F" w:rsidRPr="60D90426">
        <w:rPr>
          <w:rFonts w:ascii="Arial" w:eastAsia="Calibri" w:hAnsi="Arial" w:cs="Arial"/>
          <w:sz w:val="20"/>
          <w:szCs w:val="20"/>
        </w:rPr>
        <w:t>provided</w:t>
      </w:r>
      <w:r w:rsidRPr="60D90426">
        <w:rPr>
          <w:rFonts w:ascii="Arial" w:eastAsia="Calibri" w:hAnsi="Arial" w:cs="Arial"/>
          <w:sz w:val="20"/>
          <w:szCs w:val="20"/>
        </w:rPr>
        <w:t xml:space="preserve"> in th</w:t>
      </w:r>
      <w:r w:rsidR="000F46E3" w:rsidRPr="60D90426">
        <w:rPr>
          <w:rFonts w:ascii="Arial" w:eastAsia="Calibri" w:hAnsi="Arial" w:cs="Arial"/>
          <w:sz w:val="20"/>
          <w:szCs w:val="20"/>
        </w:rPr>
        <w:t>e questionnaire</w:t>
      </w:r>
      <w:r w:rsidR="00E62311" w:rsidRPr="60D90426">
        <w:rPr>
          <w:rFonts w:ascii="Arial" w:eastAsia="Calibri" w:hAnsi="Arial" w:cs="Arial"/>
          <w:sz w:val="20"/>
          <w:szCs w:val="20"/>
        </w:rPr>
        <w:t xml:space="preserve">, </w:t>
      </w:r>
      <w:r w:rsidR="00D64285" w:rsidRPr="60D90426">
        <w:rPr>
          <w:rFonts w:ascii="Arial" w:eastAsia="Calibri" w:hAnsi="Arial" w:cs="Arial"/>
          <w:sz w:val="20"/>
          <w:szCs w:val="20"/>
        </w:rPr>
        <w:t xml:space="preserve">and </w:t>
      </w:r>
      <w:r w:rsidR="004E571F" w:rsidRPr="60D90426">
        <w:rPr>
          <w:rFonts w:ascii="Arial" w:eastAsia="Calibri" w:hAnsi="Arial" w:cs="Arial"/>
          <w:sz w:val="20"/>
          <w:szCs w:val="20"/>
        </w:rPr>
        <w:t xml:space="preserve">also </w:t>
      </w:r>
      <w:r w:rsidR="00D64285" w:rsidRPr="60D90426">
        <w:rPr>
          <w:rFonts w:ascii="Arial" w:eastAsia="Calibri" w:hAnsi="Arial" w:cs="Arial"/>
          <w:sz w:val="20"/>
          <w:szCs w:val="20"/>
        </w:rPr>
        <w:t>explain why th</w:t>
      </w:r>
      <w:r w:rsidR="004E571F" w:rsidRPr="60D90426">
        <w:rPr>
          <w:rFonts w:ascii="Arial" w:eastAsia="Calibri" w:hAnsi="Arial" w:cs="Arial"/>
          <w:sz w:val="20"/>
          <w:szCs w:val="20"/>
        </w:rPr>
        <w:t>is</w:t>
      </w:r>
      <w:r w:rsidR="00D64285" w:rsidRPr="60D90426">
        <w:rPr>
          <w:rFonts w:ascii="Arial" w:eastAsia="Calibri" w:hAnsi="Arial" w:cs="Arial"/>
          <w:sz w:val="20"/>
          <w:szCs w:val="20"/>
        </w:rPr>
        <w:t xml:space="preserve"> decision has been </w:t>
      </w:r>
      <w:r w:rsidR="004E571F" w:rsidRPr="60D90426">
        <w:rPr>
          <w:rFonts w:ascii="Arial" w:eastAsia="Calibri" w:hAnsi="Arial" w:cs="Arial"/>
          <w:sz w:val="20"/>
          <w:szCs w:val="20"/>
        </w:rPr>
        <w:t>reached</w:t>
      </w:r>
      <w:r w:rsidR="0073543B" w:rsidRPr="60D90426">
        <w:rPr>
          <w:rFonts w:ascii="Arial" w:eastAsia="Calibri" w:hAnsi="Arial" w:cs="Arial"/>
          <w:sz w:val="20"/>
          <w:szCs w:val="20"/>
        </w:rPr>
        <w:t>. Considerations should include (but are not limited to)</w:t>
      </w:r>
      <w:r w:rsidR="0063216E" w:rsidRPr="60D90426">
        <w:rPr>
          <w:rFonts w:ascii="Arial" w:eastAsia="Calibri" w:hAnsi="Arial" w:cs="Arial"/>
          <w:sz w:val="20"/>
          <w:szCs w:val="20"/>
        </w:rPr>
        <w:t xml:space="preserve"> </w:t>
      </w:r>
      <w:r w:rsidRPr="60D90426">
        <w:rPr>
          <w:rFonts w:ascii="Arial" w:eastAsia="Calibri" w:hAnsi="Arial" w:cs="Arial"/>
          <w:sz w:val="20"/>
          <w:szCs w:val="20"/>
        </w:rPr>
        <w:t xml:space="preserve">the value of the </w:t>
      </w:r>
      <w:r w:rsidR="5F6858A5" w:rsidRPr="60D90426">
        <w:rPr>
          <w:rFonts w:ascii="Arial" w:eastAsia="Calibri" w:hAnsi="Arial" w:cs="Arial"/>
          <w:sz w:val="20"/>
          <w:szCs w:val="20"/>
        </w:rPr>
        <w:t>Th</w:t>
      </w:r>
      <w:r w:rsidR="000F46E3" w:rsidRPr="60D90426">
        <w:rPr>
          <w:rFonts w:ascii="Arial" w:eastAsia="Calibri" w:hAnsi="Arial" w:cs="Arial"/>
          <w:sz w:val="20"/>
          <w:szCs w:val="20"/>
        </w:rPr>
        <w:t xml:space="preserve">ird </w:t>
      </w:r>
      <w:r w:rsidR="3C805486" w:rsidRPr="60D90426">
        <w:rPr>
          <w:rFonts w:ascii="Arial" w:eastAsia="Calibri" w:hAnsi="Arial" w:cs="Arial"/>
          <w:sz w:val="20"/>
          <w:szCs w:val="20"/>
        </w:rPr>
        <w:t>P</w:t>
      </w:r>
      <w:r w:rsidR="000F46E3" w:rsidRPr="60D90426">
        <w:rPr>
          <w:rFonts w:ascii="Arial" w:eastAsia="Calibri" w:hAnsi="Arial" w:cs="Arial"/>
          <w:sz w:val="20"/>
          <w:szCs w:val="20"/>
        </w:rPr>
        <w:t>arty’s</w:t>
      </w:r>
      <w:r w:rsidRPr="60D90426">
        <w:rPr>
          <w:rFonts w:ascii="Arial" w:eastAsia="Calibri" w:hAnsi="Arial" w:cs="Arial"/>
          <w:sz w:val="20"/>
          <w:szCs w:val="20"/>
        </w:rPr>
        <w:t xml:space="preserve"> budget</w:t>
      </w:r>
      <w:r w:rsidR="0073543B" w:rsidRPr="60D90426">
        <w:rPr>
          <w:rFonts w:ascii="Arial" w:eastAsia="Calibri" w:hAnsi="Arial" w:cs="Arial"/>
          <w:sz w:val="20"/>
          <w:szCs w:val="20"/>
        </w:rPr>
        <w:t xml:space="preserve">; any </w:t>
      </w:r>
      <w:r w:rsidRPr="60D90426">
        <w:rPr>
          <w:rFonts w:ascii="Arial" w:eastAsia="Calibri" w:hAnsi="Arial" w:cs="Arial"/>
          <w:sz w:val="20"/>
          <w:szCs w:val="20"/>
        </w:rPr>
        <w:t>specific risks raised</w:t>
      </w:r>
      <w:r w:rsidR="0073543B" w:rsidRPr="60D90426">
        <w:rPr>
          <w:rFonts w:ascii="Arial" w:eastAsia="Calibri" w:hAnsi="Arial" w:cs="Arial"/>
          <w:sz w:val="20"/>
          <w:szCs w:val="20"/>
        </w:rPr>
        <w:t>;</w:t>
      </w:r>
      <w:r w:rsidRPr="60D90426">
        <w:rPr>
          <w:rFonts w:ascii="Arial" w:eastAsia="Calibri" w:hAnsi="Arial" w:cs="Arial"/>
          <w:sz w:val="20"/>
          <w:szCs w:val="20"/>
        </w:rPr>
        <w:t xml:space="preserve"> and whether any proposed mitigating actions are </w:t>
      </w:r>
      <w:r w:rsidR="0073543B" w:rsidRPr="60D90426">
        <w:rPr>
          <w:rFonts w:ascii="Arial" w:eastAsia="Calibri" w:hAnsi="Arial" w:cs="Arial"/>
          <w:sz w:val="20"/>
          <w:szCs w:val="20"/>
        </w:rPr>
        <w:t>deemed</w:t>
      </w:r>
      <w:r w:rsidR="00F139C0" w:rsidRPr="60D90426">
        <w:rPr>
          <w:rFonts w:ascii="Arial" w:eastAsia="Calibri" w:hAnsi="Arial" w:cs="Arial"/>
          <w:sz w:val="20"/>
          <w:szCs w:val="20"/>
        </w:rPr>
        <w:t xml:space="preserve"> </w:t>
      </w:r>
      <w:r w:rsidRPr="60D90426">
        <w:rPr>
          <w:rFonts w:ascii="Arial" w:eastAsia="Calibri" w:hAnsi="Arial" w:cs="Arial"/>
          <w:sz w:val="20"/>
          <w:szCs w:val="20"/>
        </w:rPr>
        <w:t xml:space="preserve">sufficient. </w:t>
      </w:r>
      <w:r w:rsidR="0073543B" w:rsidRPr="60D90426">
        <w:rPr>
          <w:rFonts w:ascii="Arial" w:eastAsia="Calibri" w:hAnsi="Arial" w:cs="Arial"/>
          <w:sz w:val="20"/>
          <w:szCs w:val="20"/>
        </w:rPr>
        <w:t xml:space="preserve">The </w:t>
      </w:r>
      <w:r w:rsidR="000F3C77" w:rsidRPr="60D90426">
        <w:rPr>
          <w:rFonts w:ascii="Arial" w:eastAsia="Calibri" w:hAnsi="Arial" w:cs="Arial"/>
          <w:sz w:val="20"/>
          <w:szCs w:val="20"/>
        </w:rPr>
        <w:t>Head</w:t>
      </w:r>
      <w:r w:rsidRPr="60D90426">
        <w:rPr>
          <w:rFonts w:ascii="Arial" w:eastAsia="Calibri" w:hAnsi="Arial" w:cs="Arial"/>
          <w:sz w:val="20"/>
          <w:szCs w:val="20"/>
        </w:rPr>
        <w:t xml:space="preserve"> of Department may wish to consult </w:t>
      </w:r>
      <w:r w:rsidR="0073543B" w:rsidRPr="60D90426">
        <w:rPr>
          <w:rFonts w:ascii="Arial" w:eastAsia="Calibri" w:hAnsi="Arial" w:cs="Arial"/>
          <w:sz w:val="20"/>
          <w:szCs w:val="20"/>
        </w:rPr>
        <w:t>other</w:t>
      </w:r>
      <w:r w:rsidR="00CA2F9C" w:rsidRPr="60D90426">
        <w:rPr>
          <w:rFonts w:ascii="Arial" w:eastAsia="Calibri" w:hAnsi="Arial" w:cs="Arial"/>
          <w:sz w:val="20"/>
          <w:szCs w:val="20"/>
        </w:rPr>
        <w:t>s</w:t>
      </w:r>
      <w:r w:rsidRPr="60D90426">
        <w:rPr>
          <w:rFonts w:ascii="Arial" w:eastAsia="Calibri" w:hAnsi="Arial" w:cs="Arial"/>
          <w:sz w:val="20"/>
          <w:szCs w:val="20"/>
        </w:rPr>
        <w:t xml:space="preserve"> to support </w:t>
      </w:r>
      <w:r w:rsidR="00CA2F9C" w:rsidRPr="60D90426">
        <w:rPr>
          <w:rFonts w:ascii="Arial" w:eastAsia="Calibri" w:hAnsi="Arial" w:cs="Arial"/>
          <w:sz w:val="20"/>
          <w:szCs w:val="20"/>
        </w:rPr>
        <w:t>the</w:t>
      </w:r>
      <w:r w:rsidR="00D64285" w:rsidRPr="60D90426">
        <w:rPr>
          <w:rFonts w:ascii="Arial" w:eastAsia="Calibri" w:hAnsi="Arial" w:cs="Arial"/>
          <w:sz w:val="20"/>
          <w:szCs w:val="20"/>
        </w:rPr>
        <w:t>ir</w:t>
      </w:r>
      <w:r w:rsidR="00CA2F9C" w:rsidRPr="60D90426">
        <w:rPr>
          <w:rFonts w:ascii="Arial" w:eastAsia="Calibri" w:hAnsi="Arial" w:cs="Arial"/>
          <w:sz w:val="20"/>
          <w:szCs w:val="20"/>
        </w:rPr>
        <w:t xml:space="preserve"> risk </w:t>
      </w:r>
      <w:r w:rsidRPr="60D90426">
        <w:rPr>
          <w:rFonts w:ascii="Arial" w:eastAsia="Calibri" w:hAnsi="Arial" w:cs="Arial"/>
          <w:sz w:val="20"/>
          <w:szCs w:val="20"/>
        </w:rPr>
        <w:t>assessment</w:t>
      </w:r>
      <w:r w:rsidR="00CA2F9C" w:rsidRPr="60D90426">
        <w:rPr>
          <w:rFonts w:ascii="Arial" w:eastAsia="Calibri" w:hAnsi="Arial" w:cs="Arial"/>
          <w:sz w:val="20"/>
          <w:szCs w:val="20"/>
        </w:rPr>
        <w:t xml:space="preserve">, e.g. </w:t>
      </w:r>
      <w:r w:rsidR="000F3C77" w:rsidRPr="60D90426">
        <w:rPr>
          <w:rFonts w:ascii="Arial" w:eastAsia="Calibri" w:hAnsi="Arial" w:cs="Arial"/>
          <w:sz w:val="20"/>
          <w:szCs w:val="20"/>
        </w:rPr>
        <w:t xml:space="preserve">Safety team. </w:t>
      </w:r>
    </w:p>
    <w:p w14:paraId="7ABA7850" w14:textId="77777777" w:rsidR="004E571F" w:rsidRDefault="004E571F" w:rsidP="00017F36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</w:p>
    <w:p w14:paraId="4D5A65E9" w14:textId="7106F7D4" w:rsidR="00E87786" w:rsidRPr="00E87786" w:rsidRDefault="00A62395" w:rsidP="00017F36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The Head of Department also </w:t>
      </w:r>
      <w:r w:rsidR="00586D0B">
        <w:rPr>
          <w:rFonts w:ascii="Arial" w:eastAsia="Calibri" w:hAnsi="Arial" w:cs="Arial"/>
          <w:sz w:val="20"/>
          <w:szCs w:val="20"/>
        </w:rPr>
        <w:t xml:space="preserve">has the option to </w:t>
      </w:r>
      <w:r w:rsidRPr="00586D0B">
        <w:rPr>
          <w:rFonts w:ascii="Arial" w:eastAsia="Calibri" w:hAnsi="Arial" w:cs="Arial"/>
          <w:i/>
          <w:iCs/>
          <w:sz w:val="20"/>
          <w:szCs w:val="20"/>
        </w:rPr>
        <w:t>provisionally approve</w:t>
      </w:r>
      <w:r>
        <w:rPr>
          <w:rFonts w:ascii="Arial" w:eastAsia="Calibri" w:hAnsi="Arial" w:cs="Arial"/>
          <w:sz w:val="20"/>
          <w:szCs w:val="20"/>
        </w:rPr>
        <w:t xml:space="preserve"> the relationship pending </w:t>
      </w:r>
      <w:r w:rsidR="00DC57D1">
        <w:rPr>
          <w:rFonts w:ascii="Arial" w:eastAsia="Calibri" w:hAnsi="Arial" w:cs="Arial"/>
          <w:sz w:val="20"/>
          <w:szCs w:val="20"/>
        </w:rPr>
        <w:t>receipt</w:t>
      </w:r>
      <w:r w:rsidR="00E87786" w:rsidRPr="00E87786">
        <w:rPr>
          <w:rFonts w:ascii="Arial" w:eastAsia="Calibri" w:hAnsi="Arial" w:cs="Arial"/>
          <w:sz w:val="20"/>
          <w:szCs w:val="20"/>
        </w:rPr>
        <w:t xml:space="preserve"> of </w:t>
      </w:r>
      <w:r w:rsidR="00DC57D1">
        <w:rPr>
          <w:rFonts w:ascii="Arial" w:eastAsia="Calibri" w:hAnsi="Arial" w:cs="Arial"/>
          <w:sz w:val="20"/>
          <w:szCs w:val="20"/>
        </w:rPr>
        <w:t xml:space="preserve">the </w:t>
      </w:r>
      <w:r>
        <w:rPr>
          <w:rFonts w:ascii="Arial" w:eastAsia="Calibri" w:hAnsi="Arial" w:cs="Arial"/>
          <w:sz w:val="20"/>
          <w:szCs w:val="20"/>
        </w:rPr>
        <w:t>Research Office</w:t>
      </w:r>
      <w:r w:rsidR="00DC57D1">
        <w:rPr>
          <w:rFonts w:ascii="Arial" w:eastAsia="Calibri" w:hAnsi="Arial" w:cs="Arial"/>
          <w:sz w:val="20"/>
          <w:szCs w:val="20"/>
        </w:rPr>
        <w:t xml:space="preserve">’s </w:t>
      </w:r>
      <w:r w:rsidR="00586D0B">
        <w:rPr>
          <w:rFonts w:ascii="Arial" w:eastAsia="Calibri" w:hAnsi="Arial" w:cs="Arial"/>
          <w:sz w:val="20"/>
          <w:szCs w:val="20"/>
        </w:rPr>
        <w:t xml:space="preserve">independent </w:t>
      </w:r>
      <w:r w:rsidR="00DC57D1">
        <w:rPr>
          <w:rFonts w:ascii="Arial" w:eastAsia="Calibri" w:hAnsi="Arial" w:cs="Arial"/>
          <w:sz w:val="20"/>
          <w:szCs w:val="20"/>
        </w:rPr>
        <w:t>due diligence assessment.</w:t>
      </w:r>
      <w:r>
        <w:rPr>
          <w:rFonts w:ascii="Arial" w:eastAsia="Calibri" w:hAnsi="Arial" w:cs="Arial"/>
          <w:sz w:val="20"/>
          <w:szCs w:val="20"/>
        </w:rPr>
        <w:t xml:space="preserve"> </w:t>
      </w:r>
    </w:p>
    <w:p w14:paraId="200477CF" w14:textId="77777777" w:rsidR="00E87786" w:rsidRPr="00E87786" w:rsidRDefault="00E87786" w:rsidP="00017F36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</w:p>
    <w:p w14:paraId="7836582B" w14:textId="452BAD19" w:rsidR="00044DD8" w:rsidRPr="00EC190E" w:rsidRDefault="00273232" w:rsidP="00044DD8">
      <w:pPr>
        <w:spacing w:after="0" w:line="240" w:lineRule="auto"/>
        <w:ind w:right="-11"/>
        <w:rPr>
          <w:rFonts w:ascii="Arial" w:eastAsia="Calibri" w:hAnsi="Arial" w:cs="Arial"/>
          <w:b/>
          <w:bCs/>
          <w:i/>
          <w:iCs/>
          <w:sz w:val="20"/>
          <w:szCs w:val="20"/>
        </w:rPr>
      </w:pPr>
      <w:r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>T</w:t>
      </w:r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he questionnaire </w:t>
      </w:r>
      <w:r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>should be</w:t>
      </w:r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signed off by the </w:t>
      </w:r>
      <w:proofErr w:type="spellStart"/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>HoD</w:t>
      </w:r>
      <w:proofErr w:type="spellEnd"/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</w:t>
      </w:r>
      <w:r w:rsidR="00044DD8" w:rsidRPr="00006079">
        <w:rPr>
          <w:rFonts w:ascii="Arial" w:eastAsia="Calibri" w:hAnsi="Arial" w:cs="Arial"/>
          <w:b/>
          <w:bCs/>
          <w:i/>
          <w:iCs/>
          <w:sz w:val="20"/>
          <w:szCs w:val="20"/>
          <w:u w:val="single"/>
        </w:rPr>
        <w:t>before</w:t>
      </w:r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</w:t>
      </w:r>
      <w:r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it is </w:t>
      </w:r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>submitt</w:t>
      </w:r>
      <w:r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>ed</w:t>
      </w:r>
      <w:r w:rsidR="00044DD8" w:rsidRPr="00EC190E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to the Research Office for assessment.</w:t>
      </w:r>
    </w:p>
    <w:p w14:paraId="4A25C474" w14:textId="77777777" w:rsidR="00E87786" w:rsidRDefault="00E87786" w:rsidP="00017F36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</w:p>
    <w:p w14:paraId="5D4B7D49" w14:textId="1D101EAE" w:rsidR="00231F95" w:rsidRPr="00231F95" w:rsidRDefault="00231F95" w:rsidP="00231F95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>
        <w:rPr>
          <w:rFonts w:ascii="Arial" w:eastAsia="Calibri" w:hAnsi="Arial" w:cs="Arial"/>
          <w:b/>
          <w:sz w:val="20"/>
          <w:szCs w:val="20"/>
          <w:u w:val="single"/>
        </w:rPr>
        <w:t>I</w:t>
      </w:r>
      <w:r w:rsidRPr="00231F95">
        <w:rPr>
          <w:rFonts w:ascii="Arial" w:eastAsia="Calibri" w:hAnsi="Arial" w:cs="Arial"/>
          <w:b/>
          <w:sz w:val="20"/>
          <w:szCs w:val="20"/>
          <w:u w:val="single"/>
        </w:rPr>
        <w:t xml:space="preserve">ndependent </w:t>
      </w:r>
      <w:r>
        <w:rPr>
          <w:rFonts w:ascii="Arial" w:eastAsia="Calibri" w:hAnsi="Arial" w:cs="Arial"/>
          <w:b/>
          <w:sz w:val="20"/>
          <w:szCs w:val="20"/>
          <w:u w:val="single"/>
        </w:rPr>
        <w:t>R</w:t>
      </w:r>
      <w:r w:rsidRPr="00231F95">
        <w:rPr>
          <w:rFonts w:ascii="Arial" w:eastAsia="Calibri" w:hAnsi="Arial" w:cs="Arial"/>
          <w:b/>
          <w:sz w:val="20"/>
          <w:szCs w:val="20"/>
          <w:u w:val="single"/>
        </w:rPr>
        <w:t xml:space="preserve">eview and </w:t>
      </w:r>
      <w:r>
        <w:rPr>
          <w:rFonts w:ascii="Arial" w:eastAsia="Calibri" w:hAnsi="Arial" w:cs="Arial"/>
          <w:b/>
          <w:sz w:val="20"/>
          <w:szCs w:val="20"/>
          <w:u w:val="single"/>
        </w:rPr>
        <w:t>A</w:t>
      </w:r>
      <w:r w:rsidRPr="00231F95">
        <w:rPr>
          <w:rFonts w:ascii="Arial" w:eastAsia="Calibri" w:hAnsi="Arial" w:cs="Arial"/>
          <w:b/>
          <w:sz w:val="20"/>
          <w:szCs w:val="20"/>
          <w:u w:val="single"/>
        </w:rPr>
        <w:t>ssessment</w:t>
      </w:r>
    </w:p>
    <w:p w14:paraId="1AB6500A" w14:textId="77777777" w:rsidR="00231F95" w:rsidRDefault="00231F95" w:rsidP="00231F95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</w:p>
    <w:p w14:paraId="163586F4" w14:textId="310F6CA9" w:rsidR="005A77E2" w:rsidRDefault="00E77097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  <w:r w:rsidRPr="00C23BEC">
        <w:rPr>
          <w:rFonts w:ascii="Arial" w:eastAsia="Calibri" w:hAnsi="Arial" w:cs="Arial"/>
          <w:sz w:val="20"/>
          <w:szCs w:val="20"/>
        </w:rPr>
        <w:t xml:space="preserve">A copy of the completed and signed questionnaire should be sent to </w:t>
      </w:r>
      <w:hyperlink r:id="rId46" w:history="1">
        <w:r w:rsidRPr="00231F95">
          <w:rPr>
            <w:rStyle w:val="Hyperlink"/>
            <w:rFonts w:ascii="Arial" w:eastAsia="Calibri" w:hAnsi="Arial" w:cs="Arial"/>
            <w:sz w:val="20"/>
            <w:szCs w:val="20"/>
          </w:rPr>
          <w:t>rs.compliance@imperial.ac.uk</w:t>
        </w:r>
      </w:hyperlink>
      <w:r w:rsidRPr="00231F95">
        <w:rPr>
          <w:rFonts w:ascii="Arial" w:eastAsia="Calibri" w:hAnsi="Arial" w:cs="Arial"/>
          <w:sz w:val="20"/>
          <w:szCs w:val="20"/>
        </w:rPr>
        <w:t xml:space="preserve"> </w:t>
      </w:r>
      <w:r w:rsidR="00147547">
        <w:rPr>
          <w:rFonts w:ascii="Arial" w:eastAsia="Calibri" w:hAnsi="Arial" w:cs="Arial"/>
          <w:sz w:val="20"/>
          <w:szCs w:val="20"/>
        </w:rPr>
        <w:t>for</w:t>
      </w:r>
      <w:r w:rsidRPr="00C23BEC">
        <w:rPr>
          <w:rFonts w:ascii="Arial" w:eastAsia="Calibri" w:hAnsi="Arial" w:cs="Arial"/>
          <w:sz w:val="20"/>
          <w:szCs w:val="20"/>
        </w:rPr>
        <w:t xml:space="preserve"> independent review and assessment</w:t>
      </w:r>
      <w:r w:rsidR="00147547">
        <w:rPr>
          <w:rFonts w:ascii="Arial" w:eastAsia="Calibri" w:hAnsi="Arial" w:cs="Arial"/>
          <w:sz w:val="20"/>
          <w:szCs w:val="20"/>
        </w:rPr>
        <w:t xml:space="preserve"> by th</w:t>
      </w:r>
      <w:r w:rsidRPr="00C23BEC">
        <w:rPr>
          <w:rFonts w:ascii="Arial" w:eastAsia="Calibri" w:hAnsi="Arial" w:cs="Arial"/>
          <w:sz w:val="20"/>
          <w:szCs w:val="20"/>
        </w:rPr>
        <w:t xml:space="preserve">e Research Office. </w:t>
      </w:r>
      <w:r w:rsidRPr="00231F95">
        <w:rPr>
          <w:rFonts w:ascii="Arial" w:eastAsia="Calibri" w:hAnsi="Arial" w:cs="Arial"/>
          <w:sz w:val="20"/>
          <w:szCs w:val="20"/>
        </w:rPr>
        <w:t>An overall risk score and recommended actions to mitigate any identified risks will then be shared with the PI</w:t>
      </w:r>
      <w:r w:rsidR="002E6C04">
        <w:rPr>
          <w:rFonts w:ascii="Arial" w:eastAsia="Calibri" w:hAnsi="Arial" w:cs="Arial"/>
          <w:sz w:val="20"/>
          <w:szCs w:val="20"/>
        </w:rPr>
        <w:t xml:space="preserve">, </w:t>
      </w:r>
      <w:r w:rsidRPr="00231F95">
        <w:rPr>
          <w:rFonts w:ascii="Arial" w:eastAsia="Calibri" w:hAnsi="Arial" w:cs="Arial"/>
          <w:sz w:val="20"/>
          <w:szCs w:val="20"/>
        </w:rPr>
        <w:t>Department</w:t>
      </w:r>
      <w:r w:rsidR="002E6C04">
        <w:rPr>
          <w:rFonts w:ascii="Arial" w:eastAsia="Calibri" w:hAnsi="Arial" w:cs="Arial"/>
          <w:sz w:val="20"/>
          <w:szCs w:val="20"/>
        </w:rPr>
        <w:t>,</w:t>
      </w:r>
      <w:r w:rsidR="00B30C77" w:rsidRPr="00231F95">
        <w:rPr>
          <w:rFonts w:ascii="Arial" w:eastAsia="Calibri" w:hAnsi="Arial" w:cs="Arial"/>
          <w:sz w:val="20"/>
          <w:szCs w:val="20"/>
        </w:rPr>
        <w:t xml:space="preserve"> Faculty Research Services </w:t>
      </w:r>
      <w:r w:rsidR="002E6C04" w:rsidRPr="002E6C04">
        <w:rPr>
          <w:rFonts w:ascii="Arial" w:eastAsia="Calibri" w:hAnsi="Arial" w:cs="Arial"/>
          <w:sz w:val="20"/>
          <w:szCs w:val="20"/>
        </w:rPr>
        <w:t>and Faculty Contracts.</w:t>
      </w:r>
    </w:p>
    <w:p w14:paraId="004BDA1A" w14:textId="77777777" w:rsidR="00EC190E" w:rsidRDefault="00EC190E">
      <w:pPr>
        <w:spacing w:after="0" w:line="240" w:lineRule="auto"/>
        <w:ind w:right="-11"/>
        <w:rPr>
          <w:rFonts w:ascii="Arial" w:hAnsi="Arial" w:cs="Arial"/>
          <w:sz w:val="20"/>
          <w:szCs w:val="20"/>
        </w:rPr>
      </w:pPr>
    </w:p>
    <w:p w14:paraId="0B7F4452" w14:textId="77777777" w:rsidR="00EC190E" w:rsidRPr="00EC190E" w:rsidRDefault="00EC190E" w:rsidP="00EC190E">
      <w:pPr>
        <w:numPr>
          <w:ilvl w:val="0"/>
          <w:numId w:val="15"/>
        </w:numPr>
        <w:spacing w:after="0"/>
        <w:ind w:right="-24"/>
        <w:contextualSpacing/>
        <w:rPr>
          <w:rFonts w:ascii="Arial" w:eastAsia="Calibri" w:hAnsi="Arial" w:cs="Arial"/>
          <w:b/>
          <w:sz w:val="20"/>
          <w:szCs w:val="20"/>
          <w:u w:val="single"/>
        </w:rPr>
      </w:pPr>
      <w:r w:rsidRPr="00EC190E">
        <w:rPr>
          <w:rFonts w:ascii="Arial" w:eastAsia="Calibri" w:hAnsi="Arial" w:cs="Arial"/>
          <w:b/>
          <w:sz w:val="20"/>
          <w:szCs w:val="20"/>
          <w:u w:val="single"/>
        </w:rPr>
        <w:t>Escalation</w:t>
      </w:r>
    </w:p>
    <w:p w14:paraId="2C6CBFE1" w14:textId="77777777" w:rsidR="00EC190E" w:rsidRDefault="00EC190E" w:rsidP="00EC190E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</w:p>
    <w:p w14:paraId="05F5597B" w14:textId="256B366F" w:rsidR="0009761F" w:rsidRPr="000C0391" w:rsidRDefault="00E15A7C" w:rsidP="000C0391">
      <w:pPr>
        <w:spacing w:after="0" w:line="240" w:lineRule="auto"/>
        <w:ind w:right="-11"/>
        <w:rPr>
          <w:rFonts w:ascii="Arial" w:eastAsia="Calibri" w:hAnsi="Arial" w:cs="Arial"/>
          <w:sz w:val="20"/>
          <w:szCs w:val="20"/>
        </w:rPr>
      </w:pPr>
      <w:r w:rsidRPr="60D90426">
        <w:rPr>
          <w:rFonts w:ascii="Arial" w:eastAsia="Calibri" w:hAnsi="Arial" w:cs="Arial"/>
          <w:sz w:val="20"/>
          <w:szCs w:val="20"/>
        </w:rPr>
        <w:t xml:space="preserve">If a </w:t>
      </w:r>
      <w:r w:rsidR="2309298B" w:rsidRPr="60D90426">
        <w:rPr>
          <w:rFonts w:ascii="Arial" w:eastAsia="Calibri" w:hAnsi="Arial" w:cs="Arial"/>
          <w:sz w:val="20"/>
          <w:szCs w:val="20"/>
        </w:rPr>
        <w:t>T</w:t>
      </w:r>
      <w:r w:rsidRPr="60D90426">
        <w:rPr>
          <w:rFonts w:ascii="Arial" w:eastAsia="Calibri" w:hAnsi="Arial" w:cs="Arial"/>
          <w:sz w:val="20"/>
          <w:szCs w:val="20"/>
        </w:rPr>
        <w:t xml:space="preserve">hird </w:t>
      </w:r>
      <w:r w:rsidR="3FA9B2B0" w:rsidRPr="60D90426">
        <w:rPr>
          <w:rFonts w:ascii="Arial" w:eastAsia="Calibri" w:hAnsi="Arial" w:cs="Arial"/>
          <w:sz w:val="20"/>
          <w:szCs w:val="20"/>
        </w:rPr>
        <w:t>P</w:t>
      </w:r>
      <w:r w:rsidRPr="60D90426">
        <w:rPr>
          <w:rFonts w:ascii="Arial" w:eastAsia="Calibri" w:hAnsi="Arial" w:cs="Arial"/>
          <w:sz w:val="20"/>
          <w:szCs w:val="20"/>
        </w:rPr>
        <w:t xml:space="preserve">arty is considered </w:t>
      </w:r>
      <w:r w:rsidR="00EC190E" w:rsidRPr="60D90426">
        <w:rPr>
          <w:rFonts w:ascii="Arial" w:eastAsia="Calibri" w:hAnsi="Arial" w:cs="Arial"/>
          <w:sz w:val="20"/>
          <w:szCs w:val="20"/>
        </w:rPr>
        <w:t xml:space="preserve">very high-risk, </w:t>
      </w:r>
      <w:r w:rsidR="007602F5" w:rsidRPr="60D90426">
        <w:rPr>
          <w:rFonts w:ascii="Arial" w:eastAsia="Calibri" w:hAnsi="Arial" w:cs="Arial"/>
          <w:sz w:val="20"/>
          <w:szCs w:val="20"/>
        </w:rPr>
        <w:t xml:space="preserve">the matter </w:t>
      </w:r>
      <w:r w:rsidR="00EC190E" w:rsidRPr="60D90426">
        <w:rPr>
          <w:rFonts w:ascii="Arial" w:eastAsia="Calibri" w:hAnsi="Arial" w:cs="Arial"/>
          <w:sz w:val="20"/>
          <w:szCs w:val="20"/>
        </w:rPr>
        <w:t>will be escalated to the Director of the Research Office, Faculty Operating Officer and Faculty Dean. If the issue(s) cannot be resolved, the matter will be referred to the Vice-Provost (Research and Enterprise) for a decision.</w:t>
      </w:r>
    </w:p>
    <w:sectPr w:rsidR="0009761F" w:rsidRPr="000C0391" w:rsidSect="00842FFA">
      <w:type w:val="continuous"/>
      <w:pgSz w:w="11906" w:h="16838"/>
      <w:pgMar w:top="720" w:right="991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F5AFE" w14:textId="77777777" w:rsidR="00C70D3E" w:rsidRDefault="00C70D3E" w:rsidP="00F5121F">
      <w:pPr>
        <w:spacing w:after="0" w:line="240" w:lineRule="auto"/>
      </w:pPr>
      <w:r>
        <w:separator/>
      </w:r>
    </w:p>
  </w:endnote>
  <w:endnote w:type="continuationSeparator" w:id="0">
    <w:p w14:paraId="441A03E6" w14:textId="77777777" w:rsidR="00C70D3E" w:rsidRDefault="00C70D3E" w:rsidP="00F5121F">
      <w:pPr>
        <w:spacing w:after="0" w:line="240" w:lineRule="auto"/>
      </w:pPr>
      <w:r>
        <w:continuationSeparator/>
      </w:r>
    </w:p>
  </w:endnote>
  <w:endnote w:type="continuationNotice" w:id="1">
    <w:p w14:paraId="6C1DCF0A" w14:textId="77777777" w:rsidR="00C70D3E" w:rsidRDefault="00C70D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92498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  <w:szCs w:val="16"/>
      </w:rPr>
    </w:sdtEndPr>
    <w:sdtContent>
      <w:p w14:paraId="2E4EDEBB" w14:textId="205BE1A0" w:rsidR="00503037" w:rsidRPr="00503037" w:rsidRDefault="00B802AE" w:rsidP="0007005F">
        <w:pPr>
          <w:pStyle w:val="Footer"/>
          <w:rPr>
            <w:rFonts w:ascii="Arial" w:hAnsi="Arial" w:cs="Arial"/>
            <w:sz w:val="16"/>
            <w:szCs w:val="16"/>
          </w:rPr>
        </w:pPr>
        <w:r>
          <w:t xml:space="preserve">                                                                                                                                                   </w:t>
        </w:r>
        <w:r w:rsidR="0007005F" w:rsidRPr="00503037">
          <w:rPr>
            <w:rFonts w:ascii="Arial" w:hAnsi="Arial" w:cs="Arial"/>
            <w:sz w:val="16"/>
            <w:szCs w:val="16"/>
          </w:rPr>
          <w:t>Research O</w:t>
        </w:r>
        <w:r>
          <w:rPr>
            <w:rFonts w:ascii="Arial" w:hAnsi="Arial" w:cs="Arial"/>
            <w:sz w:val="16"/>
            <w:szCs w:val="16"/>
          </w:rPr>
          <w:t xml:space="preserve">ffice: </w:t>
        </w:r>
        <w:r w:rsidR="00A42009">
          <w:rPr>
            <w:rFonts w:ascii="Arial" w:hAnsi="Arial" w:cs="Arial"/>
            <w:sz w:val="16"/>
            <w:szCs w:val="16"/>
          </w:rPr>
          <w:t>March 2022</w:t>
        </w:r>
        <w:r>
          <w:rPr>
            <w:rFonts w:ascii="Arial" w:hAnsi="Arial" w:cs="Arial"/>
            <w:sz w:val="16"/>
            <w:szCs w:val="16"/>
          </w:rPr>
          <w:t>: Page</w:t>
        </w:r>
        <w:r w:rsidR="0007005F" w:rsidRPr="00503037">
          <w:rPr>
            <w:rFonts w:ascii="Arial" w:hAnsi="Arial" w:cs="Arial"/>
            <w:sz w:val="16"/>
            <w:szCs w:val="16"/>
          </w:rPr>
          <w:t xml:space="preserve"> </w:t>
        </w:r>
        <w:sdt>
          <w:sdtPr>
            <w:rPr>
              <w:rFonts w:ascii="Arial" w:hAnsi="Arial" w:cs="Arial"/>
              <w:sz w:val="16"/>
              <w:szCs w:val="16"/>
            </w:rPr>
            <w:id w:val="-1691598488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07005F" w:rsidRPr="00503037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07005F" w:rsidRPr="00503037">
              <w:rPr>
                <w:rFonts w:ascii="Arial" w:hAnsi="Arial" w:cs="Arial"/>
                <w:sz w:val="16"/>
                <w:szCs w:val="16"/>
              </w:rPr>
              <w:instrText xml:space="preserve"> PAGE   \* MERGEFORMAT </w:instrText>
            </w:r>
            <w:r w:rsidR="0007005F" w:rsidRPr="0050303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D02D4D">
              <w:rPr>
                <w:rFonts w:ascii="Arial" w:hAnsi="Arial" w:cs="Arial"/>
                <w:noProof/>
                <w:sz w:val="16"/>
                <w:szCs w:val="16"/>
              </w:rPr>
              <w:t>5</w:t>
            </w:r>
            <w:r w:rsidR="0007005F" w:rsidRPr="00503037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</w:sdtContent>
        </w:sdt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007BD" w14:textId="2D2B440E" w:rsidR="00503037" w:rsidRPr="00503037" w:rsidRDefault="5B2B5008" w:rsidP="00503037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 w:rsidRPr="00503037">
      <w:rPr>
        <w:rFonts w:ascii="Arial" w:hAnsi="Arial" w:cs="Arial"/>
        <w:sz w:val="16"/>
        <w:szCs w:val="16"/>
      </w:rPr>
      <w:t xml:space="preserve">Research Office: </w:t>
    </w:r>
    <w:r>
      <w:rPr>
        <w:rFonts w:ascii="Arial" w:hAnsi="Arial" w:cs="Arial"/>
        <w:sz w:val="16"/>
        <w:szCs w:val="16"/>
      </w:rPr>
      <w:t>August 2021 - Page</w:t>
    </w:r>
    <w:sdt>
      <w:sdtPr>
        <w:rPr>
          <w:rFonts w:ascii="Arial" w:hAnsi="Arial" w:cs="Arial"/>
          <w:sz w:val="16"/>
          <w:szCs w:val="16"/>
        </w:rPr>
        <w:id w:val="-18863256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Arial" w:hAnsi="Arial" w:cs="Arial"/>
            <w:sz w:val="16"/>
            <w:szCs w:val="16"/>
          </w:rPr>
          <w:t xml:space="preserve"> </w:t>
        </w:r>
        <w:r w:rsidR="00503037" w:rsidRPr="00503037">
          <w:rPr>
            <w:rFonts w:ascii="Arial" w:hAnsi="Arial" w:cs="Arial"/>
            <w:noProof/>
            <w:sz w:val="16"/>
            <w:szCs w:val="16"/>
          </w:rPr>
          <w:fldChar w:fldCharType="begin"/>
        </w:r>
        <w:r w:rsidR="00503037" w:rsidRPr="00503037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="00503037" w:rsidRPr="00503037">
          <w:rPr>
            <w:rFonts w:ascii="Arial" w:hAnsi="Arial" w:cs="Arial"/>
            <w:sz w:val="16"/>
            <w:szCs w:val="16"/>
          </w:rPr>
          <w:fldChar w:fldCharType="separate"/>
        </w:r>
        <w:r>
          <w:rPr>
            <w:rFonts w:ascii="Arial" w:hAnsi="Arial" w:cs="Arial"/>
            <w:noProof/>
            <w:sz w:val="16"/>
            <w:szCs w:val="16"/>
          </w:rPr>
          <w:t>1</w:t>
        </w:r>
        <w:r w:rsidR="00503037" w:rsidRPr="00503037">
          <w:rPr>
            <w:rFonts w:ascii="Arial" w:hAnsi="Arial" w:cs="Arial"/>
            <w:noProof/>
            <w:sz w:val="16"/>
            <w:szCs w:val="16"/>
          </w:rPr>
          <w:fldChar w:fldCharType="end"/>
        </w:r>
      </w:sdtContent>
    </w:sdt>
  </w:p>
  <w:p w14:paraId="47A5BFBE" w14:textId="77777777" w:rsidR="00503037" w:rsidRPr="00503037" w:rsidRDefault="00503037" w:rsidP="00503037">
    <w:pPr>
      <w:pStyle w:val="Footer"/>
      <w:tabs>
        <w:tab w:val="clear" w:pos="4513"/>
        <w:tab w:val="left" w:pos="9026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0A84" w14:textId="77777777" w:rsidR="00C70D3E" w:rsidRDefault="00C70D3E" w:rsidP="00F5121F">
      <w:pPr>
        <w:spacing w:after="0" w:line="240" w:lineRule="auto"/>
      </w:pPr>
      <w:r>
        <w:separator/>
      </w:r>
    </w:p>
  </w:footnote>
  <w:footnote w:type="continuationSeparator" w:id="0">
    <w:p w14:paraId="2C24CD61" w14:textId="77777777" w:rsidR="00C70D3E" w:rsidRDefault="00C70D3E" w:rsidP="00F5121F">
      <w:pPr>
        <w:spacing w:after="0" w:line="240" w:lineRule="auto"/>
      </w:pPr>
      <w:r>
        <w:continuationSeparator/>
      </w:r>
    </w:p>
  </w:footnote>
  <w:footnote w:type="continuationNotice" w:id="1">
    <w:p w14:paraId="4A57AF6E" w14:textId="77777777" w:rsidR="00C70D3E" w:rsidRDefault="00C70D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9616B" w14:textId="77777777" w:rsidR="008C0374" w:rsidRDefault="008C0374"/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4C4A0DD" w14:paraId="71C9E66D" w14:textId="77777777" w:rsidTr="14C4A0DD">
      <w:tc>
        <w:tcPr>
          <w:tcW w:w="3485" w:type="dxa"/>
        </w:tcPr>
        <w:p w14:paraId="0075E409" w14:textId="3A8B7F88" w:rsidR="14C4A0DD" w:rsidRDefault="004A5BD3" w:rsidP="14C4A0DD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5678777F" wp14:editId="668D2118">
                <wp:extent cx="1285875" cy="336777"/>
                <wp:effectExtent l="0" t="0" r="0" b="6350"/>
                <wp:docPr id="13" name="Picture 13" descr="logo_imperial_college_lond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5875" cy="3367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85" w:type="dxa"/>
        </w:tcPr>
        <w:p w14:paraId="4D811FFF" w14:textId="65770CBD" w:rsidR="14C4A0DD" w:rsidRDefault="14C4A0DD" w:rsidP="14C4A0DD">
          <w:pPr>
            <w:pStyle w:val="Header"/>
            <w:jc w:val="center"/>
          </w:pPr>
        </w:p>
      </w:tc>
      <w:tc>
        <w:tcPr>
          <w:tcW w:w="3485" w:type="dxa"/>
        </w:tcPr>
        <w:p w14:paraId="0AF19908" w14:textId="3BA97ABA" w:rsidR="14C4A0DD" w:rsidRDefault="14C4A0DD" w:rsidP="14C4A0DD">
          <w:pPr>
            <w:pStyle w:val="Header"/>
            <w:ind w:right="-115"/>
            <w:jc w:val="right"/>
          </w:pPr>
        </w:p>
      </w:tc>
    </w:tr>
  </w:tbl>
  <w:p w14:paraId="6419F382" w14:textId="192F0CB1" w:rsidR="14C4A0DD" w:rsidRPr="00A5216E" w:rsidRDefault="00A5216E" w:rsidP="00A5216E">
    <w:pPr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Research Third Parties: Relationship Review Questionnaire</w:t>
    </w:r>
    <w:r w:rsidRPr="00AB7EEF">
      <w:rPr>
        <w:rFonts w:ascii="Arial" w:hAnsi="Arial" w:cs="Arial"/>
        <w:b/>
        <w:sz w:val="24"/>
        <w:szCs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2237B" w14:textId="77777777" w:rsidR="000E677B" w:rsidRDefault="5855F705" w:rsidP="000E677B">
    <w:pPr>
      <w:framePr w:hSpace="180" w:wrap="around" w:vAnchor="text" w:hAnchor="margin" w:y="-269"/>
      <w:spacing w:after="0"/>
    </w:pPr>
    <w:r>
      <w:rPr>
        <w:noProof/>
        <w:lang w:eastAsia="en-GB"/>
      </w:rPr>
      <w:drawing>
        <wp:inline distT="0" distB="0" distL="0" distR="0" wp14:anchorId="1381E9B0" wp14:editId="20C5F67D">
          <wp:extent cx="1285875" cy="336777"/>
          <wp:effectExtent l="0" t="0" r="0" b="6350"/>
          <wp:docPr id="5" name="Picture 5" descr="logo_imperial_college_lond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875" cy="3367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18545D01" w14:textId="32BD0268" w:rsidR="00607A11" w:rsidRPr="00AB7EEF" w:rsidRDefault="00607A11" w:rsidP="00607A11">
    <w:pPr>
      <w:framePr w:hSpace="180" w:wrap="around" w:vAnchor="text" w:hAnchor="margin" w:y="-269"/>
      <w:spacing w:after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Research Third Parties: Relationship Review Questionnaire</w:t>
    </w:r>
    <w:r w:rsidRPr="00AB7EEF">
      <w:rPr>
        <w:rFonts w:ascii="Arial" w:hAnsi="Arial" w:cs="Arial"/>
        <w:b/>
        <w:sz w:val="24"/>
        <w:szCs w:val="24"/>
      </w:rPr>
      <w:t xml:space="preserve"> </w:t>
    </w:r>
  </w:p>
  <w:p w14:paraId="3DCDFE32" w14:textId="77777777" w:rsidR="000C1E06" w:rsidRDefault="000C1E06" w:rsidP="000C1E06">
    <w:pPr>
      <w:framePr w:hSpace="180" w:wrap="around" w:vAnchor="text" w:hAnchor="margin" w:y="-269"/>
    </w:pPr>
  </w:p>
  <w:p w14:paraId="11003DDA" w14:textId="77777777" w:rsidR="00F5121F" w:rsidRDefault="00F512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CA059" w14:textId="77777777" w:rsidR="00017F36" w:rsidRDefault="5855F705" w:rsidP="00017F36">
    <w:pPr>
      <w:spacing w:after="0"/>
      <w:rPr>
        <w:rFonts w:ascii="Arial" w:hAnsi="Arial" w:cs="Arial"/>
        <w:b/>
        <w:sz w:val="24"/>
        <w:szCs w:val="24"/>
      </w:rPr>
    </w:pPr>
    <w:r>
      <w:rPr>
        <w:noProof/>
        <w:lang w:eastAsia="en-GB"/>
      </w:rPr>
      <w:drawing>
        <wp:inline distT="0" distB="0" distL="0" distR="0" wp14:anchorId="58DA4D03" wp14:editId="3411AD17">
          <wp:extent cx="1286510" cy="335280"/>
          <wp:effectExtent l="0" t="0" r="8890" b="7620"/>
          <wp:docPr id="1" name="Picture 1" descr="Imperial College Lond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510" cy="335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8F8DFB" w14:textId="130D0CE7" w:rsidR="007B7CD1" w:rsidRDefault="00674C0F" w:rsidP="00674C0F">
    <w:pPr>
      <w:spacing w:after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Guid</w:t>
    </w:r>
    <w:r w:rsidR="00015E01">
      <w:rPr>
        <w:rFonts w:ascii="Arial" w:hAnsi="Arial" w:cs="Arial"/>
        <w:b/>
        <w:sz w:val="24"/>
        <w:szCs w:val="24"/>
      </w:rPr>
      <w:t xml:space="preserve">ance </w:t>
    </w:r>
    <w:r w:rsidR="004954AE">
      <w:rPr>
        <w:rFonts w:ascii="Arial" w:hAnsi="Arial" w:cs="Arial"/>
        <w:b/>
        <w:sz w:val="24"/>
        <w:szCs w:val="24"/>
      </w:rPr>
      <w:t>for</w:t>
    </w:r>
    <w:r>
      <w:rPr>
        <w:rFonts w:ascii="Arial" w:hAnsi="Arial" w:cs="Arial"/>
        <w:b/>
        <w:sz w:val="24"/>
        <w:szCs w:val="24"/>
      </w:rPr>
      <w:t xml:space="preserve"> Completing the </w:t>
    </w:r>
  </w:p>
  <w:p w14:paraId="5D104767" w14:textId="6A1FC32D" w:rsidR="00674C0F" w:rsidRDefault="007B7CD1" w:rsidP="00674C0F">
    <w:pPr>
      <w:spacing w:after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 xml:space="preserve">Research Third Parties: </w:t>
    </w:r>
    <w:r w:rsidR="00674C0F">
      <w:rPr>
        <w:rFonts w:ascii="Arial" w:hAnsi="Arial" w:cs="Arial"/>
        <w:b/>
        <w:sz w:val="24"/>
        <w:szCs w:val="24"/>
      </w:rPr>
      <w:t>Relationship Review Questionnaire</w:t>
    </w:r>
  </w:p>
  <w:p w14:paraId="39799637" w14:textId="77777777" w:rsidR="00674C0F" w:rsidRPr="00674C0F" w:rsidRDefault="00674C0F" w:rsidP="00674C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3C69"/>
    <w:multiLevelType w:val="hybridMultilevel"/>
    <w:tmpl w:val="74BCCEF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656379"/>
    <w:multiLevelType w:val="hybridMultilevel"/>
    <w:tmpl w:val="2A50CA4E"/>
    <w:lvl w:ilvl="0" w:tplc="98661D6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909B4"/>
    <w:multiLevelType w:val="hybridMultilevel"/>
    <w:tmpl w:val="BC049FD6"/>
    <w:lvl w:ilvl="0" w:tplc="2ACA0A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CAA"/>
    <w:multiLevelType w:val="hybridMultilevel"/>
    <w:tmpl w:val="B5E80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45D69"/>
    <w:multiLevelType w:val="hybridMultilevel"/>
    <w:tmpl w:val="9DA0A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737A0"/>
    <w:multiLevelType w:val="hybridMultilevel"/>
    <w:tmpl w:val="687A9EC4"/>
    <w:lvl w:ilvl="0" w:tplc="1DB02C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44FEB"/>
    <w:multiLevelType w:val="hybridMultilevel"/>
    <w:tmpl w:val="8AAC543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EB0885"/>
    <w:multiLevelType w:val="hybridMultilevel"/>
    <w:tmpl w:val="1E28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8774C"/>
    <w:multiLevelType w:val="multilevel"/>
    <w:tmpl w:val="E79CC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A665C5"/>
    <w:multiLevelType w:val="hybridMultilevel"/>
    <w:tmpl w:val="04266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25301"/>
    <w:multiLevelType w:val="hybridMultilevel"/>
    <w:tmpl w:val="F98C19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9C2E4B"/>
    <w:multiLevelType w:val="hybridMultilevel"/>
    <w:tmpl w:val="95905C9C"/>
    <w:lvl w:ilvl="0" w:tplc="A2BEEF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75A7C"/>
    <w:multiLevelType w:val="multilevel"/>
    <w:tmpl w:val="2696B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217F3B"/>
    <w:multiLevelType w:val="multilevel"/>
    <w:tmpl w:val="BE2E8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B5E618B"/>
    <w:multiLevelType w:val="hybridMultilevel"/>
    <w:tmpl w:val="F53A48CE"/>
    <w:lvl w:ilvl="0" w:tplc="83DAB2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276AC"/>
    <w:multiLevelType w:val="hybridMultilevel"/>
    <w:tmpl w:val="C85285A8"/>
    <w:lvl w:ilvl="0" w:tplc="A5BA5A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065F43"/>
    <w:multiLevelType w:val="hybridMultilevel"/>
    <w:tmpl w:val="BD002BF0"/>
    <w:lvl w:ilvl="0" w:tplc="F4589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4485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FA5B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9CE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C9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C75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DE9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6BC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B4AA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83776C"/>
    <w:multiLevelType w:val="hybridMultilevel"/>
    <w:tmpl w:val="772095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76BBD"/>
    <w:multiLevelType w:val="hybridMultilevel"/>
    <w:tmpl w:val="E00A9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811A4"/>
    <w:multiLevelType w:val="hybridMultilevel"/>
    <w:tmpl w:val="DDB63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CC3743"/>
    <w:multiLevelType w:val="hybridMultilevel"/>
    <w:tmpl w:val="AC769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45937"/>
    <w:multiLevelType w:val="hybridMultilevel"/>
    <w:tmpl w:val="26722D64"/>
    <w:lvl w:ilvl="0" w:tplc="A5BA5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15"/>
  </w:num>
  <w:num w:numId="4">
    <w:abstractNumId w:val="7"/>
  </w:num>
  <w:num w:numId="5">
    <w:abstractNumId w:val="19"/>
  </w:num>
  <w:num w:numId="6">
    <w:abstractNumId w:val="0"/>
  </w:num>
  <w:num w:numId="7">
    <w:abstractNumId w:val="10"/>
  </w:num>
  <w:num w:numId="8">
    <w:abstractNumId w:val="1"/>
  </w:num>
  <w:num w:numId="9">
    <w:abstractNumId w:val="17"/>
  </w:num>
  <w:num w:numId="10">
    <w:abstractNumId w:val="2"/>
  </w:num>
  <w:num w:numId="11">
    <w:abstractNumId w:val="5"/>
  </w:num>
  <w:num w:numId="12">
    <w:abstractNumId w:val="11"/>
  </w:num>
  <w:num w:numId="13">
    <w:abstractNumId w:val="14"/>
  </w:num>
  <w:num w:numId="14">
    <w:abstractNumId w:val="9"/>
  </w:num>
  <w:num w:numId="15">
    <w:abstractNumId w:val="6"/>
  </w:num>
  <w:num w:numId="16">
    <w:abstractNumId w:val="3"/>
  </w:num>
  <w:num w:numId="17">
    <w:abstractNumId w:val="20"/>
  </w:num>
  <w:num w:numId="18">
    <w:abstractNumId w:val="4"/>
  </w:num>
  <w:num w:numId="19">
    <w:abstractNumId w:val="18"/>
  </w:num>
  <w:num w:numId="20">
    <w:abstractNumId w:val="12"/>
  </w:num>
  <w:num w:numId="21">
    <w:abstractNumId w:val="13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trA0NDCyMDcwNzdX0lEKTi0uzszPAykwrAUA4vRCjywAAAA="/>
  </w:docVars>
  <w:rsids>
    <w:rsidRoot w:val="00230645"/>
    <w:rsid w:val="00004032"/>
    <w:rsid w:val="00006079"/>
    <w:rsid w:val="00007684"/>
    <w:rsid w:val="00007836"/>
    <w:rsid w:val="00013936"/>
    <w:rsid w:val="00015E01"/>
    <w:rsid w:val="00016524"/>
    <w:rsid w:val="00016C39"/>
    <w:rsid w:val="000172AE"/>
    <w:rsid w:val="000177EB"/>
    <w:rsid w:val="00017F36"/>
    <w:rsid w:val="0002612D"/>
    <w:rsid w:val="00026E0B"/>
    <w:rsid w:val="00027817"/>
    <w:rsid w:val="00027F8B"/>
    <w:rsid w:val="000319A2"/>
    <w:rsid w:val="00033AA8"/>
    <w:rsid w:val="00035031"/>
    <w:rsid w:val="00035776"/>
    <w:rsid w:val="00036E15"/>
    <w:rsid w:val="00037F92"/>
    <w:rsid w:val="000418CB"/>
    <w:rsid w:val="000435C3"/>
    <w:rsid w:val="00043804"/>
    <w:rsid w:val="00043A19"/>
    <w:rsid w:val="00043A29"/>
    <w:rsid w:val="00044DD8"/>
    <w:rsid w:val="00047FF8"/>
    <w:rsid w:val="00051219"/>
    <w:rsid w:val="00051A78"/>
    <w:rsid w:val="00053BB9"/>
    <w:rsid w:val="00055754"/>
    <w:rsid w:val="000577EE"/>
    <w:rsid w:val="00057FE5"/>
    <w:rsid w:val="00060408"/>
    <w:rsid w:val="00062EC6"/>
    <w:rsid w:val="00063861"/>
    <w:rsid w:val="00063DE9"/>
    <w:rsid w:val="00064EA9"/>
    <w:rsid w:val="00066449"/>
    <w:rsid w:val="0007005F"/>
    <w:rsid w:val="000707B9"/>
    <w:rsid w:val="00072EFC"/>
    <w:rsid w:val="000732B5"/>
    <w:rsid w:val="00073F59"/>
    <w:rsid w:val="00074BF6"/>
    <w:rsid w:val="0007532D"/>
    <w:rsid w:val="000803B7"/>
    <w:rsid w:val="00083D85"/>
    <w:rsid w:val="0008476B"/>
    <w:rsid w:val="000856D3"/>
    <w:rsid w:val="00086293"/>
    <w:rsid w:val="00094585"/>
    <w:rsid w:val="000945BF"/>
    <w:rsid w:val="00094FE9"/>
    <w:rsid w:val="000950A2"/>
    <w:rsid w:val="0009761F"/>
    <w:rsid w:val="00097A74"/>
    <w:rsid w:val="000A09C1"/>
    <w:rsid w:val="000A0E5F"/>
    <w:rsid w:val="000A284B"/>
    <w:rsid w:val="000A783F"/>
    <w:rsid w:val="000A78C6"/>
    <w:rsid w:val="000B064F"/>
    <w:rsid w:val="000B0876"/>
    <w:rsid w:val="000B1260"/>
    <w:rsid w:val="000B1887"/>
    <w:rsid w:val="000B1AA9"/>
    <w:rsid w:val="000B6CF8"/>
    <w:rsid w:val="000C0391"/>
    <w:rsid w:val="000C1E06"/>
    <w:rsid w:val="000D1FB3"/>
    <w:rsid w:val="000D6185"/>
    <w:rsid w:val="000E009A"/>
    <w:rsid w:val="000E025E"/>
    <w:rsid w:val="000E179E"/>
    <w:rsid w:val="000E1A19"/>
    <w:rsid w:val="000E1CA3"/>
    <w:rsid w:val="000E262E"/>
    <w:rsid w:val="000E2EC8"/>
    <w:rsid w:val="000E2EF4"/>
    <w:rsid w:val="000E33D8"/>
    <w:rsid w:val="000E4268"/>
    <w:rsid w:val="000E4C4C"/>
    <w:rsid w:val="000E677B"/>
    <w:rsid w:val="000F0703"/>
    <w:rsid w:val="000F0791"/>
    <w:rsid w:val="000F1A62"/>
    <w:rsid w:val="000F3C77"/>
    <w:rsid w:val="000F46E3"/>
    <w:rsid w:val="000FB645"/>
    <w:rsid w:val="00100249"/>
    <w:rsid w:val="00101904"/>
    <w:rsid w:val="00102A0D"/>
    <w:rsid w:val="00103F4C"/>
    <w:rsid w:val="001106E0"/>
    <w:rsid w:val="00111695"/>
    <w:rsid w:val="0011244C"/>
    <w:rsid w:val="00113908"/>
    <w:rsid w:val="00114BF1"/>
    <w:rsid w:val="001159B4"/>
    <w:rsid w:val="00116CBC"/>
    <w:rsid w:val="00117D89"/>
    <w:rsid w:val="00120770"/>
    <w:rsid w:val="001217BF"/>
    <w:rsid w:val="001220A7"/>
    <w:rsid w:val="001229DE"/>
    <w:rsid w:val="001233FF"/>
    <w:rsid w:val="001272E1"/>
    <w:rsid w:val="00127BD3"/>
    <w:rsid w:val="00130661"/>
    <w:rsid w:val="001353B8"/>
    <w:rsid w:val="00140E6C"/>
    <w:rsid w:val="001413F8"/>
    <w:rsid w:val="00141549"/>
    <w:rsid w:val="00141E59"/>
    <w:rsid w:val="001433DC"/>
    <w:rsid w:val="0014361D"/>
    <w:rsid w:val="001454A7"/>
    <w:rsid w:val="00145B74"/>
    <w:rsid w:val="00146A2B"/>
    <w:rsid w:val="00146ED0"/>
    <w:rsid w:val="0014718D"/>
    <w:rsid w:val="00147547"/>
    <w:rsid w:val="00147CBD"/>
    <w:rsid w:val="00147D42"/>
    <w:rsid w:val="00154159"/>
    <w:rsid w:val="001546EF"/>
    <w:rsid w:val="00157288"/>
    <w:rsid w:val="0016182D"/>
    <w:rsid w:val="00161A1E"/>
    <w:rsid w:val="00162228"/>
    <w:rsid w:val="00164EA8"/>
    <w:rsid w:val="00165D99"/>
    <w:rsid w:val="001668F6"/>
    <w:rsid w:val="00166CE1"/>
    <w:rsid w:val="00170BAC"/>
    <w:rsid w:val="001721D2"/>
    <w:rsid w:val="00173E44"/>
    <w:rsid w:val="00174144"/>
    <w:rsid w:val="00175123"/>
    <w:rsid w:val="001756B7"/>
    <w:rsid w:val="0017596B"/>
    <w:rsid w:val="001772F0"/>
    <w:rsid w:val="00177695"/>
    <w:rsid w:val="00180B82"/>
    <w:rsid w:val="00181C20"/>
    <w:rsid w:val="00183254"/>
    <w:rsid w:val="00183CA2"/>
    <w:rsid w:val="00186473"/>
    <w:rsid w:val="00186DF0"/>
    <w:rsid w:val="0018780F"/>
    <w:rsid w:val="00191141"/>
    <w:rsid w:val="00191924"/>
    <w:rsid w:val="00192853"/>
    <w:rsid w:val="00193D46"/>
    <w:rsid w:val="001A08DD"/>
    <w:rsid w:val="001A13C8"/>
    <w:rsid w:val="001A2ED6"/>
    <w:rsid w:val="001A3618"/>
    <w:rsid w:val="001A4BC5"/>
    <w:rsid w:val="001A5F61"/>
    <w:rsid w:val="001A72AD"/>
    <w:rsid w:val="001B2BAC"/>
    <w:rsid w:val="001B3D89"/>
    <w:rsid w:val="001B44A5"/>
    <w:rsid w:val="001B4F37"/>
    <w:rsid w:val="001B7F0F"/>
    <w:rsid w:val="001C060A"/>
    <w:rsid w:val="001C107D"/>
    <w:rsid w:val="001C1302"/>
    <w:rsid w:val="001C1932"/>
    <w:rsid w:val="001C199A"/>
    <w:rsid w:val="001C2B46"/>
    <w:rsid w:val="001C3612"/>
    <w:rsid w:val="001C4B5F"/>
    <w:rsid w:val="001D3771"/>
    <w:rsid w:val="001D51DA"/>
    <w:rsid w:val="001D737E"/>
    <w:rsid w:val="001D7532"/>
    <w:rsid w:val="001E0039"/>
    <w:rsid w:val="001E40E0"/>
    <w:rsid w:val="001E51F0"/>
    <w:rsid w:val="001E698A"/>
    <w:rsid w:val="001E6A37"/>
    <w:rsid w:val="001F4547"/>
    <w:rsid w:val="001F490A"/>
    <w:rsid w:val="001F4A3C"/>
    <w:rsid w:val="001F7AF4"/>
    <w:rsid w:val="00201A0C"/>
    <w:rsid w:val="00201B42"/>
    <w:rsid w:val="00202047"/>
    <w:rsid w:val="00203F92"/>
    <w:rsid w:val="00204139"/>
    <w:rsid w:val="002049EC"/>
    <w:rsid w:val="00204C58"/>
    <w:rsid w:val="002114EE"/>
    <w:rsid w:val="002115A5"/>
    <w:rsid w:val="0021411E"/>
    <w:rsid w:val="002149A2"/>
    <w:rsid w:val="0021625E"/>
    <w:rsid w:val="00224856"/>
    <w:rsid w:val="002263AF"/>
    <w:rsid w:val="00230645"/>
    <w:rsid w:val="00230E7B"/>
    <w:rsid w:val="00231F95"/>
    <w:rsid w:val="0023283A"/>
    <w:rsid w:val="00234C26"/>
    <w:rsid w:val="00235C8A"/>
    <w:rsid w:val="00236703"/>
    <w:rsid w:val="002404FC"/>
    <w:rsid w:val="00240DB8"/>
    <w:rsid w:val="00244DFB"/>
    <w:rsid w:val="002453CE"/>
    <w:rsid w:val="00245557"/>
    <w:rsid w:val="00247015"/>
    <w:rsid w:val="00252B24"/>
    <w:rsid w:val="00253FF3"/>
    <w:rsid w:val="00254817"/>
    <w:rsid w:val="0026191D"/>
    <w:rsid w:val="00264470"/>
    <w:rsid w:val="002655B6"/>
    <w:rsid w:val="0027202D"/>
    <w:rsid w:val="0027286F"/>
    <w:rsid w:val="00273232"/>
    <w:rsid w:val="00273586"/>
    <w:rsid w:val="00273B4F"/>
    <w:rsid w:val="002771C4"/>
    <w:rsid w:val="002773D7"/>
    <w:rsid w:val="00280BCD"/>
    <w:rsid w:val="0028495D"/>
    <w:rsid w:val="00285E2E"/>
    <w:rsid w:val="0028647F"/>
    <w:rsid w:val="002930A8"/>
    <w:rsid w:val="002934A6"/>
    <w:rsid w:val="00293614"/>
    <w:rsid w:val="00297901"/>
    <w:rsid w:val="002A04BF"/>
    <w:rsid w:val="002A1D95"/>
    <w:rsid w:val="002A4FC3"/>
    <w:rsid w:val="002A5E64"/>
    <w:rsid w:val="002B0EB2"/>
    <w:rsid w:val="002B1A23"/>
    <w:rsid w:val="002B26B1"/>
    <w:rsid w:val="002B4D6A"/>
    <w:rsid w:val="002C4DBD"/>
    <w:rsid w:val="002C7D41"/>
    <w:rsid w:val="002D01B7"/>
    <w:rsid w:val="002D1950"/>
    <w:rsid w:val="002D2CF3"/>
    <w:rsid w:val="002D2DD4"/>
    <w:rsid w:val="002D4730"/>
    <w:rsid w:val="002D4F38"/>
    <w:rsid w:val="002D5AD3"/>
    <w:rsid w:val="002E08FC"/>
    <w:rsid w:val="002E29B4"/>
    <w:rsid w:val="002E3A76"/>
    <w:rsid w:val="002E6C04"/>
    <w:rsid w:val="002F24FA"/>
    <w:rsid w:val="002F2693"/>
    <w:rsid w:val="002F2EB3"/>
    <w:rsid w:val="002F529A"/>
    <w:rsid w:val="002F5545"/>
    <w:rsid w:val="002F616C"/>
    <w:rsid w:val="002F7230"/>
    <w:rsid w:val="002F7CB6"/>
    <w:rsid w:val="003001D1"/>
    <w:rsid w:val="00302726"/>
    <w:rsid w:val="0030365C"/>
    <w:rsid w:val="003057BE"/>
    <w:rsid w:val="00305AA1"/>
    <w:rsid w:val="00306170"/>
    <w:rsid w:val="00306380"/>
    <w:rsid w:val="003103D3"/>
    <w:rsid w:val="003106B8"/>
    <w:rsid w:val="003118CA"/>
    <w:rsid w:val="00311BB4"/>
    <w:rsid w:val="003143A4"/>
    <w:rsid w:val="00314668"/>
    <w:rsid w:val="003209E3"/>
    <w:rsid w:val="00320A25"/>
    <w:rsid w:val="00326F46"/>
    <w:rsid w:val="003276E5"/>
    <w:rsid w:val="00332698"/>
    <w:rsid w:val="00332C21"/>
    <w:rsid w:val="00333AD2"/>
    <w:rsid w:val="003429A8"/>
    <w:rsid w:val="003441D7"/>
    <w:rsid w:val="00344DE8"/>
    <w:rsid w:val="0034788E"/>
    <w:rsid w:val="0035022A"/>
    <w:rsid w:val="0035242F"/>
    <w:rsid w:val="003544AF"/>
    <w:rsid w:val="003567D7"/>
    <w:rsid w:val="00356DAA"/>
    <w:rsid w:val="003606AB"/>
    <w:rsid w:val="0036071A"/>
    <w:rsid w:val="00363FE2"/>
    <w:rsid w:val="00365702"/>
    <w:rsid w:val="00367C50"/>
    <w:rsid w:val="003704A3"/>
    <w:rsid w:val="00373160"/>
    <w:rsid w:val="00373BAD"/>
    <w:rsid w:val="00375D85"/>
    <w:rsid w:val="00376433"/>
    <w:rsid w:val="00376788"/>
    <w:rsid w:val="0037702B"/>
    <w:rsid w:val="00377506"/>
    <w:rsid w:val="0038073F"/>
    <w:rsid w:val="00380980"/>
    <w:rsid w:val="00380A86"/>
    <w:rsid w:val="0038471F"/>
    <w:rsid w:val="003847CF"/>
    <w:rsid w:val="00387D65"/>
    <w:rsid w:val="00390861"/>
    <w:rsid w:val="00390DC7"/>
    <w:rsid w:val="0039251C"/>
    <w:rsid w:val="00392B71"/>
    <w:rsid w:val="00393BE2"/>
    <w:rsid w:val="003947A4"/>
    <w:rsid w:val="00395A4C"/>
    <w:rsid w:val="00397F62"/>
    <w:rsid w:val="003A06AB"/>
    <w:rsid w:val="003A1B4F"/>
    <w:rsid w:val="003A2274"/>
    <w:rsid w:val="003A3A00"/>
    <w:rsid w:val="003A4AA0"/>
    <w:rsid w:val="003A5E46"/>
    <w:rsid w:val="003A68E2"/>
    <w:rsid w:val="003A7E4C"/>
    <w:rsid w:val="003B0801"/>
    <w:rsid w:val="003B50B5"/>
    <w:rsid w:val="003B55B5"/>
    <w:rsid w:val="003B6667"/>
    <w:rsid w:val="003B78C6"/>
    <w:rsid w:val="003C0712"/>
    <w:rsid w:val="003C2FCB"/>
    <w:rsid w:val="003C40B9"/>
    <w:rsid w:val="003C4B5B"/>
    <w:rsid w:val="003C66FD"/>
    <w:rsid w:val="003C695F"/>
    <w:rsid w:val="003D5D2E"/>
    <w:rsid w:val="003D6777"/>
    <w:rsid w:val="003E0EBD"/>
    <w:rsid w:val="003E1416"/>
    <w:rsid w:val="003E4460"/>
    <w:rsid w:val="003E59F3"/>
    <w:rsid w:val="003E5A2C"/>
    <w:rsid w:val="003E76AE"/>
    <w:rsid w:val="003E7C1D"/>
    <w:rsid w:val="003F0B56"/>
    <w:rsid w:val="003F217A"/>
    <w:rsid w:val="003F494F"/>
    <w:rsid w:val="003F4FBC"/>
    <w:rsid w:val="003F5F68"/>
    <w:rsid w:val="003F6BAD"/>
    <w:rsid w:val="003F7724"/>
    <w:rsid w:val="00403E18"/>
    <w:rsid w:val="0040427E"/>
    <w:rsid w:val="00411E6A"/>
    <w:rsid w:val="00415D6C"/>
    <w:rsid w:val="0041727E"/>
    <w:rsid w:val="00420E6F"/>
    <w:rsid w:val="00421641"/>
    <w:rsid w:val="004228D6"/>
    <w:rsid w:val="00422F30"/>
    <w:rsid w:val="004231C3"/>
    <w:rsid w:val="00423260"/>
    <w:rsid w:val="004243F9"/>
    <w:rsid w:val="00425619"/>
    <w:rsid w:val="00425975"/>
    <w:rsid w:val="00426DE8"/>
    <w:rsid w:val="004270BF"/>
    <w:rsid w:val="00427318"/>
    <w:rsid w:val="00430435"/>
    <w:rsid w:val="0043363E"/>
    <w:rsid w:val="00434FA3"/>
    <w:rsid w:val="00435126"/>
    <w:rsid w:val="0043661B"/>
    <w:rsid w:val="00441FE6"/>
    <w:rsid w:val="00442A46"/>
    <w:rsid w:val="0044327D"/>
    <w:rsid w:val="00443ED2"/>
    <w:rsid w:val="004467AD"/>
    <w:rsid w:val="00451F07"/>
    <w:rsid w:val="00452656"/>
    <w:rsid w:val="00452692"/>
    <w:rsid w:val="00453877"/>
    <w:rsid w:val="004552FB"/>
    <w:rsid w:val="00456835"/>
    <w:rsid w:val="00456EBA"/>
    <w:rsid w:val="0045762E"/>
    <w:rsid w:val="0046136F"/>
    <w:rsid w:val="00462412"/>
    <w:rsid w:val="00462CAB"/>
    <w:rsid w:val="0046744C"/>
    <w:rsid w:val="0047163C"/>
    <w:rsid w:val="00473A23"/>
    <w:rsid w:val="00475A72"/>
    <w:rsid w:val="00477B7F"/>
    <w:rsid w:val="004844DF"/>
    <w:rsid w:val="0048629D"/>
    <w:rsid w:val="004869BD"/>
    <w:rsid w:val="004872EF"/>
    <w:rsid w:val="00491391"/>
    <w:rsid w:val="00493D39"/>
    <w:rsid w:val="004945A7"/>
    <w:rsid w:val="00495029"/>
    <w:rsid w:val="004950D2"/>
    <w:rsid w:val="004954AE"/>
    <w:rsid w:val="00495D0E"/>
    <w:rsid w:val="00496746"/>
    <w:rsid w:val="004A1D87"/>
    <w:rsid w:val="004A2AE2"/>
    <w:rsid w:val="004A49FD"/>
    <w:rsid w:val="004A4EBF"/>
    <w:rsid w:val="004A5BD3"/>
    <w:rsid w:val="004B20D7"/>
    <w:rsid w:val="004B23B7"/>
    <w:rsid w:val="004B2812"/>
    <w:rsid w:val="004B2E28"/>
    <w:rsid w:val="004B74A5"/>
    <w:rsid w:val="004C02A0"/>
    <w:rsid w:val="004C1A79"/>
    <w:rsid w:val="004D265D"/>
    <w:rsid w:val="004D2CF9"/>
    <w:rsid w:val="004D2EF5"/>
    <w:rsid w:val="004D36C2"/>
    <w:rsid w:val="004D576B"/>
    <w:rsid w:val="004D64E6"/>
    <w:rsid w:val="004D7F3F"/>
    <w:rsid w:val="004E4592"/>
    <w:rsid w:val="004E5685"/>
    <w:rsid w:val="004E571F"/>
    <w:rsid w:val="004E579C"/>
    <w:rsid w:val="004F1794"/>
    <w:rsid w:val="004F2DBC"/>
    <w:rsid w:val="004F361B"/>
    <w:rsid w:val="004F49D4"/>
    <w:rsid w:val="004F5CB4"/>
    <w:rsid w:val="004F6804"/>
    <w:rsid w:val="004F7938"/>
    <w:rsid w:val="005002C4"/>
    <w:rsid w:val="00500B56"/>
    <w:rsid w:val="00503037"/>
    <w:rsid w:val="00503AD1"/>
    <w:rsid w:val="005135E9"/>
    <w:rsid w:val="005141D5"/>
    <w:rsid w:val="005173E5"/>
    <w:rsid w:val="005204E6"/>
    <w:rsid w:val="00520F6F"/>
    <w:rsid w:val="00523614"/>
    <w:rsid w:val="005252D8"/>
    <w:rsid w:val="005257CA"/>
    <w:rsid w:val="005274E6"/>
    <w:rsid w:val="00527DF3"/>
    <w:rsid w:val="00527E4E"/>
    <w:rsid w:val="005302BF"/>
    <w:rsid w:val="00530C27"/>
    <w:rsid w:val="00530F72"/>
    <w:rsid w:val="005318C1"/>
    <w:rsid w:val="00531E74"/>
    <w:rsid w:val="005360A5"/>
    <w:rsid w:val="0054242D"/>
    <w:rsid w:val="005454C8"/>
    <w:rsid w:val="005462C6"/>
    <w:rsid w:val="0054677D"/>
    <w:rsid w:val="00546948"/>
    <w:rsid w:val="00546D42"/>
    <w:rsid w:val="00546FF2"/>
    <w:rsid w:val="005479AF"/>
    <w:rsid w:val="0055143F"/>
    <w:rsid w:val="00557AC6"/>
    <w:rsid w:val="00561926"/>
    <w:rsid w:val="0056301C"/>
    <w:rsid w:val="005640A5"/>
    <w:rsid w:val="00570076"/>
    <w:rsid w:val="005721C2"/>
    <w:rsid w:val="00574C9F"/>
    <w:rsid w:val="00576C93"/>
    <w:rsid w:val="0058257C"/>
    <w:rsid w:val="00582C11"/>
    <w:rsid w:val="00585317"/>
    <w:rsid w:val="005868F0"/>
    <w:rsid w:val="00586CCE"/>
    <w:rsid w:val="00586D0B"/>
    <w:rsid w:val="00587007"/>
    <w:rsid w:val="00593BB7"/>
    <w:rsid w:val="00595335"/>
    <w:rsid w:val="00596BEB"/>
    <w:rsid w:val="005A1818"/>
    <w:rsid w:val="005A2B76"/>
    <w:rsid w:val="005A35DB"/>
    <w:rsid w:val="005A6706"/>
    <w:rsid w:val="005A7322"/>
    <w:rsid w:val="005A77E2"/>
    <w:rsid w:val="005B10AB"/>
    <w:rsid w:val="005B1559"/>
    <w:rsid w:val="005B1A0D"/>
    <w:rsid w:val="005B1D93"/>
    <w:rsid w:val="005B2254"/>
    <w:rsid w:val="005B24F8"/>
    <w:rsid w:val="005B311E"/>
    <w:rsid w:val="005B6D1F"/>
    <w:rsid w:val="005C0061"/>
    <w:rsid w:val="005C3693"/>
    <w:rsid w:val="005C4AC1"/>
    <w:rsid w:val="005C73E8"/>
    <w:rsid w:val="005C77BF"/>
    <w:rsid w:val="005D09AE"/>
    <w:rsid w:val="005D28CF"/>
    <w:rsid w:val="005D2CBB"/>
    <w:rsid w:val="005D5B2B"/>
    <w:rsid w:val="005E0D15"/>
    <w:rsid w:val="005E34D2"/>
    <w:rsid w:val="005E360F"/>
    <w:rsid w:val="005E4FA1"/>
    <w:rsid w:val="005E5832"/>
    <w:rsid w:val="005E60CF"/>
    <w:rsid w:val="005F172D"/>
    <w:rsid w:val="005F252E"/>
    <w:rsid w:val="005F7ACD"/>
    <w:rsid w:val="00600DE2"/>
    <w:rsid w:val="00600E56"/>
    <w:rsid w:val="00601F2E"/>
    <w:rsid w:val="00605299"/>
    <w:rsid w:val="00606E0B"/>
    <w:rsid w:val="0060710A"/>
    <w:rsid w:val="00607A11"/>
    <w:rsid w:val="00612C57"/>
    <w:rsid w:val="006176D5"/>
    <w:rsid w:val="00621F3F"/>
    <w:rsid w:val="00624478"/>
    <w:rsid w:val="00625649"/>
    <w:rsid w:val="0062618A"/>
    <w:rsid w:val="00627DA6"/>
    <w:rsid w:val="00630B11"/>
    <w:rsid w:val="00631F94"/>
    <w:rsid w:val="00632105"/>
    <w:rsid w:val="0063216E"/>
    <w:rsid w:val="00632A6E"/>
    <w:rsid w:val="00633AB8"/>
    <w:rsid w:val="0063753A"/>
    <w:rsid w:val="0064021F"/>
    <w:rsid w:val="00640252"/>
    <w:rsid w:val="006412A4"/>
    <w:rsid w:val="00641797"/>
    <w:rsid w:val="00643249"/>
    <w:rsid w:val="006462AB"/>
    <w:rsid w:val="006532CD"/>
    <w:rsid w:val="0065383D"/>
    <w:rsid w:val="006565D8"/>
    <w:rsid w:val="00656A4E"/>
    <w:rsid w:val="00657C7B"/>
    <w:rsid w:val="00661565"/>
    <w:rsid w:val="0066213F"/>
    <w:rsid w:val="00664E0D"/>
    <w:rsid w:val="00674C0F"/>
    <w:rsid w:val="0067636F"/>
    <w:rsid w:val="006769F0"/>
    <w:rsid w:val="00677A26"/>
    <w:rsid w:val="0068045D"/>
    <w:rsid w:val="00680A24"/>
    <w:rsid w:val="00681689"/>
    <w:rsid w:val="00681F15"/>
    <w:rsid w:val="006912DF"/>
    <w:rsid w:val="0069472F"/>
    <w:rsid w:val="006961E1"/>
    <w:rsid w:val="006A0364"/>
    <w:rsid w:val="006A03A0"/>
    <w:rsid w:val="006A100D"/>
    <w:rsid w:val="006A1C75"/>
    <w:rsid w:val="006A534C"/>
    <w:rsid w:val="006A6689"/>
    <w:rsid w:val="006A69C9"/>
    <w:rsid w:val="006B085D"/>
    <w:rsid w:val="006B0D76"/>
    <w:rsid w:val="006B1F0D"/>
    <w:rsid w:val="006B37EE"/>
    <w:rsid w:val="006B383C"/>
    <w:rsid w:val="006B4808"/>
    <w:rsid w:val="006B4FEA"/>
    <w:rsid w:val="006B65E1"/>
    <w:rsid w:val="006B6F04"/>
    <w:rsid w:val="006C151A"/>
    <w:rsid w:val="006C1751"/>
    <w:rsid w:val="006C7000"/>
    <w:rsid w:val="006D0194"/>
    <w:rsid w:val="006D13ED"/>
    <w:rsid w:val="006D5CDF"/>
    <w:rsid w:val="006D63A0"/>
    <w:rsid w:val="006E3995"/>
    <w:rsid w:val="006E4254"/>
    <w:rsid w:val="006E4A9F"/>
    <w:rsid w:val="006E4D64"/>
    <w:rsid w:val="006E6583"/>
    <w:rsid w:val="006E6DF9"/>
    <w:rsid w:val="006F02CD"/>
    <w:rsid w:val="006F1226"/>
    <w:rsid w:val="006F2806"/>
    <w:rsid w:val="006F4F12"/>
    <w:rsid w:val="006F5317"/>
    <w:rsid w:val="006F5514"/>
    <w:rsid w:val="006F6427"/>
    <w:rsid w:val="006F6BD2"/>
    <w:rsid w:val="00701137"/>
    <w:rsid w:val="007016E8"/>
    <w:rsid w:val="00701CCE"/>
    <w:rsid w:val="0070312B"/>
    <w:rsid w:val="00703DB3"/>
    <w:rsid w:val="00703E24"/>
    <w:rsid w:val="00706979"/>
    <w:rsid w:val="0070750D"/>
    <w:rsid w:val="00711EF5"/>
    <w:rsid w:val="00714BF5"/>
    <w:rsid w:val="00721355"/>
    <w:rsid w:val="007214B2"/>
    <w:rsid w:val="007222EF"/>
    <w:rsid w:val="007226D8"/>
    <w:rsid w:val="0072613B"/>
    <w:rsid w:val="0073127A"/>
    <w:rsid w:val="007319D9"/>
    <w:rsid w:val="00734403"/>
    <w:rsid w:val="0073543B"/>
    <w:rsid w:val="0073682D"/>
    <w:rsid w:val="00742925"/>
    <w:rsid w:val="00742B4E"/>
    <w:rsid w:val="0074310D"/>
    <w:rsid w:val="00743A38"/>
    <w:rsid w:val="00743F29"/>
    <w:rsid w:val="00744BF7"/>
    <w:rsid w:val="0074592F"/>
    <w:rsid w:val="007467E7"/>
    <w:rsid w:val="00746E78"/>
    <w:rsid w:val="007475E4"/>
    <w:rsid w:val="0074780E"/>
    <w:rsid w:val="00747A69"/>
    <w:rsid w:val="00752738"/>
    <w:rsid w:val="007554EF"/>
    <w:rsid w:val="00757749"/>
    <w:rsid w:val="007602F5"/>
    <w:rsid w:val="007620FB"/>
    <w:rsid w:val="00762293"/>
    <w:rsid w:val="00762C9D"/>
    <w:rsid w:val="00763057"/>
    <w:rsid w:val="00764CA6"/>
    <w:rsid w:val="007662DB"/>
    <w:rsid w:val="00770ACF"/>
    <w:rsid w:val="00771538"/>
    <w:rsid w:val="00771D10"/>
    <w:rsid w:val="00777941"/>
    <w:rsid w:val="00777C47"/>
    <w:rsid w:val="00781C45"/>
    <w:rsid w:val="00783B39"/>
    <w:rsid w:val="00790519"/>
    <w:rsid w:val="00790838"/>
    <w:rsid w:val="007910C0"/>
    <w:rsid w:val="00792F66"/>
    <w:rsid w:val="00794A16"/>
    <w:rsid w:val="00795EB7"/>
    <w:rsid w:val="007A06EB"/>
    <w:rsid w:val="007A19A4"/>
    <w:rsid w:val="007A2709"/>
    <w:rsid w:val="007A2C79"/>
    <w:rsid w:val="007A408D"/>
    <w:rsid w:val="007A5D3D"/>
    <w:rsid w:val="007A5E5B"/>
    <w:rsid w:val="007A7DE8"/>
    <w:rsid w:val="007B1FAC"/>
    <w:rsid w:val="007B462E"/>
    <w:rsid w:val="007B49D4"/>
    <w:rsid w:val="007B7CD1"/>
    <w:rsid w:val="007C11DE"/>
    <w:rsid w:val="007C4102"/>
    <w:rsid w:val="007C4FDC"/>
    <w:rsid w:val="007C5143"/>
    <w:rsid w:val="007C6769"/>
    <w:rsid w:val="007D0212"/>
    <w:rsid w:val="007D0892"/>
    <w:rsid w:val="007D0F3E"/>
    <w:rsid w:val="007D20B8"/>
    <w:rsid w:val="007D28F6"/>
    <w:rsid w:val="007D4674"/>
    <w:rsid w:val="007D4D9A"/>
    <w:rsid w:val="007D5ADE"/>
    <w:rsid w:val="007D5F24"/>
    <w:rsid w:val="007E06AF"/>
    <w:rsid w:val="007E183F"/>
    <w:rsid w:val="007E3BD6"/>
    <w:rsid w:val="007E54D8"/>
    <w:rsid w:val="007E77AB"/>
    <w:rsid w:val="007F028E"/>
    <w:rsid w:val="007F149E"/>
    <w:rsid w:val="007F16A3"/>
    <w:rsid w:val="007F1900"/>
    <w:rsid w:val="007F2A40"/>
    <w:rsid w:val="007F3531"/>
    <w:rsid w:val="007F56E3"/>
    <w:rsid w:val="007F5A0A"/>
    <w:rsid w:val="007F6056"/>
    <w:rsid w:val="007F7EA7"/>
    <w:rsid w:val="00800DCC"/>
    <w:rsid w:val="00801B59"/>
    <w:rsid w:val="00801CA1"/>
    <w:rsid w:val="0080406E"/>
    <w:rsid w:val="0080700F"/>
    <w:rsid w:val="00810F04"/>
    <w:rsid w:val="00811E1F"/>
    <w:rsid w:val="00814686"/>
    <w:rsid w:val="008153F4"/>
    <w:rsid w:val="00817746"/>
    <w:rsid w:val="008208CA"/>
    <w:rsid w:val="00821350"/>
    <w:rsid w:val="00822996"/>
    <w:rsid w:val="00825790"/>
    <w:rsid w:val="00825D88"/>
    <w:rsid w:val="00827100"/>
    <w:rsid w:val="0083220D"/>
    <w:rsid w:val="008324FF"/>
    <w:rsid w:val="00840612"/>
    <w:rsid w:val="008422F5"/>
    <w:rsid w:val="00842FFA"/>
    <w:rsid w:val="00843646"/>
    <w:rsid w:val="00845C26"/>
    <w:rsid w:val="00845F8F"/>
    <w:rsid w:val="00847D89"/>
    <w:rsid w:val="008500E5"/>
    <w:rsid w:val="0085147F"/>
    <w:rsid w:val="00851B30"/>
    <w:rsid w:val="00853228"/>
    <w:rsid w:val="00853D4C"/>
    <w:rsid w:val="008559A0"/>
    <w:rsid w:val="008559C1"/>
    <w:rsid w:val="00856BEF"/>
    <w:rsid w:val="00857108"/>
    <w:rsid w:val="00857234"/>
    <w:rsid w:val="008577A6"/>
    <w:rsid w:val="0086014A"/>
    <w:rsid w:val="00863A6C"/>
    <w:rsid w:val="0086626A"/>
    <w:rsid w:val="00866805"/>
    <w:rsid w:val="00867117"/>
    <w:rsid w:val="00870696"/>
    <w:rsid w:val="00870B83"/>
    <w:rsid w:val="0087106E"/>
    <w:rsid w:val="00874B9E"/>
    <w:rsid w:val="00874D0F"/>
    <w:rsid w:val="008757A8"/>
    <w:rsid w:val="00876F9F"/>
    <w:rsid w:val="00880486"/>
    <w:rsid w:val="008813DA"/>
    <w:rsid w:val="008822AB"/>
    <w:rsid w:val="0088324E"/>
    <w:rsid w:val="00883290"/>
    <w:rsid w:val="00885BC2"/>
    <w:rsid w:val="00891138"/>
    <w:rsid w:val="0089147A"/>
    <w:rsid w:val="00891B34"/>
    <w:rsid w:val="00892E6F"/>
    <w:rsid w:val="0089317C"/>
    <w:rsid w:val="00895F1C"/>
    <w:rsid w:val="0089728F"/>
    <w:rsid w:val="008A061E"/>
    <w:rsid w:val="008A3821"/>
    <w:rsid w:val="008A3D64"/>
    <w:rsid w:val="008A5553"/>
    <w:rsid w:val="008A5AB4"/>
    <w:rsid w:val="008A7533"/>
    <w:rsid w:val="008A7A46"/>
    <w:rsid w:val="008B0E3E"/>
    <w:rsid w:val="008C0374"/>
    <w:rsid w:val="008C0741"/>
    <w:rsid w:val="008C1F9B"/>
    <w:rsid w:val="008D05D3"/>
    <w:rsid w:val="008D06EE"/>
    <w:rsid w:val="008D0D79"/>
    <w:rsid w:val="008D11CA"/>
    <w:rsid w:val="008D209C"/>
    <w:rsid w:val="008D2FDA"/>
    <w:rsid w:val="008D68CE"/>
    <w:rsid w:val="008D7867"/>
    <w:rsid w:val="008D7FF6"/>
    <w:rsid w:val="008E060A"/>
    <w:rsid w:val="008E4EBF"/>
    <w:rsid w:val="008E5484"/>
    <w:rsid w:val="008F0114"/>
    <w:rsid w:val="008F0982"/>
    <w:rsid w:val="008F3F1C"/>
    <w:rsid w:val="008F5A20"/>
    <w:rsid w:val="008F5D16"/>
    <w:rsid w:val="008F633F"/>
    <w:rsid w:val="009008D4"/>
    <w:rsid w:val="0090091E"/>
    <w:rsid w:val="00901DE5"/>
    <w:rsid w:val="00903112"/>
    <w:rsid w:val="00903B68"/>
    <w:rsid w:val="009052AE"/>
    <w:rsid w:val="00910BA9"/>
    <w:rsid w:val="00911936"/>
    <w:rsid w:val="00912827"/>
    <w:rsid w:val="00914C33"/>
    <w:rsid w:val="00916041"/>
    <w:rsid w:val="00924A4F"/>
    <w:rsid w:val="009274AA"/>
    <w:rsid w:val="009274C7"/>
    <w:rsid w:val="00927D6F"/>
    <w:rsid w:val="00931726"/>
    <w:rsid w:val="00932516"/>
    <w:rsid w:val="00934C99"/>
    <w:rsid w:val="0093543C"/>
    <w:rsid w:val="00947313"/>
    <w:rsid w:val="00951B98"/>
    <w:rsid w:val="00951E3F"/>
    <w:rsid w:val="00954FC5"/>
    <w:rsid w:val="00955885"/>
    <w:rsid w:val="009575F6"/>
    <w:rsid w:val="00962BF8"/>
    <w:rsid w:val="00962CD6"/>
    <w:rsid w:val="009639F9"/>
    <w:rsid w:val="00966A50"/>
    <w:rsid w:val="0097116C"/>
    <w:rsid w:val="00971C02"/>
    <w:rsid w:val="00974727"/>
    <w:rsid w:val="009768C0"/>
    <w:rsid w:val="00976FFF"/>
    <w:rsid w:val="00982C5D"/>
    <w:rsid w:val="00982FE5"/>
    <w:rsid w:val="009838AD"/>
    <w:rsid w:val="009853C3"/>
    <w:rsid w:val="0098772B"/>
    <w:rsid w:val="009879D5"/>
    <w:rsid w:val="0099161C"/>
    <w:rsid w:val="00993CB3"/>
    <w:rsid w:val="0099693F"/>
    <w:rsid w:val="00997A92"/>
    <w:rsid w:val="009A0B31"/>
    <w:rsid w:val="009A0F45"/>
    <w:rsid w:val="009A4EC6"/>
    <w:rsid w:val="009A5828"/>
    <w:rsid w:val="009A6369"/>
    <w:rsid w:val="009A68FA"/>
    <w:rsid w:val="009B1351"/>
    <w:rsid w:val="009B13C8"/>
    <w:rsid w:val="009B20AA"/>
    <w:rsid w:val="009B470B"/>
    <w:rsid w:val="009B4748"/>
    <w:rsid w:val="009B5829"/>
    <w:rsid w:val="009C2E3F"/>
    <w:rsid w:val="009C36B7"/>
    <w:rsid w:val="009C3EB7"/>
    <w:rsid w:val="009C43AF"/>
    <w:rsid w:val="009C4908"/>
    <w:rsid w:val="009C79E7"/>
    <w:rsid w:val="009D1012"/>
    <w:rsid w:val="009D126B"/>
    <w:rsid w:val="009D1C40"/>
    <w:rsid w:val="009D2940"/>
    <w:rsid w:val="009E00FC"/>
    <w:rsid w:val="009E1D49"/>
    <w:rsid w:val="009E1E10"/>
    <w:rsid w:val="009E1EE9"/>
    <w:rsid w:val="009E4B1F"/>
    <w:rsid w:val="009E5B81"/>
    <w:rsid w:val="009F17F9"/>
    <w:rsid w:val="009F73CF"/>
    <w:rsid w:val="00A00029"/>
    <w:rsid w:val="00A04036"/>
    <w:rsid w:val="00A04E77"/>
    <w:rsid w:val="00A05ED9"/>
    <w:rsid w:val="00A119A3"/>
    <w:rsid w:val="00A13601"/>
    <w:rsid w:val="00A14C73"/>
    <w:rsid w:val="00A15622"/>
    <w:rsid w:val="00A204DE"/>
    <w:rsid w:val="00A226E7"/>
    <w:rsid w:val="00A2365E"/>
    <w:rsid w:val="00A24D09"/>
    <w:rsid w:val="00A24F4F"/>
    <w:rsid w:val="00A276DA"/>
    <w:rsid w:val="00A27A70"/>
    <w:rsid w:val="00A30473"/>
    <w:rsid w:val="00A346FD"/>
    <w:rsid w:val="00A34C32"/>
    <w:rsid w:val="00A37CD7"/>
    <w:rsid w:val="00A42009"/>
    <w:rsid w:val="00A443F9"/>
    <w:rsid w:val="00A46E4F"/>
    <w:rsid w:val="00A46F5D"/>
    <w:rsid w:val="00A4740C"/>
    <w:rsid w:val="00A50D4A"/>
    <w:rsid w:val="00A5216E"/>
    <w:rsid w:val="00A62395"/>
    <w:rsid w:val="00A63111"/>
    <w:rsid w:val="00A65272"/>
    <w:rsid w:val="00A707D1"/>
    <w:rsid w:val="00A72548"/>
    <w:rsid w:val="00A72617"/>
    <w:rsid w:val="00A726B6"/>
    <w:rsid w:val="00A7551E"/>
    <w:rsid w:val="00A81DA3"/>
    <w:rsid w:val="00A828F6"/>
    <w:rsid w:val="00A87733"/>
    <w:rsid w:val="00A9040D"/>
    <w:rsid w:val="00A9387B"/>
    <w:rsid w:val="00A93A97"/>
    <w:rsid w:val="00A95571"/>
    <w:rsid w:val="00A96E91"/>
    <w:rsid w:val="00AA0CC0"/>
    <w:rsid w:val="00AA0DC9"/>
    <w:rsid w:val="00AA4217"/>
    <w:rsid w:val="00AA6700"/>
    <w:rsid w:val="00AB7EEF"/>
    <w:rsid w:val="00AB7F6D"/>
    <w:rsid w:val="00AC504B"/>
    <w:rsid w:val="00AC60BA"/>
    <w:rsid w:val="00AC6E08"/>
    <w:rsid w:val="00AC79D2"/>
    <w:rsid w:val="00AD00DF"/>
    <w:rsid w:val="00AD0B1F"/>
    <w:rsid w:val="00AD1A3C"/>
    <w:rsid w:val="00AD2281"/>
    <w:rsid w:val="00AD3DE8"/>
    <w:rsid w:val="00AD7192"/>
    <w:rsid w:val="00AE10A0"/>
    <w:rsid w:val="00AE5065"/>
    <w:rsid w:val="00AE5D0A"/>
    <w:rsid w:val="00AE61EA"/>
    <w:rsid w:val="00AF0B99"/>
    <w:rsid w:val="00AF221F"/>
    <w:rsid w:val="00AF2D41"/>
    <w:rsid w:val="00AF3C77"/>
    <w:rsid w:val="00AF40E0"/>
    <w:rsid w:val="00AF796D"/>
    <w:rsid w:val="00B0242A"/>
    <w:rsid w:val="00B04F62"/>
    <w:rsid w:val="00B052C8"/>
    <w:rsid w:val="00B1678F"/>
    <w:rsid w:val="00B16DEF"/>
    <w:rsid w:val="00B17BEC"/>
    <w:rsid w:val="00B20E80"/>
    <w:rsid w:val="00B210D9"/>
    <w:rsid w:val="00B226C9"/>
    <w:rsid w:val="00B22738"/>
    <w:rsid w:val="00B22853"/>
    <w:rsid w:val="00B22C03"/>
    <w:rsid w:val="00B23598"/>
    <w:rsid w:val="00B240F4"/>
    <w:rsid w:val="00B30C77"/>
    <w:rsid w:val="00B34663"/>
    <w:rsid w:val="00B348B2"/>
    <w:rsid w:val="00B365D1"/>
    <w:rsid w:val="00B36F05"/>
    <w:rsid w:val="00B426E7"/>
    <w:rsid w:val="00B42C89"/>
    <w:rsid w:val="00B4626E"/>
    <w:rsid w:val="00B464C5"/>
    <w:rsid w:val="00B46E2E"/>
    <w:rsid w:val="00B46E51"/>
    <w:rsid w:val="00B4727A"/>
    <w:rsid w:val="00B501B6"/>
    <w:rsid w:val="00B5280E"/>
    <w:rsid w:val="00B52A33"/>
    <w:rsid w:val="00B542FC"/>
    <w:rsid w:val="00B54F97"/>
    <w:rsid w:val="00B56B5A"/>
    <w:rsid w:val="00B601FF"/>
    <w:rsid w:val="00B606F8"/>
    <w:rsid w:val="00B620A1"/>
    <w:rsid w:val="00B63823"/>
    <w:rsid w:val="00B63A40"/>
    <w:rsid w:val="00B6459E"/>
    <w:rsid w:val="00B64688"/>
    <w:rsid w:val="00B65C35"/>
    <w:rsid w:val="00B66304"/>
    <w:rsid w:val="00B70C99"/>
    <w:rsid w:val="00B73F05"/>
    <w:rsid w:val="00B802AE"/>
    <w:rsid w:val="00B80B8F"/>
    <w:rsid w:val="00B838A1"/>
    <w:rsid w:val="00B8519C"/>
    <w:rsid w:val="00B8547D"/>
    <w:rsid w:val="00B9082E"/>
    <w:rsid w:val="00B92C08"/>
    <w:rsid w:val="00B93E2F"/>
    <w:rsid w:val="00B9670E"/>
    <w:rsid w:val="00B96AD5"/>
    <w:rsid w:val="00BA19A5"/>
    <w:rsid w:val="00BA3C03"/>
    <w:rsid w:val="00BA4529"/>
    <w:rsid w:val="00BA5675"/>
    <w:rsid w:val="00BA727E"/>
    <w:rsid w:val="00BA7EAD"/>
    <w:rsid w:val="00BB12B8"/>
    <w:rsid w:val="00BB1D87"/>
    <w:rsid w:val="00BB29AA"/>
    <w:rsid w:val="00BB39D9"/>
    <w:rsid w:val="00BB3CF6"/>
    <w:rsid w:val="00BB6E32"/>
    <w:rsid w:val="00BB797B"/>
    <w:rsid w:val="00BC1425"/>
    <w:rsid w:val="00BC219C"/>
    <w:rsid w:val="00BC33A8"/>
    <w:rsid w:val="00BC466D"/>
    <w:rsid w:val="00BD08FE"/>
    <w:rsid w:val="00BD1A0D"/>
    <w:rsid w:val="00BD326D"/>
    <w:rsid w:val="00BD3699"/>
    <w:rsid w:val="00BD3F50"/>
    <w:rsid w:val="00BD5580"/>
    <w:rsid w:val="00BD592E"/>
    <w:rsid w:val="00BD75D3"/>
    <w:rsid w:val="00BE0BE4"/>
    <w:rsid w:val="00BE5CD0"/>
    <w:rsid w:val="00BF1B59"/>
    <w:rsid w:val="00BF3214"/>
    <w:rsid w:val="00BF6D6E"/>
    <w:rsid w:val="00BF7C71"/>
    <w:rsid w:val="00C002D3"/>
    <w:rsid w:val="00C01530"/>
    <w:rsid w:val="00C02073"/>
    <w:rsid w:val="00C0266C"/>
    <w:rsid w:val="00C03E1A"/>
    <w:rsid w:val="00C03EAA"/>
    <w:rsid w:val="00C104DD"/>
    <w:rsid w:val="00C10C34"/>
    <w:rsid w:val="00C147C0"/>
    <w:rsid w:val="00C14F07"/>
    <w:rsid w:val="00C22EEF"/>
    <w:rsid w:val="00C237D4"/>
    <w:rsid w:val="00C23BEC"/>
    <w:rsid w:val="00C24234"/>
    <w:rsid w:val="00C24545"/>
    <w:rsid w:val="00C27C68"/>
    <w:rsid w:val="00C27D74"/>
    <w:rsid w:val="00C27E3F"/>
    <w:rsid w:val="00C31E43"/>
    <w:rsid w:val="00C31FAF"/>
    <w:rsid w:val="00C334A4"/>
    <w:rsid w:val="00C339FE"/>
    <w:rsid w:val="00C36304"/>
    <w:rsid w:val="00C37012"/>
    <w:rsid w:val="00C41628"/>
    <w:rsid w:val="00C43A21"/>
    <w:rsid w:val="00C44334"/>
    <w:rsid w:val="00C45196"/>
    <w:rsid w:val="00C45983"/>
    <w:rsid w:val="00C45C89"/>
    <w:rsid w:val="00C46B2E"/>
    <w:rsid w:val="00C4794C"/>
    <w:rsid w:val="00C47AFF"/>
    <w:rsid w:val="00C510C9"/>
    <w:rsid w:val="00C529F7"/>
    <w:rsid w:val="00C54431"/>
    <w:rsid w:val="00C5724F"/>
    <w:rsid w:val="00C572E3"/>
    <w:rsid w:val="00C57A97"/>
    <w:rsid w:val="00C57EDF"/>
    <w:rsid w:val="00C60EBB"/>
    <w:rsid w:val="00C60FAE"/>
    <w:rsid w:val="00C611FD"/>
    <w:rsid w:val="00C612BD"/>
    <w:rsid w:val="00C61782"/>
    <w:rsid w:val="00C6245D"/>
    <w:rsid w:val="00C63C01"/>
    <w:rsid w:val="00C65B5A"/>
    <w:rsid w:val="00C70AF1"/>
    <w:rsid w:val="00C70D3E"/>
    <w:rsid w:val="00C735C5"/>
    <w:rsid w:val="00C73629"/>
    <w:rsid w:val="00C746CE"/>
    <w:rsid w:val="00C75773"/>
    <w:rsid w:val="00C75E96"/>
    <w:rsid w:val="00C7688C"/>
    <w:rsid w:val="00C80200"/>
    <w:rsid w:val="00C80B0E"/>
    <w:rsid w:val="00C81022"/>
    <w:rsid w:val="00C81E51"/>
    <w:rsid w:val="00C821DD"/>
    <w:rsid w:val="00C86F3B"/>
    <w:rsid w:val="00C902BB"/>
    <w:rsid w:val="00C91C40"/>
    <w:rsid w:val="00C925BD"/>
    <w:rsid w:val="00C92C11"/>
    <w:rsid w:val="00C92FE5"/>
    <w:rsid w:val="00C93AF8"/>
    <w:rsid w:val="00C96D43"/>
    <w:rsid w:val="00C97D88"/>
    <w:rsid w:val="00CA1CB9"/>
    <w:rsid w:val="00CA2EF5"/>
    <w:rsid w:val="00CA2F9C"/>
    <w:rsid w:val="00CA558D"/>
    <w:rsid w:val="00CA6223"/>
    <w:rsid w:val="00CA6954"/>
    <w:rsid w:val="00CA6EA3"/>
    <w:rsid w:val="00CB156F"/>
    <w:rsid w:val="00CB589D"/>
    <w:rsid w:val="00CB6933"/>
    <w:rsid w:val="00CC0E05"/>
    <w:rsid w:val="00CC1987"/>
    <w:rsid w:val="00CC1E58"/>
    <w:rsid w:val="00CC27D5"/>
    <w:rsid w:val="00CC423E"/>
    <w:rsid w:val="00CC4575"/>
    <w:rsid w:val="00CC6AAE"/>
    <w:rsid w:val="00CC6BAD"/>
    <w:rsid w:val="00CC7B06"/>
    <w:rsid w:val="00CC7BEA"/>
    <w:rsid w:val="00CD001B"/>
    <w:rsid w:val="00CD1882"/>
    <w:rsid w:val="00CD2B94"/>
    <w:rsid w:val="00CD4D0A"/>
    <w:rsid w:val="00CD7E9A"/>
    <w:rsid w:val="00CE2536"/>
    <w:rsid w:val="00CE36B0"/>
    <w:rsid w:val="00CE3BE3"/>
    <w:rsid w:val="00CF0C1F"/>
    <w:rsid w:val="00CF1351"/>
    <w:rsid w:val="00CF1505"/>
    <w:rsid w:val="00CF2951"/>
    <w:rsid w:val="00CF517D"/>
    <w:rsid w:val="00D00146"/>
    <w:rsid w:val="00D01143"/>
    <w:rsid w:val="00D02538"/>
    <w:rsid w:val="00D02B91"/>
    <w:rsid w:val="00D02D4D"/>
    <w:rsid w:val="00D0699B"/>
    <w:rsid w:val="00D10D9F"/>
    <w:rsid w:val="00D11F5B"/>
    <w:rsid w:val="00D12FE8"/>
    <w:rsid w:val="00D17A46"/>
    <w:rsid w:val="00D2024F"/>
    <w:rsid w:val="00D219B2"/>
    <w:rsid w:val="00D21E63"/>
    <w:rsid w:val="00D24F5F"/>
    <w:rsid w:val="00D26093"/>
    <w:rsid w:val="00D27275"/>
    <w:rsid w:val="00D30F2E"/>
    <w:rsid w:val="00D31CD8"/>
    <w:rsid w:val="00D32185"/>
    <w:rsid w:val="00D3338B"/>
    <w:rsid w:val="00D338C0"/>
    <w:rsid w:val="00D33C22"/>
    <w:rsid w:val="00D35AAC"/>
    <w:rsid w:val="00D3748E"/>
    <w:rsid w:val="00D3754E"/>
    <w:rsid w:val="00D40F11"/>
    <w:rsid w:val="00D41C5C"/>
    <w:rsid w:val="00D41F54"/>
    <w:rsid w:val="00D42063"/>
    <w:rsid w:val="00D43601"/>
    <w:rsid w:val="00D43688"/>
    <w:rsid w:val="00D46E9E"/>
    <w:rsid w:val="00D47A6F"/>
    <w:rsid w:val="00D51FD6"/>
    <w:rsid w:val="00D52908"/>
    <w:rsid w:val="00D55AA1"/>
    <w:rsid w:val="00D564F4"/>
    <w:rsid w:val="00D56750"/>
    <w:rsid w:val="00D608E6"/>
    <w:rsid w:val="00D64285"/>
    <w:rsid w:val="00D64A0C"/>
    <w:rsid w:val="00D72F8D"/>
    <w:rsid w:val="00D7378E"/>
    <w:rsid w:val="00D74EE6"/>
    <w:rsid w:val="00D750D2"/>
    <w:rsid w:val="00D75FAA"/>
    <w:rsid w:val="00D802B1"/>
    <w:rsid w:val="00D806D1"/>
    <w:rsid w:val="00D8302F"/>
    <w:rsid w:val="00D85115"/>
    <w:rsid w:val="00D853E2"/>
    <w:rsid w:val="00D87BAE"/>
    <w:rsid w:val="00D90C80"/>
    <w:rsid w:val="00D93B26"/>
    <w:rsid w:val="00D94A06"/>
    <w:rsid w:val="00D95857"/>
    <w:rsid w:val="00D95A72"/>
    <w:rsid w:val="00D96C46"/>
    <w:rsid w:val="00D97E4C"/>
    <w:rsid w:val="00DA0B70"/>
    <w:rsid w:val="00DA4324"/>
    <w:rsid w:val="00DA6FF6"/>
    <w:rsid w:val="00DA74CD"/>
    <w:rsid w:val="00DB189A"/>
    <w:rsid w:val="00DB3162"/>
    <w:rsid w:val="00DB5591"/>
    <w:rsid w:val="00DB6028"/>
    <w:rsid w:val="00DC151A"/>
    <w:rsid w:val="00DC2394"/>
    <w:rsid w:val="00DC2EEC"/>
    <w:rsid w:val="00DC57D1"/>
    <w:rsid w:val="00DD07BD"/>
    <w:rsid w:val="00DD0A86"/>
    <w:rsid w:val="00DD10D6"/>
    <w:rsid w:val="00DD2FA2"/>
    <w:rsid w:val="00DD62D3"/>
    <w:rsid w:val="00DD7D00"/>
    <w:rsid w:val="00DD7DE0"/>
    <w:rsid w:val="00DE0901"/>
    <w:rsid w:val="00DE1878"/>
    <w:rsid w:val="00DE214D"/>
    <w:rsid w:val="00DE270C"/>
    <w:rsid w:val="00DE6A83"/>
    <w:rsid w:val="00DE6F51"/>
    <w:rsid w:val="00DE770B"/>
    <w:rsid w:val="00DF012B"/>
    <w:rsid w:val="00DF4935"/>
    <w:rsid w:val="00DF5816"/>
    <w:rsid w:val="00DF6704"/>
    <w:rsid w:val="00DF7333"/>
    <w:rsid w:val="00DF774C"/>
    <w:rsid w:val="00DF785A"/>
    <w:rsid w:val="00E0138A"/>
    <w:rsid w:val="00E07D22"/>
    <w:rsid w:val="00E102AB"/>
    <w:rsid w:val="00E10ED6"/>
    <w:rsid w:val="00E10EE8"/>
    <w:rsid w:val="00E11A07"/>
    <w:rsid w:val="00E12C98"/>
    <w:rsid w:val="00E12F88"/>
    <w:rsid w:val="00E15A7C"/>
    <w:rsid w:val="00E164C7"/>
    <w:rsid w:val="00E21065"/>
    <w:rsid w:val="00E2398D"/>
    <w:rsid w:val="00E24B3A"/>
    <w:rsid w:val="00E25EC9"/>
    <w:rsid w:val="00E27278"/>
    <w:rsid w:val="00E27A30"/>
    <w:rsid w:val="00E301C5"/>
    <w:rsid w:val="00E30B13"/>
    <w:rsid w:val="00E32CBA"/>
    <w:rsid w:val="00E335F1"/>
    <w:rsid w:val="00E33A32"/>
    <w:rsid w:val="00E35EDD"/>
    <w:rsid w:val="00E37044"/>
    <w:rsid w:val="00E42619"/>
    <w:rsid w:val="00E620DD"/>
    <w:rsid w:val="00E62311"/>
    <w:rsid w:val="00E62BD8"/>
    <w:rsid w:val="00E63F26"/>
    <w:rsid w:val="00E65BFF"/>
    <w:rsid w:val="00E71923"/>
    <w:rsid w:val="00E7614E"/>
    <w:rsid w:val="00E76589"/>
    <w:rsid w:val="00E77097"/>
    <w:rsid w:val="00E80AA8"/>
    <w:rsid w:val="00E83510"/>
    <w:rsid w:val="00E866B1"/>
    <w:rsid w:val="00E868FE"/>
    <w:rsid w:val="00E87786"/>
    <w:rsid w:val="00E92FF2"/>
    <w:rsid w:val="00E97404"/>
    <w:rsid w:val="00E97CA5"/>
    <w:rsid w:val="00EA0319"/>
    <w:rsid w:val="00EA1B8D"/>
    <w:rsid w:val="00EA1FF9"/>
    <w:rsid w:val="00EA74C1"/>
    <w:rsid w:val="00EB0AD5"/>
    <w:rsid w:val="00EB0C31"/>
    <w:rsid w:val="00EB3B93"/>
    <w:rsid w:val="00EB44FF"/>
    <w:rsid w:val="00EB45BE"/>
    <w:rsid w:val="00EC0662"/>
    <w:rsid w:val="00EC190E"/>
    <w:rsid w:val="00EC24A0"/>
    <w:rsid w:val="00EC2C30"/>
    <w:rsid w:val="00EC446E"/>
    <w:rsid w:val="00EC56BD"/>
    <w:rsid w:val="00EC5F94"/>
    <w:rsid w:val="00EC65C5"/>
    <w:rsid w:val="00ED1F5C"/>
    <w:rsid w:val="00ED58E8"/>
    <w:rsid w:val="00EE4747"/>
    <w:rsid w:val="00EE6EF3"/>
    <w:rsid w:val="00EE6F18"/>
    <w:rsid w:val="00EF14D3"/>
    <w:rsid w:val="00EF2FFD"/>
    <w:rsid w:val="00EF3BB5"/>
    <w:rsid w:val="00EF4915"/>
    <w:rsid w:val="00EF6F4E"/>
    <w:rsid w:val="00F02582"/>
    <w:rsid w:val="00F03B8E"/>
    <w:rsid w:val="00F040D0"/>
    <w:rsid w:val="00F06777"/>
    <w:rsid w:val="00F07F3B"/>
    <w:rsid w:val="00F12D51"/>
    <w:rsid w:val="00F13727"/>
    <w:rsid w:val="00F1384B"/>
    <w:rsid w:val="00F139C0"/>
    <w:rsid w:val="00F13F89"/>
    <w:rsid w:val="00F150EE"/>
    <w:rsid w:val="00F1690C"/>
    <w:rsid w:val="00F17CC7"/>
    <w:rsid w:val="00F2068B"/>
    <w:rsid w:val="00F23349"/>
    <w:rsid w:val="00F25508"/>
    <w:rsid w:val="00F2558B"/>
    <w:rsid w:val="00F30C30"/>
    <w:rsid w:val="00F3248D"/>
    <w:rsid w:val="00F32CC2"/>
    <w:rsid w:val="00F34E28"/>
    <w:rsid w:val="00F35DA9"/>
    <w:rsid w:val="00F364CC"/>
    <w:rsid w:val="00F37378"/>
    <w:rsid w:val="00F3772A"/>
    <w:rsid w:val="00F37A7A"/>
    <w:rsid w:val="00F4049D"/>
    <w:rsid w:val="00F41EFB"/>
    <w:rsid w:val="00F4311A"/>
    <w:rsid w:val="00F433CF"/>
    <w:rsid w:val="00F465E5"/>
    <w:rsid w:val="00F46635"/>
    <w:rsid w:val="00F50DE4"/>
    <w:rsid w:val="00F5121F"/>
    <w:rsid w:val="00F516C0"/>
    <w:rsid w:val="00F53E2F"/>
    <w:rsid w:val="00F5449D"/>
    <w:rsid w:val="00F55D38"/>
    <w:rsid w:val="00F601BD"/>
    <w:rsid w:val="00F61CEC"/>
    <w:rsid w:val="00F6394E"/>
    <w:rsid w:val="00F64526"/>
    <w:rsid w:val="00F64BC3"/>
    <w:rsid w:val="00F70221"/>
    <w:rsid w:val="00F7253E"/>
    <w:rsid w:val="00F74634"/>
    <w:rsid w:val="00F77DDF"/>
    <w:rsid w:val="00F80855"/>
    <w:rsid w:val="00F8117E"/>
    <w:rsid w:val="00F8295A"/>
    <w:rsid w:val="00F82F0D"/>
    <w:rsid w:val="00F83043"/>
    <w:rsid w:val="00F8316E"/>
    <w:rsid w:val="00F86227"/>
    <w:rsid w:val="00F866B1"/>
    <w:rsid w:val="00F9006E"/>
    <w:rsid w:val="00F91364"/>
    <w:rsid w:val="00F92C23"/>
    <w:rsid w:val="00F9625A"/>
    <w:rsid w:val="00F9E28B"/>
    <w:rsid w:val="00FA14F3"/>
    <w:rsid w:val="00FA3FAA"/>
    <w:rsid w:val="00FA4BA1"/>
    <w:rsid w:val="00FA6CDB"/>
    <w:rsid w:val="00FA7166"/>
    <w:rsid w:val="00FB0ECB"/>
    <w:rsid w:val="00FB2DF4"/>
    <w:rsid w:val="00FB640A"/>
    <w:rsid w:val="00FB66D3"/>
    <w:rsid w:val="00FB6DE7"/>
    <w:rsid w:val="00FB7732"/>
    <w:rsid w:val="00FC1BEC"/>
    <w:rsid w:val="00FC2C9F"/>
    <w:rsid w:val="00FC2D32"/>
    <w:rsid w:val="00FC3DB1"/>
    <w:rsid w:val="00FC6D98"/>
    <w:rsid w:val="00FD05CC"/>
    <w:rsid w:val="00FD199E"/>
    <w:rsid w:val="00FD312C"/>
    <w:rsid w:val="00FD569D"/>
    <w:rsid w:val="00FD6699"/>
    <w:rsid w:val="00FD6827"/>
    <w:rsid w:val="00FD746E"/>
    <w:rsid w:val="00FE2D0D"/>
    <w:rsid w:val="00FE5B68"/>
    <w:rsid w:val="00FE5C93"/>
    <w:rsid w:val="00FF4AAE"/>
    <w:rsid w:val="0173B77F"/>
    <w:rsid w:val="0210A8D2"/>
    <w:rsid w:val="0247EF62"/>
    <w:rsid w:val="028FA529"/>
    <w:rsid w:val="02CD8F4C"/>
    <w:rsid w:val="02D3A944"/>
    <w:rsid w:val="037EEC74"/>
    <w:rsid w:val="03C51E3E"/>
    <w:rsid w:val="04619B6F"/>
    <w:rsid w:val="048C9F18"/>
    <w:rsid w:val="04ADFDE8"/>
    <w:rsid w:val="04CA49BA"/>
    <w:rsid w:val="05052E1A"/>
    <w:rsid w:val="056C6F86"/>
    <w:rsid w:val="060B4A06"/>
    <w:rsid w:val="066B5444"/>
    <w:rsid w:val="06829519"/>
    <w:rsid w:val="06AD8554"/>
    <w:rsid w:val="075B6B37"/>
    <w:rsid w:val="076F6005"/>
    <w:rsid w:val="079FE8BD"/>
    <w:rsid w:val="07BDB5EF"/>
    <w:rsid w:val="0940D75B"/>
    <w:rsid w:val="0955B111"/>
    <w:rsid w:val="099617E2"/>
    <w:rsid w:val="099AED56"/>
    <w:rsid w:val="0A25D073"/>
    <w:rsid w:val="0A73E847"/>
    <w:rsid w:val="0AEF545F"/>
    <w:rsid w:val="0B3324DD"/>
    <w:rsid w:val="0B6988DB"/>
    <w:rsid w:val="0B8B4C0E"/>
    <w:rsid w:val="0C155056"/>
    <w:rsid w:val="0C3CC40A"/>
    <w:rsid w:val="0CA56AD7"/>
    <w:rsid w:val="0D84C895"/>
    <w:rsid w:val="0DFAC5F2"/>
    <w:rsid w:val="0E34D3A6"/>
    <w:rsid w:val="0E5B7300"/>
    <w:rsid w:val="0E74090B"/>
    <w:rsid w:val="0EABD46A"/>
    <w:rsid w:val="0F124320"/>
    <w:rsid w:val="0F7AD332"/>
    <w:rsid w:val="0FBAA61C"/>
    <w:rsid w:val="0FCA0654"/>
    <w:rsid w:val="100E744D"/>
    <w:rsid w:val="1012D5BF"/>
    <w:rsid w:val="109A070E"/>
    <w:rsid w:val="10F4B0E7"/>
    <w:rsid w:val="10FABA71"/>
    <w:rsid w:val="111E9957"/>
    <w:rsid w:val="117FE060"/>
    <w:rsid w:val="118AB587"/>
    <w:rsid w:val="12002790"/>
    <w:rsid w:val="122EF564"/>
    <w:rsid w:val="12973056"/>
    <w:rsid w:val="136134EF"/>
    <w:rsid w:val="1373F7DD"/>
    <w:rsid w:val="1378DE35"/>
    <w:rsid w:val="13AAF39F"/>
    <w:rsid w:val="13C85071"/>
    <w:rsid w:val="13D9E7B2"/>
    <w:rsid w:val="13F89A59"/>
    <w:rsid w:val="14126CDC"/>
    <w:rsid w:val="1422EE10"/>
    <w:rsid w:val="143A8727"/>
    <w:rsid w:val="14641583"/>
    <w:rsid w:val="14C4A0DD"/>
    <w:rsid w:val="1589D3FA"/>
    <w:rsid w:val="158A4999"/>
    <w:rsid w:val="1691AA1B"/>
    <w:rsid w:val="16BA3D22"/>
    <w:rsid w:val="171E6E76"/>
    <w:rsid w:val="17F8E6C4"/>
    <w:rsid w:val="184A86E1"/>
    <w:rsid w:val="189FC64D"/>
    <w:rsid w:val="18C60B62"/>
    <w:rsid w:val="18F2411C"/>
    <w:rsid w:val="1973E6EF"/>
    <w:rsid w:val="19C40F58"/>
    <w:rsid w:val="1A243881"/>
    <w:rsid w:val="1A5E21CB"/>
    <w:rsid w:val="1A73FD3E"/>
    <w:rsid w:val="1A86A227"/>
    <w:rsid w:val="1AA34FAF"/>
    <w:rsid w:val="1AE229B2"/>
    <w:rsid w:val="1B076D90"/>
    <w:rsid w:val="1B5B539E"/>
    <w:rsid w:val="1B5FB518"/>
    <w:rsid w:val="1B74D0E1"/>
    <w:rsid w:val="1B8F7DF3"/>
    <w:rsid w:val="1BAA78E8"/>
    <w:rsid w:val="1BD6F31D"/>
    <w:rsid w:val="1BD7B6BC"/>
    <w:rsid w:val="1D0A169F"/>
    <w:rsid w:val="1D118610"/>
    <w:rsid w:val="1D1E0B24"/>
    <w:rsid w:val="1D4E2C25"/>
    <w:rsid w:val="1D6B49EA"/>
    <w:rsid w:val="1EF5DF74"/>
    <w:rsid w:val="1F91F552"/>
    <w:rsid w:val="20F58F4B"/>
    <w:rsid w:val="215709B0"/>
    <w:rsid w:val="218B8E7C"/>
    <w:rsid w:val="21C93D8B"/>
    <w:rsid w:val="22143B74"/>
    <w:rsid w:val="2309298B"/>
    <w:rsid w:val="23787D16"/>
    <w:rsid w:val="23FED7C4"/>
    <w:rsid w:val="24603E5B"/>
    <w:rsid w:val="24A9DB75"/>
    <w:rsid w:val="24F3C0F7"/>
    <w:rsid w:val="254399C4"/>
    <w:rsid w:val="25876179"/>
    <w:rsid w:val="25EA5C18"/>
    <w:rsid w:val="26F1AA0C"/>
    <w:rsid w:val="26F21092"/>
    <w:rsid w:val="27188201"/>
    <w:rsid w:val="271EC620"/>
    <w:rsid w:val="275F23D6"/>
    <w:rsid w:val="2797DF1D"/>
    <w:rsid w:val="27B83A7F"/>
    <w:rsid w:val="27CC5587"/>
    <w:rsid w:val="2818F14A"/>
    <w:rsid w:val="2ACF26E7"/>
    <w:rsid w:val="2AE11F60"/>
    <w:rsid w:val="2B172C3E"/>
    <w:rsid w:val="2B71BB7E"/>
    <w:rsid w:val="2BCA68C1"/>
    <w:rsid w:val="2BD621CC"/>
    <w:rsid w:val="2D0BF590"/>
    <w:rsid w:val="2D7032DD"/>
    <w:rsid w:val="2DCCF33C"/>
    <w:rsid w:val="2DD6D4EA"/>
    <w:rsid w:val="2E1EC196"/>
    <w:rsid w:val="2E6B9D10"/>
    <w:rsid w:val="2F750C77"/>
    <w:rsid w:val="2F9E6738"/>
    <w:rsid w:val="2FE2D840"/>
    <w:rsid w:val="302DCEEA"/>
    <w:rsid w:val="3041E665"/>
    <w:rsid w:val="3055A055"/>
    <w:rsid w:val="309409AF"/>
    <w:rsid w:val="30A7D39F"/>
    <w:rsid w:val="31048CD0"/>
    <w:rsid w:val="3113BD1F"/>
    <w:rsid w:val="31610A0D"/>
    <w:rsid w:val="3194EE0D"/>
    <w:rsid w:val="31983222"/>
    <w:rsid w:val="31D4FCC5"/>
    <w:rsid w:val="3213B23C"/>
    <w:rsid w:val="32457ED7"/>
    <w:rsid w:val="3251A021"/>
    <w:rsid w:val="325706F2"/>
    <w:rsid w:val="330F4343"/>
    <w:rsid w:val="33B647A4"/>
    <w:rsid w:val="33D20196"/>
    <w:rsid w:val="34F3BCCE"/>
    <w:rsid w:val="357ED67F"/>
    <w:rsid w:val="362E22B5"/>
    <w:rsid w:val="364A04CF"/>
    <w:rsid w:val="36ABB728"/>
    <w:rsid w:val="36D1382A"/>
    <w:rsid w:val="3705A6CD"/>
    <w:rsid w:val="371F02A9"/>
    <w:rsid w:val="376B35B3"/>
    <w:rsid w:val="378EB6F4"/>
    <w:rsid w:val="379E6CFB"/>
    <w:rsid w:val="37A497B4"/>
    <w:rsid w:val="37D675D8"/>
    <w:rsid w:val="381439C1"/>
    <w:rsid w:val="38153132"/>
    <w:rsid w:val="38317268"/>
    <w:rsid w:val="385386EA"/>
    <w:rsid w:val="38F63E75"/>
    <w:rsid w:val="39030909"/>
    <w:rsid w:val="39069281"/>
    <w:rsid w:val="394A2508"/>
    <w:rsid w:val="39F97EBD"/>
    <w:rsid w:val="3A927DE4"/>
    <w:rsid w:val="3AA4CD18"/>
    <w:rsid w:val="3AA7F265"/>
    <w:rsid w:val="3AEEB79F"/>
    <w:rsid w:val="3AFF2C45"/>
    <w:rsid w:val="3B38A3A9"/>
    <w:rsid w:val="3B4A4FCF"/>
    <w:rsid w:val="3B68BA06"/>
    <w:rsid w:val="3C2A5763"/>
    <w:rsid w:val="3C6DC747"/>
    <w:rsid w:val="3C805486"/>
    <w:rsid w:val="3CF37D13"/>
    <w:rsid w:val="3E7002F0"/>
    <w:rsid w:val="3EA28570"/>
    <w:rsid w:val="3F33B9A8"/>
    <w:rsid w:val="3F64D1EA"/>
    <w:rsid w:val="3FA9B2B0"/>
    <w:rsid w:val="40ACBC92"/>
    <w:rsid w:val="4165BD23"/>
    <w:rsid w:val="41805344"/>
    <w:rsid w:val="41B66093"/>
    <w:rsid w:val="41CD6C5B"/>
    <w:rsid w:val="41EACFA1"/>
    <w:rsid w:val="422228EC"/>
    <w:rsid w:val="42333FB8"/>
    <w:rsid w:val="423B13D1"/>
    <w:rsid w:val="42666F48"/>
    <w:rsid w:val="427E558F"/>
    <w:rsid w:val="42A23BA3"/>
    <w:rsid w:val="42DD1B82"/>
    <w:rsid w:val="42F39E67"/>
    <w:rsid w:val="430F1301"/>
    <w:rsid w:val="43899331"/>
    <w:rsid w:val="439D42CF"/>
    <w:rsid w:val="43B14489"/>
    <w:rsid w:val="44271CD8"/>
    <w:rsid w:val="4441F295"/>
    <w:rsid w:val="4491EBC8"/>
    <w:rsid w:val="44A5599C"/>
    <w:rsid w:val="44E4FE14"/>
    <w:rsid w:val="45161DEA"/>
    <w:rsid w:val="45873479"/>
    <w:rsid w:val="45934750"/>
    <w:rsid w:val="45AFB230"/>
    <w:rsid w:val="45CFA34C"/>
    <w:rsid w:val="45E54BDB"/>
    <w:rsid w:val="46104914"/>
    <w:rsid w:val="46A92826"/>
    <w:rsid w:val="46A93314"/>
    <w:rsid w:val="4757CCBF"/>
    <w:rsid w:val="47B14A34"/>
    <w:rsid w:val="47B99AD4"/>
    <w:rsid w:val="47C59FEA"/>
    <w:rsid w:val="47D08C41"/>
    <w:rsid w:val="47DA1A48"/>
    <w:rsid w:val="4807D383"/>
    <w:rsid w:val="488370C7"/>
    <w:rsid w:val="48B40D43"/>
    <w:rsid w:val="4987FF36"/>
    <w:rsid w:val="4993E68B"/>
    <w:rsid w:val="4A40B38A"/>
    <w:rsid w:val="4A65B5C4"/>
    <w:rsid w:val="4AACD67C"/>
    <w:rsid w:val="4B3F7445"/>
    <w:rsid w:val="4B63063E"/>
    <w:rsid w:val="4B88387E"/>
    <w:rsid w:val="4BD5500F"/>
    <w:rsid w:val="4C04B389"/>
    <w:rsid w:val="4C333738"/>
    <w:rsid w:val="4C4A125E"/>
    <w:rsid w:val="4CC15D74"/>
    <w:rsid w:val="4D0C3576"/>
    <w:rsid w:val="4D4C262B"/>
    <w:rsid w:val="4D4CA745"/>
    <w:rsid w:val="4D7B4D35"/>
    <w:rsid w:val="4DE0DC1B"/>
    <w:rsid w:val="4E771507"/>
    <w:rsid w:val="4EE3BF4A"/>
    <w:rsid w:val="4FBDE292"/>
    <w:rsid w:val="502FAD33"/>
    <w:rsid w:val="52F70210"/>
    <w:rsid w:val="53225361"/>
    <w:rsid w:val="534A862A"/>
    <w:rsid w:val="534ADBAA"/>
    <w:rsid w:val="53EC5141"/>
    <w:rsid w:val="540C1E6E"/>
    <w:rsid w:val="543022C3"/>
    <w:rsid w:val="543D264B"/>
    <w:rsid w:val="544E5036"/>
    <w:rsid w:val="546B9EDF"/>
    <w:rsid w:val="547DA2AD"/>
    <w:rsid w:val="54A0F2E2"/>
    <w:rsid w:val="54E033F2"/>
    <w:rsid w:val="5560CF66"/>
    <w:rsid w:val="55945D2D"/>
    <w:rsid w:val="560F6F4F"/>
    <w:rsid w:val="5628CD51"/>
    <w:rsid w:val="5643CD19"/>
    <w:rsid w:val="5735C23F"/>
    <w:rsid w:val="5855F705"/>
    <w:rsid w:val="5878CC77"/>
    <w:rsid w:val="5881251F"/>
    <w:rsid w:val="5895EEF9"/>
    <w:rsid w:val="59205ABF"/>
    <w:rsid w:val="59541225"/>
    <w:rsid w:val="5975545A"/>
    <w:rsid w:val="59C59A07"/>
    <w:rsid w:val="59D77B09"/>
    <w:rsid w:val="5A6B78AD"/>
    <w:rsid w:val="5A755061"/>
    <w:rsid w:val="5A782EA0"/>
    <w:rsid w:val="5B050211"/>
    <w:rsid w:val="5B2B5008"/>
    <w:rsid w:val="5B3A5631"/>
    <w:rsid w:val="5B5F1771"/>
    <w:rsid w:val="5B85DB14"/>
    <w:rsid w:val="5BA6E387"/>
    <w:rsid w:val="5BB130D4"/>
    <w:rsid w:val="5BF31527"/>
    <w:rsid w:val="5C5FB7FC"/>
    <w:rsid w:val="5C622766"/>
    <w:rsid w:val="5C68C0D5"/>
    <w:rsid w:val="5CE19E84"/>
    <w:rsid w:val="5D4F47E7"/>
    <w:rsid w:val="5E475E01"/>
    <w:rsid w:val="5EE09C93"/>
    <w:rsid w:val="5F6858A5"/>
    <w:rsid w:val="5F92A18F"/>
    <w:rsid w:val="5FB2DB94"/>
    <w:rsid w:val="5FD08831"/>
    <w:rsid w:val="5FD38021"/>
    <w:rsid w:val="5FE352D9"/>
    <w:rsid w:val="60574017"/>
    <w:rsid w:val="6065BE99"/>
    <w:rsid w:val="606BE438"/>
    <w:rsid w:val="6072A194"/>
    <w:rsid w:val="60820F4F"/>
    <w:rsid w:val="608F40FA"/>
    <w:rsid w:val="60D90426"/>
    <w:rsid w:val="613768FD"/>
    <w:rsid w:val="61564CE8"/>
    <w:rsid w:val="619A7DE2"/>
    <w:rsid w:val="61AF5425"/>
    <w:rsid w:val="61C2F710"/>
    <w:rsid w:val="6214A4A1"/>
    <w:rsid w:val="62954714"/>
    <w:rsid w:val="63486881"/>
    <w:rsid w:val="6429BE1F"/>
    <w:rsid w:val="645C5A6D"/>
    <w:rsid w:val="6460A924"/>
    <w:rsid w:val="64C8DC22"/>
    <w:rsid w:val="64FD2A1F"/>
    <w:rsid w:val="652F7065"/>
    <w:rsid w:val="6548B9DD"/>
    <w:rsid w:val="654DB249"/>
    <w:rsid w:val="658EC3EA"/>
    <w:rsid w:val="65C3AB51"/>
    <w:rsid w:val="66CF9248"/>
    <w:rsid w:val="66DCD685"/>
    <w:rsid w:val="66E44AC3"/>
    <w:rsid w:val="680C9193"/>
    <w:rsid w:val="6834A7FF"/>
    <w:rsid w:val="68A5D083"/>
    <w:rsid w:val="68EECD6F"/>
    <w:rsid w:val="69740C18"/>
    <w:rsid w:val="69EA0520"/>
    <w:rsid w:val="6A63EC35"/>
    <w:rsid w:val="6AA97ED0"/>
    <w:rsid w:val="6B3B5D5F"/>
    <w:rsid w:val="6B60D95B"/>
    <w:rsid w:val="6B8F9D0C"/>
    <w:rsid w:val="6C82FE61"/>
    <w:rsid w:val="6CB982BC"/>
    <w:rsid w:val="6CEF4A29"/>
    <w:rsid w:val="6D4F77D5"/>
    <w:rsid w:val="6D66A8C9"/>
    <w:rsid w:val="6D6B19E7"/>
    <w:rsid w:val="6D72D8A6"/>
    <w:rsid w:val="6DC9BEC9"/>
    <w:rsid w:val="6DEA1456"/>
    <w:rsid w:val="6E44E80A"/>
    <w:rsid w:val="6EAC9019"/>
    <w:rsid w:val="6F6E4818"/>
    <w:rsid w:val="6FA09476"/>
    <w:rsid w:val="6FDF0788"/>
    <w:rsid w:val="6FE32030"/>
    <w:rsid w:val="7023C8C5"/>
    <w:rsid w:val="704423E8"/>
    <w:rsid w:val="70957909"/>
    <w:rsid w:val="7121B518"/>
    <w:rsid w:val="713D3868"/>
    <w:rsid w:val="716FC34E"/>
    <w:rsid w:val="7198CF30"/>
    <w:rsid w:val="71ADF23C"/>
    <w:rsid w:val="71AE15C7"/>
    <w:rsid w:val="71E67AF1"/>
    <w:rsid w:val="72BD8579"/>
    <w:rsid w:val="73412253"/>
    <w:rsid w:val="738C09C0"/>
    <w:rsid w:val="73B69C08"/>
    <w:rsid w:val="73F43C04"/>
    <w:rsid w:val="74676C77"/>
    <w:rsid w:val="747A6CF3"/>
    <w:rsid w:val="74F32311"/>
    <w:rsid w:val="75151BDB"/>
    <w:rsid w:val="754EC1EA"/>
    <w:rsid w:val="7630FF08"/>
    <w:rsid w:val="7642FA57"/>
    <w:rsid w:val="769ABA2B"/>
    <w:rsid w:val="76B9ECEC"/>
    <w:rsid w:val="77F1CE01"/>
    <w:rsid w:val="77F4A2F2"/>
    <w:rsid w:val="780EBC03"/>
    <w:rsid w:val="783C297A"/>
    <w:rsid w:val="7851FE1C"/>
    <w:rsid w:val="7882D082"/>
    <w:rsid w:val="79A755A3"/>
    <w:rsid w:val="7A784CCA"/>
    <w:rsid w:val="7AA8178B"/>
    <w:rsid w:val="7AADC174"/>
    <w:rsid w:val="7B4B82B7"/>
    <w:rsid w:val="7B4D38BC"/>
    <w:rsid w:val="7B63D921"/>
    <w:rsid w:val="7B81D1B4"/>
    <w:rsid w:val="7BAA3DBB"/>
    <w:rsid w:val="7BFC984B"/>
    <w:rsid w:val="7C456918"/>
    <w:rsid w:val="7C5C940C"/>
    <w:rsid w:val="7CBC1953"/>
    <w:rsid w:val="7CCACCB4"/>
    <w:rsid w:val="7CDEB888"/>
    <w:rsid w:val="7DD89ED9"/>
    <w:rsid w:val="7E003820"/>
    <w:rsid w:val="7E4E97E1"/>
    <w:rsid w:val="7E5FAFC3"/>
    <w:rsid w:val="7E8180E8"/>
    <w:rsid w:val="7EE174D2"/>
    <w:rsid w:val="7EEE3AAB"/>
    <w:rsid w:val="7F9C0881"/>
    <w:rsid w:val="7FA6F15F"/>
    <w:rsid w:val="7FB985DD"/>
    <w:rsid w:val="7FCA802D"/>
    <w:rsid w:val="7FF3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5CAD0F"/>
  <w15:docId w15:val="{68ECEB69-930A-4720-98B9-EE11A6E1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9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645"/>
    <w:pPr>
      <w:ind w:left="720"/>
      <w:contextualSpacing/>
    </w:pPr>
  </w:style>
  <w:style w:type="table" w:styleId="TableGrid">
    <w:name w:val="Table Grid"/>
    <w:basedOn w:val="TableNormal"/>
    <w:uiPriority w:val="59"/>
    <w:rsid w:val="00230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3064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6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5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5121F"/>
  </w:style>
  <w:style w:type="paragraph" w:styleId="Footer">
    <w:name w:val="footer"/>
    <w:basedOn w:val="Normal"/>
    <w:link w:val="FooterChar"/>
    <w:uiPriority w:val="99"/>
    <w:unhideWhenUsed/>
    <w:rsid w:val="00F5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1F"/>
  </w:style>
  <w:style w:type="table" w:customStyle="1" w:styleId="TableGrid1">
    <w:name w:val="Table Grid1"/>
    <w:basedOn w:val="TableNormal"/>
    <w:next w:val="TableGrid"/>
    <w:uiPriority w:val="59"/>
    <w:rsid w:val="00E87786"/>
    <w:pPr>
      <w:spacing w:after="0" w:line="240" w:lineRule="auto"/>
    </w:pPr>
    <w:rPr>
      <w:rFonts w:ascii="Arial" w:hAnsi="Arial"/>
      <w:color w:val="000000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344D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07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D5A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5A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5A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A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AD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D5ADE"/>
    <w:pPr>
      <w:spacing w:before="100" w:beforeAutospacing="1" w:after="100" w:afterAutospacing="1" w:line="240" w:lineRule="auto"/>
    </w:pPr>
    <w:rPr>
      <w:rFonts w:ascii="inherit" w:eastAsia="Times New Roman" w:hAnsi="inherit" w:cs="Times New Roman"/>
      <w:sz w:val="24"/>
      <w:szCs w:val="24"/>
      <w:lang w:eastAsia="en-GB"/>
    </w:rPr>
  </w:style>
  <w:style w:type="paragraph" w:customStyle="1" w:styleId="Default">
    <w:name w:val="Default"/>
    <w:rsid w:val="007D5A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5A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0FA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6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62731">
                      <w:marLeft w:val="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751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933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097840">
                                  <w:marLeft w:val="0"/>
                                  <w:marRight w:val="-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9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6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1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88039">
                      <w:marLeft w:val="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68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883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390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832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752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038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318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718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3893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2070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9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1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1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1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357245">
                      <w:marLeft w:val="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90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26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232118">
                                  <w:marLeft w:val="0"/>
                                  <w:marRight w:val="-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imperial.ac.uk/research-and-innovation/research-office/funder-information/funding-opportunities/gcrf/toolkit/" TargetMode="External"/><Relationship Id="rId26" Type="http://schemas.openxmlformats.org/officeDocument/2006/relationships/hyperlink" Target="https://www.transparency.org/en/cpi/2020/index/nzl" TargetMode="External"/><Relationship Id="rId39" Type="http://schemas.openxmlformats.org/officeDocument/2006/relationships/hyperlink" Target="http://www.imperial.ac.uk/finance/financial-services/insuranc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mperial.ac.uk/research-and-innovation/research-office/preparing-and-costing-a-proposal/identifying-partners/due-diligence/undertaking-due-diligence/" TargetMode="External"/><Relationship Id="rId34" Type="http://schemas.openxmlformats.org/officeDocument/2006/relationships/hyperlink" Target="https://www.imperial.ac.uk/admin-services/secretariat/secretariat/what-we-do/ethics/" TargetMode="External"/><Relationship Id="rId42" Type="http://schemas.openxmlformats.org/officeDocument/2006/relationships/hyperlink" Target="http://www.oecd.org/trade/xcred/crc.htm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rs.compliance@imperial.ac.uk" TargetMode="External"/><Relationship Id="rId25" Type="http://schemas.openxmlformats.org/officeDocument/2006/relationships/hyperlink" Target="https://www.imperial.ac.uk/admin-services/secretariat/college-governance/charters/ordinances/finance/" TargetMode="External"/><Relationship Id="rId33" Type="http://schemas.openxmlformats.org/officeDocument/2006/relationships/hyperlink" Target="https://www.imperial.ac.uk/research-and-innovation/about-imperial-research/research-integrity/misconduct/" TargetMode="External"/><Relationship Id="rId38" Type="http://schemas.openxmlformats.org/officeDocument/2006/relationships/hyperlink" Target="https://www.imperial.ac.uk/finance/financial-services/controls--compliance/anti-money-laundering-resource-centre/" TargetMode="External"/><Relationship Id="rId46" Type="http://schemas.openxmlformats.org/officeDocument/2006/relationships/hyperlink" Target="mailto:rs.compliance@imperial.ac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mperial.ac.uk/research-and-innovation/research-office/preparing-and-costing-a-proposal/identifying-partners/due-diligence/" TargetMode="External"/><Relationship Id="rId20" Type="http://schemas.openxmlformats.org/officeDocument/2006/relationships/hyperlink" Target="https://www.imperial.ac.uk/research-and-innovation/research-office/preparing-and-costing-a-proposal/identifying-partners/due-diligence/" TargetMode="External"/><Relationship Id="rId29" Type="http://schemas.openxmlformats.org/officeDocument/2006/relationships/hyperlink" Target="https://www.imperial.ac.uk/human-resources/compliance-and-immigration/safeguarding/safeguarding-for-research-projects/" TargetMode="External"/><Relationship Id="rId41" Type="http://schemas.openxmlformats.org/officeDocument/2006/relationships/hyperlink" Target="https://www.marsh.com/us/insights/research/political-risk-map-2020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imperial.ac.uk/admin-services/secretariat/secretariat/what-we-do/ethics/" TargetMode="External"/><Relationship Id="rId32" Type="http://schemas.openxmlformats.org/officeDocument/2006/relationships/hyperlink" Target="https://www.imperial.ac.uk/research-and-innovation/support-for-staff/scholarly-communication/research-data-management/" TargetMode="External"/><Relationship Id="rId37" Type="http://schemas.openxmlformats.org/officeDocument/2006/relationships/hyperlink" Target="http://www.imperial.ac.uk/safety/safety-by-topic/off-site-working/" TargetMode="External"/><Relationship Id="rId40" Type="http://schemas.openxmlformats.org/officeDocument/2006/relationships/hyperlink" Target="https://www.gov.uk/foreign-travel-advice" TargetMode="External"/><Relationship Id="rId45" Type="http://schemas.openxmlformats.org/officeDocument/2006/relationships/hyperlink" Target="http://www.imperial.ac.uk/safety/safety-by-topic/off-site-working/offsite-work-emergency-response-procedur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imperial.ac.uk/admin-services/secretariat/secretariat/what-we-do/ethics/" TargetMode="External"/><Relationship Id="rId28" Type="http://schemas.openxmlformats.org/officeDocument/2006/relationships/hyperlink" Target="https://www.imperial.ac.uk/finance/purchasing/related-policy-statements/modern-slavery/" TargetMode="External"/><Relationship Id="rId36" Type="http://schemas.openxmlformats.org/officeDocument/2006/relationships/hyperlink" Target="http://www.imperial.ac.uk/research-and-innovation/support-for-staff/research-office/preparing-and-costing-a-proposal/identifying-partners/due-diligence/managing-risk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mperial.ac.uk/research-and-innovation/research-office/research-governance-and-integrity/research-integrity/trusted-research---protecting-your-work/" TargetMode="External"/><Relationship Id="rId31" Type="http://schemas.openxmlformats.org/officeDocument/2006/relationships/hyperlink" Target="https://www.imperial.ac.uk/admin-services/secretariat/secretariat/what-we-do/ethics/" TargetMode="External"/><Relationship Id="rId44" Type="http://schemas.openxmlformats.org/officeDocument/2006/relationships/hyperlink" Target="http://www.imperial.ac.uk/safety/safety-by-topic/off-site-working/fieldwor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imperial.ac.uk/admin-services/secretariat/secretariat/what-we-do/conflict-of-interest/" TargetMode="External"/><Relationship Id="rId27" Type="http://schemas.openxmlformats.org/officeDocument/2006/relationships/hyperlink" Target="https://www.imperial.ac.uk/equality/governance/strategy/executive-summary/" TargetMode="External"/><Relationship Id="rId30" Type="http://schemas.openxmlformats.org/officeDocument/2006/relationships/hyperlink" Target="https://www.imperial.ac.uk/admin-services/secretariat/secretariat/what-we-do/ethics/" TargetMode="External"/><Relationship Id="rId35" Type="http://schemas.openxmlformats.org/officeDocument/2006/relationships/hyperlink" Target="https://www.imperial.ac.uk/research-and-innovation/about-imperial-research/research-integrity/" TargetMode="External"/><Relationship Id="rId43" Type="http://schemas.openxmlformats.org/officeDocument/2006/relationships/hyperlink" Target="https://data.worldbank.org/data-catalog/worldwide-governance-indicators" TargetMode="External"/><Relationship Id="rId48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2770DCAEC734E8EB73418E6EC8A3D" ma:contentTypeVersion="13" ma:contentTypeDescription="Create a new document." ma:contentTypeScope="" ma:versionID="283971301126b653a72ae8e0d8ba23b9">
  <xsd:schema xmlns:xsd="http://www.w3.org/2001/XMLSchema" xmlns:xs="http://www.w3.org/2001/XMLSchema" xmlns:p="http://schemas.microsoft.com/office/2006/metadata/properties" xmlns:ns2="8dc0456f-2036-4fc4-9de1-a80949446cb6" xmlns:ns3="012b7256-b6cf-40b6-b733-1f7ee20e4e65" targetNamespace="http://schemas.microsoft.com/office/2006/metadata/properties" ma:root="true" ma:fieldsID="41a553b8b7e5a7631755f1bfa954e9db" ns2:_="" ns3:_="">
    <xsd:import namespace="8dc0456f-2036-4fc4-9de1-a80949446cb6"/>
    <xsd:import namespace="012b7256-b6cf-40b6-b733-1f7ee20e4e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0456f-2036-4fc4-9de1-a80949446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b7256-b6cf-40b6-b733-1f7ee20e4e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12b7256-b6cf-40b6-b733-1f7ee20e4e65">
      <UserInfo>
        <DisplayName>Caspillo-Brewer, Mary R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A784D87-07B8-4DCB-99B1-1E90E019B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80260F-2D0C-4382-9B27-3F6135B59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0456f-2036-4fc4-9de1-a80949446cb6"/>
    <ds:schemaRef ds:uri="012b7256-b6cf-40b6-b733-1f7ee20e4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41663E-9224-40ED-9493-A1B569DD2C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B98FA5-8967-46D0-A3FC-9397E67B6922}">
  <ds:schemaRefs>
    <ds:schemaRef ds:uri="http://schemas.microsoft.com/office/2006/metadata/properties"/>
    <ds:schemaRef ds:uri="http://schemas.microsoft.com/office/infopath/2007/PartnerControls"/>
    <ds:schemaRef ds:uri="012b7256-b6cf-40b6-b733-1f7ee20e4e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4861</Words>
  <Characters>26785</Characters>
  <Application>Microsoft Office Word</Application>
  <DocSecurity>0</DocSecurity>
  <Lines>515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3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ch, Debbie</dc:creator>
  <cp:keywords/>
  <cp:lastModifiedBy>Caspillo-Brewer, Mary R</cp:lastModifiedBy>
  <cp:revision>5</cp:revision>
  <cp:lastPrinted>2020-08-29T02:24:00Z</cp:lastPrinted>
  <dcterms:created xsi:type="dcterms:W3CDTF">2022-03-10T11:55:00Z</dcterms:created>
  <dcterms:modified xsi:type="dcterms:W3CDTF">2022-03-1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2770DCAEC734E8EB73418E6EC8A3D</vt:lpwstr>
  </property>
</Properties>
</file>